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B5149" w14:textId="77777777" w:rsidR="00F21869" w:rsidRPr="007D568A" w:rsidRDefault="005C4AF3">
      <w:pPr>
        <w:spacing w:after="31"/>
        <w:ind w:left="3099" w:right="0" w:firstLine="0"/>
      </w:pPr>
      <w:r w:rsidRPr="007D568A">
        <w:rPr>
          <w:sz w:val="72"/>
        </w:rPr>
        <w:t xml:space="preserve">AI POWERED </w:t>
      </w:r>
    </w:p>
    <w:p w14:paraId="043A22D5" w14:textId="77777777" w:rsidR="00F21869" w:rsidRPr="007D568A" w:rsidRDefault="005C4AF3">
      <w:pPr>
        <w:spacing w:after="249"/>
        <w:ind w:left="3884" w:right="0" w:hanging="2780"/>
      </w:pPr>
      <w:r w:rsidRPr="007D568A">
        <w:rPr>
          <w:sz w:val="72"/>
        </w:rPr>
        <w:t xml:space="preserve">HEALTHCARE CHATBOT SYSTEM </w:t>
      </w:r>
    </w:p>
    <w:p w14:paraId="4556F987" w14:textId="77777777" w:rsidR="00F21869" w:rsidRPr="007D568A" w:rsidRDefault="005C4AF3">
      <w:pPr>
        <w:spacing w:after="208" w:line="259" w:lineRule="auto"/>
        <w:ind w:left="0" w:right="332" w:firstLine="0"/>
        <w:jc w:val="center"/>
      </w:pPr>
      <w:r w:rsidRPr="007D568A">
        <w:rPr>
          <w:sz w:val="72"/>
        </w:rPr>
        <w:t xml:space="preserve"> </w:t>
      </w:r>
    </w:p>
    <w:p w14:paraId="34AF9A11" w14:textId="77777777" w:rsidR="00F21869" w:rsidRPr="007D568A" w:rsidRDefault="005C4AF3">
      <w:pPr>
        <w:spacing w:after="0" w:line="259" w:lineRule="auto"/>
        <w:ind w:left="0" w:right="332" w:firstLine="0"/>
        <w:jc w:val="center"/>
      </w:pPr>
      <w:r w:rsidRPr="007D568A">
        <w:rPr>
          <w:sz w:val="72"/>
        </w:rPr>
        <w:t xml:space="preserve"> </w:t>
      </w:r>
    </w:p>
    <w:p w14:paraId="4FB658D7" w14:textId="77777777" w:rsidR="00F21869" w:rsidRPr="007D568A" w:rsidRDefault="005C4AF3">
      <w:pPr>
        <w:spacing w:after="0" w:line="259" w:lineRule="auto"/>
        <w:ind w:left="1359" w:right="0"/>
      </w:pPr>
      <w:r w:rsidRPr="007D568A">
        <w:rPr>
          <w:sz w:val="28"/>
        </w:rPr>
        <w:t xml:space="preserve">Rachakonda Hrithik Sagar                      Tuiba Ashraf  </w:t>
      </w:r>
    </w:p>
    <w:p w14:paraId="217B01B4" w14:textId="77777777" w:rsidR="00F21869" w:rsidRPr="007D568A" w:rsidRDefault="005C4AF3">
      <w:pPr>
        <w:spacing w:after="0" w:line="259" w:lineRule="auto"/>
        <w:ind w:left="1359" w:right="0"/>
      </w:pPr>
      <w:r w:rsidRPr="007D568A">
        <w:rPr>
          <w:sz w:val="28"/>
        </w:rPr>
        <w:t xml:space="preserve">CSE C (specialized in AI and ML)         CSE </w:t>
      </w:r>
      <w:proofErr w:type="gramStart"/>
      <w:r w:rsidRPr="007D568A">
        <w:rPr>
          <w:sz w:val="28"/>
        </w:rPr>
        <w:t>C(</w:t>
      </w:r>
      <w:proofErr w:type="gramEnd"/>
      <w:r w:rsidRPr="007D568A">
        <w:rPr>
          <w:sz w:val="28"/>
        </w:rPr>
        <w:t xml:space="preserve">specialized in AI and ML) </w:t>
      </w:r>
    </w:p>
    <w:p w14:paraId="06FD28D1" w14:textId="77777777" w:rsidR="00F21869" w:rsidRPr="007D568A" w:rsidRDefault="005C4AF3">
      <w:pPr>
        <w:spacing w:after="0" w:line="259" w:lineRule="auto"/>
        <w:ind w:left="1359" w:right="0"/>
      </w:pPr>
      <w:r w:rsidRPr="007D568A">
        <w:rPr>
          <w:sz w:val="28"/>
        </w:rPr>
        <w:t xml:space="preserve">Sharda University                                    Sharda University </w:t>
      </w:r>
    </w:p>
    <w:p w14:paraId="391385E9" w14:textId="77777777" w:rsidR="00F21869" w:rsidRPr="007D568A" w:rsidRDefault="005C4AF3">
      <w:pPr>
        <w:spacing w:after="0" w:line="259" w:lineRule="auto"/>
        <w:ind w:left="1359" w:right="0"/>
      </w:pPr>
      <w:r w:rsidRPr="007D568A">
        <w:rPr>
          <w:sz w:val="28"/>
        </w:rPr>
        <w:t xml:space="preserve">Greater Noida, Utter Pradesh                  Greater Noida, Utter Pradesh  </w:t>
      </w:r>
    </w:p>
    <w:p w14:paraId="3D050706" w14:textId="77777777" w:rsidR="00F21869" w:rsidRPr="007D568A" w:rsidRDefault="005C4AF3">
      <w:pPr>
        <w:spacing w:after="0" w:line="259" w:lineRule="auto"/>
        <w:ind w:left="1359" w:right="0"/>
      </w:pPr>
      <w:r w:rsidRPr="007D568A">
        <w:rPr>
          <w:sz w:val="28"/>
          <w:u w:val="single" w:color="000000"/>
        </w:rPr>
        <w:t>Hrithiksagar36@gmail.</w:t>
      </w:r>
      <w:r w:rsidRPr="007D568A">
        <w:rPr>
          <w:sz w:val="28"/>
        </w:rPr>
        <w:t xml:space="preserve">                           Tuiba.ashraf107@gmail.com                </w:t>
      </w:r>
    </w:p>
    <w:p w14:paraId="04EB40AF" w14:textId="77777777" w:rsidR="00F21869" w:rsidRPr="007D568A" w:rsidRDefault="005C4AF3">
      <w:pPr>
        <w:spacing w:after="0" w:line="259" w:lineRule="auto"/>
        <w:ind w:left="1364" w:right="0" w:firstLine="0"/>
      </w:pPr>
      <w:r w:rsidRPr="007D568A">
        <w:rPr>
          <w:sz w:val="28"/>
        </w:rPr>
        <w:t xml:space="preserve"> </w:t>
      </w:r>
    </w:p>
    <w:p w14:paraId="501D2256" w14:textId="77777777" w:rsidR="00F21869" w:rsidRPr="007D568A" w:rsidRDefault="005C4AF3">
      <w:pPr>
        <w:spacing w:after="0" w:line="259" w:lineRule="auto"/>
        <w:ind w:left="643" w:right="0" w:firstLine="0"/>
      </w:pPr>
      <w:r w:rsidRPr="007D568A">
        <w:rPr>
          <w:sz w:val="28"/>
        </w:rPr>
        <w:t xml:space="preserve"> </w:t>
      </w:r>
    </w:p>
    <w:p w14:paraId="08BB0FE4" w14:textId="77777777" w:rsidR="00F21869" w:rsidRPr="007D568A" w:rsidRDefault="005C4AF3">
      <w:pPr>
        <w:spacing w:after="0" w:line="259" w:lineRule="auto"/>
        <w:ind w:left="643" w:right="0" w:firstLine="0"/>
      </w:pPr>
      <w:r w:rsidRPr="007D568A">
        <w:rPr>
          <w:sz w:val="28"/>
        </w:rPr>
        <w:t xml:space="preserve">  </w:t>
      </w:r>
    </w:p>
    <w:p w14:paraId="0B5D5EB8" w14:textId="77777777" w:rsidR="00F21869" w:rsidRPr="007D568A" w:rsidRDefault="005C4AF3">
      <w:pPr>
        <w:spacing w:after="0" w:line="259" w:lineRule="auto"/>
        <w:ind w:left="643" w:right="0" w:firstLine="0"/>
      </w:pPr>
      <w:r w:rsidRPr="007D568A">
        <w:rPr>
          <w:sz w:val="28"/>
        </w:rPr>
        <w:t xml:space="preserve"> </w:t>
      </w:r>
    </w:p>
    <w:p w14:paraId="180777DC" w14:textId="77777777" w:rsidR="00F21869" w:rsidRPr="007D568A" w:rsidRDefault="005C4AF3">
      <w:pPr>
        <w:spacing w:after="0" w:line="259" w:lineRule="auto"/>
        <w:ind w:left="1359" w:right="0"/>
      </w:pPr>
      <w:r w:rsidRPr="007D568A">
        <w:rPr>
          <w:sz w:val="28"/>
        </w:rPr>
        <w:t xml:space="preserve">Aastha Sharma                                        L. Krishna Sai Raj Goud  </w:t>
      </w:r>
    </w:p>
    <w:p w14:paraId="718E038B" w14:textId="77777777" w:rsidR="00F21869" w:rsidRPr="007D568A" w:rsidRDefault="005C4AF3">
      <w:pPr>
        <w:spacing w:after="0" w:line="259" w:lineRule="auto"/>
        <w:ind w:left="1359" w:right="0"/>
      </w:pPr>
      <w:r w:rsidRPr="007D568A">
        <w:rPr>
          <w:sz w:val="28"/>
        </w:rPr>
        <w:t xml:space="preserve">CSE </w:t>
      </w:r>
      <w:proofErr w:type="gramStart"/>
      <w:r w:rsidRPr="007D568A">
        <w:rPr>
          <w:sz w:val="28"/>
        </w:rPr>
        <w:t>C(</w:t>
      </w:r>
      <w:proofErr w:type="gramEnd"/>
      <w:r w:rsidRPr="007D568A">
        <w:rPr>
          <w:sz w:val="28"/>
        </w:rPr>
        <w:t xml:space="preserve">specialized in AI and ML)          CSE F(specialized in AI and ML) </w:t>
      </w:r>
    </w:p>
    <w:p w14:paraId="702AD66B" w14:textId="77777777" w:rsidR="00F21869" w:rsidRPr="007D568A" w:rsidRDefault="005C4AF3">
      <w:pPr>
        <w:spacing w:after="0" w:line="259" w:lineRule="auto"/>
        <w:ind w:left="1359" w:right="0"/>
      </w:pPr>
      <w:r w:rsidRPr="007D568A">
        <w:rPr>
          <w:sz w:val="28"/>
        </w:rPr>
        <w:t xml:space="preserve">Sharda University                                    Sharda University </w:t>
      </w:r>
    </w:p>
    <w:p w14:paraId="3670A881" w14:textId="77777777" w:rsidR="00F21869" w:rsidRPr="007D568A" w:rsidRDefault="005C4AF3">
      <w:pPr>
        <w:spacing w:after="0" w:line="259" w:lineRule="auto"/>
        <w:ind w:left="1359" w:right="0"/>
      </w:pPr>
      <w:r w:rsidRPr="007D568A">
        <w:rPr>
          <w:sz w:val="28"/>
        </w:rPr>
        <w:t xml:space="preserve">Greater Noida, Utter Pradesh                  Greater Noida, Utter Pradesh  </w:t>
      </w:r>
    </w:p>
    <w:p w14:paraId="1AFD2A6B" w14:textId="77777777" w:rsidR="00F21869" w:rsidRPr="007D568A" w:rsidRDefault="005C4AF3">
      <w:pPr>
        <w:spacing w:after="0" w:line="259" w:lineRule="auto"/>
        <w:ind w:left="1359" w:right="0"/>
      </w:pPr>
      <w:r w:rsidRPr="007D568A">
        <w:rPr>
          <w:sz w:val="28"/>
        </w:rPr>
        <w:t xml:space="preserve">2018005582.aastha@ug.sharda.ac.in      l.krishnasai1305@gmail.com                             </w:t>
      </w:r>
    </w:p>
    <w:p w14:paraId="7D50FE45" w14:textId="77777777" w:rsidR="00F21869" w:rsidRPr="007D568A" w:rsidRDefault="005C4AF3">
      <w:pPr>
        <w:spacing w:after="0" w:line="259" w:lineRule="auto"/>
        <w:ind w:left="0" w:right="457" w:firstLine="0"/>
        <w:jc w:val="center"/>
      </w:pPr>
      <w:r w:rsidRPr="007D568A">
        <w:rPr>
          <w:sz w:val="22"/>
        </w:rPr>
        <w:t xml:space="preserve"> </w:t>
      </w:r>
    </w:p>
    <w:p w14:paraId="27378E23" w14:textId="77777777" w:rsidR="00F21869" w:rsidRPr="007D568A" w:rsidRDefault="005C4AF3">
      <w:pPr>
        <w:spacing w:after="146" w:line="259" w:lineRule="auto"/>
        <w:ind w:left="0" w:right="457" w:firstLine="0"/>
        <w:jc w:val="center"/>
      </w:pPr>
      <w:r w:rsidRPr="007D568A">
        <w:rPr>
          <w:sz w:val="22"/>
        </w:rPr>
        <w:t xml:space="preserve"> </w:t>
      </w:r>
    </w:p>
    <w:p w14:paraId="19548BF1" w14:textId="77777777" w:rsidR="00F21869" w:rsidRPr="007D568A" w:rsidRDefault="005C4AF3">
      <w:pPr>
        <w:spacing w:after="0" w:line="259" w:lineRule="auto"/>
        <w:ind w:left="0" w:right="412" w:firstLine="0"/>
        <w:jc w:val="center"/>
      </w:pPr>
      <w:r w:rsidRPr="007D568A">
        <w:rPr>
          <w:sz w:val="40"/>
        </w:rPr>
        <w:t xml:space="preserve"> </w:t>
      </w:r>
    </w:p>
    <w:p w14:paraId="5B894B01" w14:textId="77777777" w:rsidR="00F21869" w:rsidRPr="007D568A" w:rsidRDefault="005C4AF3">
      <w:pPr>
        <w:spacing w:after="0" w:line="259" w:lineRule="auto"/>
        <w:ind w:left="0" w:right="412" w:firstLine="0"/>
        <w:jc w:val="center"/>
      </w:pPr>
      <w:r w:rsidRPr="007D568A">
        <w:rPr>
          <w:sz w:val="40"/>
        </w:rPr>
        <w:t xml:space="preserve"> </w:t>
      </w:r>
    </w:p>
    <w:p w14:paraId="3D0F56E1" w14:textId="77777777" w:rsidR="00F21869" w:rsidRPr="007D568A" w:rsidRDefault="005C4AF3">
      <w:pPr>
        <w:spacing w:after="0" w:line="259" w:lineRule="auto"/>
        <w:ind w:left="0" w:right="412" w:firstLine="0"/>
        <w:jc w:val="center"/>
      </w:pPr>
      <w:r w:rsidRPr="007D568A">
        <w:rPr>
          <w:sz w:val="40"/>
        </w:rPr>
        <w:t xml:space="preserve"> </w:t>
      </w:r>
    </w:p>
    <w:p w14:paraId="1084D6B3" w14:textId="77777777" w:rsidR="00F21869" w:rsidRPr="007D568A" w:rsidRDefault="005C4AF3">
      <w:pPr>
        <w:spacing w:after="0" w:line="259" w:lineRule="auto"/>
        <w:ind w:left="0" w:right="412" w:firstLine="0"/>
        <w:jc w:val="center"/>
      </w:pPr>
      <w:r w:rsidRPr="007D568A">
        <w:rPr>
          <w:sz w:val="40"/>
        </w:rPr>
        <w:t xml:space="preserve"> </w:t>
      </w:r>
    </w:p>
    <w:p w14:paraId="532D4627" w14:textId="77777777" w:rsidR="00F21869" w:rsidRPr="007D568A" w:rsidRDefault="005C4AF3">
      <w:pPr>
        <w:spacing w:after="0" w:line="259" w:lineRule="auto"/>
        <w:ind w:left="0" w:right="412" w:firstLine="0"/>
        <w:jc w:val="center"/>
      </w:pPr>
      <w:r w:rsidRPr="007D568A">
        <w:rPr>
          <w:sz w:val="40"/>
        </w:rPr>
        <w:t xml:space="preserve"> </w:t>
      </w:r>
    </w:p>
    <w:p w14:paraId="0AE917B2" w14:textId="77777777" w:rsidR="00F21869" w:rsidRPr="007D568A" w:rsidRDefault="005C4AF3">
      <w:pPr>
        <w:spacing w:after="0" w:line="259" w:lineRule="auto"/>
        <w:ind w:left="643" w:right="0" w:firstLine="0"/>
      </w:pPr>
      <w:r w:rsidRPr="007D568A">
        <w:rPr>
          <w:sz w:val="40"/>
        </w:rPr>
        <w:t xml:space="preserve"> </w:t>
      </w:r>
    </w:p>
    <w:p w14:paraId="2B3EACC1" w14:textId="77777777" w:rsidR="00F21869" w:rsidRPr="007D568A" w:rsidRDefault="005C4AF3">
      <w:pPr>
        <w:spacing w:after="0" w:line="259" w:lineRule="auto"/>
        <w:ind w:left="643" w:right="0" w:firstLine="0"/>
      </w:pPr>
      <w:r w:rsidRPr="007D568A">
        <w:rPr>
          <w:sz w:val="40"/>
        </w:rPr>
        <w:t xml:space="preserve"> </w:t>
      </w:r>
    </w:p>
    <w:p w14:paraId="1E763E95" w14:textId="77777777" w:rsidR="00F21869" w:rsidRPr="007D568A" w:rsidRDefault="005C4AF3">
      <w:pPr>
        <w:spacing w:after="0" w:line="259" w:lineRule="auto"/>
        <w:ind w:left="2468" w:right="0" w:firstLine="0"/>
        <w:jc w:val="center"/>
      </w:pPr>
      <w:r w:rsidRPr="007D568A">
        <w:rPr>
          <w:b/>
          <w:sz w:val="40"/>
        </w:rPr>
        <w:t xml:space="preserve"> </w:t>
      </w:r>
      <w:r w:rsidRPr="007D568A">
        <w:rPr>
          <w:b/>
          <w:sz w:val="40"/>
        </w:rPr>
        <w:tab/>
        <w:t xml:space="preserve"> </w:t>
      </w:r>
    </w:p>
    <w:p w14:paraId="394BA522" w14:textId="77777777" w:rsidR="00F21869" w:rsidRPr="007D568A" w:rsidRDefault="005C4AF3">
      <w:pPr>
        <w:spacing w:after="0" w:line="259" w:lineRule="auto"/>
        <w:ind w:left="0" w:right="514" w:firstLine="0"/>
        <w:jc w:val="center"/>
      </w:pPr>
      <w:r w:rsidRPr="007D568A">
        <w:rPr>
          <w:b/>
          <w:sz w:val="40"/>
          <w:u w:val="single" w:color="000000"/>
        </w:rPr>
        <w:lastRenderedPageBreak/>
        <w:t>INDEX</w:t>
      </w:r>
      <w:r w:rsidRPr="007D568A">
        <w:rPr>
          <w:b/>
          <w:sz w:val="40"/>
        </w:rPr>
        <w:t xml:space="preserve"> </w:t>
      </w:r>
    </w:p>
    <w:p w14:paraId="260ADC60" w14:textId="77777777" w:rsidR="00F21869" w:rsidRPr="007D568A" w:rsidRDefault="005C4AF3">
      <w:pPr>
        <w:spacing w:after="0" w:line="259" w:lineRule="auto"/>
        <w:ind w:left="0" w:right="412" w:firstLine="0"/>
        <w:jc w:val="center"/>
      </w:pPr>
      <w:r w:rsidRPr="007D568A">
        <w:rPr>
          <w:b/>
          <w:sz w:val="40"/>
        </w:rPr>
        <w:t xml:space="preserve"> </w:t>
      </w:r>
    </w:p>
    <w:p w14:paraId="09B50C3F" w14:textId="3D175839" w:rsidR="00F21869" w:rsidRPr="007D568A" w:rsidRDefault="005C4AF3">
      <w:pPr>
        <w:spacing w:after="14" w:line="259" w:lineRule="auto"/>
        <w:ind w:left="2084" w:right="0" w:firstLine="0"/>
      </w:pPr>
      <w:r w:rsidRPr="007D568A">
        <w:rPr>
          <w:sz w:val="40"/>
          <w:u w:val="single" w:color="000000"/>
        </w:rPr>
        <w:t>Topics</w:t>
      </w:r>
      <w:r w:rsidRPr="007D568A">
        <w:rPr>
          <w:sz w:val="40"/>
        </w:rPr>
        <w:t xml:space="preserve"> </w:t>
      </w:r>
      <w:r w:rsidR="007D568A">
        <w:rPr>
          <w:sz w:val="40"/>
        </w:rPr>
        <w:t xml:space="preserve">                                                </w:t>
      </w:r>
      <w:r w:rsidR="007D568A" w:rsidRPr="007D568A">
        <w:rPr>
          <w:sz w:val="40"/>
          <w:u w:val="single"/>
        </w:rPr>
        <w:t>Page numbers</w:t>
      </w:r>
    </w:p>
    <w:p w14:paraId="01A3774D" w14:textId="77777777" w:rsidR="00F21869" w:rsidRPr="007D568A" w:rsidRDefault="005C4AF3">
      <w:pPr>
        <w:spacing w:after="4" w:line="259" w:lineRule="auto"/>
        <w:ind w:left="1359" w:right="456"/>
      </w:pPr>
      <w:r w:rsidRPr="007D568A">
        <w:rPr>
          <w:sz w:val="40"/>
        </w:rPr>
        <w:t xml:space="preserve">Introduction……………………………………. 3  </w:t>
      </w:r>
    </w:p>
    <w:p w14:paraId="7724711A" w14:textId="77777777" w:rsidR="00F21869" w:rsidRPr="007D568A" w:rsidRDefault="005C4AF3">
      <w:pPr>
        <w:spacing w:after="4" w:line="259" w:lineRule="auto"/>
        <w:ind w:left="1359" w:right="456"/>
      </w:pPr>
      <w:r w:rsidRPr="007D568A">
        <w:rPr>
          <w:sz w:val="40"/>
        </w:rPr>
        <w:t xml:space="preserve">History of chatbot……………………………… 4 </w:t>
      </w:r>
    </w:p>
    <w:p w14:paraId="4C13F220" w14:textId="14B81FF0" w:rsidR="00F21869" w:rsidRPr="007D568A" w:rsidRDefault="005C4AF3">
      <w:pPr>
        <w:spacing w:after="4" w:line="259" w:lineRule="auto"/>
        <w:ind w:left="1359" w:right="456"/>
      </w:pPr>
      <w:r w:rsidRPr="007D568A">
        <w:rPr>
          <w:sz w:val="40"/>
        </w:rPr>
        <w:t>Processing of Chatbot………………………</w:t>
      </w:r>
      <w:proofErr w:type="gramStart"/>
      <w:r w:rsidRPr="007D568A">
        <w:rPr>
          <w:sz w:val="40"/>
        </w:rPr>
        <w:t>…..</w:t>
      </w:r>
      <w:proofErr w:type="gramEnd"/>
      <w:r w:rsidRPr="007D568A">
        <w:rPr>
          <w:sz w:val="40"/>
        </w:rPr>
        <w:t xml:space="preserve"> </w:t>
      </w:r>
      <w:r w:rsidR="00383EBD">
        <w:rPr>
          <w:sz w:val="40"/>
        </w:rPr>
        <w:t>7</w:t>
      </w:r>
      <w:r w:rsidRPr="007D568A">
        <w:rPr>
          <w:sz w:val="40"/>
        </w:rPr>
        <w:t xml:space="preserve"> </w:t>
      </w:r>
    </w:p>
    <w:p w14:paraId="343C886C" w14:textId="77777777" w:rsidR="00F21869" w:rsidRPr="007D568A" w:rsidRDefault="005C4AF3">
      <w:pPr>
        <w:spacing w:after="4" w:line="259" w:lineRule="auto"/>
        <w:ind w:left="1359" w:right="456"/>
      </w:pPr>
      <w:r w:rsidRPr="007D568A">
        <w:rPr>
          <w:sz w:val="40"/>
        </w:rPr>
        <w:t>Ease of Use…………………………………</w:t>
      </w:r>
      <w:proofErr w:type="gramStart"/>
      <w:r w:rsidRPr="007D568A">
        <w:rPr>
          <w:sz w:val="40"/>
        </w:rPr>
        <w:t>…..</w:t>
      </w:r>
      <w:proofErr w:type="gramEnd"/>
      <w:r w:rsidRPr="007D568A">
        <w:rPr>
          <w:sz w:val="40"/>
        </w:rPr>
        <w:t xml:space="preserve"> 8 </w:t>
      </w:r>
    </w:p>
    <w:p w14:paraId="114A6610" w14:textId="77777777" w:rsidR="00F21869" w:rsidRPr="007D568A" w:rsidRDefault="005C4AF3">
      <w:pPr>
        <w:spacing w:after="4" w:line="259" w:lineRule="auto"/>
        <w:ind w:left="1359" w:right="456"/>
      </w:pPr>
      <w:r w:rsidRPr="007D568A">
        <w:rPr>
          <w:sz w:val="40"/>
        </w:rPr>
        <w:t>Some common mistakes……………………</w:t>
      </w:r>
      <w:proofErr w:type="gramStart"/>
      <w:r w:rsidRPr="007D568A">
        <w:rPr>
          <w:sz w:val="40"/>
        </w:rPr>
        <w:t>…..</w:t>
      </w:r>
      <w:proofErr w:type="gramEnd"/>
      <w:r w:rsidRPr="007D568A">
        <w:rPr>
          <w:sz w:val="40"/>
        </w:rPr>
        <w:t xml:space="preserve"> 9 </w:t>
      </w:r>
    </w:p>
    <w:p w14:paraId="6E3A2A95" w14:textId="3A0B869F" w:rsidR="00F21869" w:rsidRDefault="005C4AF3">
      <w:pPr>
        <w:spacing w:after="4" w:line="259" w:lineRule="auto"/>
        <w:ind w:left="1359" w:right="456"/>
        <w:rPr>
          <w:sz w:val="40"/>
        </w:rPr>
      </w:pPr>
      <w:r w:rsidRPr="007D568A">
        <w:rPr>
          <w:sz w:val="40"/>
        </w:rPr>
        <w:t xml:space="preserve">Building </w:t>
      </w:r>
      <w:r w:rsidR="00444331" w:rsidRPr="007D568A">
        <w:rPr>
          <w:sz w:val="40"/>
        </w:rPr>
        <w:t>the</w:t>
      </w:r>
      <w:r w:rsidRPr="007D568A">
        <w:rPr>
          <w:sz w:val="40"/>
        </w:rPr>
        <w:t xml:space="preserve"> Bot…………………………….…</w:t>
      </w:r>
      <w:r w:rsidR="00444331">
        <w:rPr>
          <w:sz w:val="40"/>
        </w:rPr>
        <w:t>.</w:t>
      </w:r>
      <w:r w:rsidRPr="007D568A">
        <w:rPr>
          <w:sz w:val="40"/>
        </w:rPr>
        <w:t xml:space="preserve">11 </w:t>
      </w:r>
    </w:p>
    <w:p w14:paraId="673855D4" w14:textId="5AAFB172" w:rsidR="00383EBD" w:rsidRPr="00383EBD" w:rsidRDefault="00383EBD">
      <w:pPr>
        <w:spacing w:after="4" w:line="259" w:lineRule="auto"/>
        <w:ind w:left="1359" w:right="456"/>
        <w:rPr>
          <w:bCs/>
        </w:rPr>
      </w:pPr>
      <w:r w:rsidRPr="00383EBD">
        <w:rPr>
          <w:bCs/>
          <w:sz w:val="40"/>
          <w:szCs w:val="40"/>
        </w:rPr>
        <w:t>Tabular design of disease record</w:t>
      </w:r>
      <w:r>
        <w:rPr>
          <w:bCs/>
          <w:sz w:val="40"/>
          <w:szCs w:val="40"/>
        </w:rPr>
        <w:t>……………….13</w:t>
      </w:r>
    </w:p>
    <w:p w14:paraId="48808DDD" w14:textId="77777777" w:rsidR="00F21869" w:rsidRPr="007D568A" w:rsidRDefault="005C4AF3">
      <w:pPr>
        <w:spacing w:after="4" w:line="259" w:lineRule="auto"/>
        <w:ind w:left="1359" w:right="456"/>
      </w:pPr>
      <w:r w:rsidRPr="007D568A">
        <w:rPr>
          <w:sz w:val="40"/>
        </w:rPr>
        <w:t xml:space="preserve">Using </w:t>
      </w:r>
      <w:proofErr w:type="spellStart"/>
      <w:r w:rsidRPr="007D568A">
        <w:rPr>
          <w:sz w:val="40"/>
        </w:rPr>
        <w:t>Dialogflow</w:t>
      </w:r>
      <w:proofErr w:type="spellEnd"/>
      <w:r w:rsidRPr="007D568A">
        <w:rPr>
          <w:sz w:val="40"/>
        </w:rPr>
        <w:t xml:space="preserve">………...……………….…....12 </w:t>
      </w:r>
    </w:p>
    <w:p w14:paraId="06CF3B51" w14:textId="77777777" w:rsidR="00F21869" w:rsidRPr="007D568A" w:rsidRDefault="005C4AF3">
      <w:pPr>
        <w:spacing w:after="4" w:line="259" w:lineRule="auto"/>
        <w:ind w:left="1359" w:right="456"/>
      </w:pPr>
      <w:r w:rsidRPr="007D568A">
        <w:rPr>
          <w:sz w:val="40"/>
        </w:rPr>
        <w:t>Decision Tree sample of our chatbot……</w:t>
      </w:r>
      <w:proofErr w:type="gramStart"/>
      <w:r w:rsidRPr="007D568A">
        <w:rPr>
          <w:sz w:val="40"/>
        </w:rPr>
        <w:t>….…..</w:t>
      </w:r>
      <w:proofErr w:type="gramEnd"/>
      <w:r w:rsidRPr="007D568A">
        <w:rPr>
          <w:sz w:val="40"/>
        </w:rPr>
        <w:t xml:space="preserve">13 </w:t>
      </w:r>
    </w:p>
    <w:p w14:paraId="572358B5" w14:textId="77777777" w:rsidR="00F21869" w:rsidRPr="007D568A" w:rsidRDefault="005C4AF3">
      <w:pPr>
        <w:spacing w:after="4" w:line="259" w:lineRule="auto"/>
        <w:ind w:left="1359" w:right="456"/>
      </w:pPr>
      <w:r w:rsidRPr="007D568A">
        <w:rPr>
          <w:sz w:val="40"/>
        </w:rPr>
        <w:t xml:space="preserve">Developing the chatbot…………………….…...15 </w:t>
      </w:r>
    </w:p>
    <w:p w14:paraId="020F0022" w14:textId="77777777" w:rsidR="00F21869" w:rsidRPr="007D568A" w:rsidRDefault="005C4AF3">
      <w:pPr>
        <w:spacing w:after="4" w:line="259" w:lineRule="auto"/>
        <w:ind w:left="1359" w:right="456"/>
      </w:pPr>
      <w:r w:rsidRPr="007D568A">
        <w:rPr>
          <w:sz w:val="40"/>
        </w:rPr>
        <w:t xml:space="preserve">Normalizing the tech……………………….…...15 </w:t>
      </w:r>
    </w:p>
    <w:p w14:paraId="1484CCCE" w14:textId="77777777" w:rsidR="00F21869" w:rsidRPr="007D568A" w:rsidRDefault="005C4AF3">
      <w:pPr>
        <w:spacing w:after="4" w:line="259" w:lineRule="auto"/>
        <w:ind w:left="1359" w:right="456"/>
      </w:pPr>
      <w:r w:rsidRPr="007D568A">
        <w:rPr>
          <w:sz w:val="40"/>
        </w:rPr>
        <w:t xml:space="preserve">Making surety of chatbot……………………….16 </w:t>
      </w:r>
    </w:p>
    <w:p w14:paraId="45B1B402" w14:textId="77777777" w:rsidR="00F21869" w:rsidRPr="007D568A" w:rsidRDefault="005C4AF3">
      <w:pPr>
        <w:spacing w:after="4" w:line="259" w:lineRule="auto"/>
        <w:ind w:left="1359" w:right="456"/>
      </w:pPr>
      <w:r w:rsidRPr="007D568A">
        <w:rPr>
          <w:sz w:val="40"/>
        </w:rPr>
        <w:t xml:space="preserve">Managing chatbot………………………………17 </w:t>
      </w:r>
    </w:p>
    <w:p w14:paraId="4D5391E8" w14:textId="77777777" w:rsidR="00F21869" w:rsidRPr="007D568A" w:rsidRDefault="005C4AF3">
      <w:pPr>
        <w:spacing w:after="4" w:line="259" w:lineRule="auto"/>
        <w:ind w:left="1359" w:right="456"/>
      </w:pPr>
      <w:r w:rsidRPr="007D568A">
        <w:rPr>
          <w:sz w:val="40"/>
        </w:rPr>
        <w:t xml:space="preserve">Coping when things go wrong………………….18 </w:t>
      </w:r>
    </w:p>
    <w:p w14:paraId="1A1161AD" w14:textId="1E96BD77" w:rsidR="00F21869" w:rsidRPr="007D568A" w:rsidRDefault="005C4AF3">
      <w:pPr>
        <w:spacing w:after="4" w:line="259" w:lineRule="auto"/>
        <w:ind w:left="1359" w:right="456"/>
      </w:pPr>
      <w:r w:rsidRPr="007D568A">
        <w:rPr>
          <w:sz w:val="40"/>
        </w:rPr>
        <w:t>Understanding how successful the chatbot is</w:t>
      </w:r>
      <w:proofErr w:type="gramStart"/>
      <w:r w:rsidRPr="007D568A">
        <w:rPr>
          <w:sz w:val="40"/>
        </w:rPr>
        <w:t>…..</w:t>
      </w:r>
      <w:proofErr w:type="gramEnd"/>
      <w:r w:rsidRPr="007D568A">
        <w:rPr>
          <w:sz w:val="40"/>
        </w:rPr>
        <w:t xml:space="preserve">19 </w:t>
      </w:r>
    </w:p>
    <w:p w14:paraId="2A628F59" w14:textId="5590AE60" w:rsidR="007D568A" w:rsidRDefault="005C4AF3">
      <w:pPr>
        <w:spacing w:after="4" w:line="259" w:lineRule="auto"/>
        <w:ind w:left="1359" w:right="456"/>
        <w:rPr>
          <w:sz w:val="40"/>
        </w:rPr>
      </w:pPr>
      <w:r w:rsidRPr="007D568A">
        <w:rPr>
          <w:sz w:val="40"/>
        </w:rPr>
        <w:t xml:space="preserve">Future-proofing of chatbot……………………...20 </w:t>
      </w:r>
    </w:p>
    <w:p w14:paraId="2A7E69A6" w14:textId="5220B497" w:rsidR="001526C0" w:rsidRDefault="001526C0">
      <w:pPr>
        <w:spacing w:after="4" w:line="259" w:lineRule="auto"/>
        <w:ind w:left="1359" w:right="456"/>
        <w:rPr>
          <w:sz w:val="40"/>
        </w:rPr>
      </w:pPr>
      <w:r>
        <w:rPr>
          <w:sz w:val="40"/>
        </w:rPr>
        <w:t>Word order similarity among sentence’s……….23</w:t>
      </w:r>
    </w:p>
    <w:p w14:paraId="27DCEF02" w14:textId="0ED8B348" w:rsidR="00F21869" w:rsidRPr="007D568A" w:rsidRDefault="005C4AF3">
      <w:pPr>
        <w:spacing w:after="4" w:line="259" w:lineRule="auto"/>
        <w:ind w:left="1359" w:right="456"/>
      </w:pPr>
      <w:r w:rsidRPr="007D568A">
        <w:rPr>
          <w:sz w:val="40"/>
        </w:rPr>
        <w:t xml:space="preserve">Future Improvements…………………………...21 </w:t>
      </w:r>
    </w:p>
    <w:p w14:paraId="61C9EC4D" w14:textId="77777777" w:rsidR="00F21869" w:rsidRPr="007D568A" w:rsidRDefault="005C4AF3">
      <w:pPr>
        <w:spacing w:after="4" w:line="259" w:lineRule="auto"/>
        <w:ind w:left="1359" w:right="456"/>
      </w:pPr>
      <w:r w:rsidRPr="007D568A">
        <w:rPr>
          <w:sz w:val="40"/>
        </w:rPr>
        <w:t xml:space="preserve">Conclusion……………………………………...22 </w:t>
      </w:r>
    </w:p>
    <w:p w14:paraId="1A7B383E" w14:textId="77777777" w:rsidR="00F21869" w:rsidRPr="007D568A" w:rsidRDefault="005C4AF3">
      <w:pPr>
        <w:spacing w:after="4" w:line="259" w:lineRule="auto"/>
        <w:ind w:left="1359" w:right="456"/>
      </w:pPr>
      <w:r w:rsidRPr="007D568A">
        <w:rPr>
          <w:sz w:val="40"/>
        </w:rPr>
        <w:t xml:space="preserve">References………………………………………22 </w:t>
      </w:r>
    </w:p>
    <w:p w14:paraId="04295614" w14:textId="77777777" w:rsidR="00F21869" w:rsidRPr="007D568A" w:rsidRDefault="005C4AF3">
      <w:pPr>
        <w:spacing w:after="0" w:line="259" w:lineRule="auto"/>
        <w:ind w:left="4244" w:right="0" w:firstLine="0"/>
      </w:pPr>
      <w:r w:rsidRPr="007D568A">
        <w:rPr>
          <w:b/>
          <w:sz w:val="40"/>
        </w:rPr>
        <w:t xml:space="preserve"> </w:t>
      </w:r>
    </w:p>
    <w:p w14:paraId="40D7EF8B" w14:textId="77777777" w:rsidR="00F21869" w:rsidRPr="007D568A" w:rsidRDefault="005C4AF3">
      <w:pPr>
        <w:spacing w:after="0" w:line="259" w:lineRule="auto"/>
        <w:ind w:left="4244" w:right="0" w:firstLine="0"/>
      </w:pPr>
      <w:r w:rsidRPr="007D568A">
        <w:rPr>
          <w:b/>
          <w:sz w:val="40"/>
        </w:rPr>
        <w:t xml:space="preserve"> </w:t>
      </w:r>
    </w:p>
    <w:p w14:paraId="370D7CC4" w14:textId="77777777" w:rsidR="00F21869" w:rsidRPr="007D568A" w:rsidRDefault="005C4AF3">
      <w:pPr>
        <w:spacing w:after="0" w:line="259" w:lineRule="auto"/>
        <w:ind w:left="4244" w:right="0" w:firstLine="0"/>
      </w:pPr>
      <w:r w:rsidRPr="007D568A">
        <w:rPr>
          <w:b/>
          <w:sz w:val="40"/>
        </w:rPr>
        <w:t xml:space="preserve"> </w:t>
      </w:r>
    </w:p>
    <w:p w14:paraId="1B7839CE" w14:textId="77777777" w:rsidR="00F21869" w:rsidRPr="007D568A" w:rsidRDefault="005C4AF3">
      <w:pPr>
        <w:spacing w:after="0" w:line="259" w:lineRule="auto"/>
        <w:ind w:left="4244" w:right="0" w:firstLine="0"/>
      </w:pPr>
      <w:r w:rsidRPr="007D568A">
        <w:rPr>
          <w:b/>
          <w:sz w:val="40"/>
        </w:rPr>
        <w:t xml:space="preserve"> </w:t>
      </w:r>
    </w:p>
    <w:p w14:paraId="6E4E5C10" w14:textId="77777777" w:rsidR="00F21869" w:rsidRPr="007D568A" w:rsidRDefault="005C4AF3">
      <w:pPr>
        <w:spacing w:after="0" w:line="259" w:lineRule="auto"/>
        <w:ind w:left="4244" w:right="0" w:firstLine="0"/>
      </w:pPr>
      <w:r w:rsidRPr="007D568A">
        <w:rPr>
          <w:b/>
          <w:sz w:val="40"/>
        </w:rPr>
        <w:t xml:space="preserve"> </w:t>
      </w:r>
    </w:p>
    <w:p w14:paraId="4F2ED5E9" w14:textId="77777777" w:rsidR="00F21869" w:rsidRPr="007D568A" w:rsidRDefault="005C4AF3">
      <w:pPr>
        <w:spacing w:after="0" w:line="259" w:lineRule="auto"/>
        <w:ind w:left="4244" w:right="0" w:firstLine="0"/>
      </w:pPr>
      <w:r w:rsidRPr="007D568A">
        <w:rPr>
          <w:b/>
          <w:sz w:val="40"/>
        </w:rPr>
        <w:lastRenderedPageBreak/>
        <w:t xml:space="preserve"> </w:t>
      </w:r>
    </w:p>
    <w:p w14:paraId="3DF0C833" w14:textId="5585F36E" w:rsidR="00F21869" w:rsidRPr="007D568A" w:rsidRDefault="005C4AF3" w:rsidP="007D568A">
      <w:pPr>
        <w:spacing w:after="0" w:line="259" w:lineRule="auto"/>
        <w:ind w:left="643" w:right="0" w:firstLine="0"/>
      </w:pPr>
      <w:r w:rsidRPr="007D568A">
        <w:rPr>
          <w:b/>
          <w:sz w:val="40"/>
        </w:rPr>
        <w:t xml:space="preserve"> </w:t>
      </w:r>
    </w:p>
    <w:p w14:paraId="593D2A1D" w14:textId="77777777" w:rsidR="00F21869" w:rsidRPr="007D568A" w:rsidRDefault="005C4AF3">
      <w:pPr>
        <w:spacing w:after="0" w:line="259" w:lineRule="auto"/>
        <w:ind w:left="0" w:right="77" w:firstLine="0"/>
        <w:jc w:val="center"/>
        <w:rPr>
          <w:sz w:val="28"/>
          <w:szCs w:val="20"/>
        </w:rPr>
      </w:pPr>
      <w:r w:rsidRPr="007D568A">
        <w:rPr>
          <w:b/>
          <w:sz w:val="40"/>
          <w:szCs w:val="20"/>
          <w:u w:val="single" w:color="000000"/>
        </w:rPr>
        <w:t>Introduction</w:t>
      </w:r>
      <w:r w:rsidRPr="007D568A">
        <w:rPr>
          <w:b/>
          <w:sz w:val="40"/>
          <w:szCs w:val="20"/>
        </w:rPr>
        <w:t xml:space="preserve"> </w:t>
      </w:r>
    </w:p>
    <w:p w14:paraId="1A856F5B" w14:textId="77777777" w:rsidR="00F21869" w:rsidRPr="007D568A" w:rsidRDefault="005C4AF3">
      <w:pPr>
        <w:spacing w:after="0" w:line="259" w:lineRule="auto"/>
        <w:ind w:left="643" w:right="0" w:firstLine="0"/>
      </w:pPr>
      <w:r w:rsidRPr="007D568A">
        <w:rPr>
          <w:rFonts w:eastAsia="Arial"/>
        </w:rPr>
        <w:t xml:space="preserve"> </w:t>
      </w:r>
    </w:p>
    <w:p w14:paraId="0C0DC137" w14:textId="77777777" w:rsidR="00F21869" w:rsidRPr="007D568A" w:rsidRDefault="005C4AF3">
      <w:pPr>
        <w:spacing w:after="36" w:line="247" w:lineRule="auto"/>
        <w:ind w:left="638" w:right="1151"/>
        <w:jc w:val="both"/>
      </w:pPr>
      <w:r w:rsidRPr="007D568A">
        <w:t xml:space="preserve">Chatbots are the software applications that use Artificial intelligence and Natural Language Processing which is used to understand what a human wants in the particular field and guides them to get the desired outcome which also uses existing user conversations to provide better outputs in future. Chatbots are generally used a lot in customer interaction, marketing on social network sites and instant messaging the client. </w:t>
      </w:r>
    </w:p>
    <w:p w14:paraId="06BA1594" w14:textId="77777777" w:rsidR="00F21869" w:rsidRPr="007D568A" w:rsidRDefault="005C4AF3">
      <w:pPr>
        <w:ind w:right="1135"/>
      </w:pPr>
      <w:r w:rsidRPr="007D568A">
        <w:t xml:space="preserve">Chatbots provide accurate and efficient information’s based on the user’s requirement. </w:t>
      </w:r>
    </w:p>
    <w:p w14:paraId="2BDA83E4" w14:textId="77777777" w:rsidR="00F21869" w:rsidRPr="007D568A" w:rsidRDefault="005C4AF3">
      <w:pPr>
        <w:spacing w:after="0" w:line="239" w:lineRule="auto"/>
        <w:ind w:left="643" w:right="1158" w:firstLine="0"/>
        <w:jc w:val="both"/>
      </w:pPr>
      <w:r w:rsidRPr="007D568A">
        <w:rPr>
          <w:color w:val="202122"/>
        </w:rPr>
        <w:t>Chatbots are used in dialog system for various purposes including customer service, request routing, or for information gathering. While some chatbot applications use extensive word-classification processes, NLP, and sophisticated</w:t>
      </w:r>
      <w:hyperlink r:id="rId8">
        <w:r w:rsidRPr="007D568A">
          <w:rPr>
            <w:color w:val="202122"/>
          </w:rPr>
          <w:t xml:space="preserve"> </w:t>
        </w:r>
      </w:hyperlink>
      <w:hyperlink r:id="rId9">
        <w:r w:rsidRPr="007D568A">
          <w:rPr>
            <w:color w:val="0B0080"/>
            <w:u w:val="single" w:color="0B0080"/>
          </w:rPr>
          <w:t>AI</w:t>
        </w:r>
      </w:hyperlink>
      <w:hyperlink r:id="rId10">
        <w:r w:rsidRPr="007D568A">
          <w:rPr>
            <w:color w:val="202122"/>
          </w:rPr>
          <w:t>,</w:t>
        </w:r>
      </w:hyperlink>
      <w:r w:rsidRPr="007D568A">
        <w:rPr>
          <w:color w:val="202122"/>
        </w:rPr>
        <w:t xml:space="preserve"> others simply scan for general keywords and generate responses using common phrases obtained from an associated library of database.</w:t>
      </w:r>
      <w:r w:rsidRPr="007D568A">
        <w:t xml:space="preserve"> </w:t>
      </w:r>
    </w:p>
    <w:p w14:paraId="79029359" w14:textId="77777777" w:rsidR="00F21869" w:rsidRPr="007D568A" w:rsidRDefault="005C4AF3">
      <w:pPr>
        <w:spacing w:after="1" w:line="247" w:lineRule="auto"/>
        <w:ind w:left="638" w:right="1151"/>
        <w:jc w:val="both"/>
      </w:pPr>
      <w:r w:rsidRPr="007D568A">
        <w:t xml:space="preserve">The technology of chatbots is, those are computer programs which simulate human conversations through voice commands or text chats sometimes both. Chatbots sometimes in short chatterbot is an Artificial Intelligence feature that can be embedded and used through any major messaging applications such as Facebook Messenger, Viber, WeChat, WhatsApp, Coursera etc. </w:t>
      </w:r>
    </w:p>
    <w:p w14:paraId="72DBAF25" w14:textId="77777777" w:rsidR="00F21869" w:rsidRPr="007D568A" w:rsidRDefault="005C4AF3">
      <w:pPr>
        <w:spacing w:after="1" w:line="247" w:lineRule="auto"/>
        <w:ind w:left="638" w:right="1151"/>
        <w:jc w:val="both"/>
      </w:pPr>
      <w:r w:rsidRPr="007D568A">
        <w:t xml:space="preserve">Some of the examples of chatbots are Apple’s Siri, Google’s Google Assistant, Microsoft’s Windows Cortana these are the most popular chatbots with many features and high compatibility  </w:t>
      </w:r>
    </w:p>
    <w:p w14:paraId="70DB1B58" w14:textId="77777777" w:rsidR="00F21869" w:rsidRPr="007D568A" w:rsidRDefault="005C4AF3">
      <w:pPr>
        <w:spacing w:after="1" w:line="247" w:lineRule="auto"/>
        <w:ind w:left="638" w:right="1151"/>
        <w:jc w:val="both"/>
      </w:pPr>
      <w:proofErr w:type="gramStart"/>
      <w:r w:rsidRPr="007D568A">
        <w:t>Generally</w:t>
      </w:r>
      <w:proofErr w:type="gramEnd"/>
      <w:r w:rsidRPr="007D568A">
        <w:t xml:space="preserve"> chatbots are based on pattern-matching technology but its intelligence depends on how human like and intelligent these predefined patterns are and how good the text from user is understood moreover some chatbots functions are in advanced manner using machine learning What is done behind a working of chatbots are: </w:t>
      </w:r>
    </w:p>
    <w:p w14:paraId="20B4F761" w14:textId="77777777" w:rsidR="00F21869" w:rsidRPr="007D568A" w:rsidRDefault="005C4AF3">
      <w:pPr>
        <w:numPr>
          <w:ilvl w:val="0"/>
          <w:numId w:val="1"/>
        </w:numPr>
        <w:ind w:right="1135" w:hanging="360"/>
      </w:pPr>
      <w:r w:rsidRPr="007D568A">
        <w:t xml:space="preserve">User request analysis   </w:t>
      </w:r>
    </w:p>
    <w:p w14:paraId="59831A2E" w14:textId="77777777" w:rsidR="00F21869" w:rsidRPr="007D568A" w:rsidRDefault="005C4AF3">
      <w:pPr>
        <w:numPr>
          <w:ilvl w:val="0"/>
          <w:numId w:val="1"/>
        </w:numPr>
        <w:spacing w:after="30"/>
        <w:ind w:right="1135" w:hanging="360"/>
      </w:pPr>
      <w:r w:rsidRPr="007D568A">
        <w:t xml:space="preserve">Returning the response  </w:t>
      </w:r>
    </w:p>
    <w:p w14:paraId="15903DAA" w14:textId="77777777" w:rsidR="00F21869" w:rsidRPr="007D568A" w:rsidRDefault="005C4AF3">
      <w:pPr>
        <w:spacing w:after="49"/>
        <w:ind w:left="1349" w:right="1135" w:hanging="360"/>
      </w:pPr>
      <w:r w:rsidRPr="007D568A">
        <w:rPr>
          <w:rFonts w:ascii="Segoe UI Symbol" w:eastAsia="Segoe UI Symbol" w:hAnsi="Segoe UI Symbol" w:cs="Segoe UI Symbol"/>
        </w:rPr>
        <w:lastRenderedPageBreak/>
        <w:t>⮚</w:t>
      </w:r>
      <w:r w:rsidRPr="007D568A">
        <w:rPr>
          <w:rFonts w:eastAsia="Arial"/>
        </w:rPr>
        <w:t xml:space="preserve"> </w:t>
      </w:r>
      <w:r w:rsidRPr="007D568A">
        <w:t xml:space="preserve">User request is the first task that a chatbot performs, </w:t>
      </w:r>
      <w:proofErr w:type="gramStart"/>
      <w:r w:rsidRPr="007D568A">
        <w:t>It</w:t>
      </w:r>
      <w:proofErr w:type="gramEnd"/>
      <w:r w:rsidRPr="007D568A">
        <w:t xml:space="preserve"> </w:t>
      </w:r>
      <w:proofErr w:type="spellStart"/>
      <w:r w:rsidRPr="007D568A">
        <w:t>analyzes</w:t>
      </w:r>
      <w:proofErr w:type="spellEnd"/>
      <w:r w:rsidRPr="007D568A">
        <w:t xml:space="preserve"> the user’s request to Identify intents and to extract relevant entities </w:t>
      </w:r>
    </w:p>
    <w:p w14:paraId="599A6C43" w14:textId="77777777" w:rsidR="00F21869" w:rsidRPr="007D568A" w:rsidRDefault="005C4AF3">
      <w:pPr>
        <w:ind w:left="1349" w:right="1135" w:hanging="360"/>
      </w:pPr>
      <w:r w:rsidRPr="007D568A">
        <w:rPr>
          <w:rFonts w:ascii="Segoe UI Symbol" w:eastAsia="Segoe UI Symbol" w:hAnsi="Segoe UI Symbol" w:cs="Segoe UI Symbol"/>
        </w:rPr>
        <w:t>⮚</w:t>
      </w:r>
      <w:r w:rsidRPr="007D568A">
        <w:rPr>
          <w:rFonts w:eastAsia="Arial"/>
        </w:rPr>
        <w:t xml:space="preserve"> </w:t>
      </w:r>
      <w:r w:rsidRPr="007D568A">
        <w:t xml:space="preserve">After identifying user requests and understanding those the responses of chatbot are  </w:t>
      </w:r>
    </w:p>
    <w:p w14:paraId="14382773" w14:textId="77777777" w:rsidR="00F21869" w:rsidRPr="007D568A" w:rsidRDefault="005C4AF3">
      <w:pPr>
        <w:numPr>
          <w:ilvl w:val="0"/>
          <w:numId w:val="2"/>
        </w:numPr>
        <w:ind w:right="1135" w:hanging="360"/>
      </w:pPr>
      <w:r w:rsidRPr="007D568A">
        <w:t xml:space="preserve">A predefined and generic Text </w:t>
      </w:r>
    </w:p>
    <w:p w14:paraId="494E29D7" w14:textId="77777777" w:rsidR="00F21869" w:rsidRPr="007D568A" w:rsidRDefault="005C4AF3">
      <w:pPr>
        <w:numPr>
          <w:ilvl w:val="0"/>
          <w:numId w:val="2"/>
        </w:numPr>
        <w:ind w:right="1135" w:hanging="360"/>
      </w:pPr>
      <w:r w:rsidRPr="007D568A">
        <w:t xml:space="preserve">Text retrieved from Knowledge base that contains different answers </w:t>
      </w:r>
    </w:p>
    <w:p w14:paraId="56A7E662" w14:textId="77777777" w:rsidR="00F21869" w:rsidRPr="007D568A" w:rsidRDefault="005C4AF3">
      <w:pPr>
        <w:numPr>
          <w:ilvl w:val="0"/>
          <w:numId w:val="2"/>
        </w:numPr>
        <w:ind w:right="1135" w:hanging="360"/>
      </w:pPr>
      <w:r w:rsidRPr="007D568A">
        <w:t xml:space="preserve">Contextualized piece of information based on data the user has provided  </w:t>
      </w:r>
    </w:p>
    <w:p w14:paraId="023E302C" w14:textId="77777777" w:rsidR="00F21869" w:rsidRPr="007D568A" w:rsidRDefault="005C4AF3">
      <w:pPr>
        <w:numPr>
          <w:ilvl w:val="0"/>
          <w:numId w:val="2"/>
        </w:numPr>
        <w:ind w:right="1135" w:hanging="360"/>
      </w:pPr>
      <w:r w:rsidRPr="007D568A">
        <w:t xml:space="preserve">Data that is stored in enterprise system </w:t>
      </w:r>
    </w:p>
    <w:p w14:paraId="26CAB10C" w14:textId="77777777" w:rsidR="00F21869" w:rsidRPr="007D568A" w:rsidRDefault="005C4AF3">
      <w:pPr>
        <w:numPr>
          <w:ilvl w:val="0"/>
          <w:numId w:val="2"/>
        </w:numPr>
        <w:ind w:right="1135" w:hanging="360"/>
      </w:pPr>
      <w:r w:rsidRPr="007D568A">
        <w:t xml:space="preserve">Result of an action that chatbot has performed by interacting with one or more backend application </w:t>
      </w:r>
    </w:p>
    <w:p w14:paraId="48F6E184" w14:textId="77777777" w:rsidR="00F21869" w:rsidRPr="007D568A" w:rsidRDefault="005C4AF3">
      <w:pPr>
        <w:numPr>
          <w:ilvl w:val="0"/>
          <w:numId w:val="2"/>
        </w:numPr>
        <w:spacing w:after="39"/>
        <w:ind w:right="1135" w:hanging="360"/>
      </w:pPr>
      <w:r w:rsidRPr="007D568A">
        <w:t xml:space="preserve">disambiguating question that helps the chatbot to correctly understand the user’s request. </w:t>
      </w:r>
    </w:p>
    <w:p w14:paraId="423672B9" w14:textId="77777777" w:rsidR="00F21869" w:rsidRPr="007D568A" w:rsidRDefault="005C4AF3">
      <w:pPr>
        <w:spacing w:after="0" w:line="259" w:lineRule="auto"/>
        <w:ind w:left="643" w:right="0" w:firstLine="0"/>
      </w:pPr>
      <w:r w:rsidRPr="007D568A">
        <w:t xml:space="preserve"> </w:t>
      </w:r>
    </w:p>
    <w:p w14:paraId="3DDC0105" w14:textId="77777777" w:rsidR="00F21869" w:rsidRPr="007D568A" w:rsidRDefault="005C4AF3">
      <w:pPr>
        <w:spacing w:after="1" w:line="247" w:lineRule="auto"/>
        <w:ind w:left="638" w:right="1151"/>
        <w:jc w:val="both"/>
      </w:pPr>
      <w:r w:rsidRPr="007D568A">
        <w:t xml:space="preserve">The proposed medical chatbots can interact with the user, giving them a realistic experience with a medical professional. The chatbot will be trained on the dataset which contains categories, patterns and response from, medical sector.  </w:t>
      </w:r>
    </w:p>
    <w:p w14:paraId="3C1FE02D" w14:textId="77777777" w:rsidR="00F21869" w:rsidRPr="007D568A" w:rsidRDefault="005C4AF3">
      <w:pPr>
        <w:spacing w:after="31" w:line="259" w:lineRule="auto"/>
        <w:ind w:left="643" w:right="0" w:firstLine="0"/>
      </w:pPr>
      <w:r w:rsidRPr="007D568A">
        <w:t xml:space="preserve"> </w:t>
      </w:r>
    </w:p>
    <w:p w14:paraId="2DE80381" w14:textId="77777777" w:rsidR="00F21869" w:rsidRPr="007D568A" w:rsidRDefault="005C4AF3">
      <w:pPr>
        <w:spacing w:after="0" w:line="259" w:lineRule="auto"/>
        <w:ind w:left="576" w:right="0"/>
        <w:rPr>
          <w:sz w:val="36"/>
          <w:szCs w:val="24"/>
        </w:rPr>
      </w:pPr>
      <w:r w:rsidRPr="007D568A">
        <w:rPr>
          <w:rFonts w:ascii="Segoe UI Symbol" w:eastAsia="Wingdings" w:hAnsi="Segoe UI Symbol" w:cs="Segoe UI Symbol"/>
          <w:sz w:val="36"/>
          <w:szCs w:val="24"/>
        </w:rPr>
        <w:t>❖</w:t>
      </w:r>
      <w:r w:rsidRPr="007D568A">
        <w:rPr>
          <w:rFonts w:eastAsia="Arial"/>
          <w:sz w:val="36"/>
          <w:szCs w:val="24"/>
        </w:rPr>
        <w:t xml:space="preserve"> </w:t>
      </w:r>
      <w:r w:rsidRPr="007D568A">
        <w:rPr>
          <w:b/>
          <w:sz w:val="36"/>
          <w:szCs w:val="24"/>
          <w:u w:val="single" w:color="000000"/>
        </w:rPr>
        <w:t xml:space="preserve">History of </w:t>
      </w:r>
      <w:r w:rsidRPr="007D568A">
        <w:rPr>
          <w:b/>
          <w:sz w:val="40"/>
          <w:szCs w:val="24"/>
          <w:u w:val="single" w:color="000000"/>
        </w:rPr>
        <w:t>chatbots</w:t>
      </w:r>
      <w:r w:rsidRPr="007D568A">
        <w:rPr>
          <w:b/>
          <w:sz w:val="36"/>
          <w:szCs w:val="24"/>
          <w:u w:val="single" w:color="000000"/>
        </w:rPr>
        <w:t>:</w:t>
      </w:r>
      <w:r w:rsidRPr="007D568A">
        <w:rPr>
          <w:b/>
          <w:sz w:val="36"/>
          <w:szCs w:val="24"/>
        </w:rPr>
        <w:t xml:space="preserve"> </w:t>
      </w:r>
    </w:p>
    <w:p w14:paraId="38DB2795" w14:textId="77777777" w:rsidR="00F21869" w:rsidRPr="007D568A" w:rsidRDefault="005C4AF3">
      <w:pPr>
        <w:spacing w:after="0" w:line="259" w:lineRule="auto"/>
        <w:ind w:left="643" w:right="0" w:firstLine="0"/>
      </w:pPr>
      <w:r w:rsidRPr="007D568A">
        <w:rPr>
          <w:b/>
        </w:rPr>
        <w:t xml:space="preserve"> </w:t>
      </w:r>
    </w:p>
    <w:p w14:paraId="4A8A500D" w14:textId="77777777" w:rsidR="00F21869" w:rsidRPr="007D568A" w:rsidRDefault="005C4AF3">
      <w:pPr>
        <w:spacing w:after="1" w:line="247" w:lineRule="auto"/>
        <w:ind w:left="638" w:right="1151"/>
        <w:jc w:val="both"/>
      </w:pPr>
      <w:r w:rsidRPr="007D568A">
        <w:t>The first chatbot was introduced even before the launch of PC by MIT Artificial Intelligence Laboratory by Joseph Weizenbaum in 1966 and was named “</w:t>
      </w:r>
      <w:r w:rsidRPr="007D568A">
        <w:rPr>
          <w:b/>
        </w:rPr>
        <w:t>Eliza</w:t>
      </w:r>
      <w:r w:rsidRPr="007D568A">
        <w:t xml:space="preserve">”. Eliza  </w:t>
      </w:r>
    </w:p>
    <w:p w14:paraId="372DE328" w14:textId="77777777" w:rsidR="00F21869" w:rsidRPr="007D568A" w:rsidRDefault="005C4AF3">
      <w:pPr>
        <w:spacing w:after="1" w:line="247" w:lineRule="auto"/>
        <w:ind w:left="638" w:right="1151"/>
        <w:jc w:val="both"/>
      </w:pPr>
      <w:r w:rsidRPr="007D568A">
        <w:t xml:space="preserve">In 2009 An Chinese company has created a more advanced chatbot call WeChat which conquered the hearts of many </w:t>
      </w:r>
      <w:proofErr w:type="gramStart"/>
      <w:r w:rsidRPr="007D568A">
        <w:t>users  who</w:t>
      </w:r>
      <w:proofErr w:type="gramEnd"/>
      <w:r w:rsidRPr="007D568A">
        <w:t xml:space="preserve"> demonstrated an unwavering loyalty to it. Chatbots are </w:t>
      </w:r>
      <w:proofErr w:type="gramStart"/>
      <w:r w:rsidRPr="007D568A">
        <w:t>an</w:t>
      </w:r>
      <w:proofErr w:type="gramEnd"/>
      <w:r w:rsidRPr="007D568A">
        <w:t xml:space="preserve"> highly thriving social media platform  </w:t>
      </w:r>
    </w:p>
    <w:p w14:paraId="7670469A" w14:textId="77777777" w:rsidR="00F21869" w:rsidRPr="007D568A" w:rsidRDefault="005C4AF3">
      <w:pPr>
        <w:spacing w:after="20" w:line="259" w:lineRule="auto"/>
        <w:ind w:left="643" w:right="0" w:firstLine="0"/>
      </w:pPr>
      <w:r w:rsidRPr="007D568A">
        <w:t xml:space="preserve"> </w:t>
      </w:r>
    </w:p>
    <w:p w14:paraId="4C517050" w14:textId="77777777" w:rsidR="00F21869" w:rsidRPr="007D568A" w:rsidRDefault="005C4AF3">
      <w:pPr>
        <w:spacing w:after="285" w:line="247" w:lineRule="auto"/>
        <w:ind w:left="638" w:right="1151"/>
        <w:jc w:val="both"/>
      </w:pPr>
      <w:r w:rsidRPr="007D568A">
        <w:t>After Eliza it was “</w:t>
      </w:r>
      <w:r w:rsidRPr="007D568A">
        <w:rPr>
          <w:b/>
        </w:rPr>
        <w:t>Alice</w:t>
      </w:r>
      <w:r w:rsidRPr="007D568A">
        <w:t xml:space="preserve">” which was developed in 1995 by Richard Wallace, unlike Eliza this chatbot was able to use natural language processing which allowed more for sophisticated conversations was open </w:t>
      </w:r>
      <w:r w:rsidRPr="007D568A">
        <w:lastRenderedPageBreak/>
        <w:t xml:space="preserve">for open source. Developers can use artificial intelligence </w:t>
      </w:r>
      <w:proofErr w:type="spellStart"/>
      <w:r w:rsidRPr="007D568A">
        <w:t>markup</w:t>
      </w:r>
      <w:proofErr w:type="spellEnd"/>
      <w:r w:rsidRPr="007D568A">
        <w:t xml:space="preserve"> language to create their own chatbots powered by ALICE. </w:t>
      </w:r>
    </w:p>
    <w:p w14:paraId="6B4E9C54" w14:textId="77777777" w:rsidR="00F21869" w:rsidRPr="007D568A" w:rsidRDefault="005C4AF3">
      <w:pPr>
        <w:spacing w:after="35"/>
        <w:ind w:right="1135"/>
      </w:pPr>
      <w:r w:rsidRPr="007D568A">
        <w:t>After “</w:t>
      </w:r>
      <w:r w:rsidRPr="007D568A">
        <w:rPr>
          <w:b/>
        </w:rPr>
        <w:t>JABBERWACKY</w:t>
      </w:r>
      <w:r w:rsidRPr="007D568A">
        <w:t xml:space="preserve">” created by British programmer Rollo </w:t>
      </w:r>
    </w:p>
    <w:p w14:paraId="41D0389A" w14:textId="77777777" w:rsidR="00F21869" w:rsidRPr="007D568A" w:rsidRDefault="005C4AF3">
      <w:pPr>
        <w:spacing w:after="289"/>
        <w:ind w:right="1135"/>
      </w:pPr>
      <w:r w:rsidRPr="007D568A">
        <w:t xml:space="preserve">Carpenter. Its aim is to “simulate natural human chat in an interesting, entertaining and humorous manner”. It’s </w:t>
      </w:r>
      <w:proofErr w:type="spellStart"/>
      <w:proofErr w:type="gramStart"/>
      <w:r w:rsidRPr="007D568A">
        <w:t>a</w:t>
      </w:r>
      <w:proofErr w:type="spellEnd"/>
      <w:proofErr w:type="gramEnd"/>
      <w:r w:rsidRPr="007D568A">
        <w:t xml:space="preserve"> early attempt to creating an artificial intelligence through human interaction. The purpose of the project was to create an artificial intelligence that is capable of passing the Turing Test. </w:t>
      </w:r>
      <w:proofErr w:type="spellStart"/>
      <w:r w:rsidRPr="007D568A">
        <w:t>Jabberwacky</w:t>
      </w:r>
      <w:proofErr w:type="spellEnd"/>
      <w:r w:rsidRPr="007D568A">
        <w:t xml:space="preserve"> was designed to mimic human interaction and to carry out conversations with users. It </w:t>
      </w:r>
      <w:proofErr w:type="gramStart"/>
      <w:r w:rsidRPr="007D568A">
        <w:t>wasn’t  designed</w:t>
      </w:r>
      <w:proofErr w:type="gramEnd"/>
      <w:r w:rsidRPr="007D568A">
        <w:t xml:space="preserve"> to carry out any other functions. Unlike more traditional AI programs, the learning technology is intended as a form of entertainment rather than being used for computer support systems or corporate representation. Latest developments to this chatbot do allow controlled approach to sit atop the general conversational AI, aiming to bring together the best of both approaches, and usage in the fields of sales and marketing is underway. Ultimate intention is that program move from a </w:t>
      </w:r>
      <w:proofErr w:type="gramStart"/>
      <w:r w:rsidRPr="007D568A">
        <w:t>text based</w:t>
      </w:r>
      <w:proofErr w:type="gramEnd"/>
      <w:r w:rsidRPr="007D568A">
        <w:t xml:space="preserve"> system to be wholly voice operated-learning directly from sound and other sensory inputs. </w:t>
      </w:r>
      <w:proofErr w:type="gramStart"/>
      <w:r w:rsidRPr="007D568A">
        <w:t>It’s</w:t>
      </w:r>
      <w:proofErr w:type="gramEnd"/>
      <w:r w:rsidRPr="007D568A">
        <w:t xml:space="preserve"> creators believes that it can be incorporated into objects which are around the home such as robots or talking pets, intending both to be useful and entertaining, keeping people company. </w:t>
      </w:r>
    </w:p>
    <w:p w14:paraId="6C184FF9" w14:textId="13A4136E" w:rsidR="00F21869" w:rsidRPr="007D568A" w:rsidRDefault="005C4AF3">
      <w:pPr>
        <w:ind w:right="1135"/>
      </w:pPr>
      <w:r w:rsidRPr="007D568A">
        <w:t>Next its “</w:t>
      </w:r>
      <w:proofErr w:type="spellStart"/>
      <w:r w:rsidR="00383EBD" w:rsidRPr="007D568A">
        <w:rPr>
          <w:b/>
        </w:rPr>
        <w:t>Mitsuk</w:t>
      </w:r>
      <w:r w:rsidR="00383EBD">
        <w:rPr>
          <w:b/>
        </w:rPr>
        <w:t>u</w:t>
      </w:r>
      <w:proofErr w:type="spellEnd"/>
      <w:r w:rsidRPr="007D568A">
        <w:t xml:space="preserve">” which is created from AIML technology by Steve </w:t>
      </w:r>
    </w:p>
    <w:p w14:paraId="7BC0F01A" w14:textId="54D2E31A" w:rsidR="00F21869" w:rsidRPr="007D568A" w:rsidRDefault="00383EBD">
      <w:pPr>
        <w:ind w:right="1135"/>
      </w:pPr>
      <w:r w:rsidRPr="007D568A">
        <w:t>Warwick</w:t>
      </w:r>
      <w:r w:rsidR="005C4AF3" w:rsidRPr="007D568A">
        <w:t xml:space="preserve">. It claims to be an 18-year-old female Chatbots from Leeds, England. </w:t>
      </w:r>
      <w:proofErr w:type="spellStart"/>
      <w:r w:rsidRPr="007D568A">
        <w:t>Mitsuk</w:t>
      </w:r>
      <w:r>
        <w:t>u</w:t>
      </w:r>
      <w:proofErr w:type="spellEnd"/>
      <w:r w:rsidR="005C4AF3" w:rsidRPr="007D568A">
        <w:t xml:space="preserve"> contains all of Alice’s AIML files, with many additions from user generated conversations, and is always a work in progress. </w:t>
      </w:r>
      <w:r w:rsidRPr="007D568A">
        <w:t>Its</w:t>
      </w:r>
      <w:r w:rsidR="005C4AF3" w:rsidRPr="007D568A">
        <w:t xml:space="preserve"> intelligence includes the ability to reason with specific objects. For an example, if someone asks “Can you eat a house?”, </w:t>
      </w:r>
    </w:p>
    <w:p w14:paraId="33C7FDF9" w14:textId="038EA3BE" w:rsidR="00F21869" w:rsidRPr="007D568A" w:rsidRDefault="00383EBD">
      <w:pPr>
        <w:ind w:right="1135"/>
      </w:pPr>
      <w:proofErr w:type="spellStart"/>
      <w:r w:rsidRPr="007D568A">
        <w:t>Mitsuk</w:t>
      </w:r>
      <w:r>
        <w:t>u</w:t>
      </w:r>
      <w:proofErr w:type="spellEnd"/>
      <w:r w:rsidR="005C4AF3" w:rsidRPr="007D568A">
        <w:t xml:space="preserve"> looks up the properties for “house”. Find the value of </w:t>
      </w:r>
    </w:p>
    <w:p w14:paraId="1A66FBEC" w14:textId="161D0D21" w:rsidR="00F21869" w:rsidRPr="007D568A" w:rsidRDefault="005C4AF3">
      <w:pPr>
        <w:ind w:right="1135"/>
      </w:pPr>
      <w:r w:rsidRPr="007D568A">
        <w:t>“</w:t>
      </w:r>
      <w:r w:rsidR="00383EBD" w:rsidRPr="007D568A">
        <w:t>made from</w:t>
      </w:r>
      <w:r w:rsidRPr="007D568A">
        <w:t xml:space="preserve">” is set to “brick” and replies “no”, as a house is not edible. </w:t>
      </w:r>
      <w:r w:rsidR="00383EBD" w:rsidRPr="007D568A">
        <w:t>Mitsuko</w:t>
      </w:r>
      <w:r w:rsidRPr="007D568A">
        <w:t xml:space="preserve"> can play games and do magic tricks at the user’s request. In 2015 </w:t>
      </w:r>
      <w:proofErr w:type="spellStart"/>
      <w:r w:rsidRPr="007D568A">
        <w:t>Mitsuku</w:t>
      </w:r>
      <w:proofErr w:type="spellEnd"/>
      <w:r w:rsidRPr="007D568A">
        <w:t xml:space="preserve"> conversed, on average, in excess of a quarter of a million times daily. </w:t>
      </w:r>
    </w:p>
    <w:p w14:paraId="7BDB44A1" w14:textId="77777777" w:rsidR="00F21869" w:rsidRPr="007D568A" w:rsidRDefault="005C4AF3">
      <w:pPr>
        <w:spacing w:after="0" w:line="259" w:lineRule="auto"/>
        <w:ind w:left="643" w:right="0" w:firstLine="0"/>
      </w:pPr>
      <w:r w:rsidRPr="007D568A">
        <w:t xml:space="preserve"> </w:t>
      </w:r>
    </w:p>
    <w:p w14:paraId="25E4C1A9" w14:textId="77777777" w:rsidR="00F21869" w:rsidRPr="007D568A" w:rsidRDefault="005C4AF3">
      <w:pPr>
        <w:spacing w:after="0" w:line="259" w:lineRule="auto"/>
        <w:ind w:left="0" w:right="651" w:firstLine="0"/>
        <w:jc w:val="right"/>
      </w:pPr>
      <w:r w:rsidRPr="007D568A">
        <w:rPr>
          <w:noProof/>
        </w:rPr>
        <w:lastRenderedPageBreak/>
        <w:drawing>
          <wp:inline distT="0" distB="0" distL="0" distR="0" wp14:anchorId="38AD7D38" wp14:editId="72A9A96E">
            <wp:extent cx="6195060" cy="7856220"/>
            <wp:effectExtent l="0" t="0" r="0" b="0"/>
            <wp:docPr id="593" name="Picture 593"/>
            <wp:cNvGraphicFramePr/>
            <a:graphic xmlns:a="http://schemas.openxmlformats.org/drawingml/2006/main">
              <a:graphicData uri="http://schemas.openxmlformats.org/drawingml/2006/picture">
                <pic:pic xmlns:pic="http://schemas.openxmlformats.org/drawingml/2006/picture">
                  <pic:nvPicPr>
                    <pic:cNvPr id="593" name="Picture 593"/>
                    <pic:cNvPicPr/>
                  </pic:nvPicPr>
                  <pic:blipFill>
                    <a:blip r:embed="rId11"/>
                    <a:stretch>
                      <a:fillRect/>
                    </a:stretch>
                  </pic:blipFill>
                  <pic:spPr>
                    <a:xfrm>
                      <a:off x="0" y="0"/>
                      <a:ext cx="6195060" cy="7856220"/>
                    </a:xfrm>
                    <a:prstGeom prst="rect">
                      <a:avLst/>
                    </a:prstGeom>
                  </pic:spPr>
                </pic:pic>
              </a:graphicData>
            </a:graphic>
          </wp:inline>
        </w:drawing>
      </w:r>
      <w:r w:rsidRPr="007D568A">
        <w:rPr>
          <w:b/>
        </w:rPr>
        <w:t xml:space="preserve"> </w:t>
      </w:r>
    </w:p>
    <w:p w14:paraId="53E63CE5" w14:textId="77777777" w:rsidR="00F21869" w:rsidRPr="007D568A" w:rsidRDefault="005C4AF3">
      <w:pPr>
        <w:spacing w:after="0" w:line="259" w:lineRule="auto"/>
        <w:ind w:left="643" w:right="0" w:firstLine="0"/>
      </w:pPr>
      <w:r w:rsidRPr="007D568A">
        <w:t xml:space="preserve"> </w:t>
      </w:r>
    </w:p>
    <w:p w14:paraId="42BB087D" w14:textId="1D78DEF8" w:rsidR="00F21869" w:rsidRPr="007D568A" w:rsidRDefault="005C4AF3">
      <w:pPr>
        <w:spacing w:after="0" w:line="259" w:lineRule="auto"/>
        <w:ind w:left="643" w:right="0" w:firstLine="0"/>
        <w:rPr>
          <w:b/>
          <w:bCs/>
        </w:rPr>
      </w:pPr>
      <w:r w:rsidRPr="007D568A">
        <w:rPr>
          <w:b/>
          <w:bCs/>
        </w:rPr>
        <w:t xml:space="preserve"> </w:t>
      </w:r>
      <w:r w:rsidR="00F3062B" w:rsidRPr="007D568A">
        <w:rPr>
          <w:b/>
          <w:bCs/>
        </w:rPr>
        <w:t>Figure 1: history of chatbots throughout 1965 to 2016</w:t>
      </w:r>
    </w:p>
    <w:p w14:paraId="1C418173" w14:textId="29ADDD06" w:rsidR="00F21869" w:rsidRPr="007D568A" w:rsidRDefault="005C4AF3">
      <w:pPr>
        <w:spacing w:after="1" w:line="247" w:lineRule="auto"/>
        <w:ind w:left="638" w:right="1151"/>
        <w:jc w:val="both"/>
      </w:pPr>
      <w:r w:rsidRPr="007D568A">
        <w:lastRenderedPageBreak/>
        <w:t xml:space="preserve">This healthcare chatbot system will help hospitals to provide healthcare support online 24*7. It also gives the basic medications to the customers and if needed it suggests the customers visit the doctors in case of emergency </w:t>
      </w:r>
    </w:p>
    <w:p w14:paraId="180FCAAF" w14:textId="77777777" w:rsidR="00F21869" w:rsidRPr="007D568A" w:rsidRDefault="005C4AF3">
      <w:pPr>
        <w:spacing w:after="54" w:line="259" w:lineRule="auto"/>
        <w:ind w:left="643" w:right="0" w:firstLine="0"/>
      </w:pPr>
      <w:r w:rsidRPr="007D568A">
        <w:t xml:space="preserve"> </w:t>
      </w:r>
    </w:p>
    <w:p w14:paraId="55D68C04" w14:textId="5AE96094" w:rsidR="00F21869" w:rsidRPr="007D568A" w:rsidRDefault="005C4AF3" w:rsidP="007D568A">
      <w:pPr>
        <w:pStyle w:val="Heading1"/>
        <w:ind w:left="211" w:right="0"/>
      </w:pPr>
      <w:r w:rsidRPr="007D568A">
        <w:rPr>
          <w:rFonts w:ascii="Segoe UI Symbol" w:eastAsia="Wingdings" w:hAnsi="Segoe UI Symbol" w:cs="Segoe UI Symbol"/>
          <w:b w:val="0"/>
          <w:u w:val="none"/>
        </w:rPr>
        <w:t>❖</w:t>
      </w:r>
      <w:r w:rsidRPr="007D568A">
        <w:rPr>
          <w:rFonts w:eastAsia="Arial"/>
          <w:b w:val="0"/>
          <w:u w:val="none"/>
        </w:rPr>
        <w:t xml:space="preserve"> </w:t>
      </w:r>
      <w:r w:rsidRPr="007D568A">
        <w:t xml:space="preserve">Processing </w:t>
      </w:r>
      <w:proofErr w:type="gramStart"/>
      <w:r w:rsidRPr="007D568A">
        <w:t>Of</w:t>
      </w:r>
      <w:proofErr w:type="gramEnd"/>
      <w:r w:rsidRPr="007D568A">
        <w:t xml:space="preserve"> Chatbot</w:t>
      </w:r>
      <w:r w:rsidRPr="007D568A">
        <w:rPr>
          <w:u w:val="none"/>
        </w:rPr>
        <w:t xml:space="preserve"> </w:t>
      </w:r>
    </w:p>
    <w:p w14:paraId="22C66326" w14:textId="77777777" w:rsidR="00F21869" w:rsidRPr="007D568A" w:rsidRDefault="005C4AF3">
      <w:pPr>
        <w:spacing w:after="0" w:line="259" w:lineRule="auto"/>
        <w:ind w:left="643" w:right="0" w:firstLine="0"/>
      </w:pPr>
      <w:r w:rsidRPr="007D568A">
        <w:t xml:space="preserve"> </w:t>
      </w:r>
    </w:p>
    <w:p w14:paraId="2FD67FA6" w14:textId="77777777" w:rsidR="00F21869" w:rsidRPr="007D568A" w:rsidRDefault="005C4AF3">
      <w:pPr>
        <w:spacing w:after="0" w:line="259" w:lineRule="auto"/>
        <w:ind w:left="0" w:right="1287" w:firstLine="0"/>
        <w:jc w:val="right"/>
      </w:pPr>
      <w:r w:rsidRPr="007D568A">
        <w:rPr>
          <w:rFonts w:eastAsia="Calibri"/>
          <w:noProof/>
          <w:sz w:val="22"/>
        </w:rPr>
        <mc:AlternateContent>
          <mc:Choice Requires="wpg">
            <w:drawing>
              <wp:inline distT="0" distB="0" distL="0" distR="0" wp14:anchorId="71D5C3DD" wp14:editId="30C7EC7F">
                <wp:extent cx="5788153" cy="5666232"/>
                <wp:effectExtent l="0" t="0" r="0" b="0"/>
                <wp:docPr id="16602" name="Group 16602"/>
                <wp:cNvGraphicFramePr/>
                <a:graphic xmlns:a="http://schemas.openxmlformats.org/drawingml/2006/main">
                  <a:graphicData uri="http://schemas.microsoft.com/office/word/2010/wordprocessingGroup">
                    <wpg:wgp>
                      <wpg:cNvGrpSpPr/>
                      <wpg:grpSpPr>
                        <a:xfrm>
                          <a:off x="0" y="0"/>
                          <a:ext cx="5788153" cy="5666232"/>
                          <a:chOff x="0" y="0"/>
                          <a:chExt cx="5788153" cy="5666232"/>
                        </a:xfrm>
                      </wpg:grpSpPr>
                      <pic:pic xmlns:pic="http://schemas.openxmlformats.org/drawingml/2006/picture">
                        <pic:nvPicPr>
                          <pic:cNvPr id="632" name="Picture 632"/>
                          <pic:cNvPicPr/>
                        </pic:nvPicPr>
                        <pic:blipFill>
                          <a:blip r:embed="rId12"/>
                          <a:stretch>
                            <a:fillRect/>
                          </a:stretch>
                        </pic:blipFill>
                        <pic:spPr>
                          <a:xfrm>
                            <a:off x="0" y="0"/>
                            <a:ext cx="5788153" cy="5666232"/>
                          </a:xfrm>
                          <a:prstGeom prst="rect">
                            <a:avLst/>
                          </a:prstGeom>
                        </pic:spPr>
                      </pic:pic>
                      <pic:pic xmlns:pic="http://schemas.openxmlformats.org/drawingml/2006/picture">
                        <pic:nvPicPr>
                          <pic:cNvPr id="634" name="Picture 634"/>
                          <pic:cNvPicPr/>
                        </pic:nvPicPr>
                        <pic:blipFill>
                          <a:blip r:embed="rId13"/>
                          <a:stretch>
                            <a:fillRect/>
                          </a:stretch>
                        </pic:blipFill>
                        <pic:spPr>
                          <a:xfrm>
                            <a:off x="192786" y="192532"/>
                            <a:ext cx="5417820" cy="5295900"/>
                          </a:xfrm>
                          <a:prstGeom prst="rect">
                            <a:avLst/>
                          </a:prstGeom>
                        </pic:spPr>
                      </pic:pic>
                    </wpg:wgp>
                  </a:graphicData>
                </a:graphic>
              </wp:inline>
            </w:drawing>
          </mc:Choice>
          <mc:Fallback xmlns:a="http://schemas.openxmlformats.org/drawingml/2006/main">
            <w:pict>
              <v:group id="Group 16602" style="width:455.76pt;height:446.16pt;mso-position-horizontal-relative:char;mso-position-vertical-relative:line" coordsize="57881,56662">
                <v:shape id="Picture 632" style="position:absolute;width:57881;height:56662;left:0;top:0;" filled="f">
                  <v:imagedata r:id="rId14"/>
                </v:shape>
                <v:shape id="Picture 634" style="position:absolute;width:54178;height:52959;left:1927;top:1925;" filled="f">
                  <v:imagedata r:id="rId15"/>
                </v:shape>
              </v:group>
            </w:pict>
          </mc:Fallback>
        </mc:AlternateContent>
      </w:r>
      <w:r w:rsidRPr="007D568A">
        <w:t xml:space="preserve"> </w:t>
      </w:r>
    </w:p>
    <w:p w14:paraId="670565B6" w14:textId="70011306" w:rsidR="00037701" w:rsidRPr="007D568A" w:rsidRDefault="005C4AF3" w:rsidP="00681255">
      <w:pPr>
        <w:spacing w:after="0" w:line="259" w:lineRule="auto"/>
        <w:ind w:left="643" w:right="0" w:firstLine="0"/>
        <w:rPr>
          <w:b/>
          <w:bCs/>
        </w:rPr>
      </w:pPr>
      <w:r w:rsidRPr="007D568A">
        <w:t xml:space="preserve"> </w:t>
      </w:r>
      <w:r w:rsidR="000D64DE" w:rsidRPr="007D568A">
        <w:rPr>
          <w:b/>
          <w:bCs/>
        </w:rPr>
        <w:t xml:space="preserve">Figure 2: </w:t>
      </w:r>
      <w:r w:rsidR="007D568A" w:rsidRPr="007D568A">
        <w:rPr>
          <w:b/>
        </w:rPr>
        <w:t>This is the architecture of chatbot</w:t>
      </w:r>
      <w:r w:rsidR="007D568A" w:rsidRPr="007D568A">
        <w:rPr>
          <w:b/>
          <w:bCs/>
        </w:rPr>
        <w:t xml:space="preserve"> </w:t>
      </w:r>
      <w:r w:rsidR="00681255" w:rsidRPr="007D568A">
        <w:rPr>
          <w:b/>
          <w:bCs/>
        </w:rPr>
        <w:t>(</w:t>
      </w:r>
      <w:r w:rsidR="00037701" w:rsidRPr="007D568A">
        <w:rPr>
          <w:sz w:val="22"/>
          <w:szCs w:val="16"/>
        </w:rPr>
        <w:t>Intents: Intents refer to goals of customer</w:t>
      </w:r>
    </w:p>
    <w:p w14:paraId="48441636" w14:textId="622B3775" w:rsidR="00037701" w:rsidRPr="007D568A" w:rsidRDefault="00037701">
      <w:pPr>
        <w:spacing w:after="0" w:line="259" w:lineRule="auto"/>
        <w:ind w:left="643" w:right="0" w:firstLine="0"/>
        <w:rPr>
          <w:sz w:val="22"/>
          <w:szCs w:val="16"/>
        </w:rPr>
      </w:pPr>
      <w:r w:rsidRPr="007D568A">
        <w:rPr>
          <w:sz w:val="22"/>
          <w:szCs w:val="16"/>
        </w:rPr>
        <w:t>Entities: Entities used to add values to search</w:t>
      </w:r>
    </w:p>
    <w:p w14:paraId="2EFB62D0" w14:textId="1F7F50CB" w:rsidR="00037701" w:rsidRPr="007D568A" w:rsidRDefault="00037701">
      <w:pPr>
        <w:spacing w:after="0" w:line="259" w:lineRule="auto"/>
        <w:ind w:left="643" w:right="0" w:firstLine="0"/>
        <w:rPr>
          <w:sz w:val="22"/>
          <w:szCs w:val="16"/>
        </w:rPr>
      </w:pPr>
      <w:r w:rsidRPr="007D568A">
        <w:rPr>
          <w:sz w:val="22"/>
          <w:szCs w:val="16"/>
        </w:rPr>
        <w:t>Candidate response generator generates response for user to give to respected questions</w:t>
      </w:r>
    </w:p>
    <w:p w14:paraId="6100D85A" w14:textId="31BC0FBD" w:rsidR="00037701" w:rsidRPr="007D568A" w:rsidRDefault="00037701" w:rsidP="00037701">
      <w:pPr>
        <w:spacing w:after="0" w:line="259" w:lineRule="auto"/>
        <w:ind w:left="643" w:right="0" w:firstLine="0"/>
        <w:rPr>
          <w:sz w:val="22"/>
          <w:szCs w:val="16"/>
        </w:rPr>
      </w:pPr>
      <w:r w:rsidRPr="007D568A">
        <w:rPr>
          <w:sz w:val="22"/>
          <w:szCs w:val="16"/>
        </w:rPr>
        <w:t xml:space="preserve">Context refers to collaborative act </w:t>
      </w:r>
    </w:p>
    <w:p w14:paraId="16B481C1" w14:textId="031BF778" w:rsidR="00037701" w:rsidRPr="007D568A" w:rsidRDefault="00037701" w:rsidP="00037701">
      <w:pPr>
        <w:spacing w:after="0" w:line="259" w:lineRule="auto"/>
        <w:ind w:left="643" w:right="0" w:firstLine="0"/>
        <w:rPr>
          <w:sz w:val="22"/>
          <w:szCs w:val="16"/>
        </w:rPr>
      </w:pPr>
      <w:r w:rsidRPr="007D568A">
        <w:rPr>
          <w:sz w:val="22"/>
          <w:szCs w:val="16"/>
        </w:rPr>
        <w:t>Response refers to chatbot replies</w:t>
      </w:r>
      <w:r w:rsidR="00681255" w:rsidRPr="007D568A">
        <w:rPr>
          <w:sz w:val="22"/>
          <w:szCs w:val="16"/>
        </w:rPr>
        <w:t>)</w:t>
      </w:r>
    </w:p>
    <w:p w14:paraId="3ACF65CC" w14:textId="00B028E5" w:rsidR="00F21869" w:rsidRPr="007D568A" w:rsidRDefault="00F21869" w:rsidP="00037701">
      <w:pPr>
        <w:spacing w:after="0" w:line="259" w:lineRule="auto"/>
        <w:ind w:left="0" w:right="0" w:firstLine="0"/>
      </w:pPr>
    </w:p>
    <w:p w14:paraId="418128B6" w14:textId="77777777" w:rsidR="00F21869" w:rsidRPr="007D568A" w:rsidRDefault="005C4AF3">
      <w:pPr>
        <w:spacing w:after="1" w:line="247" w:lineRule="auto"/>
        <w:ind w:left="638" w:right="1151"/>
        <w:jc w:val="both"/>
      </w:pPr>
      <w:r w:rsidRPr="007D568A">
        <w:t xml:space="preserve">First, it tries to get input from the user then process input and return the value that generated the highest confidence value from the logic adapters then return the response for the input. </w:t>
      </w:r>
    </w:p>
    <w:p w14:paraId="1303B3A6" w14:textId="77777777" w:rsidR="00F21869" w:rsidRPr="007D568A" w:rsidRDefault="005C4AF3">
      <w:pPr>
        <w:spacing w:after="15" w:line="259" w:lineRule="auto"/>
        <w:ind w:left="643" w:right="0" w:firstLine="0"/>
      </w:pPr>
      <w:r w:rsidRPr="007D568A">
        <w:rPr>
          <w:b/>
        </w:rPr>
        <w:t xml:space="preserve"> </w:t>
      </w:r>
    </w:p>
    <w:p w14:paraId="100F9F81" w14:textId="77777777" w:rsidR="00F21869" w:rsidRPr="007D568A" w:rsidRDefault="005C4AF3">
      <w:pPr>
        <w:spacing w:after="0" w:line="259" w:lineRule="auto"/>
        <w:ind w:left="720" w:right="0"/>
        <w:rPr>
          <w:sz w:val="36"/>
          <w:szCs w:val="24"/>
        </w:rPr>
      </w:pPr>
      <w:r w:rsidRPr="007D568A">
        <w:rPr>
          <w:rFonts w:ascii="Segoe UI Symbol" w:eastAsia="Wingdings" w:hAnsi="Segoe UI Symbol" w:cs="Segoe UI Symbol"/>
          <w:sz w:val="40"/>
          <w:szCs w:val="24"/>
        </w:rPr>
        <w:t>➢</w:t>
      </w:r>
      <w:r w:rsidRPr="007D568A">
        <w:rPr>
          <w:rFonts w:eastAsia="Arial"/>
          <w:sz w:val="40"/>
          <w:szCs w:val="24"/>
        </w:rPr>
        <w:t xml:space="preserve"> </w:t>
      </w:r>
      <w:r w:rsidRPr="007D568A">
        <w:rPr>
          <w:b/>
          <w:sz w:val="40"/>
          <w:szCs w:val="24"/>
          <w:u w:val="single" w:color="000000"/>
        </w:rPr>
        <w:t xml:space="preserve">The general process of building a chatbot </w:t>
      </w:r>
      <w:proofErr w:type="gramStart"/>
      <w:r w:rsidRPr="007D568A">
        <w:rPr>
          <w:b/>
          <w:sz w:val="40"/>
          <w:szCs w:val="24"/>
          <w:u w:val="single" w:color="000000"/>
        </w:rPr>
        <w:t>is :</w:t>
      </w:r>
      <w:proofErr w:type="gramEnd"/>
      <w:r w:rsidRPr="007D568A">
        <w:rPr>
          <w:b/>
          <w:sz w:val="40"/>
          <w:szCs w:val="24"/>
        </w:rPr>
        <w:t xml:space="preserve"> </w:t>
      </w:r>
    </w:p>
    <w:p w14:paraId="4266D42E" w14:textId="77777777" w:rsidR="00F21869" w:rsidRPr="007D568A" w:rsidRDefault="005C4AF3">
      <w:pPr>
        <w:spacing w:after="0" w:line="259" w:lineRule="auto"/>
        <w:ind w:left="643" w:right="0" w:firstLine="0"/>
      </w:pPr>
      <w:r w:rsidRPr="007D568A">
        <w:rPr>
          <w:b/>
        </w:rPr>
        <w:t xml:space="preserve"> </w:t>
      </w:r>
    </w:p>
    <w:p w14:paraId="7DE6CB03" w14:textId="77777777" w:rsidR="00F21869" w:rsidRPr="007D568A" w:rsidRDefault="005C4AF3">
      <w:pPr>
        <w:numPr>
          <w:ilvl w:val="0"/>
          <w:numId w:val="3"/>
        </w:numPr>
        <w:ind w:right="1135" w:hanging="360"/>
      </w:pPr>
      <w:r w:rsidRPr="007D568A">
        <w:t xml:space="preserve">Preparing the dependencies </w:t>
      </w:r>
    </w:p>
    <w:p w14:paraId="1A073E49" w14:textId="77777777" w:rsidR="00F21869" w:rsidRPr="007D568A" w:rsidRDefault="005C4AF3">
      <w:pPr>
        <w:numPr>
          <w:ilvl w:val="0"/>
          <w:numId w:val="3"/>
        </w:numPr>
        <w:ind w:right="1135" w:hanging="360"/>
      </w:pPr>
      <w:r w:rsidRPr="007D568A">
        <w:t xml:space="preserve">Import classes </w:t>
      </w:r>
    </w:p>
    <w:p w14:paraId="22ED244E" w14:textId="77777777" w:rsidR="00F21869" w:rsidRPr="007D568A" w:rsidRDefault="005C4AF3">
      <w:pPr>
        <w:numPr>
          <w:ilvl w:val="0"/>
          <w:numId w:val="3"/>
        </w:numPr>
        <w:ind w:right="1135" w:hanging="360"/>
      </w:pPr>
      <w:r w:rsidRPr="007D568A">
        <w:t xml:space="preserve">Create and train the chatbot </w:t>
      </w:r>
    </w:p>
    <w:p w14:paraId="7E967722" w14:textId="77777777" w:rsidR="00F21869" w:rsidRPr="007D568A" w:rsidRDefault="005C4AF3">
      <w:pPr>
        <w:numPr>
          <w:ilvl w:val="0"/>
          <w:numId w:val="3"/>
        </w:numPr>
        <w:ind w:right="1135" w:hanging="360"/>
      </w:pPr>
      <w:r w:rsidRPr="007D568A">
        <w:t xml:space="preserve">Communicate with python chatbot </w:t>
      </w:r>
    </w:p>
    <w:p w14:paraId="6D655965" w14:textId="77777777" w:rsidR="00F21869" w:rsidRPr="007D568A" w:rsidRDefault="005C4AF3">
      <w:pPr>
        <w:numPr>
          <w:ilvl w:val="0"/>
          <w:numId w:val="3"/>
        </w:numPr>
        <w:spacing w:after="53"/>
        <w:ind w:right="1135" w:hanging="360"/>
      </w:pPr>
      <w:r w:rsidRPr="007D568A">
        <w:t xml:space="preserve">Training the python chatbot with a corpus of data </w:t>
      </w:r>
    </w:p>
    <w:p w14:paraId="6423763E" w14:textId="77777777" w:rsidR="00F21869" w:rsidRPr="007D568A" w:rsidRDefault="005C4AF3">
      <w:pPr>
        <w:spacing w:after="0" w:line="259" w:lineRule="auto"/>
        <w:ind w:left="643" w:right="0" w:firstLine="0"/>
      </w:pPr>
      <w:r w:rsidRPr="007D568A">
        <w:rPr>
          <w:sz w:val="40"/>
        </w:rPr>
        <w:t xml:space="preserve"> </w:t>
      </w:r>
    </w:p>
    <w:p w14:paraId="3F7C20C9" w14:textId="77777777" w:rsidR="00F21869" w:rsidRPr="007D568A" w:rsidRDefault="005C4AF3">
      <w:pPr>
        <w:spacing w:after="0" w:line="259" w:lineRule="auto"/>
        <w:ind w:left="643" w:right="0" w:firstLine="0"/>
      </w:pPr>
      <w:r w:rsidRPr="007D568A">
        <w:rPr>
          <w:sz w:val="40"/>
        </w:rPr>
        <w:t xml:space="preserve"> </w:t>
      </w:r>
    </w:p>
    <w:p w14:paraId="180286F4" w14:textId="26603E6A" w:rsidR="00F21869" w:rsidRPr="007D568A" w:rsidRDefault="005C4AF3">
      <w:pPr>
        <w:pStyle w:val="Heading1"/>
        <w:ind w:left="720" w:right="0"/>
      </w:pPr>
      <w:r w:rsidRPr="007D568A">
        <w:rPr>
          <w:rFonts w:ascii="Segoe UI Symbol" w:eastAsia="Wingdings" w:hAnsi="Segoe UI Symbol" w:cs="Segoe UI Symbol"/>
          <w:b w:val="0"/>
          <w:u w:val="none"/>
        </w:rPr>
        <w:t>❖</w:t>
      </w:r>
      <w:r w:rsidRPr="007D568A">
        <w:t>Ease of use</w:t>
      </w:r>
      <w:r w:rsidRPr="007D568A">
        <w:rPr>
          <w:u w:val="none"/>
        </w:rPr>
        <w:t xml:space="preserve"> </w:t>
      </w:r>
    </w:p>
    <w:p w14:paraId="34000081" w14:textId="77777777" w:rsidR="00F21869" w:rsidRPr="00383EBD" w:rsidRDefault="005C4AF3">
      <w:pPr>
        <w:spacing w:after="100" w:line="259" w:lineRule="auto"/>
        <w:ind w:left="643" w:right="0" w:firstLine="0"/>
        <w:rPr>
          <w:iCs/>
        </w:rPr>
      </w:pPr>
      <w:r w:rsidRPr="00383EBD">
        <w:rPr>
          <w:iCs/>
          <w:sz w:val="20"/>
        </w:rPr>
        <w:t xml:space="preserve"> </w:t>
      </w:r>
    </w:p>
    <w:p w14:paraId="7F2021BC" w14:textId="77777777" w:rsidR="00F21869" w:rsidRPr="00383EBD" w:rsidRDefault="005C4AF3">
      <w:pPr>
        <w:numPr>
          <w:ilvl w:val="0"/>
          <w:numId w:val="4"/>
        </w:numPr>
        <w:spacing w:after="222" w:line="259" w:lineRule="auto"/>
        <w:ind w:right="0" w:hanging="360"/>
        <w:rPr>
          <w:iCs/>
        </w:rPr>
      </w:pPr>
      <w:r w:rsidRPr="00383EBD">
        <w:rPr>
          <w:iCs/>
          <w:color w:val="0D0D0D"/>
        </w:rPr>
        <w:t>Faithful assistant in the pocket:</w:t>
      </w:r>
      <w:r w:rsidRPr="00383EBD">
        <w:rPr>
          <w:rFonts w:eastAsia="Calibri"/>
          <w:iCs/>
          <w:color w:val="0D0D0D"/>
          <w:sz w:val="40"/>
          <w:vertAlign w:val="subscript"/>
        </w:rPr>
        <w:t xml:space="preserve"> </w:t>
      </w:r>
    </w:p>
    <w:p w14:paraId="255BCA11" w14:textId="39518AAB" w:rsidR="00037701" w:rsidRPr="00383EBD" w:rsidRDefault="005C4AF3" w:rsidP="00383EBD">
      <w:pPr>
        <w:spacing w:after="389" w:line="247" w:lineRule="auto"/>
        <w:ind w:left="2094" w:right="1151"/>
        <w:jc w:val="both"/>
        <w:rPr>
          <w:iCs/>
        </w:rPr>
      </w:pPr>
      <w:r w:rsidRPr="00383EBD">
        <w:rPr>
          <w:iCs/>
        </w:rPr>
        <w:t xml:space="preserve">Chatbots integrated with relevant mobile apps help the sick yet busy and the on-the-go patient to schedule appointments, issue reminders, manage test results, information on dietary choices and even initiate a medication refill. In the role of a virtual nurse, these chatbots are trained using customized questions and their answers regularly handled by physicians. </w:t>
      </w:r>
    </w:p>
    <w:p w14:paraId="2A1771E9" w14:textId="4D15FAAB" w:rsidR="00F21869" w:rsidRPr="00383EBD" w:rsidRDefault="005C4AF3" w:rsidP="00383EBD">
      <w:pPr>
        <w:numPr>
          <w:ilvl w:val="0"/>
          <w:numId w:val="4"/>
        </w:numPr>
        <w:spacing w:line="259" w:lineRule="auto"/>
        <w:ind w:right="0" w:hanging="360"/>
        <w:rPr>
          <w:iCs/>
        </w:rPr>
      </w:pPr>
      <w:r w:rsidRPr="00383EBD">
        <w:rPr>
          <w:iCs/>
        </w:rPr>
        <w:t>Effective:</w:t>
      </w:r>
      <w:r w:rsidRPr="00383EBD">
        <w:rPr>
          <w:iCs/>
          <w:sz w:val="20"/>
        </w:rPr>
        <w:t xml:space="preserve"> </w:t>
      </w:r>
    </w:p>
    <w:p w14:paraId="38FC7B09" w14:textId="5C722730" w:rsidR="00F21869" w:rsidRPr="00383EBD" w:rsidRDefault="005C4AF3" w:rsidP="00383EBD">
      <w:pPr>
        <w:ind w:left="2094" w:right="1135"/>
        <w:rPr>
          <w:iCs/>
        </w:rPr>
      </w:pPr>
      <w:r w:rsidRPr="00383EBD">
        <w:rPr>
          <w:iCs/>
        </w:rPr>
        <w:t xml:space="preserve">Experts believe that through extensive data analysis machines will soon predict diseases better than humans. </w:t>
      </w:r>
    </w:p>
    <w:p w14:paraId="2256548D" w14:textId="77777777" w:rsidR="00383EBD" w:rsidRPr="00383EBD" w:rsidRDefault="00383EBD" w:rsidP="00383EBD">
      <w:pPr>
        <w:ind w:left="2094" w:right="1135"/>
        <w:rPr>
          <w:iCs/>
        </w:rPr>
      </w:pPr>
    </w:p>
    <w:p w14:paraId="4908D479" w14:textId="77777777" w:rsidR="00F21869" w:rsidRPr="00383EBD" w:rsidRDefault="005C4AF3">
      <w:pPr>
        <w:numPr>
          <w:ilvl w:val="0"/>
          <w:numId w:val="4"/>
        </w:numPr>
        <w:spacing w:line="259" w:lineRule="auto"/>
        <w:ind w:right="0" w:hanging="360"/>
        <w:rPr>
          <w:iCs/>
        </w:rPr>
      </w:pPr>
      <w:r w:rsidRPr="00383EBD">
        <w:rPr>
          <w:iCs/>
        </w:rPr>
        <w:t>First level primary care and Emergency first aid:</w:t>
      </w:r>
      <w:r w:rsidRPr="00383EBD">
        <w:rPr>
          <w:rFonts w:eastAsia="Calibri"/>
          <w:iCs/>
          <w:sz w:val="40"/>
          <w:vertAlign w:val="subscript"/>
        </w:rPr>
        <w:t xml:space="preserve"> </w:t>
      </w:r>
    </w:p>
    <w:p w14:paraId="72CBF561" w14:textId="037D4E67" w:rsidR="00F21869" w:rsidRPr="007D568A" w:rsidRDefault="005C4AF3">
      <w:pPr>
        <w:spacing w:after="445" w:line="247" w:lineRule="auto"/>
        <w:ind w:left="2072" w:right="680"/>
        <w:jc w:val="both"/>
      </w:pPr>
      <w:r w:rsidRPr="00383EBD">
        <w:rPr>
          <w:iCs/>
        </w:rPr>
        <w:t>The critical situation when you require last-minute help, may not be improved by waiting for a message response from a busy</w:t>
      </w:r>
      <w:r w:rsidRPr="007D568A">
        <w:t xml:space="preserve"> physician or by planning an emergency visit to a clinic located a </w:t>
      </w:r>
      <w:r w:rsidRPr="007D568A">
        <w:lastRenderedPageBreak/>
        <w:t xml:space="preserve">long way away. A tried and tested chatbot service, specially trained in dealing solely with such emergencies, is often </w:t>
      </w:r>
      <w:r w:rsidR="00037701" w:rsidRPr="007D568A">
        <w:t>heaven-sent</w:t>
      </w:r>
      <w:r w:rsidRPr="007D568A">
        <w:t xml:space="preserve"> answer at such</w:t>
      </w:r>
      <w:r w:rsidRPr="007D568A">
        <w:rPr>
          <w:rFonts w:eastAsia="Arial"/>
        </w:rPr>
        <w:t xml:space="preserve"> </w:t>
      </w:r>
      <w:r w:rsidRPr="007D568A">
        <w:rPr>
          <w:rFonts w:eastAsia="Arial"/>
          <w:sz w:val="28"/>
        </w:rPr>
        <w:t xml:space="preserve">junctures. </w:t>
      </w:r>
    </w:p>
    <w:p w14:paraId="08D28152" w14:textId="10A89AAE" w:rsidR="00F21869" w:rsidRPr="007D568A" w:rsidRDefault="005C4AF3" w:rsidP="00037701">
      <w:pPr>
        <w:spacing w:after="0" w:line="259" w:lineRule="auto"/>
        <w:ind w:left="0" w:right="0" w:firstLine="0"/>
      </w:pPr>
      <w:r w:rsidRPr="007D568A">
        <w:rPr>
          <w:sz w:val="20"/>
        </w:rPr>
        <w:t xml:space="preserve"> </w:t>
      </w:r>
    </w:p>
    <w:p w14:paraId="0EB7EE46" w14:textId="1E5AC5BF" w:rsidR="00F21869" w:rsidRPr="00383EBD" w:rsidRDefault="005C4AF3">
      <w:pPr>
        <w:pStyle w:val="Heading1"/>
        <w:ind w:left="435" w:right="0"/>
        <w:rPr>
          <w:sz w:val="48"/>
          <w:szCs w:val="28"/>
        </w:rPr>
      </w:pPr>
      <w:r w:rsidRPr="00383EBD">
        <w:rPr>
          <w:rFonts w:ascii="Segoe UI Symbol" w:eastAsia="Wingdings" w:hAnsi="Segoe UI Symbol" w:cs="Segoe UI Symbol"/>
          <w:b w:val="0"/>
          <w:sz w:val="48"/>
          <w:szCs w:val="28"/>
          <w:u w:val="none"/>
        </w:rPr>
        <w:t>❖</w:t>
      </w:r>
      <w:r w:rsidRPr="00383EBD">
        <w:rPr>
          <w:sz w:val="48"/>
          <w:szCs w:val="28"/>
        </w:rPr>
        <w:t>Some Common Mistakes</w:t>
      </w:r>
      <w:r w:rsidRPr="00383EBD">
        <w:rPr>
          <w:sz w:val="48"/>
          <w:szCs w:val="28"/>
          <w:u w:val="none"/>
        </w:rPr>
        <w:t xml:space="preserve"> </w:t>
      </w:r>
    </w:p>
    <w:p w14:paraId="413CB1D8" w14:textId="77777777" w:rsidR="00F21869" w:rsidRPr="007D568A" w:rsidRDefault="005C4AF3">
      <w:pPr>
        <w:spacing w:after="92" w:line="259" w:lineRule="auto"/>
        <w:ind w:left="785" w:right="0" w:firstLine="0"/>
      </w:pPr>
      <w:r w:rsidRPr="007D568A">
        <w:rPr>
          <w:sz w:val="20"/>
        </w:rPr>
        <w:t xml:space="preserve"> </w:t>
      </w:r>
    </w:p>
    <w:p w14:paraId="507F9112" w14:textId="41312FE2" w:rsidR="00F21869" w:rsidRPr="007D568A" w:rsidRDefault="005C4AF3">
      <w:pPr>
        <w:ind w:right="1135"/>
      </w:pPr>
      <w:r w:rsidRPr="007D568A">
        <w:t xml:space="preserve">Most common problems faced by current generation chatbots are: </w:t>
      </w:r>
    </w:p>
    <w:p w14:paraId="1706C207" w14:textId="77777777" w:rsidR="00037701" w:rsidRPr="007D568A" w:rsidRDefault="00037701">
      <w:pPr>
        <w:ind w:right="1135"/>
      </w:pPr>
    </w:p>
    <w:p w14:paraId="48ED4511" w14:textId="77777777" w:rsidR="00F21869" w:rsidRPr="007D568A" w:rsidRDefault="005C4AF3">
      <w:pPr>
        <w:pStyle w:val="Heading2"/>
        <w:spacing w:after="0"/>
        <w:ind w:left="638"/>
        <w:rPr>
          <w:sz w:val="44"/>
          <w:szCs w:val="28"/>
        </w:rPr>
      </w:pPr>
      <w:r w:rsidRPr="007D568A">
        <w:rPr>
          <w:sz w:val="40"/>
          <w:szCs w:val="28"/>
        </w:rPr>
        <w:t>Making chatbot Affordable</w:t>
      </w:r>
      <w:r w:rsidRPr="007D568A">
        <w:rPr>
          <w:b w:val="0"/>
          <w:sz w:val="40"/>
          <w:szCs w:val="28"/>
        </w:rPr>
        <w:t xml:space="preserve"> </w:t>
      </w:r>
    </w:p>
    <w:p w14:paraId="22BABDFB" w14:textId="4B234847" w:rsidR="00F21869" w:rsidRPr="007D568A" w:rsidRDefault="005A5469" w:rsidP="005A5469">
      <w:pPr>
        <w:pStyle w:val="ListParagraph"/>
        <w:numPr>
          <w:ilvl w:val="0"/>
          <w:numId w:val="19"/>
        </w:numPr>
        <w:ind w:right="1135"/>
      </w:pPr>
      <w:r w:rsidRPr="007D568A">
        <w:t>Especially</w:t>
      </w:r>
      <w:r w:rsidR="005C4AF3" w:rsidRPr="007D568A">
        <w:t xml:space="preserve"> when we are trying to sell to the board of Directors, Regardless of Business benefits of integration of chatbot into any business </w:t>
      </w:r>
      <w:r w:rsidR="005C4AF3" w:rsidRPr="007D568A">
        <w:tab/>
        <w:t xml:space="preserve">model, </w:t>
      </w:r>
      <w:r w:rsidR="005C4AF3" w:rsidRPr="007D568A">
        <w:tab/>
        <w:t xml:space="preserve">its </w:t>
      </w:r>
      <w:r w:rsidR="005C4AF3" w:rsidRPr="007D568A">
        <w:tab/>
        <w:t xml:space="preserve">matter </w:t>
      </w:r>
      <w:r w:rsidR="005C4AF3" w:rsidRPr="007D568A">
        <w:tab/>
        <w:t xml:space="preserve">of </w:t>
      </w:r>
      <w:r w:rsidR="005C4AF3" w:rsidRPr="007D568A">
        <w:tab/>
        <w:t xml:space="preserve">who </w:t>
      </w:r>
      <w:r w:rsidR="005C4AF3" w:rsidRPr="007D568A">
        <w:tab/>
        <w:t xml:space="preserve">pays </w:t>
      </w:r>
      <w:r w:rsidR="005C4AF3" w:rsidRPr="007D568A">
        <w:tab/>
        <w:t xml:space="preserve">it  </w:t>
      </w:r>
    </w:p>
    <w:p w14:paraId="71170220" w14:textId="2F42C893" w:rsidR="00F21869" w:rsidRPr="007D568A" w:rsidRDefault="005C4AF3" w:rsidP="005A5469">
      <w:pPr>
        <w:pStyle w:val="ListParagraph"/>
        <w:numPr>
          <w:ilvl w:val="0"/>
          <w:numId w:val="19"/>
        </w:numPr>
        <w:spacing w:after="1" w:line="247" w:lineRule="auto"/>
        <w:ind w:right="1151"/>
        <w:jc w:val="both"/>
      </w:pPr>
      <w:r w:rsidRPr="007D568A">
        <w:t xml:space="preserve">We might consider building a chatbot </w:t>
      </w:r>
      <w:proofErr w:type="spellStart"/>
      <w:r w:rsidRPr="007D568A">
        <w:t>ourself</w:t>
      </w:r>
      <w:proofErr w:type="spellEnd"/>
      <w:r w:rsidRPr="007D568A">
        <w:t xml:space="preserve"> using free software. This Not only will result in an inferior product, the hidden costs will soon pile up, too.  </w:t>
      </w:r>
    </w:p>
    <w:p w14:paraId="30156E32" w14:textId="77777777" w:rsidR="00037701" w:rsidRPr="007D568A" w:rsidRDefault="00037701">
      <w:pPr>
        <w:spacing w:after="1" w:line="247" w:lineRule="auto"/>
        <w:ind w:left="1014" w:right="1151"/>
        <w:jc w:val="both"/>
      </w:pPr>
    </w:p>
    <w:p w14:paraId="4A11981B" w14:textId="6A846DB4" w:rsidR="00037701" w:rsidRDefault="005C4AF3">
      <w:pPr>
        <w:spacing w:after="1" w:line="247" w:lineRule="auto"/>
        <w:ind w:left="1622" w:right="1151" w:hanging="994"/>
        <w:jc w:val="both"/>
        <w:rPr>
          <w:b/>
          <w:sz w:val="40"/>
          <w:szCs w:val="40"/>
          <w:u w:val="single"/>
        </w:rPr>
      </w:pPr>
      <w:proofErr w:type="gramStart"/>
      <w:r w:rsidRPr="007D568A">
        <w:rPr>
          <w:b/>
          <w:sz w:val="40"/>
          <w:szCs w:val="40"/>
          <w:u w:val="single"/>
        </w:rPr>
        <w:t>Making  chatbot</w:t>
      </w:r>
      <w:proofErr w:type="gramEnd"/>
      <w:r w:rsidRPr="007D568A">
        <w:rPr>
          <w:b/>
          <w:sz w:val="40"/>
          <w:szCs w:val="40"/>
          <w:u w:val="single"/>
        </w:rPr>
        <w:t xml:space="preserve"> secure </w:t>
      </w:r>
    </w:p>
    <w:p w14:paraId="757179B7" w14:textId="77777777" w:rsidR="00383EBD" w:rsidRPr="007D568A" w:rsidRDefault="00383EBD">
      <w:pPr>
        <w:spacing w:after="1" w:line="247" w:lineRule="auto"/>
        <w:ind w:left="1622" w:right="1151" w:hanging="994"/>
        <w:jc w:val="both"/>
        <w:rPr>
          <w:b/>
          <w:sz w:val="40"/>
          <w:szCs w:val="40"/>
          <w:u w:val="single"/>
        </w:rPr>
      </w:pPr>
    </w:p>
    <w:p w14:paraId="1AB96B75" w14:textId="483C5B22" w:rsidR="00F21869" w:rsidRPr="007D568A" w:rsidRDefault="005A5469">
      <w:pPr>
        <w:spacing w:after="1" w:line="247" w:lineRule="auto"/>
        <w:ind w:left="1622" w:right="1151" w:hanging="994"/>
        <w:jc w:val="both"/>
      </w:pPr>
      <w:r w:rsidRPr="007D568A">
        <w:rPr>
          <w:rFonts w:eastAsia="Courier New"/>
        </w:rPr>
        <w:t xml:space="preserve">    </w:t>
      </w:r>
      <w:r w:rsidR="005C4AF3" w:rsidRPr="007D568A">
        <w:rPr>
          <w:rFonts w:eastAsia="Courier New"/>
        </w:rPr>
        <w:t>o</w:t>
      </w:r>
      <w:r w:rsidR="005C4AF3" w:rsidRPr="007D568A">
        <w:rPr>
          <w:rFonts w:eastAsia="Arial"/>
        </w:rPr>
        <w:t xml:space="preserve"> </w:t>
      </w:r>
      <w:r w:rsidR="005C4AF3" w:rsidRPr="007D568A">
        <w:t xml:space="preserve">A chatbot should have robust security from day one. Users expect certain security protocols such as HTTPS and HTTP metadata attached to any internet channel that makes use of their personal data. Anything which is not a secure site and users will flat-out refuse to use chatbot. </w:t>
      </w:r>
      <w:r w:rsidR="005C4AF3" w:rsidRPr="007D568A">
        <w:rPr>
          <w:rFonts w:eastAsia="Courier New"/>
        </w:rPr>
        <w:t>o</w:t>
      </w:r>
      <w:r w:rsidR="005C4AF3" w:rsidRPr="007D568A">
        <w:rPr>
          <w:rFonts w:eastAsia="Arial"/>
        </w:rPr>
        <w:t xml:space="preserve"> </w:t>
      </w:r>
      <w:r w:rsidR="005C4AF3" w:rsidRPr="007D568A">
        <w:t xml:space="preserve">Need to ensure that security measures are in place, such as </w:t>
      </w:r>
      <w:proofErr w:type="spellStart"/>
      <w:r w:rsidR="005C4AF3" w:rsidRPr="007D568A">
        <w:t>Endto</w:t>
      </w:r>
      <w:proofErr w:type="spellEnd"/>
      <w:r w:rsidR="005C4AF3" w:rsidRPr="007D568A">
        <w:t xml:space="preserve">-End Encryption, Two Factor Authentication, Biometric Authentication, and Authentication Timeouts. Conduct testing of Chatbot by running Penetration Tests and API Security Tests. </w:t>
      </w:r>
    </w:p>
    <w:p w14:paraId="565C1549" w14:textId="77777777" w:rsidR="00F21869" w:rsidRPr="007D568A" w:rsidRDefault="005C4AF3">
      <w:pPr>
        <w:spacing w:after="1" w:line="247" w:lineRule="auto"/>
        <w:ind w:left="1997" w:right="1151" w:hanging="360"/>
        <w:jc w:val="both"/>
      </w:pPr>
      <w:r w:rsidRPr="007D568A">
        <w:rPr>
          <w:rFonts w:eastAsia="Courier New"/>
        </w:rPr>
        <w:t>o</w:t>
      </w:r>
      <w:r w:rsidRPr="007D568A">
        <w:rPr>
          <w:rFonts w:eastAsia="Arial"/>
        </w:rPr>
        <w:t xml:space="preserve"> </w:t>
      </w:r>
      <w:r w:rsidRPr="007D568A">
        <w:t xml:space="preserve">Being up to date with the latest developments in chatbot cybersecurity applications. However, this type of force requires specialist expertise. </w:t>
      </w:r>
    </w:p>
    <w:p w14:paraId="25A96AB0" w14:textId="77777777" w:rsidR="00F21869" w:rsidRPr="007D568A" w:rsidRDefault="005C4AF3">
      <w:pPr>
        <w:spacing w:after="0" w:line="259" w:lineRule="auto"/>
        <w:ind w:left="643" w:right="0" w:firstLine="0"/>
      </w:pPr>
      <w:r w:rsidRPr="007D568A">
        <w:t xml:space="preserve"> </w:t>
      </w:r>
    </w:p>
    <w:p w14:paraId="6F6E9B41" w14:textId="77777777" w:rsidR="00F21869" w:rsidRPr="007D568A" w:rsidRDefault="005C4AF3">
      <w:pPr>
        <w:pStyle w:val="Heading2"/>
        <w:spacing w:after="31"/>
        <w:ind w:left="638"/>
        <w:rPr>
          <w:sz w:val="44"/>
          <w:szCs w:val="28"/>
        </w:rPr>
      </w:pPr>
      <w:r w:rsidRPr="007D568A">
        <w:rPr>
          <w:sz w:val="40"/>
          <w:szCs w:val="28"/>
        </w:rPr>
        <w:lastRenderedPageBreak/>
        <w:t xml:space="preserve">Getting people to like chatbot </w:t>
      </w:r>
    </w:p>
    <w:p w14:paraId="01470B19" w14:textId="77777777" w:rsidR="00F21869" w:rsidRPr="007D568A" w:rsidRDefault="005C4AF3">
      <w:pPr>
        <w:numPr>
          <w:ilvl w:val="0"/>
          <w:numId w:val="5"/>
        </w:numPr>
        <w:spacing w:after="1" w:line="247" w:lineRule="auto"/>
        <w:ind w:right="1135" w:hanging="360"/>
      </w:pPr>
      <w:r w:rsidRPr="007D568A">
        <w:t xml:space="preserve">We need a chatbot that moves past the ‘gimmick’ tag many tech devices suffer from and actually offers users something they’ll want to interact with – be it voice-activated or </w:t>
      </w:r>
      <w:proofErr w:type="spellStart"/>
      <w:r w:rsidRPr="007D568A">
        <w:t>textbased</w:t>
      </w:r>
      <w:proofErr w:type="spellEnd"/>
      <w:r w:rsidRPr="007D568A">
        <w:t xml:space="preserve">. It does not necessarily have to be ‘almost human’ – users would rather interact with a chatbot that delivers </w:t>
      </w:r>
      <w:proofErr w:type="spellStart"/>
      <w:r w:rsidRPr="007D568A">
        <w:t>highquality</w:t>
      </w:r>
      <w:proofErr w:type="spellEnd"/>
      <w:r w:rsidRPr="007D568A">
        <w:t xml:space="preserve">, relevant responses than one that’s overly friendly. </w:t>
      </w:r>
    </w:p>
    <w:p w14:paraId="1D816293" w14:textId="77777777" w:rsidR="00F21869" w:rsidRPr="007D568A" w:rsidRDefault="005C4AF3">
      <w:pPr>
        <w:numPr>
          <w:ilvl w:val="0"/>
          <w:numId w:val="5"/>
        </w:numPr>
        <w:ind w:right="1135" w:hanging="360"/>
      </w:pPr>
      <w:r w:rsidRPr="007D568A">
        <w:t xml:space="preserve">The five key elements to getting people to use a bot: </w:t>
      </w:r>
    </w:p>
    <w:p w14:paraId="07AF667E" w14:textId="77777777" w:rsidR="00F21869" w:rsidRPr="007D568A" w:rsidRDefault="005C4AF3">
      <w:pPr>
        <w:numPr>
          <w:ilvl w:val="1"/>
          <w:numId w:val="5"/>
        </w:numPr>
        <w:ind w:right="1135" w:hanging="360"/>
      </w:pPr>
      <w:r w:rsidRPr="007D568A">
        <w:t xml:space="preserve">It needs to be useful </w:t>
      </w:r>
    </w:p>
    <w:p w14:paraId="6EFB9A84" w14:textId="77777777" w:rsidR="00F21869" w:rsidRPr="007D568A" w:rsidRDefault="005C4AF3">
      <w:pPr>
        <w:numPr>
          <w:ilvl w:val="1"/>
          <w:numId w:val="5"/>
        </w:numPr>
        <w:ind w:right="1135" w:hanging="360"/>
      </w:pPr>
      <w:r w:rsidRPr="007D568A">
        <w:t xml:space="preserve">It needs to be relatable </w:t>
      </w:r>
    </w:p>
    <w:p w14:paraId="4563BEFD" w14:textId="77777777" w:rsidR="00F21869" w:rsidRPr="007D568A" w:rsidRDefault="005C4AF3">
      <w:pPr>
        <w:numPr>
          <w:ilvl w:val="1"/>
          <w:numId w:val="5"/>
        </w:numPr>
        <w:ind w:right="1135" w:hanging="360"/>
      </w:pPr>
      <w:r w:rsidRPr="007D568A">
        <w:t xml:space="preserve">It needs to be accurate </w:t>
      </w:r>
    </w:p>
    <w:p w14:paraId="1EA2C9E7" w14:textId="77777777" w:rsidR="00F21869" w:rsidRPr="007D568A" w:rsidRDefault="005C4AF3">
      <w:pPr>
        <w:numPr>
          <w:ilvl w:val="1"/>
          <w:numId w:val="5"/>
        </w:numPr>
        <w:ind w:right="1135" w:hanging="360"/>
      </w:pPr>
      <w:r w:rsidRPr="007D568A">
        <w:t xml:space="preserve">It needs to be trustworthy </w:t>
      </w:r>
    </w:p>
    <w:p w14:paraId="66285C29" w14:textId="77777777" w:rsidR="00F21869" w:rsidRPr="007D568A" w:rsidRDefault="005C4AF3">
      <w:pPr>
        <w:numPr>
          <w:ilvl w:val="1"/>
          <w:numId w:val="5"/>
        </w:numPr>
        <w:ind w:right="1135" w:hanging="360"/>
      </w:pPr>
      <w:r w:rsidRPr="007D568A">
        <w:t xml:space="preserve">It needs to be likeable </w:t>
      </w:r>
    </w:p>
    <w:p w14:paraId="35648868" w14:textId="77777777" w:rsidR="00F21869" w:rsidRPr="007D568A" w:rsidRDefault="005C4AF3">
      <w:pPr>
        <w:spacing w:after="0" w:line="259" w:lineRule="auto"/>
        <w:ind w:left="643" w:right="0" w:firstLine="0"/>
      </w:pPr>
      <w:r w:rsidRPr="007D568A">
        <w:t xml:space="preserve"> </w:t>
      </w:r>
    </w:p>
    <w:p w14:paraId="1C6BF1D0" w14:textId="77777777" w:rsidR="00232DD8" w:rsidRPr="007D568A" w:rsidRDefault="005C4AF3">
      <w:pPr>
        <w:spacing w:after="54" w:line="247" w:lineRule="auto"/>
        <w:ind w:left="1761" w:right="1151" w:hanging="1133"/>
        <w:jc w:val="both"/>
        <w:rPr>
          <w:b/>
          <w:sz w:val="40"/>
          <w:szCs w:val="28"/>
          <w:u w:val="single"/>
        </w:rPr>
      </w:pPr>
      <w:r w:rsidRPr="007D568A">
        <w:rPr>
          <w:b/>
          <w:sz w:val="40"/>
          <w:szCs w:val="28"/>
          <w:u w:val="single"/>
        </w:rPr>
        <w:t>Choosing between text-based chatbots and Voice activated chatbots</w:t>
      </w:r>
    </w:p>
    <w:p w14:paraId="6CD1CCC1" w14:textId="4DEEB671" w:rsidR="00F21869" w:rsidRPr="007D568A" w:rsidRDefault="005A5469" w:rsidP="00232DD8">
      <w:pPr>
        <w:spacing w:after="54" w:line="247" w:lineRule="auto"/>
        <w:ind w:left="1133" w:right="1151" w:hanging="1133"/>
        <w:jc w:val="both"/>
      </w:pPr>
      <w:r w:rsidRPr="007D568A">
        <w:rPr>
          <w:rFonts w:eastAsia="Courier New"/>
        </w:rPr>
        <w:t xml:space="preserve">    </w:t>
      </w:r>
      <w:r w:rsidR="005C4AF3" w:rsidRPr="007D568A">
        <w:rPr>
          <w:rFonts w:eastAsia="Courier New"/>
        </w:rPr>
        <w:t>o</w:t>
      </w:r>
      <w:r w:rsidR="005C4AF3" w:rsidRPr="007D568A">
        <w:rPr>
          <w:rFonts w:eastAsia="Arial"/>
        </w:rPr>
        <w:t xml:space="preserve"> </w:t>
      </w:r>
      <w:proofErr w:type="gramStart"/>
      <w:r w:rsidR="005C4AF3" w:rsidRPr="007D568A">
        <w:t>The</w:t>
      </w:r>
      <w:proofErr w:type="gramEnd"/>
      <w:r w:rsidR="005C4AF3" w:rsidRPr="007D568A">
        <w:t xml:space="preserve"> fact that we can choose between two different types of chatbots</w:t>
      </w:r>
      <w:r w:rsidR="00232DD8" w:rsidRPr="007D568A">
        <w:t xml:space="preserve"> </w:t>
      </w:r>
      <w:r w:rsidR="005C4AF3" w:rsidRPr="007D568A">
        <w:t xml:space="preserve">gives us a bargaining chip when we’re trying to convince other parties within organisation that a chatbot is a smart, workable channel through which we can connect with our customers. While customers might not be ready to take the leap and develop a VA chatbot just yet, reluctant parties may be more inclined to entertain the idea of a text-based chatbot instead, especially if we have already </w:t>
      </w:r>
      <w:proofErr w:type="gramStart"/>
      <w:r w:rsidR="005C4AF3" w:rsidRPr="007D568A">
        <w:t>have</w:t>
      </w:r>
      <w:proofErr w:type="gramEnd"/>
      <w:r w:rsidR="005C4AF3" w:rsidRPr="007D568A">
        <w:t xml:space="preserve"> a strong digital footprint. </w:t>
      </w:r>
    </w:p>
    <w:p w14:paraId="47A8F330" w14:textId="77777777" w:rsidR="00F21869" w:rsidRPr="007D568A" w:rsidRDefault="005C4AF3">
      <w:pPr>
        <w:numPr>
          <w:ilvl w:val="0"/>
          <w:numId w:val="5"/>
        </w:numPr>
        <w:ind w:right="1135" w:hanging="360"/>
      </w:pPr>
      <w:r w:rsidRPr="007D568A">
        <w:t xml:space="preserve">Voice Activated chatbots… </w:t>
      </w:r>
    </w:p>
    <w:p w14:paraId="378641A5" w14:textId="77777777" w:rsidR="00F21869" w:rsidRPr="007D568A" w:rsidRDefault="005C4AF3">
      <w:pPr>
        <w:numPr>
          <w:ilvl w:val="1"/>
          <w:numId w:val="6"/>
        </w:numPr>
        <w:spacing w:after="42"/>
        <w:ind w:right="1135" w:hanging="360"/>
      </w:pPr>
      <w:r w:rsidRPr="007D568A">
        <w:t xml:space="preserve">Are more suitable for static use – if our user base needs a ‘go-to’ point or wants to integrate other IoT </w:t>
      </w:r>
    </w:p>
    <w:p w14:paraId="34911C2D" w14:textId="77777777" w:rsidR="00F21869" w:rsidRPr="007D568A" w:rsidRDefault="005C4AF3">
      <w:pPr>
        <w:spacing w:after="24" w:line="259" w:lineRule="auto"/>
        <w:ind w:left="10" w:right="1396"/>
        <w:jc w:val="right"/>
      </w:pPr>
      <w:r w:rsidRPr="007D568A">
        <w:t xml:space="preserve">(Internet of Things) technology such as a home hub </w:t>
      </w:r>
    </w:p>
    <w:p w14:paraId="3DF2BDE5" w14:textId="77777777" w:rsidR="00F21869" w:rsidRPr="007D568A" w:rsidRDefault="005C4AF3">
      <w:pPr>
        <w:numPr>
          <w:ilvl w:val="1"/>
          <w:numId w:val="6"/>
        </w:numPr>
        <w:ind w:right="1135" w:hanging="360"/>
      </w:pPr>
      <w:r w:rsidRPr="007D568A">
        <w:t xml:space="preserve">Having a greater ‘personality’ quota and are </w:t>
      </w:r>
      <w:proofErr w:type="spellStart"/>
      <w:r w:rsidRPr="007D568A">
        <w:t>crossgenerational</w:t>
      </w:r>
      <w:proofErr w:type="spellEnd"/>
      <w:r w:rsidRPr="007D568A">
        <w:t xml:space="preserve"> in their appeal </w:t>
      </w:r>
    </w:p>
    <w:p w14:paraId="246BC1FA" w14:textId="77777777" w:rsidR="00F21869" w:rsidRPr="007D568A" w:rsidRDefault="005C4AF3">
      <w:pPr>
        <w:numPr>
          <w:ilvl w:val="1"/>
          <w:numId w:val="6"/>
        </w:numPr>
        <w:spacing w:after="31"/>
        <w:ind w:right="1135" w:hanging="360"/>
      </w:pPr>
      <w:r w:rsidRPr="007D568A">
        <w:t xml:space="preserve">And are more expensive to develop and maintain </w:t>
      </w:r>
      <w:r w:rsidRPr="007D568A">
        <w:rPr>
          <w:rFonts w:eastAsia="Courier New"/>
        </w:rPr>
        <w:t>o</w:t>
      </w:r>
      <w:r w:rsidRPr="007D568A">
        <w:rPr>
          <w:rFonts w:eastAsia="Arial"/>
        </w:rPr>
        <w:t xml:space="preserve"> </w:t>
      </w:r>
      <w:r w:rsidRPr="007D568A">
        <w:t xml:space="preserve">Text-based chatbots… </w:t>
      </w:r>
    </w:p>
    <w:p w14:paraId="54FD47BF" w14:textId="77777777" w:rsidR="00F21869" w:rsidRPr="007D568A" w:rsidRDefault="005C4AF3">
      <w:pPr>
        <w:numPr>
          <w:ilvl w:val="1"/>
          <w:numId w:val="6"/>
        </w:numPr>
        <w:spacing w:after="1" w:line="247" w:lineRule="auto"/>
        <w:ind w:right="1135" w:hanging="360"/>
      </w:pPr>
      <w:r w:rsidRPr="007D568A">
        <w:lastRenderedPageBreak/>
        <w:t xml:space="preserve">These are ideal for mobile devices and </w:t>
      </w:r>
      <w:proofErr w:type="spellStart"/>
      <w:r w:rsidRPr="007D568A">
        <w:t>informationspecific</w:t>
      </w:r>
      <w:proofErr w:type="spellEnd"/>
      <w:r w:rsidRPr="007D568A">
        <w:t xml:space="preserve"> responses such as online banking or financial information </w:t>
      </w:r>
    </w:p>
    <w:p w14:paraId="13B63F82" w14:textId="77777777" w:rsidR="00F21869" w:rsidRPr="007D568A" w:rsidRDefault="005C4AF3">
      <w:pPr>
        <w:numPr>
          <w:ilvl w:val="1"/>
          <w:numId w:val="6"/>
        </w:numPr>
        <w:ind w:right="1135" w:hanging="360"/>
      </w:pPr>
      <w:r w:rsidRPr="007D568A">
        <w:t xml:space="preserve">Utilizing devices that your users are already familiar with (smartphones and tablets) </w:t>
      </w:r>
    </w:p>
    <w:p w14:paraId="0BB5579A" w14:textId="77777777" w:rsidR="00232DD8" w:rsidRPr="007D568A" w:rsidRDefault="005C4AF3">
      <w:pPr>
        <w:numPr>
          <w:ilvl w:val="1"/>
          <w:numId w:val="6"/>
        </w:numPr>
        <w:ind w:right="1135" w:hanging="360"/>
      </w:pPr>
      <w:r w:rsidRPr="007D568A">
        <w:t>And these are cheaper to develop and maintain</w:t>
      </w:r>
    </w:p>
    <w:p w14:paraId="51AF1EE4" w14:textId="3A19D2B6" w:rsidR="00F21869" w:rsidRPr="007D568A" w:rsidRDefault="005C4AF3">
      <w:pPr>
        <w:numPr>
          <w:ilvl w:val="1"/>
          <w:numId w:val="6"/>
        </w:numPr>
        <w:ind w:right="1135" w:hanging="360"/>
      </w:pPr>
      <w:r w:rsidRPr="007D568A">
        <w:t xml:space="preserve"> </w:t>
      </w:r>
    </w:p>
    <w:p w14:paraId="4640E14D" w14:textId="59D9FCEB" w:rsidR="00F21869" w:rsidRPr="007D568A" w:rsidRDefault="005C4AF3">
      <w:pPr>
        <w:pStyle w:val="Heading2"/>
        <w:spacing w:after="0"/>
        <w:ind w:left="638"/>
        <w:rPr>
          <w:sz w:val="44"/>
          <w:szCs w:val="28"/>
        </w:rPr>
      </w:pPr>
      <w:r w:rsidRPr="007D568A">
        <w:rPr>
          <w:sz w:val="40"/>
          <w:szCs w:val="28"/>
        </w:rPr>
        <w:t xml:space="preserve">Making sure chatbot provides real value to users </w:t>
      </w:r>
    </w:p>
    <w:p w14:paraId="421023F5" w14:textId="77777777" w:rsidR="00F21869" w:rsidRPr="007D568A" w:rsidRDefault="005C4AF3">
      <w:pPr>
        <w:spacing w:after="0" w:line="259" w:lineRule="auto"/>
        <w:ind w:left="643" w:right="0" w:firstLine="0"/>
      </w:pPr>
      <w:r w:rsidRPr="007D568A">
        <w:rPr>
          <w:b/>
        </w:rPr>
        <w:t xml:space="preserve"> </w:t>
      </w:r>
    </w:p>
    <w:p w14:paraId="004057CF" w14:textId="77777777" w:rsidR="00F21869" w:rsidRPr="007D568A" w:rsidRDefault="005C4AF3">
      <w:pPr>
        <w:spacing w:after="287"/>
        <w:ind w:left="2136" w:right="1135" w:hanging="360"/>
      </w:pPr>
      <w:r w:rsidRPr="007D568A">
        <w:rPr>
          <w:rFonts w:eastAsia="Courier New"/>
        </w:rPr>
        <w:t>o</w:t>
      </w:r>
      <w:r w:rsidRPr="007D568A">
        <w:rPr>
          <w:rFonts w:eastAsia="Arial"/>
        </w:rPr>
        <w:t xml:space="preserve"> </w:t>
      </w:r>
      <w:r w:rsidRPr="007D568A">
        <w:t xml:space="preserve">There is no point delivering an engaging, technologically advanced chatbot – if it doesn’t actually do anything! Chatbot should have a USP to make it attractive to users, and top of the list is a chatbot that makes their lives easier in some way. Which could be supplying them with instant access to personal data, giving them useful information that enriches their experience (or even makes their day better) or helping them in their work. </w:t>
      </w:r>
    </w:p>
    <w:p w14:paraId="3F753F98" w14:textId="77777777" w:rsidR="00F21869" w:rsidRPr="007D568A" w:rsidRDefault="005C4AF3">
      <w:pPr>
        <w:numPr>
          <w:ilvl w:val="0"/>
          <w:numId w:val="7"/>
        </w:numPr>
        <w:ind w:right="1135" w:hanging="360"/>
      </w:pPr>
      <w:r w:rsidRPr="007D568A">
        <w:t xml:space="preserve">Think carefully about who will be using chatbot, and what they want </w:t>
      </w:r>
    </w:p>
    <w:p w14:paraId="1015882F" w14:textId="77777777" w:rsidR="00F21869" w:rsidRPr="007D568A" w:rsidRDefault="005C4AF3">
      <w:pPr>
        <w:numPr>
          <w:ilvl w:val="0"/>
          <w:numId w:val="7"/>
        </w:numPr>
        <w:ind w:right="1135" w:hanging="360"/>
      </w:pPr>
      <w:r w:rsidRPr="007D568A">
        <w:t xml:space="preserve">Does it have an USP? </w:t>
      </w:r>
    </w:p>
    <w:p w14:paraId="25162C65" w14:textId="77777777" w:rsidR="00F21869" w:rsidRPr="007D568A" w:rsidRDefault="005C4AF3">
      <w:pPr>
        <w:numPr>
          <w:ilvl w:val="0"/>
          <w:numId w:val="7"/>
        </w:numPr>
        <w:ind w:right="1135" w:hanging="360"/>
      </w:pPr>
      <w:r w:rsidRPr="007D568A">
        <w:t xml:space="preserve">How far is it better than other chatbots? </w:t>
      </w:r>
    </w:p>
    <w:p w14:paraId="5EB1F6CE" w14:textId="77777777" w:rsidR="00F21869" w:rsidRPr="007D568A" w:rsidRDefault="005C4AF3">
      <w:pPr>
        <w:numPr>
          <w:ilvl w:val="0"/>
          <w:numId w:val="7"/>
        </w:numPr>
        <w:spacing w:after="267"/>
        <w:ind w:right="1135" w:hanging="360"/>
      </w:pPr>
      <w:r w:rsidRPr="007D568A">
        <w:t xml:space="preserve">Decide if we need a chatbot with specific features tailor-made to our target audience. </w:t>
      </w:r>
    </w:p>
    <w:p w14:paraId="6C562E0D" w14:textId="77777777" w:rsidR="00F21869" w:rsidRPr="007D568A" w:rsidRDefault="005C4AF3">
      <w:pPr>
        <w:pStyle w:val="Heading2"/>
        <w:spacing w:after="249"/>
        <w:ind w:left="638"/>
        <w:rPr>
          <w:sz w:val="40"/>
          <w:szCs w:val="40"/>
        </w:rPr>
      </w:pPr>
      <w:r w:rsidRPr="007D568A">
        <w:rPr>
          <w:sz w:val="40"/>
          <w:szCs w:val="40"/>
        </w:rPr>
        <w:t>Getting to know our chatbot audience</w:t>
      </w:r>
      <w:r w:rsidRPr="007D568A">
        <w:rPr>
          <w:b w:val="0"/>
          <w:sz w:val="40"/>
          <w:szCs w:val="40"/>
        </w:rPr>
        <w:t xml:space="preserve"> </w:t>
      </w:r>
    </w:p>
    <w:p w14:paraId="4131942C" w14:textId="77777777" w:rsidR="00F21869" w:rsidRPr="007D568A" w:rsidRDefault="005C4AF3">
      <w:pPr>
        <w:spacing w:after="288"/>
        <w:ind w:right="1135"/>
      </w:pPr>
      <w:r w:rsidRPr="007D568A">
        <w:t xml:space="preserve">The technical challenges of developing chatbot can be easily overcome by experienced designers, but we still need to ensure that our chatbot has someone to talk to once it’s out there. To do this, we have to understand our audience. </w:t>
      </w:r>
    </w:p>
    <w:p w14:paraId="260E21BF" w14:textId="77777777" w:rsidR="00F21869" w:rsidRPr="007D568A" w:rsidRDefault="005C4AF3">
      <w:pPr>
        <w:numPr>
          <w:ilvl w:val="0"/>
          <w:numId w:val="8"/>
        </w:numPr>
        <w:ind w:right="1201" w:hanging="360"/>
      </w:pPr>
      <w:r w:rsidRPr="007D568A">
        <w:t xml:space="preserve">Try to </w:t>
      </w:r>
      <w:proofErr w:type="gramStart"/>
      <w:r w:rsidRPr="007D568A">
        <w:t>learn  how</w:t>
      </w:r>
      <w:proofErr w:type="gramEnd"/>
      <w:r w:rsidRPr="007D568A">
        <w:t xml:space="preserve"> Chatbots are deployed in your particular industry. </w:t>
      </w:r>
    </w:p>
    <w:p w14:paraId="0A6FBBD9" w14:textId="11FC9CF6" w:rsidR="00F21869" w:rsidRPr="007D568A" w:rsidRDefault="005C4AF3" w:rsidP="00037701">
      <w:pPr>
        <w:numPr>
          <w:ilvl w:val="0"/>
          <w:numId w:val="8"/>
        </w:numPr>
        <w:spacing w:after="267"/>
        <w:ind w:right="1201" w:hanging="360"/>
      </w:pPr>
      <w:r w:rsidRPr="007D568A">
        <w:lastRenderedPageBreak/>
        <w:t xml:space="preserve">Talk to Chatbot developers about whether they have any case studies that would provide insight into how </w:t>
      </w:r>
      <w:proofErr w:type="gramStart"/>
      <w:r w:rsidRPr="007D568A">
        <w:t>a  particular</w:t>
      </w:r>
      <w:proofErr w:type="gramEnd"/>
      <w:r w:rsidRPr="007D568A">
        <w:t xml:space="preserve"> customer-base has reacted to Chatbot deployment in the past. </w:t>
      </w:r>
      <w:r w:rsidRPr="007D568A">
        <w:rPr>
          <w:rFonts w:eastAsia="Segoe UI Symbol"/>
          <w:sz w:val="20"/>
        </w:rPr>
        <w:t>•</w:t>
      </w:r>
      <w:r w:rsidRPr="007D568A">
        <w:rPr>
          <w:rFonts w:eastAsia="Arial"/>
          <w:vertAlign w:val="subscript"/>
        </w:rPr>
        <w:t xml:space="preserve"> </w:t>
      </w:r>
      <w:r w:rsidRPr="007D568A">
        <w:t xml:space="preserve">Carry out some demographic analytics of current audience (especially if they are using other digital channels to interact with your business or organization) through a quick questionnaire, online survey, or email marketing campaign. </w:t>
      </w:r>
    </w:p>
    <w:p w14:paraId="7B862A60" w14:textId="77777777" w:rsidR="00F21869" w:rsidRPr="007D568A" w:rsidRDefault="005C4AF3">
      <w:pPr>
        <w:pStyle w:val="Heading2"/>
        <w:ind w:left="211"/>
        <w:rPr>
          <w:sz w:val="40"/>
          <w:szCs w:val="24"/>
        </w:rPr>
      </w:pPr>
      <w:r w:rsidRPr="007D568A">
        <w:rPr>
          <w:rFonts w:ascii="Segoe UI Symbol" w:eastAsia="Wingdings" w:hAnsi="Segoe UI Symbol" w:cs="Segoe UI Symbol"/>
          <w:b w:val="0"/>
          <w:sz w:val="40"/>
          <w:szCs w:val="24"/>
          <w:u w:val="none"/>
        </w:rPr>
        <w:t>❖</w:t>
      </w:r>
      <w:r w:rsidRPr="007D568A">
        <w:rPr>
          <w:rFonts w:eastAsia="Arial"/>
          <w:b w:val="0"/>
          <w:sz w:val="40"/>
          <w:szCs w:val="24"/>
          <w:u w:val="none"/>
        </w:rPr>
        <w:t xml:space="preserve"> </w:t>
      </w:r>
      <w:r w:rsidRPr="007D568A">
        <w:rPr>
          <w:sz w:val="40"/>
          <w:szCs w:val="24"/>
        </w:rPr>
        <w:t>Building the bot (the 4 steps to a better user experience)</w:t>
      </w:r>
      <w:r w:rsidRPr="007D568A">
        <w:rPr>
          <w:b w:val="0"/>
          <w:sz w:val="40"/>
          <w:szCs w:val="24"/>
          <w:u w:val="none"/>
        </w:rPr>
        <w:t xml:space="preserve"> </w:t>
      </w:r>
    </w:p>
    <w:p w14:paraId="6514AE11" w14:textId="77777777" w:rsidR="00F21869" w:rsidRPr="007D568A" w:rsidRDefault="005C4AF3">
      <w:pPr>
        <w:spacing w:after="288"/>
        <w:ind w:right="1135"/>
      </w:pPr>
      <w:r w:rsidRPr="007D568A">
        <w:t xml:space="preserve">The technical aspects of building a chatbot will depend on what type of chatbot we want to develop. A purely text-based bot will be much easier to develop than a voice-activated version most of the times as beginners. </w:t>
      </w:r>
    </w:p>
    <w:p w14:paraId="6566B27E" w14:textId="77777777" w:rsidR="00F21869" w:rsidRPr="007D568A" w:rsidRDefault="005C4AF3">
      <w:pPr>
        <w:spacing w:after="282"/>
        <w:ind w:right="1135"/>
      </w:pPr>
      <w:r w:rsidRPr="007D568A">
        <w:t xml:space="preserve">For any industry, there has to be a set process that the chatbot goes through, so it’s important to develop an ‘intelligent’ platform that: </w:t>
      </w:r>
    </w:p>
    <w:p w14:paraId="2FDA7054" w14:textId="77777777" w:rsidR="00F21869" w:rsidRPr="007D568A" w:rsidRDefault="005C4AF3">
      <w:pPr>
        <w:numPr>
          <w:ilvl w:val="0"/>
          <w:numId w:val="9"/>
        </w:numPr>
        <w:ind w:right="1135" w:hanging="360"/>
      </w:pPr>
      <w:r w:rsidRPr="007D568A">
        <w:t xml:space="preserve">Finds out the goal of the user by asking a set of questions and responding to the answers in a coherent manner </w:t>
      </w:r>
    </w:p>
    <w:p w14:paraId="6A141736" w14:textId="77777777" w:rsidR="00F21869" w:rsidRPr="007D568A" w:rsidRDefault="005C4AF3">
      <w:pPr>
        <w:numPr>
          <w:ilvl w:val="0"/>
          <w:numId w:val="9"/>
        </w:numPr>
        <w:ind w:right="1135" w:hanging="360"/>
      </w:pPr>
      <w:r w:rsidRPr="007D568A">
        <w:t xml:space="preserve">Collects relevant information from user. </w:t>
      </w:r>
    </w:p>
    <w:p w14:paraId="1FCB6483" w14:textId="77777777" w:rsidR="00F21869" w:rsidRPr="007D568A" w:rsidRDefault="005C4AF3">
      <w:pPr>
        <w:numPr>
          <w:ilvl w:val="0"/>
          <w:numId w:val="9"/>
        </w:numPr>
        <w:ind w:right="1135" w:hanging="360"/>
      </w:pPr>
      <w:r w:rsidRPr="007D568A">
        <w:t xml:space="preserve">Processes the data and uses its analysis to respond to the goal of user. </w:t>
      </w:r>
    </w:p>
    <w:p w14:paraId="58DBACA9" w14:textId="77777777" w:rsidR="00F21869" w:rsidRPr="007D568A" w:rsidRDefault="005C4AF3">
      <w:pPr>
        <w:numPr>
          <w:ilvl w:val="0"/>
          <w:numId w:val="9"/>
        </w:numPr>
        <w:spacing w:after="334"/>
        <w:ind w:right="1135" w:hanging="360"/>
      </w:pPr>
      <w:r w:rsidRPr="007D568A">
        <w:t xml:space="preserve">Stores information in a database so that if the same query arises again, it can use the information to form a more accurate response which is generally known as machine learning. </w:t>
      </w:r>
    </w:p>
    <w:p w14:paraId="2682A51D" w14:textId="77777777" w:rsidR="008D3EA3" w:rsidRDefault="008D3EA3" w:rsidP="008D3EA3">
      <w:pPr>
        <w:spacing w:after="0" w:line="259" w:lineRule="auto"/>
        <w:ind w:right="0"/>
        <w:rPr>
          <w:rFonts w:ascii="Segoe UI Symbol" w:eastAsia="Wingdings" w:hAnsi="Segoe UI Symbol" w:cs="Segoe UI Symbol"/>
          <w:sz w:val="40"/>
          <w:szCs w:val="40"/>
        </w:rPr>
      </w:pPr>
    </w:p>
    <w:p w14:paraId="45F7B068" w14:textId="77777777" w:rsidR="008D3EA3" w:rsidRDefault="008D3EA3" w:rsidP="008D3EA3">
      <w:pPr>
        <w:spacing w:after="0" w:line="259" w:lineRule="auto"/>
        <w:ind w:right="0"/>
        <w:rPr>
          <w:rFonts w:ascii="Segoe UI Symbol" w:eastAsia="Wingdings" w:hAnsi="Segoe UI Symbol" w:cs="Segoe UI Symbol"/>
          <w:sz w:val="40"/>
          <w:szCs w:val="40"/>
        </w:rPr>
      </w:pPr>
    </w:p>
    <w:p w14:paraId="4717828F" w14:textId="77777777" w:rsidR="008D3EA3" w:rsidRDefault="008D3EA3" w:rsidP="008D3EA3">
      <w:pPr>
        <w:spacing w:after="0" w:line="259" w:lineRule="auto"/>
        <w:ind w:right="0"/>
        <w:rPr>
          <w:rFonts w:ascii="Segoe UI Symbol" w:eastAsia="Wingdings" w:hAnsi="Segoe UI Symbol" w:cs="Segoe UI Symbol"/>
          <w:sz w:val="40"/>
          <w:szCs w:val="40"/>
        </w:rPr>
      </w:pPr>
    </w:p>
    <w:p w14:paraId="35CC08BF" w14:textId="77777777" w:rsidR="008D3EA3" w:rsidRDefault="008D3EA3" w:rsidP="008D3EA3">
      <w:pPr>
        <w:spacing w:after="0" w:line="259" w:lineRule="auto"/>
        <w:ind w:right="0"/>
        <w:rPr>
          <w:rFonts w:ascii="Segoe UI Symbol" w:eastAsia="Wingdings" w:hAnsi="Segoe UI Symbol" w:cs="Segoe UI Symbol"/>
          <w:sz w:val="40"/>
          <w:szCs w:val="40"/>
        </w:rPr>
      </w:pPr>
    </w:p>
    <w:p w14:paraId="793F33D7" w14:textId="77777777" w:rsidR="008D3EA3" w:rsidRDefault="008D3EA3" w:rsidP="008D3EA3">
      <w:pPr>
        <w:spacing w:after="0" w:line="259" w:lineRule="auto"/>
        <w:ind w:right="0"/>
        <w:rPr>
          <w:rFonts w:ascii="Segoe UI Symbol" w:eastAsia="Wingdings" w:hAnsi="Segoe UI Symbol" w:cs="Segoe UI Symbol"/>
          <w:sz w:val="40"/>
          <w:szCs w:val="40"/>
        </w:rPr>
      </w:pPr>
    </w:p>
    <w:p w14:paraId="7D31AFD9" w14:textId="6F78681E" w:rsidR="008D3EA3" w:rsidRDefault="008D3EA3" w:rsidP="008D3EA3">
      <w:pPr>
        <w:spacing w:after="0" w:line="259" w:lineRule="auto"/>
        <w:ind w:right="0"/>
        <w:rPr>
          <w:b/>
          <w:sz w:val="40"/>
          <w:szCs w:val="40"/>
          <w:u w:val="single" w:color="000000"/>
        </w:rPr>
      </w:pPr>
      <w:r w:rsidRPr="008D3EA3">
        <w:rPr>
          <w:rFonts w:ascii="Segoe UI Symbol" w:eastAsia="Wingdings" w:hAnsi="Segoe UI Symbol" w:cs="Segoe UI Symbol"/>
          <w:sz w:val="40"/>
          <w:szCs w:val="40"/>
        </w:rPr>
        <w:t>❖</w:t>
      </w:r>
      <w:r>
        <w:rPr>
          <w:b/>
          <w:sz w:val="40"/>
          <w:szCs w:val="40"/>
          <w:u w:val="single" w:color="000000"/>
        </w:rPr>
        <w:t>Tabular design of disease record:</w:t>
      </w:r>
    </w:p>
    <w:tbl>
      <w:tblPr>
        <w:tblStyle w:val="TableGrid"/>
        <w:tblpPr w:leftFromText="180" w:rightFromText="180" w:vertAnchor="page" w:horzAnchor="margin" w:tblpXSpec="center" w:tblpY="2751"/>
        <w:tblW w:w="0" w:type="auto"/>
        <w:tblLook w:val="04A0" w:firstRow="1" w:lastRow="0" w:firstColumn="1" w:lastColumn="0" w:noHBand="0" w:noVBand="1"/>
      </w:tblPr>
      <w:tblGrid>
        <w:gridCol w:w="5154"/>
      </w:tblGrid>
      <w:tr w:rsidR="008D3EA3" w14:paraId="2F421DC0" w14:textId="77777777" w:rsidTr="008D3EA3">
        <w:tc>
          <w:tcPr>
            <w:tcW w:w="5154" w:type="dxa"/>
          </w:tcPr>
          <w:p w14:paraId="5EEC6DEE" w14:textId="0022E871" w:rsidR="008D3EA3" w:rsidRPr="008D3EA3" w:rsidRDefault="008D3EA3" w:rsidP="008D3EA3">
            <w:pPr>
              <w:spacing w:after="0" w:line="259" w:lineRule="auto"/>
              <w:ind w:left="0" w:right="0" w:firstLine="0"/>
              <w:rPr>
                <w:b/>
                <w:szCs w:val="32"/>
              </w:rPr>
            </w:pPr>
            <w:r w:rsidRPr="008D3EA3">
              <w:rPr>
                <w:szCs w:val="32"/>
              </w:rPr>
              <w:lastRenderedPageBreak/>
              <w:t>NAME OF THE DISEASE/ILLNESS</w:t>
            </w:r>
          </w:p>
        </w:tc>
      </w:tr>
      <w:tr w:rsidR="008D3EA3" w14:paraId="3378E2AD" w14:textId="77777777" w:rsidTr="008D3EA3">
        <w:tc>
          <w:tcPr>
            <w:tcW w:w="5154" w:type="dxa"/>
          </w:tcPr>
          <w:p w14:paraId="167C23DF" w14:textId="5C1B8EDC" w:rsidR="008D3EA3" w:rsidRPr="008D3EA3" w:rsidRDefault="008D3EA3" w:rsidP="008D3EA3">
            <w:pPr>
              <w:spacing w:after="0" w:line="259" w:lineRule="auto"/>
              <w:ind w:left="0" w:right="0" w:firstLine="0"/>
              <w:rPr>
                <w:bCs/>
                <w:szCs w:val="32"/>
              </w:rPr>
            </w:pPr>
            <w:r w:rsidRPr="008D3EA3">
              <w:rPr>
                <w:bCs/>
                <w:szCs w:val="32"/>
              </w:rPr>
              <w:t xml:space="preserve">Tags: </w:t>
            </w:r>
          </w:p>
        </w:tc>
      </w:tr>
      <w:tr w:rsidR="008D3EA3" w14:paraId="7EFD41C6" w14:textId="77777777" w:rsidTr="008D3EA3">
        <w:tc>
          <w:tcPr>
            <w:tcW w:w="5154" w:type="dxa"/>
          </w:tcPr>
          <w:p w14:paraId="3F9CD752" w14:textId="26048173" w:rsidR="008D3EA3" w:rsidRPr="008D3EA3" w:rsidRDefault="008D3EA3" w:rsidP="008D3EA3">
            <w:pPr>
              <w:spacing w:after="0" w:line="259" w:lineRule="auto"/>
              <w:ind w:left="0" w:right="0" w:firstLine="0"/>
              <w:rPr>
                <w:bCs/>
                <w:szCs w:val="32"/>
              </w:rPr>
            </w:pPr>
            <w:r w:rsidRPr="008D3EA3">
              <w:rPr>
                <w:bCs/>
                <w:szCs w:val="32"/>
              </w:rPr>
              <w:t>Threshold:</w:t>
            </w:r>
          </w:p>
        </w:tc>
      </w:tr>
      <w:tr w:rsidR="008D3EA3" w14:paraId="7893F5B0" w14:textId="77777777" w:rsidTr="008D3EA3">
        <w:tc>
          <w:tcPr>
            <w:tcW w:w="5154" w:type="dxa"/>
          </w:tcPr>
          <w:p w14:paraId="54D132BA" w14:textId="583FBF52" w:rsidR="008D3EA3" w:rsidRPr="008D3EA3" w:rsidRDefault="008D3EA3" w:rsidP="0098109A">
            <w:pPr>
              <w:spacing w:after="0" w:line="259" w:lineRule="auto"/>
              <w:ind w:left="0" w:right="0" w:firstLine="0"/>
              <w:jc w:val="center"/>
              <w:rPr>
                <w:bCs/>
                <w:szCs w:val="32"/>
              </w:rPr>
            </w:pPr>
            <w:r w:rsidRPr="008D3EA3">
              <w:rPr>
                <w:bCs/>
                <w:szCs w:val="32"/>
              </w:rPr>
              <w:t>Symptoms:</w:t>
            </w:r>
          </w:p>
        </w:tc>
      </w:tr>
      <w:tr w:rsidR="008D3EA3" w14:paraId="044A8CCA" w14:textId="77777777" w:rsidTr="008D3EA3">
        <w:trPr>
          <w:trHeight w:val="2743"/>
        </w:trPr>
        <w:tc>
          <w:tcPr>
            <w:tcW w:w="5154" w:type="dxa"/>
          </w:tcPr>
          <w:p w14:paraId="431C3A83" w14:textId="77777777" w:rsidR="008D3EA3" w:rsidRPr="008D3EA3" w:rsidRDefault="008D3EA3" w:rsidP="008D3EA3">
            <w:pPr>
              <w:spacing w:after="0" w:line="259" w:lineRule="auto"/>
              <w:ind w:left="0" w:right="0" w:firstLine="0"/>
              <w:rPr>
                <w:szCs w:val="32"/>
              </w:rPr>
            </w:pPr>
            <w:r w:rsidRPr="008D3EA3">
              <w:rPr>
                <w:szCs w:val="32"/>
              </w:rPr>
              <w:t xml:space="preserve">Score= Value Symptom Check Question Recommended Medication </w:t>
            </w:r>
          </w:p>
          <w:p w14:paraId="18A2CA0E" w14:textId="77777777" w:rsidR="008D3EA3" w:rsidRPr="008D3EA3" w:rsidRDefault="008D3EA3" w:rsidP="008D3EA3">
            <w:pPr>
              <w:spacing w:after="0" w:line="259" w:lineRule="auto"/>
              <w:ind w:left="0" w:right="0" w:firstLine="0"/>
              <w:rPr>
                <w:szCs w:val="32"/>
              </w:rPr>
            </w:pPr>
            <w:r w:rsidRPr="008D3EA3">
              <w:rPr>
                <w:szCs w:val="32"/>
              </w:rPr>
              <w:sym w:font="Symbol" w:char="F0B7"/>
            </w:r>
            <w:r w:rsidRPr="008D3EA3">
              <w:rPr>
                <w:szCs w:val="32"/>
              </w:rPr>
              <w:t xml:space="preserve"> Med 1 </w:t>
            </w:r>
          </w:p>
          <w:p w14:paraId="602A2B8F" w14:textId="77777777" w:rsidR="008D3EA3" w:rsidRPr="008D3EA3" w:rsidRDefault="008D3EA3" w:rsidP="008D3EA3">
            <w:pPr>
              <w:spacing w:after="0" w:line="259" w:lineRule="auto"/>
              <w:ind w:left="0" w:right="0" w:firstLine="0"/>
              <w:rPr>
                <w:szCs w:val="32"/>
              </w:rPr>
            </w:pPr>
            <w:r w:rsidRPr="008D3EA3">
              <w:rPr>
                <w:szCs w:val="32"/>
              </w:rPr>
              <w:sym w:font="Symbol" w:char="F0B7"/>
            </w:r>
            <w:r w:rsidRPr="008D3EA3">
              <w:rPr>
                <w:szCs w:val="32"/>
              </w:rPr>
              <w:t xml:space="preserve"> Med 2</w:t>
            </w:r>
          </w:p>
          <w:p w14:paraId="47006E2A" w14:textId="77777777" w:rsidR="008D3EA3" w:rsidRPr="008D3EA3" w:rsidRDefault="008D3EA3" w:rsidP="008D3EA3">
            <w:pPr>
              <w:spacing w:after="0" w:line="259" w:lineRule="auto"/>
              <w:ind w:left="0" w:right="0" w:firstLine="0"/>
              <w:rPr>
                <w:szCs w:val="32"/>
              </w:rPr>
            </w:pPr>
            <w:r w:rsidRPr="008D3EA3">
              <w:rPr>
                <w:szCs w:val="32"/>
              </w:rPr>
              <w:t xml:space="preserve"> </w:t>
            </w:r>
            <w:r w:rsidRPr="008D3EA3">
              <w:rPr>
                <w:szCs w:val="32"/>
              </w:rPr>
              <w:sym w:font="Symbol" w:char="F0B7"/>
            </w:r>
            <w:r w:rsidRPr="008D3EA3">
              <w:rPr>
                <w:szCs w:val="32"/>
              </w:rPr>
              <w:t xml:space="preserve"> etc. </w:t>
            </w:r>
          </w:p>
          <w:p w14:paraId="6AEA016F" w14:textId="77777777" w:rsidR="008D3EA3" w:rsidRPr="008D3EA3" w:rsidRDefault="008D3EA3" w:rsidP="008D3EA3">
            <w:pPr>
              <w:spacing w:after="0" w:line="259" w:lineRule="auto"/>
              <w:ind w:left="0" w:right="0" w:firstLine="0"/>
              <w:rPr>
                <w:szCs w:val="32"/>
              </w:rPr>
            </w:pPr>
            <w:r w:rsidRPr="008D3EA3">
              <w:rPr>
                <w:szCs w:val="32"/>
              </w:rPr>
              <w:t>Recommended Remedy</w:t>
            </w:r>
          </w:p>
          <w:p w14:paraId="4AE21866" w14:textId="77777777" w:rsidR="008D3EA3" w:rsidRPr="008D3EA3" w:rsidRDefault="008D3EA3" w:rsidP="008D3EA3">
            <w:pPr>
              <w:spacing w:after="0" w:line="259" w:lineRule="auto"/>
              <w:ind w:left="0" w:right="0" w:firstLine="0"/>
              <w:rPr>
                <w:szCs w:val="32"/>
              </w:rPr>
            </w:pPr>
            <w:r w:rsidRPr="008D3EA3">
              <w:rPr>
                <w:szCs w:val="32"/>
              </w:rPr>
              <w:t xml:space="preserve"> </w:t>
            </w:r>
            <w:r w:rsidRPr="008D3EA3">
              <w:rPr>
                <w:szCs w:val="32"/>
              </w:rPr>
              <w:sym w:font="Symbol" w:char="F0B7"/>
            </w:r>
            <w:r w:rsidRPr="008D3EA3">
              <w:rPr>
                <w:szCs w:val="32"/>
              </w:rPr>
              <w:t xml:space="preserve"> Precaution</w:t>
            </w:r>
          </w:p>
          <w:p w14:paraId="401DBB76" w14:textId="77777777" w:rsidR="008D3EA3" w:rsidRPr="008D3EA3" w:rsidRDefault="008D3EA3" w:rsidP="008D3EA3">
            <w:pPr>
              <w:spacing w:after="0" w:line="259" w:lineRule="auto"/>
              <w:ind w:left="0" w:right="0" w:firstLine="0"/>
              <w:rPr>
                <w:szCs w:val="32"/>
              </w:rPr>
            </w:pPr>
            <w:r w:rsidRPr="008D3EA3">
              <w:rPr>
                <w:szCs w:val="32"/>
              </w:rPr>
              <w:t xml:space="preserve"> </w:t>
            </w:r>
            <w:r w:rsidRPr="008D3EA3">
              <w:rPr>
                <w:szCs w:val="32"/>
              </w:rPr>
              <w:sym w:font="Symbol" w:char="F0B7"/>
            </w:r>
            <w:r w:rsidRPr="008D3EA3">
              <w:rPr>
                <w:szCs w:val="32"/>
              </w:rPr>
              <w:t xml:space="preserve"> Remedy</w:t>
            </w:r>
          </w:p>
          <w:p w14:paraId="5F456542" w14:textId="5ECED712" w:rsidR="008D3EA3" w:rsidRPr="008D3EA3" w:rsidRDefault="008D3EA3" w:rsidP="008D3EA3">
            <w:pPr>
              <w:spacing w:after="0" w:line="259" w:lineRule="auto"/>
              <w:ind w:left="0" w:right="0" w:firstLine="0"/>
              <w:rPr>
                <w:b/>
                <w:szCs w:val="32"/>
              </w:rPr>
            </w:pPr>
            <w:r w:rsidRPr="008D3EA3">
              <w:rPr>
                <w:szCs w:val="32"/>
              </w:rPr>
              <w:t xml:space="preserve"> </w:t>
            </w:r>
            <w:r w:rsidRPr="008D3EA3">
              <w:rPr>
                <w:szCs w:val="32"/>
              </w:rPr>
              <w:sym w:font="Symbol" w:char="F0B7"/>
            </w:r>
            <w:r w:rsidRPr="008D3EA3">
              <w:rPr>
                <w:szCs w:val="32"/>
              </w:rPr>
              <w:t xml:space="preserve"> etc</w:t>
            </w:r>
          </w:p>
        </w:tc>
      </w:tr>
    </w:tbl>
    <w:p w14:paraId="2C7BD082" w14:textId="70580E83" w:rsidR="008D3EA3" w:rsidRPr="008D3EA3" w:rsidRDefault="008D3EA3" w:rsidP="008D3EA3">
      <w:pPr>
        <w:spacing w:after="0" w:line="259" w:lineRule="auto"/>
        <w:ind w:right="0"/>
        <w:rPr>
          <w:sz w:val="40"/>
          <w:szCs w:val="40"/>
        </w:rPr>
      </w:pPr>
      <w:r w:rsidRPr="008D3EA3">
        <w:rPr>
          <w:b/>
          <w:sz w:val="40"/>
          <w:szCs w:val="40"/>
        </w:rPr>
        <w:t xml:space="preserve"> </w:t>
      </w:r>
    </w:p>
    <w:p w14:paraId="08C39A80" w14:textId="77777777" w:rsidR="008D3EA3" w:rsidRDefault="008D3EA3">
      <w:pPr>
        <w:spacing w:after="0" w:line="259" w:lineRule="auto"/>
        <w:ind w:left="293" w:right="0"/>
        <w:rPr>
          <w:rFonts w:ascii="Segoe UI Symbol" w:eastAsia="Wingdings" w:hAnsi="Segoe UI Symbol" w:cs="Segoe UI Symbol"/>
          <w:sz w:val="40"/>
          <w:szCs w:val="40"/>
        </w:rPr>
      </w:pPr>
    </w:p>
    <w:p w14:paraId="60873A18" w14:textId="047B8D51" w:rsidR="008D3EA3" w:rsidRDefault="008D3EA3">
      <w:pPr>
        <w:spacing w:after="0" w:line="259" w:lineRule="auto"/>
        <w:ind w:left="293" w:right="0"/>
        <w:rPr>
          <w:rFonts w:ascii="Segoe UI Symbol" w:eastAsia="Wingdings" w:hAnsi="Segoe UI Symbol" w:cs="Segoe UI Symbol"/>
          <w:sz w:val="40"/>
          <w:szCs w:val="40"/>
        </w:rPr>
      </w:pPr>
    </w:p>
    <w:p w14:paraId="4B9AFEDB" w14:textId="77777777" w:rsidR="008D3EA3" w:rsidRDefault="008D3EA3">
      <w:pPr>
        <w:spacing w:after="0" w:line="259" w:lineRule="auto"/>
        <w:ind w:left="293" w:right="0"/>
        <w:rPr>
          <w:rFonts w:ascii="Segoe UI Symbol" w:eastAsia="Wingdings" w:hAnsi="Segoe UI Symbol" w:cs="Segoe UI Symbol"/>
          <w:sz w:val="40"/>
          <w:szCs w:val="40"/>
        </w:rPr>
      </w:pPr>
    </w:p>
    <w:p w14:paraId="0F385D20" w14:textId="77777777" w:rsidR="008D3EA3" w:rsidRDefault="008D3EA3">
      <w:pPr>
        <w:spacing w:after="0" w:line="259" w:lineRule="auto"/>
        <w:ind w:left="293" w:right="0"/>
        <w:rPr>
          <w:rFonts w:ascii="Segoe UI Symbol" w:eastAsia="Wingdings" w:hAnsi="Segoe UI Symbol" w:cs="Segoe UI Symbol"/>
          <w:sz w:val="40"/>
          <w:szCs w:val="40"/>
        </w:rPr>
      </w:pPr>
    </w:p>
    <w:p w14:paraId="7D385337" w14:textId="77777777" w:rsidR="008D3EA3" w:rsidRDefault="008D3EA3">
      <w:pPr>
        <w:spacing w:after="0" w:line="259" w:lineRule="auto"/>
        <w:ind w:left="293" w:right="0"/>
        <w:rPr>
          <w:rFonts w:ascii="Segoe UI Symbol" w:eastAsia="Wingdings" w:hAnsi="Segoe UI Symbol" w:cs="Segoe UI Symbol"/>
          <w:sz w:val="40"/>
          <w:szCs w:val="40"/>
        </w:rPr>
      </w:pPr>
    </w:p>
    <w:p w14:paraId="49C56FBB" w14:textId="77777777" w:rsidR="008D3EA3" w:rsidRDefault="008D3EA3">
      <w:pPr>
        <w:spacing w:after="0" w:line="259" w:lineRule="auto"/>
        <w:ind w:left="293" w:right="0"/>
        <w:rPr>
          <w:rFonts w:ascii="Segoe UI Symbol" w:eastAsia="Wingdings" w:hAnsi="Segoe UI Symbol" w:cs="Segoe UI Symbol"/>
          <w:sz w:val="40"/>
          <w:szCs w:val="40"/>
        </w:rPr>
      </w:pPr>
    </w:p>
    <w:p w14:paraId="0BE372C9" w14:textId="77777777" w:rsidR="008D3EA3" w:rsidRDefault="008D3EA3">
      <w:pPr>
        <w:spacing w:after="0" w:line="259" w:lineRule="auto"/>
        <w:ind w:left="293" w:right="0"/>
        <w:rPr>
          <w:rFonts w:ascii="Segoe UI Symbol" w:eastAsia="Wingdings" w:hAnsi="Segoe UI Symbol" w:cs="Segoe UI Symbol"/>
          <w:sz w:val="40"/>
          <w:szCs w:val="40"/>
        </w:rPr>
      </w:pPr>
    </w:p>
    <w:p w14:paraId="21D55A1D" w14:textId="77777777" w:rsidR="008D3EA3" w:rsidRDefault="008D3EA3">
      <w:pPr>
        <w:spacing w:after="0" w:line="259" w:lineRule="auto"/>
        <w:ind w:left="293" w:right="0"/>
        <w:rPr>
          <w:rFonts w:ascii="Segoe UI Symbol" w:eastAsia="Wingdings" w:hAnsi="Segoe UI Symbol" w:cs="Segoe UI Symbol"/>
          <w:sz w:val="40"/>
          <w:szCs w:val="40"/>
        </w:rPr>
      </w:pPr>
    </w:p>
    <w:p w14:paraId="36E4723F" w14:textId="77777777" w:rsidR="008D3EA3" w:rsidRDefault="008D3EA3">
      <w:pPr>
        <w:spacing w:after="0" w:line="259" w:lineRule="auto"/>
        <w:ind w:left="293" w:right="0"/>
        <w:rPr>
          <w:rFonts w:ascii="Segoe UI Symbol" w:eastAsia="Wingdings" w:hAnsi="Segoe UI Symbol" w:cs="Segoe UI Symbol"/>
          <w:sz w:val="40"/>
          <w:szCs w:val="40"/>
        </w:rPr>
      </w:pPr>
    </w:p>
    <w:p w14:paraId="11073245" w14:textId="30EB89C8" w:rsidR="008D3EA3" w:rsidRDefault="008D3EA3">
      <w:pPr>
        <w:spacing w:after="0" w:line="259" w:lineRule="auto"/>
        <w:ind w:left="293" w:right="0"/>
        <w:rPr>
          <w:rFonts w:ascii="Segoe UI Symbol" w:eastAsia="Wingdings" w:hAnsi="Segoe UI Symbol" w:cs="Segoe UI Symbol"/>
          <w:szCs w:val="32"/>
        </w:rPr>
      </w:pPr>
      <w:r w:rsidRPr="008D3EA3">
        <w:rPr>
          <w:rFonts w:ascii="Segoe UI Symbol" w:eastAsia="Wingdings" w:hAnsi="Segoe UI Symbol" w:cs="Segoe UI Symbol"/>
          <w:szCs w:val="32"/>
        </w:rPr>
        <w:t>For example:</w:t>
      </w:r>
    </w:p>
    <w:tbl>
      <w:tblPr>
        <w:tblStyle w:val="TableGrid"/>
        <w:tblW w:w="0" w:type="auto"/>
        <w:tblInd w:w="2972" w:type="dxa"/>
        <w:tblLook w:val="04A0" w:firstRow="1" w:lastRow="0" w:firstColumn="1" w:lastColumn="0" w:noHBand="0" w:noVBand="1"/>
      </w:tblPr>
      <w:tblGrid>
        <w:gridCol w:w="5245"/>
      </w:tblGrid>
      <w:tr w:rsidR="008D3EA3" w14:paraId="44E381D9" w14:textId="77777777" w:rsidTr="0098109A">
        <w:tc>
          <w:tcPr>
            <w:tcW w:w="5245" w:type="dxa"/>
          </w:tcPr>
          <w:p w14:paraId="601947C7" w14:textId="6E532C74" w:rsidR="008D3EA3" w:rsidRDefault="0098109A">
            <w:pPr>
              <w:spacing w:after="0" w:line="259" w:lineRule="auto"/>
              <w:ind w:left="0" w:right="0" w:firstLine="0"/>
              <w:rPr>
                <w:rFonts w:ascii="Segoe UI Symbol" w:eastAsia="Wingdings" w:hAnsi="Segoe UI Symbol" w:cs="Segoe UI Symbol"/>
                <w:szCs w:val="32"/>
              </w:rPr>
            </w:pPr>
            <w:r>
              <w:rPr>
                <w:rFonts w:ascii="Segoe UI Symbol" w:eastAsia="Wingdings" w:hAnsi="Segoe UI Symbol" w:cs="Segoe UI Symbol"/>
                <w:szCs w:val="32"/>
              </w:rPr>
              <w:t>MIGRAINE</w:t>
            </w:r>
          </w:p>
        </w:tc>
      </w:tr>
      <w:tr w:rsidR="008D3EA3" w14:paraId="011456F0" w14:textId="77777777" w:rsidTr="0098109A">
        <w:tc>
          <w:tcPr>
            <w:tcW w:w="5245" w:type="dxa"/>
          </w:tcPr>
          <w:p w14:paraId="66F93287" w14:textId="4AA56639" w:rsidR="008D3EA3" w:rsidRDefault="0098109A">
            <w:pPr>
              <w:spacing w:after="0" w:line="259" w:lineRule="auto"/>
              <w:ind w:left="0" w:right="0" w:firstLine="0"/>
              <w:rPr>
                <w:rFonts w:ascii="Segoe UI Symbol" w:eastAsia="Wingdings" w:hAnsi="Segoe UI Symbol" w:cs="Segoe UI Symbol"/>
                <w:szCs w:val="32"/>
              </w:rPr>
            </w:pPr>
            <w:r>
              <w:t>TAGS: Headache, Head pain, pain, eye pain, eye</w:t>
            </w:r>
          </w:p>
        </w:tc>
      </w:tr>
      <w:tr w:rsidR="008D3EA3" w14:paraId="3C0F8D39" w14:textId="77777777" w:rsidTr="0098109A">
        <w:tc>
          <w:tcPr>
            <w:tcW w:w="5245" w:type="dxa"/>
          </w:tcPr>
          <w:p w14:paraId="0457EC44" w14:textId="3AC40D66" w:rsidR="008D3EA3" w:rsidRDefault="0098109A">
            <w:pPr>
              <w:spacing w:after="0" w:line="259" w:lineRule="auto"/>
              <w:ind w:left="0" w:right="0" w:firstLine="0"/>
              <w:rPr>
                <w:rFonts w:ascii="Segoe UI Symbol" w:eastAsia="Wingdings" w:hAnsi="Segoe UI Symbol" w:cs="Segoe UI Symbol"/>
                <w:szCs w:val="32"/>
              </w:rPr>
            </w:pPr>
            <w:r>
              <w:t>Threshold</w:t>
            </w:r>
          </w:p>
        </w:tc>
      </w:tr>
      <w:tr w:rsidR="008D3EA3" w14:paraId="75CFAED5" w14:textId="77777777" w:rsidTr="0098109A">
        <w:tc>
          <w:tcPr>
            <w:tcW w:w="5245" w:type="dxa"/>
          </w:tcPr>
          <w:p w14:paraId="3BA9A29A" w14:textId="6A919F54" w:rsidR="008D3EA3" w:rsidRDefault="0098109A" w:rsidP="0098109A">
            <w:pPr>
              <w:spacing w:after="0" w:line="259" w:lineRule="auto"/>
              <w:ind w:left="0" w:right="0" w:firstLine="0"/>
              <w:jc w:val="center"/>
              <w:rPr>
                <w:rFonts w:ascii="Segoe UI Symbol" w:eastAsia="Wingdings" w:hAnsi="Segoe UI Symbol" w:cs="Segoe UI Symbol"/>
                <w:szCs w:val="32"/>
              </w:rPr>
            </w:pPr>
            <w:r>
              <w:t>Symptoms</w:t>
            </w:r>
          </w:p>
        </w:tc>
      </w:tr>
      <w:tr w:rsidR="008D3EA3" w14:paraId="46D7112D" w14:textId="77777777" w:rsidTr="0098109A">
        <w:tc>
          <w:tcPr>
            <w:tcW w:w="5245" w:type="dxa"/>
          </w:tcPr>
          <w:p w14:paraId="5EB2EC3C" w14:textId="77777777" w:rsidR="008D3EA3" w:rsidRDefault="0098109A">
            <w:pPr>
              <w:spacing w:after="0" w:line="259" w:lineRule="auto"/>
              <w:ind w:left="0" w:right="0" w:firstLine="0"/>
            </w:pPr>
            <w:r>
              <w:t>Score= 2</w:t>
            </w:r>
          </w:p>
          <w:p w14:paraId="0955C7BB" w14:textId="77777777" w:rsidR="0098109A" w:rsidRDefault="0098109A">
            <w:pPr>
              <w:spacing w:after="0" w:line="259" w:lineRule="auto"/>
              <w:ind w:left="0" w:right="0" w:firstLine="0"/>
            </w:pPr>
            <w:r>
              <w:t xml:space="preserve">Do you experience pain in your eyes? Recommended Medication </w:t>
            </w:r>
          </w:p>
          <w:p w14:paraId="6BCA415B" w14:textId="2771DB2A" w:rsidR="0098109A" w:rsidRDefault="0098109A">
            <w:pPr>
              <w:spacing w:after="0" w:line="259" w:lineRule="auto"/>
              <w:ind w:left="0" w:right="0" w:firstLine="0"/>
            </w:pPr>
            <w:r>
              <w:sym w:font="Symbol" w:char="F0B7"/>
            </w:r>
            <w:r>
              <w:t xml:space="preserve"> ibuprofen </w:t>
            </w:r>
          </w:p>
          <w:p w14:paraId="76B98EFA" w14:textId="77777777" w:rsidR="0098109A" w:rsidRDefault="0098109A">
            <w:pPr>
              <w:spacing w:after="0" w:line="259" w:lineRule="auto"/>
              <w:ind w:left="0" w:right="0" w:firstLine="0"/>
            </w:pPr>
            <w:r>
              <w:sym w:font="Symbol" w:char="F0B7"/>
            </w:r>
            <w:r>
              <w:t xml:space="preserve"> Aspirin Recommended Remedy </w:t>
            </w:r>
          </w:p>
          <w:p w14:paraId="206E3E1F" w14:textId="77777777" w:rsidR="0098109A" w:rsidRDefault="0098109A">
            <w:pPr>
              <w:spacing w:after="0" w:line="259" w:lineRule="auto"/>
              <w:ind w:left="0" w:right="0" w:firstLine="0"/>
            </w:pPr>
            <w:r>
              <w:sym w:font="Symbol" w:char="F0B7"/>
            </w:r>
            <w:r>
              <w:t xml:space="preserve"> Stay away from light. Close your eyes and relax.</w:t>
            </w:r>
          </w:p>
          <w:p w14:paraId="3B7306C2" w14:textId="4051E39C" w:rsidR="0098109A" w:rsidRPr="0098109A" w:rsidRDefault="0098109A">
            <w:pPr>
              <w:spacing w:after="0" w:line="259" w:lineRule="auto"/>
              <w:ind w:left="0" w:right="0" w:firstLine="0"/>
            </w:pPr>
            <w:r>
              <w:t xml:space="preserve"> </w:t>
            </w:r>
            <w:r>
              <w:sym w:font="Symbol" w:char="F0B7"/>
            </w:r>
            <w:r>
              <w:t xml:space="preserve"> Wash your eyes with cold water</w:t>
            </w:r>
          </w:p>
        </w:tc>
      </w:tr>
      <w:tr w:rsidR="008D3EA3" w14:paraId="6D068CCF" w14:textId="77777777" w:rsidTr="0098109A">
        <w:tc>
          <w:tcPr>
            <w:tcW w:w="5245" w:type="dxa"/>
          </w:tcPr>
          <w:p w14:paraId="00B7C47F" w14:textId="77777777" w:rsidR="0098109A" w:rsidRDefault="0098109A">
            <w:pPr>
              <w:spacing w:after="0" w:line="259" w:lineRule="auto"/>
              <w:ind w:left="0" w:right="0" w:firstLine="0"/>
            </w:pPr>
            <w:r>
              <w:t xml:space="preserve">Score= 1 </w:t>
            </w:r>
          </w:p>
          <w:p w14:paraId="23366E0A" w14:textId="77777777" w:rsidR="0098109A" w:rsidRDefault="0098109A">
            <w:pPr>
              <w:spacing w:after="0" w:line="259" w:lineRule="auto"/>
              <w:ind w:left="0" w:right="0" w:firstLine="0"/>
            </w:pPr>
            <w:r>
              <w:t xml:space="preserve">Do you feel like vomiting? Recommended Medication </w:t>
            </w:r>
          </w:p>
          <w:p w14:paraId="73042A2A" w14:textId="16159A4C" w:rsidR="0098109A" w:rsidRDefault="0098109A">
            <w:pPr>
              <w:spacing w:after="0" w:line="259" w:lineRule="auto"/>
              <w:ind w:left="0" w:right="0" w:firstLine="0"/>
            </w:pPr>
            <w:r>
              <w:sym w:font="Symbol" w:char="F0B7"/>
            </w:r>
            <w:r>
              <w:t xml:space="preserve"> </w:t>
            </w:r>
            <w:r w:rsidR="00113C57">
              <w:t>ibuprofen</w:t>
            </w:r>
            <w:r>
              <w:t xml:space="preserve"> </w:t>
            </w:r>
          </w:p>
          <w:p w14:paraId="017EE82D" w14:textId="77777777" w:rsidR="0098109A" w:rsidRDefault="0098109A">
            <w:pPr>
              <w:spacing w:after="0" w:line="259" w:lineRule="auto"/>
              <w:ind w:left="0" w:right="0" w:firstLine="0"/>
            </w:pPr>
            <w:r>
              <w:lastRenderedPageBreak/>
              <w:sym w:font="Symbol" w:char="F0B7"/>
            </w:r>
            <w:r>
              <w:t xml:space="preserve"> Aspirin Recommended Remedy </w:t>
            </w:r>
          </w:p>
          <w:p w14:paraId="4905E6CC" w14:textId="77777777" w:rsidR="0098109A" w:rsidRDefault="0098109A">
            <w:pPr>
              <w:spacing w:after="0" w:line="259" w:lineRule="auto"/>
              <w:ind w:left="0" w:right="0" w:firstLine="0"/>
            </w:pPr>
            <w:r>
              <w:sym w:font="Symbol" w:char="F0B7"/>
            </w:r>
            <w:r>
              <w:t xml:space="preserve"> Drink warm water. </w:t>
            </w:r>
          </w:p>
          <w:p w14:paraId="43BAB6E0" w14:textId="7C9DB3C1" w:rsidR="008D3EA3" w:rsidRDefault="0098109A">
            <w:pPr>
              <w:spacing w:after="0" w:line="259" w:lineRule="auto"/>
              <w:ind w:left="0" w:right="0" w:firstLine="0"/>
              <w:rPr>
                <w:rFonts w:ascii="Segoe UI Symbol" w:eastAsia="Wingdings" w:hAnsi="Segoe UI Symbol" w:cs="Segoe UI Symbol"/>
                <w:szCs w:val="32"/>
              </w:rPr>
            </w:pPr>
            <w:r>
              <w:sym w:font="Symbol" w:char="F0B7"/>
            </w:r>
            <w:r>
              <w:t xml:space="preserve"> Stay in a cold place.</w:t>
            </w:r>
          </w:p>
        </w:tc>
      </w:tr>
    </w:tbl>
    <w:p w14:paraId="7E7BBCA3" w14:textId="1DC0D5A0" w:rsidR="00F21869" w:rsidRPr="007D568A" w:rsidRDefault="005C4AF3" w:rsidP="00113C57">
      <w:pPr>
        <w:spacing w:after="0" w:line="259" w:lineRule="auto"/>
        <w:ind w:left="0" w:right="0" w:firstLine="0"/>
        <w:rPr>
          <w:sz w:val="40"/>
          <w:szCs w:val="40"/>
        </w:rPr>
      </w:pPr>
      <w:r w:rsidRPr="007D568A">
        <w:rPr>
          <w:rFonts w:ascii="Segoe UI Symbol" w:eastAsia="Wingdings" w:hAnsi="Segoe UI Symbol" w:cs="Segoe UI Symbol"/>
          <w:sz w:val="40"/>
          <w:szCs w:val="40"/>
        </w:rPr>
        <w:lastRenderedPageBreak/>
        <w:t>❖</w:t>
      </w:r>
      <w:r w:rsidRPr="007D568A">
        <w:rPr>
          <w:b/>
          <w:sz w:val="40"/>
          <w:szCs w:val="40"/>
          <w:u w:val="single" w:color="000000"/>
        </w:rPr>
        <w:t xml:space="preserve">Using </w:t>
      </w:r>
      <w:proofErr w:type="spellStart"/>
      <w:r w:rsidRPr="007D568A">
        <w:rPr>
          <w:b/>
          <w:sz w:val="40"/>
          <w:szCs w:val="40"/>
          <w:u w:val="single" w:color="000000"/>
        </w:rPr>
        <w:t>Dialogflow</w:t>
      </w:r>
      <w:proofErr w:type="spellEnd"/>
      <w:r w:rsidRPr="007D568A">
        <w:rPr>
          <w:b/>
          <w:sz w:val="40"/>
          <w:szCs w:val="40"/>
          <w:u w:val="single" w:color="000000"/>
        </w:rPr>
        <w:t xml:space="preserve"> API</w:t>
      </w:r>
      <w:r w:rsidRPr="007D568A">
        <w:rPr>
          <w:b/>
          <w:sz w:val="40"/>
          <w:szCs w:val="40"/>
        </w:rPr>
        <w:t xml:space="preserve"> </w:t>
      </w:r>
    </w:p>
    <w:p w14:paraId="6C00B2F9" w14:textId="77777777" w:rsidR="00F21869" w:rsidRPr="007D568A" w:rsidRDefault="005C4AF3">
      <w:pPr>
        <w:spacing w:after="0" w:line="259" w:lineRule="auto"/>
        <w:ind w:left="643" w:right="0" w:firstLine="0"/>
      </w:pPr>
      <w:r w:rsidRPr="007D568A">
        <w:rPr>
          <w:b/>
        </w:rPr>
        <w:t xml:space="preserve"> </w:t>
      </w:r>
    </w:p>
    <w:p w14:paraId="71DEDABD" w14:textId="3C1A22F8" w:rsidR="00F21869" w:rsidRPr="007D568A" w:rsidRDefault="005C4AF3">
      <w:pPr>
        <w:spacing w:after="1" w:line="247" w:lineRule="auto"/>
        <w:ind w:left="638" w:right="1151"/>
        <w:jc w:val="both"/>
      </w:pPr>
      <w:r w:rsidRPr="007D568A">
        <w:t xml:space="preserve">There are various platforms available to create a chatbot such as msg.ai, wit.ai, </w:t>
      </w:r>
      <w:r w:rsidR="00113C57" w:rsidRPr="007D568A">
        <w:t>Dialog flow</w:t>
      </w:r>
      <w:r w:rsidRPr="007D568A">
        <w:t xml:space="preserve">, Microsoft Language Understanding Intelligent Service (LUIS) etc. </w:t>
      </w:r>
      <w:r w:rsidR="00113C57" w:rsidRPr="007D568A">
        <w:t>Dialog flow</w:t>
      </w:r>
      <w:r w:rsidRPr="007D568A">
        <w:t xml:space="preserve"> was chosen for this project because, the platform is very intuitive, the ease of creation of the chatbot was better when compared to other platforms, provides support for large set of languages and it provides integrations to various third-party apps. But most of the platforms follow the same concepts and terminologies</w:t>
      </w:r>
      <w:r w:rsidRPr="007D568A">
        <w:rPr>
          <w:b/>
        </w:rPr>
        <w:t xml:space="preserve">. </w:t>
      </w:r>
    </w:p>
    <w:p w14:paraId="0D7A6E3D" w14:textId="77777777" w:rsidR="00F21869" w:rsidRPr="007D568A" w:rsidRDefault="005C4AF3">
      <w:pPr>
        <w:spacing w:after="1" w:line="247" w:lineRule="auto"/>
        <w:ind w:left="638" w:right="1151"/>
        <w:jc w:val="both"/>
      </w:pPr>
      <w:r w:rsidRPr="007D568A">
        <w:t xml:space="preserve">A dialog system or conversational agent (CA) is a computer system intended to converse with a human, with a coherent structure. Chatbots are typically used in dialog systems for various practical purposes and use sophisticated NLP systems. The criterion of intelligence depends on the ability of a computer program to impersonate a human in a real-time written conversation with a human judge, sufficiently well that the judge is unable to distinguish reliably between the program and a real human.   </w:t>
      </w:r>
    </w:p>
    <w:p w14:paraId="2CE3CB17" w14:textId="77777777" w:rsidR="00F21869" w:rsidRPr="007D568A" w:rsidRDefault="005C4AF3">
      <w:pPr>
        <w:spacing w:after="0" w:line="259" w:lineRule="auto"/>
        <w:ind w:left="643" w:right="0" w:firstLine="0"/>
      </w:pPr>
      <w:r w:rsidRPr="007D568A">
        <w:t xml:space="preserve">  </w:t>
      </w:r>
    </w:p>
    <w:p w14:paraId="39F2FC49" w14:textId="77777777" w:rsidR="00F21869" w:rsidRPr="007D568A" w:rsidRDefault="005C4AF3">
      <w:pPr>
        <w:spacing w:after="1" w:line="247" w:lineRule="auto"/>
        <w:ind w:left="638" w:right="1151"/>
        <w:jc w:val="both"/>
      </w:pPr>
      <w:proofErr w:type="spellStart"/>
      <w:r w:rsidRPr="007D568A">
        <w:t>Dialogflow</w:t>
      </w:r>
      <w:proofErr w:type="spellEnd"/>
      <w:r w:rsidRPr="007D568A">
        <w:t xml:space="preserve"> (formerly api.ai) is Google-owned developer of </w:t>
      </w:r>
      <w:proofErr w:type="spellStart"/>
      <w:r w:rsidRPr="007D568A">
        <w:t>humancomputer</w:t>
      </w:r>
      <w:proofErr w:type="spellEnd"/>
      <w:r w:rsidRPr="007D568A">
        <w:t xml:space="preserve"> interaction technologies based on natural language conversations. </w:t>
      </w:r>
      <w:proofErr w:type="spellStart"/>
      <w:r w:rsidRPr="007D568A">
        <w:t>Dialogflow</w:t>
      </w:r>
      <w:proofErr w:type="spellEnd"/>
      <w:r w:rsidRPr="007D568A">
        <w:t xml:space="preserve"> helps us build natural and rich conversational experiences that gives users new ways to interact with the product by building engaging voice and </w:t>
      </w:r>
      <w:proofErr w:type="spellStart"/>
      <w:r w:rsidRPr="007D568A">
        <w:t>textbased</w:t>
      </w:r>
      <w:proofErr w:type="spellEnd"/>
      <w:r w:rsidRPr="007D568A">
        <w:t xml:space="preserve"> conversational interfaces powered by AI. </w:t>
      </w:r>
      <w:proofErr w:type="spellStart"/>
      <w:r w:rsidRPr="007D568A">
        <w:t>Dialogflow</w:t>
      </w:r>
      <w:proofErr w:type="spellEnd"/>
      <w:r w:rsidRPr="007D568A">
        <w:t xml:space="preserve"> incorporates Google’s machine learning expertise and products such as Google Cloud Speech-to-Text and is backed by Google Cloud Platform which can easily scale millions of users. Using years of domain knowledge and NLU, </w:t>
      </w:r>
      <w:proofErr w:type="spellStart"/>
      <w:r w:rsidRPr="007D568A">
        <w:t>Dialogflow</w:t>
      </w:r>
      <w:proofErr w:type="spellEnd"/>
      <w:r w:rsidRPr="007D568A">
        <w:t xml:space="preserve"> </w:t>
      </w:r>
      <w:proofErr w:type="spellStart"/>
      <w:r w:rsidRPr="007D568A">
        <w:t>analyzes</w:t>
      </w:r>
      <w:proofErr w:type="spellEnd"/>
      <w:r w:rsidRPr="007D568A">
        <w:t xml:space="preserve"> and understands the user’s intent and responds in the most useful way. </w:t>
      </w:r>
    </w:p>
    <w:p w14:paraId="39C54893" w14:textId="77777777" w:rsidR="00F21869" w:rsidRPr="007D568A" w:rsidRDefault="005C4AF3">
      <w:pPr>
        <w:ind w:right="1641"/>
      </w:pPr>
      <w:r w:rsidRPr="007D568A">
        <w:rPr>
          <w:noProof/>
        </w:rPr>
        <w:lastRenderedPageBreak/>
        <w:drawing>
          <wp:anchor distT="0" distB="0" distL="114300" distR="114300" simplePos="0" relativeHeight="251658240" behindDoc="0" locked="0" layoutInCell="1" allowOverlap="0" wp14:anchorId="00C89DAE" wp14:editId="2B55D203">
            <wp:simplePos x="0" y="0"/>
            <wp:positionH relativeFrom="column">
              <wp:posOffset>3742944</wp:posOffset>
            </wp:positionH>
            <wp:positionV relativeFrom="paragraph">
              <wp:posOffset>71760</wp:posOffset>
            </wp:positionV>
            <wp:extent cx="2283714" cy="3784854"/>
            <wp:effectExtent l="0" t="0" r="0" b="0"/>
            <wp:wrapSquare wrapText="bothSides"/>
            <wp:docPr id="1363" name="Picture 1363"/>
            <wp:cNvGraphicFramePr/>
            <a:graphic xmlns:a="http://schemas.openxmlformats.org/drawingml/2006/main">
              <a:graphicData uri="http://schemas.openxmlformats.org/drawingml/2006/picture">
                <pic:pic xmlns:pic="http://schemas.openxmlformats.org/drawingml/2006/picture">
                  <pic:nvPicPr>
                    <pic:cNvPr id="1363" name="Picture 1363"/>
                    <pic:cNvPicPr/>
                  </pic:nvPicPr>
                  <pic:blipFill>
                    <a:blip r:embed="rId16"/>
                    <a:stretch>
                      <a:fillRect/>
                    </a:stretch>
                  </pic:blipFill>
                  <pic:spPr>
                    <a:xfrm>
                      <a:off x="0" y="0"/>
                      <a:ext cx="2283714" cy="3784854"/>
                    </a:xfrm>
                    <a:prstGeom prst="rect">
                      <a:avLst/>
                    </a:prstGeom>
                  </pic:spPr>
                </pic:pic>
              </a:graphicData>
            </a:graphic>
          </wp:anchor>
        </w:drawing>
      </w:r>
      <w:r w:rsidRPr="007D568A">
        <w:t xml:space="preserve">The process a </w:t>
      </w:r>
      <w:proofErr w:type="spellStart"/>
      <w:r w:rsidRPr="007D568A">
        <w:t>Dialogflow</w:t>
      </w:r>
      <w:proofErr w:type="spellEnd"/>
      <w:r w:rsidRPr="007D568A">
        <w:t xml:space="preserve"> follows from invocation to </w:t>
      </w:r>
      <w:proofErr w:type="spellStart"/>
      <w:r w:rsidRPr="007D568A">
        <w:t>fulfillment</w:t>
      </w:r>
      <w:proofErr w:type="spellEnd"/>
      <w:r w:rsidRPr="007D568A">
        <w:t xml:space="preserve"> is similar to someone answering a question, with some liberties taken of course. </w:t>
      </w:r>
      <w:r w:rsidRPr="007D568A">
        <w:tab/>
        <w:t xml:space="preserve">In </w:t>
      </w:r>
      <w:r w:rsidRPr="007D568A">
        <w:tab/>
        <w:t xml:space="preserve">order </w:t>
      </w:r>
      <w:r w:rsidRPr="007D568A">
        <w:tab/>
        <w:t xml:space="preserve">to </w:t>
      </w:r>
      <w:r w:rsidRPr="007D568A">
        <w:tab/>
        <w:t xml:space="preserve">start </w:t>
      </w:r>
      <w:r w:rsidRPr="007D568A">
        <w:tab/>
        <w:t xml:space="preserve">a conversation with an agent, the user needs to invoke the agent. A user does this by asking to speak with the agent in a manner specified by the agent’s developer. </w:t>
      </w:r>
    </w:p>
    <w:p w14:paraId="16243302" w14:textId="77777777" w:rsidR="008D4981" w:rsidRPr="007D568A" w:rsidRDefault="005C4AF3">
      <w:pPr>
        <w:spacing w:after="197"/>
        <w:ind w:right="1641"/>
      </w:pPr>
      <w:r w:rsidRPr="007D568A">
        <w:t xml:space="preserve">But the agent is trained using NLP and machine learning techniques such as word embedding, user data, lexical </w:t>
      </w:r>
      <w:r w:rsidRPr="007D568A">
        <w:tab/>
        <w:t xml:space="preserve">synonyms, </w:t>
      </w:r>
      <w:r w:rsidRPr="007D568A">
        <w:tab/>
      </w:r>
      <w:proofErr w:type="spellStart"/>
      <w:r w:rsidRPr="007D568A">
        <w:t>bagof</w:t>
      </w:r>
      <w:proofErr w:type="spellEnd"/>
      <w:r w:rsidRPr="007D568A">
        <w:t xml:space="preserve">-words, synonym </w:t>
      </w:r>
      <w:r w:rsidRPr="007D568A">
        <w:tab/>
        <w:t xml:space="preserve">detection, </w:t>
      </w:r>
      <w:r w:rsidRPr="007D568A">
        <w:tab/>
        <w:t xml:space="preserve">regular expressions, </w:t>
      </w:r>
      <w:r w:rsidRPr="007D568A">
        <w:tab/>
        <w:t xml:space="preserve">tokenization, </w:t>
      </w:r>
      <w:r w:rsidRPr="007D568A">
        <w:tab/>
        <w:t xml:space="preserve">tags, supervised learning etc. and hence was able to detect what the user said.  </w:t>
      </w:r>
    </w:p>
    <w:p w14:paraId="607DF0E3" w14:textId="66EC667A" w:rsidR="00F21869" w:rsidRPr="007D568A" w:rsidRDefault="005C4AF3">
      <w:pPr>
        <w:spacing w:after="197"/>
        <w:ind w:right="1641"/>
        <w:rPr>
          <w:sz w:val="40"/>
          <w:szCs w:val="40"/>
        </w:rPr>
      </w:pPr>
      <w:r w:rsidRPr="007D568A">
        <w:rPr>
          <w:sz w:val="40"/>
          <w:szCs w:val="40"/>
        </w:rPr>
        <w:t xml:space="preserve"> </w:t>
      </w:r>
      <w:r w:rsidRPr="007D568A">
        <w:rPr>
          <w:rFonts w:ascii="Segoe UI Symbol" w:eastAsia="Wingdings" w:hAnsi="Segoe UI Symbol" w:cs="Segoe UI Symbol"/>
          <w:sz w:val="40"/>
          <w:szCs w:val="40"/>
        </w:rPr>
        <w:t>❖</w:t>
      </w:r>
      <w:r w:rsidRPr="007D568A">
        <w:rPr>
          <w:rFonts w:eastAsia="Arial"/>
          <w:sz w:val="40"/>
          <w:szCs w:val="40"/>
        </w:rPr>
        <w:t xml:space="preserve"> </w:t>
      </w:r>
      <w:r w:rsidRPr="007D568A">
        <w:rPr>
          <w:b/>
          <w:sz w:val="40"/>
          <w:szCs w:val="40"/>
          <w:u w:val="single" w:color="000000"/>
        </w:rPr>
        <w:t>Decision Tree of Chatbot:</w:t>
      </w:r>
      <w:r w:rsidRPr="007D568A">
        <w:rPr>
          <w:b/>
          <w:sz w:val="40"/>
          <w:szCs w:val="40"/>
        </w:rPr>
        <w:t xml:space="preserve"> </w:t>
      </w:r>
    </w:p>
    <w:p w14:paraId="5A8F2B3A" w14:textId="77777777" w:rsidR="00F21869" w:rsidRPr="007D568A" w:rsidRDefault="005C4AF3">
      <w:pPr>
        <w:spacing w:after="267"/>
        <w:ind w:right="1135"/>
      </w:pPr>
      <w:r w:rsidRPr="007D568A">
        <w:t xml:space="preserve">Agents work based on decision trees and at each step of the conversation flow, it can have multiple paths to proceed and determines the best path based on the previous outcome and input. </w:t>
      </w:r>
    </w:p>
    <w:p w14:paraId="417A2617" w14:textId="77777777" w:rsidR="00F21869" w:rsidRPr="007D568A" w:rsidRDefault="005C4AF3">
      <w:pPr>
        <w:spacing w:after="289"/>
        <w:ind w:right="1135"/>
      </w:pPr>
      <w:r w:rsidRPr="007D568A">
        <w:t xml:space="preserve">We made decision tree by using the data of symptoms and its illness and then using the follow-up feature of intent. The picture below is the small snip of how we made it: </w:t>
      </w:r>
    </w:p>
    <w:p w14:paraId="061407EA" w14:textId="77777777" w:rsidR="00F21869" w:rsidRPr="007D568A" w:rsidRDefault="005C4AF3">
      <w:pPr>
        <w:spacing w:after="177" w:line="259" w:lineRule="auto"/>
        <w:ind w:left="-283" w:right="0" w:firstLine="0"/>
        <w:jc w:val="right"/>
      </w:pPr>
      <w:r w:rsidRPr="007D568A">
        <w:rPr>
          <w:noProof/>
        </w:rPr>
        <w:lastRenderedPageBreak/>
        <w:drawing>
          <wp:inline distT="0" distB="0" distL="0" distR="0" wp14:anchorId="1666809B" wp14:editId="75606C2C">
            <wp:extent cx="7157466" cy="4406646"/>
            <wp:effectExtent l="0" t="0" r="0" b="0"/>
            <wp:docPr id="1425" name="Picture 1425"/>
            <wp:cNvGraphicFramePr/>
            <a:graphic xmlns:a="http://schemas.openxmlformats.org/drawingml/2006/main">
              <a:graphicData uri="http://schemas.openxmlformats.org/drawingml/2006/picture">
                <pic:pic xmlns:pic="http://schemas.openxmlformats.org/drawingml/2006/picture">
                  <pic:nvPicPr>
                    <pic:cNvPr id="1425" name="Picture 1425"/>
                    <pic:cNvPicPr/>
                  </pic:nvPicPr>
                  <pic:blipFill>
                    <a:blip r:embed="rId17"/>
                    <a:stretch>
                      <a:fillRect/>
                    </a:stretch>
                  </pic:blipFill>
                  <pic:spPr>
                    <a:xfrm>
                      <a:off x="0" y="0"/>
                      <a:ext cx="7157466" cy="4406646"/>
                    </a:xfrm>
                    <a:prstGeom prst="rect">
                      <a:avLst/>
                    </a:prstGeom>
                  </pic:spPr>
                </pic:pic>
              </a:graphicData>
            </a:graphic>
          </wp:inline>
        </w:drawing>
      </w:r>
      <w:r w:rsidRPr="007D568A">
        <w:t xml:space="preserve"> </w:t>
      </w:r>
    </w:p>
    <w:p w14:paraId="49806164" w14:textId="2F4A7A39" w:rsidR="00F21869" w:rsidRPr="007D568A" w:rsidRDefault="005C4AF3">
      <w:pPr>
        <w:spacing w:after="249" w:line="259" w:lineRule="auto"/>
        <w:ind w:left="643" w:right="0" w:firstLine="0"/>
        <w:rPr>
          <w:b/>
          <w:bCs/>
        </w:rPr>
      </w:pPr>
      <w:r w:rsidRPr="007D568A">
        <w:t xml:space="preserve"> </w:t>
      </w:r>
      <w:r w:rsidR="00037701" w:rsidRPr="007D568A">
        <w:rPr>
          <w:b/>
          <w:bCs/>
        </w:rPr>
        <w:t xml:space="preserve">Figure 3: Screenshot of our bot flowchart, described in below page detailed </w:t>
      </w:r>
    </w:p>
    <w:p w14:paraId="5D251ACF" w14:textId="77777777" w:rsidR="00F21869" w:rsidRPr="007D568A" w:rsidRDefault="005C4AF3">
      <w:pPr>
        <w:ind w:right="1135"/>
      </w:pPr>
      <w:r w:rsidRPr="007D568A">
        <w:t xml:space="preserve">Below figure shows a small part of the decisions taken by our bot. This figure covers a portion of the illness such as common cold, diabetes, gastric problem, </w:t>
      </w:r>
      <w:r w:rsidRPr="007D568A">
        <w:rPr>
          <w:sz w:val="28"/>
        </w:rPr>
        <w:t>COVID-19</w:t>
      </w:r>
      <w:r w:rsidRPr="007D568A">
        <w:t xml:space="preserve"> and interested activities. </w:t>
      </w:r>
    </w:p>
    <w:p w14:paraId="73825D19" w14:textId="77777777" w:rsidR="00F21869" w:rsidRPr="007D568A" w:rsidRDefault="005C4AF3">
      <w:pPr>
        <w:spacing w:after="0" w:line="259" w:lineRule="auto"/>
        <w:ind w:left="643" w:right="0" w:firstLine="0"/>
      </w:pPr>
      <w:r w:rsidRPr="007D568A">
        <w:t xml:space="preserve">           </w:t>
      </w:r>
    </w:p>
    <w:p w14:paraId="6B3A897B" w14:textId="77777777" w:rsidR="00F21869" w:rsidRPr="007D568A" w:rsidRDefault="005C4AF3">
      <w:pPr>
        <w:spacing w:after="223" w:line="259" w:lineRule="auto"/>
        <w:ind w:left="732" w:right="0" w:firstLine="0"/>
      </w:pPr>
      <w:r w:rsidRPr="007D568A">
        <w:rPr>
          <w:rFonts w:eastAsia="Calibri"/>
          <w:noProof/>
          <w:sz w:val="22"/>
        </w:rPr>
        <w:lastRenderedPageBreak/>
        <mc:AlternateContent>
          <mc:Choice Requires="wpg">
            <w:drawing>
              <wp:inline distT="0" distB="0" distL="0" distR="0" wp14:anchorId="0F22BC7A" wp14:editId="42A54027">
                <wp:extent cx="6414643" cy="4598395"/>
                <wp:effectExtent l="0" t="0" r="0" b="0"/>
                <wp:docPr id="16256" name="Group 16256"/>
                <wp:cNvGraphicFramePr/>
                <a:graphic xmlns:a="http://schemas.openxmlformats.org/drawingml/2006/main">
                  <a:graphicData uri="http://schemas.microsoft.com/office/word/2010/wordprocessingGroup">
                    <wpg:wgp>
                      <wpg:cNvGrpSpPr/>
                      <wpg:grpSpPr>
                        <a:xfrm>
                          <a:off x="0" y="0"/>
                          <a:ext cx="6414643" cy="4598395"/>
                          <a:chOff x="0" y="0"/>
                          <a:chExt cx="6414643" cy="4598395"/>
                        </a:xfrm>
                      </wpg:grpSpPr>
                      <wps:wsp>
                        <wps:cNvPr id="1442" name="Rectangle 1442"/>
                        <wps:cNvSpPr/>
                        <wps:spPr>
                          <a:xfrm>
                            <a:off x="6363970" y="4374015"/>
                            <a:ext cx="67395" cy="298426"/>
                          </a:xfrm>
                          <a:prstGeom prst="rect">
                            <a:avLst/>
                          </a:prstGeom>
                          <a:ln>
                            <a:noFill/>
                          </a:ln>
                        </wps:spPr>
                        <wps:txbx>
                          <w:txbxContent>
                            <w:p w14:paraId="57F2B24C" w14:textId="77777777" w:rsidR="00F21869" w:rsidRDefault="005C4AF3">
                              <w:pPr>
                                <w:spacing w:after="160" w:line="259" w:lineRule="auto"/>
                                <w:ind w:left="0" w:right="0" w:firstLine="0"/>
                              </w:pPr>
                              <w:r>
                                <w:t xml:space="preserve"> </w:t>
                              </w:r>
                            </w:p>
                          </w:txbxContent>
                        </wps:txbx>
                        <wps:bodyPr horzOverflow="overflow" vert="horz" lIns="0" tIns="0" rIns="0" bIns="0" rtlCol="0">
                          <a:noAutofit/>
                        </wps:bodyPr>
                      </wps:wsp>
                      <wps:wsp>
                        <wps:cNvPr id="1483" name="Shape 1483"/>
                        <wps:cNvSpPr/>
                        <wps:spPr>
                          <a:xfrm>
                            <a:off x="4234561" y="1578242"/>
                            <a:ext cx="193167" cy="1747012"/>
                          </a:xfrm>
                          <a:custGeom>
                            <a:avLst/>
                            <a:gdLst/>
                            <a:ahLst/>
                            <a:cxnLst/>
                            <a:rect l="0" t="0" r="0" b="0"/>
                            <a:pathLst>
                              <a:path w="193167" h="1747012">
                                <a:moveTo>
                                  <a:pt x="0" y="0"/>
                                </a:moveTo>
                                <a:lnTo>
                                  <a:pt x="0" y="1747012"/>
                                </a:lnTo>
                                <a:lnTo>
                                  <a:pt x="193167" y="1747012"/>
                                </a:lnTo>
                              </a:path>
                            </a:pathLst>
                          </a:custGeom>
                          <a:ln w="25400" cap="flat">
                            <a:round/>
                          </a:ln>
                        </wps:spPr>
                        <wps:style>
                          <a:lnRef idx="1">
                            <a:srgbClr val="4774AB"/>
                          </a:lnRef>
                          <a:fillRef idx="0">
                            <a:srgbClr val="000000">
                              <a:alpha val="0"/>
                            </a:srgbClr>
                          </a:fillRef>
                          <a:effectRef idx="0">
                            <a:scrgbClr r="0" g="0" b="0"/>
                          </a:effectRef>
                          <a:fontRef idx="none"/>
                        </wps:style>
                        <wps:bodyPr/>
                      </wps:wsp>
                      <wps:wsp>
                        <wps:cNvPr id="1484" name="Shape 1484"/>
                        <wps:cNvSpPr/>
                        <wps:spPr>
                          <a:xfrm>
                            <a:off x="4234561" y="1578242"/>
                            <a:ext cx="193167" cy="689737"/>
                          </a:xfrm>
                          <a:custGeom>
                            <a:avLst/>
                            <a:gdLst/>
                            <a:ahLst/>
                            <a:cxnLst/>
                            <a:rect l="0" t="0" r="0" b="0"/>
                            <a:pathLst>
                              <a:path w="193167" h="689737">
                                <a:moveTo>
                                  <a:pt x="0" y="0"/>
                                </a:moveTo>
                                <a:lnTo>
                                  <a:pt x="0" y="689737"/>
                                </a:lnTo>
                                <a:lnTo>
                                  <a:pt x="193167" y="689737"/>
                                </a:lnTo>
                              </a:path>
                            </a:pathLst>
                          </a:custGeom>
                          <a:ln w="25400" cap="flat">
                            <a:round/>
                          </a:ln>
                        </wps:spPr>
                        <wps:style>
                          <a:lnRef idx="1">
                            <a:srgbClr val="4774AB"/>
                          </a:lnRef>
                          <a:fillRef idx="0">
                            <a:srgbClr val="000000">
                              <a:alpha val="0"/>
                            </a:srgbClr>
                          </a:fillRef>
                          <a:effectRef idx="0">
                            <a:scrgbClr r="0" g="0" b="0"/>
                          </a:effectRef>
                          <a:fontRef idx="none"/>
                        </wps:style>
                        <wps:bodyPr/>
                      </wps:wsp>
                      <wps:wsp>
                        <wps:cNvPr id="1485" name="Shape 1485"/>
                        <wps:cNvSpPr/>
                        <wps:spPr>
                          <a:xfrm>
                            <a:off x="3216148" y="664222"/>
                            <a:ext cx="1533398" cy="270384"/>
                          </a:xfrm>
                          <a:custGeom>
                            <a:avLst/>
                            <a:gdLst/>
                            <a:ahLst/>
                            <a:cxnLst/>
                            <a:rect l="0" t="0" r="0" b="0"/>
                            <a:pathLst>
                              <a:path w="1533398" h="270384">
                                <a:moveTo>
                                  <a:pt x="0" y="0"/>
                                </a:moveTo>
                                <a:lnTo>
                                  <a:pt x="0" y="135255"/>
                                </a:lnTo>
                                <a:lnTo>
                                  <a:pt x="1533398" y="135255"/>
                                </a:lnTo>
                                <a:lnTo>
                                  <a:pt x="1533398" y="270384"/>
                                </a:lnTo>
                              </a:path>
                            </a:pathLst>
                          </a:custGeom>
                          <a:ln w="25400" cap="flat">
                            <a:round/>
                          </a:ln>
                        </wps:spPr>
                        <wps:style>
                          <a:lnRef idx="1">
                            <a:srgbClr val="3D6696"/>
                          </a:lnRef>
                          <a:fillRef idx="0">
                            <a:srgbClr val="000000">
                              <a:alpha val="0"/>
                            </a:srgbClr>
                          </a:fillRef>
                          <a:effectRef idx="0">
                            <a:scrgbClr r="0" g="0" b="0"/>
                          </a:effectRef>
                          <a:fontRef idx="none"/>
                        </wps:style>
                        <wps:bodyPr/>
                      </wps:wsp>
                      <wps:wsp>
                        <wps:cNvPr id="1486" name="Shape 1486"/>
                        <wps:cNvSpPr/>
                        <wps:spPr>
                          <a:xfrm>
                            <a:off x="2163191" y="2492260"/>
                            <a:ext cx="193167" cy="1614297"/>
                          </a:xfrm>
                          <a:custGeom>
                            <a:avLst/>
                            <a:gdLst/>
                            <a:ahLst/>
                            <a:cxnLst/>
                            <a:rect l="0" t="0" r="0" b="0"/>
                            <a:pathLst>
                              <a:path w="193167" h="1614297">
                                <a:moveTo>
                                  <a:pt x="0" y="0"/>
                                </a:moveTo>
                                <a:lnTo>
                                  <a:pt x="0" y="1614297"/>
                                </a:lnTo>
                                <a:lnTo>
                                  <a:pt x="193167" y="1614297"/>
                                </a:lnTo>
                              </a:path>
                            </a:pathLst>
                          </a:custGeom>
                          <a:ln w="25400" cap="flat">
                            <a:round/>
                          </a:ln>
                        </wps:spPr>
                        <wps:style>
                          <a:lnRef idx="1">
                            <a:srgbClr val="4774AB"/>
                          </a:lnRef>
                          <a:fillRef idx="0">
                            <a:srgbClr val="000000">
                              <a:alpha val="0"/>
                            </a:srgbClr>
                          </a:fillRef>
                          <a:effectRef idx="0">
                            <a:scrgbClr r="0" g="0" b="0"/>
                          </a:effectRef>
                          <a:fontRef idx="none"/>
                        </wps:style>
                        <wps:bodyPr/>
                      </wps:wsp>
                      <wps:wsp>
                        <wps:cNvPr id="1487" name="Shape 1487"/>
                        <wps:cNvSpPr/>
                        <wps:spPr>
                          <a:xfrm>
                            <a:off x="2163191" y="2492260"/>
                            <a:ext cx="126365" cy="645541"/>
                          </a:xfrm>
                          <a:custGeom>
                            <a:avLst/>
                            <a:gdLst/>
                            <a:ahLst/>
                            <a:cxnLst/>
                            <a:rect l="0" t="0" r="0" b="0"/>
                            <a:pathLst>
                              <a:path w="126365" h="645541">
                                <a:moveTo>
                                  <a:pt x="0" y="0"/>
                                </a:moveTo>
                                <a:lnTo>
                                  <a:pt x="0" y="645541"/>
                                </a:lnTo>
                                <a:lnTo>
                                  <a:pt x="126365" y="645541"/>
                                </a:lnTo>
                              </a:path>
                            </a:pathLst>
                          </a:custGeom>
                          <a:ln w="25400" cap="flat">
                            <a:round/>
                          </a:ln>
                        </wps:spPr>
                        <wps:style>
                          <a:lnRef idx="1">
                            <a:srgbClr val="4774AB"/>
                          </a:lnRef>
                          <a:fillRef idx="0">
                            <a:srgbClr val="000000">
                              <a:alpha val="0"/>
                            </a:srgbClr>
                          </a:fillRef>
                          <a:effectRef idx="0">
                            <a:scrgbClr r="0" g="0" b="0"/>
                          </a:effectRef>
                          <a:fontRef idx="none"/>
                        </wps:style>
                        <wps:bodyPr/>
                      </wps:wsp>
                      <wps:wsp>
                        <wps:cNvPr id="1488" name="Shape 1488"/>
                        <wps:cNvSpPr/>
                        <wps:spPr>
                          <a:xfrm>
                            <a:off x="1682750" y="1578242"/>
                            <a:ext cx="995426" cy="270383"/>
                          </a:xfrm>
                          <a:custGeom>
                            <a:avLst/>
                            <a:gdLst/>
                            <a:ahLst/>
                            <a:cxnLst/>
                            <a:rect l="0" t="0" r="0" b="0"/>
                            <a:pathLst>
                              <a:path w="995426" h="270383">
                                <a:moveTo>
                                  <a:pt x="0" y="0"/>
                                </a:moveTo>
                                <a:lnTo>
                                  <a:pt x="0" y="135255"/>
                                </a:lnTo>
                                <a:lnTo>
                                  <a:pt x="995426" y="135255"/>
                                </a:lnTo>
                                <a:lnTo>
                                  <a:pt x="995426" y="270383"/>
                                </a:lnTo>
                              </a:path>
                            </a:pathLst>
                          </a:custGeom>
                          <a:ln w="25400" cap="flat">
                            <a:round/>
                          </a:ln>
                        </wps:spPr>
                        <wps:style>
                          <a:lnRef idx="1">
                            <a:srgbClr val="4774AB"/>
                          </a:lnRef>
                          <a:fillRef idx="0">
                            <a:srgbClr val="000000">
                              <a:alpha val="0"/>
                            </a:srgbClr>
                          </a:fillRef>
                          <a:effectRef idx="0">
                            <a:scrgbClr r="0" g="0" b="0"/>
                          </a:effectRef>
                          <a:fontRef idx="none"/>
                        </wps:style>
                        <wps:bodyPr/>
                      </wps:wsp>
                      <wps:wsp>
                        <wps:cNvPr id="1489" name="Shape 1489"/>
                        <wps:cNvSpPr/>
                        <wps:spPr>
                          <a:xfrm>
                            <a:off x="903986" y="1578242"/>
                            <a:ext cx="778764" cy="270383"/>
                          </a:xfrm>
                          <a:custGeom>
                            <a:avLst/>
                            <a:gdLst/>
                            <a:ahLst/>
                            <a:cxnLst/>
                            <a:rect l="0" t="0" r="0" b="0"/>
                            <a:pathLst>
                              <a:path w="778764" h="270383">
                                <a:moveTo>
                                  <a:pt x="778764" y="0"/>
                                </a:moveTo>
                                <a:lnTo>
                                  <a:pt x="778764" y="135255"/>
                                </a:lnTo>
                                <a:lnTo>
                                  <a:pt x="0" y="135255"/>
                                </a:lnTo>
                                <a:lnTo>
                                  <a:pt x="0" y="270383"/>
                                </a:lnTo>
                              </a:path>
                            </a:pathLst>
                          </a:custGeom>
                          <a:ln w="25400" cap="flat">
                            <a:round/>
                          </a:ln>
                        </wps:spPr>
                        <wps:style>
                          <a:lnRef idx="1">
                            <a:srgbClr val="4774AB"/>
                          </a:lnRef>
                          <a:fillRef idx="0">
                            <a:srgbClr val="000000">
                              <a:alpha val="0"/>
                            </a:srgbClr>
                          </a:fillRef>
                          <a:effectRef idx="0">
                            <a:scrgbClr r="0" g="0" b="0"/>
                          </a:effectRef>
                          <a:fontRef idx="none"/>
                        </wps:style>
                        <wps:bodyPr/>
                      </wps:wsp>
                      <wps:wsp>
                        <wps:cNvPr id="1490" name="Shape 1490"/>
                        <wps:cNvSpPr/>
                        <wps:spPr>
                          <a:xfrm>
                            <a:off x="1682750" y="664222"/>
                            <a:ext cx="1533398" cy="270384"/>
                          </a:xfrm>
                          <a:custGeom>
                            <a:avLst/>
                            <a:gdLst/>
                            <a:ahLst/>
                            <a:cxnLst/>
                            <a:rect l="0" t="0" r="0" b="0"/>
                            <a:pathLst>
                              <a:path w="1533398" h="270384">
                                <a:moveTo>
                                  <a:pt x="1533398" y="0"/>
                                </a:moveTo>
                                <a:lnTo>
                                  <a:pt x="1533398" y="135255"/>
                                </a:lnTo>
                                <a:lnTo>
                                  <a:pt x="0" y="135255"/>
                                </a:lnTo>
                                <a:lnTo>
                                  <a:pt x="0" y="270384"/>
                                </a:lnTo>
                              </a:path>
                            </a:pathLst>
                          </a:custGeom>
                          <a:ln w="25400" cap="flat">
                            <a:round/>
                          </a:ln>
                        </wps:spPr>
                        <wps:style>
                          <a:lnRef idx="1">
                            <a:srgbClr val="3D6696"/>
                          </a:lnRef>
                          <a:fillRef idx="0">
                            <a:srgbClr val="000000">
                              <a:alpha val="0"/>
                            </a:srgbClr>
                          </a:fillRef>
                          <a:effectRef idx="0">
                            <a:scrgbClr r="0" g="0" b="0"/>
                          </a:effectRef>
                          <a:fontRef idx="none"/>
                        </wps:style>
                        <wps:bodyPr/>
                      </wps:wsp>
                      <pic:pic xmlns:pic="http://schemas.openxmlformats.org/drawingml/2006/picture">
                        <pic:nvPicPr>
                          <pic:cNvPr id="1492" name="Picture 1492"/>
                          <pic:cNvPicPr/>
                        </pic:nvPicPr>
                        <pic:blipFill>
                          <a:blip r:embed="rId18"/>
                          <a:stretch>
                            <a:fillRect/>
                          </a:stretch>
                        </pic:blipFill>
                        <pic:spPr>
                          <a:xfrm>
                            <a:off x="2363724" y="0"/>
                            <a:ext cx="1703070" cy="729247"/>
                          </a:xfrm>
                          <a:prstGeom prst="rect">
                            <a:avLst/>
                          </a:prstGeom>
                        </pic:spPr>
                      </pic:pic>
                      <wps:wsp>
                        <wps:cNvPr id="1493" name="Rectangle 1493"/>
                        <wps:cNvSpPr/>
                        <wps:spPr>
                          <a:xfrm>
                            <a:off x="2776728" y="282369"/>
                            <a:ext cx="1168724" cy="168234"/>
                          </a:xfrm>
                          <a:prstGeom prst="rect">
                            <a:avLst/>
                          </a:prstGeom>
                          <a:ln>
                            <a:noFill/>
                          </a:ln>
                        </wps:spPr>
                        <wps:txbx>
                          <w:txbxContent>
                            <w:p w14:paraId="14D8199E" w14:textId="77777777" w:rsidR="00F21869" w:rsidRDefault="005C4AF3">
                              <w:pPr>
                                <w:spacing w:after="160" w:line="259" w:lineRule="auto"/>
                                <w:ind w:left="0" w:right="0" w:firstLine="0"/>
                              </w:pPr>
                              <w:r>
                                <w:rPr>
                                  <w:rFonts w:ascii="Cambria" w:eastAsia="Cambria" w:hAnsi="Cambria" w:cs="Cambria"/>
                                  <w:color w:val="FFFFFF"/>
                                  <w:sz w:val="20"/>
                                </w:rPr>
                                <w:t>Feeling Fatigue?</w:t>
                              </w:r>
                            </w:p>
                          </w:txbxContent>
                        </wps:txbx>
                        <wps:bodyPr horzOverflow="overflow" vert="horz" lIns="0" tIns="0" rIns="0" bIns="0" rtlCol="0">
                          <a:noAutofit/>
                        </wps:bodyPr>
                      </wps:wsp>
                      <pic:pic xmlns:pic="http://schemas.openxmlformats.org/drawingml/2006/picture">
                        <pic:nvPicPr>
                          <pic:cNvPr id="1495" name="Picture 1495"/>
                          <pic:cNvPicPr/>
                        </pic:nvPicPr>
                        <pic:blipFill>
                          <a:blip r:embed="rId19"/>
                          <a:stretch>
                            <a:fillRect/>
                          </a:stretch>
                        </pic:blipFill>
                        <pic:spPr>
                          <a:xfrm>
                            <a:off x="995172" y="914387"/>
                            <a:ext cx="1372362" cy="727735"/>
                          </a:xfrm>
                          <a:prstGeom prst="rect">
                            <a:avLst/>
                          </a:prstGeom>
                        </pic:spPr>
                      </pic:pic>
                      <wps:wsp>
                        <wps:cNvPr id="15955" name="Rectangle 15955"/>
                        <wps:cNvSpPr/>
                        <wps:spPr>
                          <a:xfrm>
                            <a:off x="1482852" y="1103424"/>
                            <a:ext cx="64265" cy="168234"/>
                          </a:xfrm>
                          <a:prstGeom prst="rect">
                            <a:avLst/>
                          </a:prstGeom>
                          <a:ln>
                            <a:noFill/>
                          </a:ln>
                        </wps:spPr>
                        <wps:txbx>
                          <w:txbxContent>
                            <w:p w14:paraId="6C83C705"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956" name="Rectangle 15956"/>
                        <wps:cNvSpPr/>
                        <wps:spPr>
                          <a:xfrm>
                            <a:off x="1531551" y="1103424"/>
                            <a:ext cx="577885" cy="168234"/>
                          </a:xfrm>
                          <a:prstGeom prst="rect">
                            <a:avLst/>
                          </a:prstGeom>
                          <a:ln>
                            <a:noFill/>
                          </a:ln>
                        </wps:spPr>
                        <wps:txbx>
                          <w:txbxContent>
                            <w:p w14:paraId="6CD25475" w14:textId="77777777" w:rsidR="00F21869" w:rsidRDefault="005C4AF3">
                              <w:pPr>
                                <w:spacing w:after="160" w:line="259" w:lineRule="auto"/>
                                <w:ind w:left="0" w:right="0" w:firstLine="0"/>
                              </w:pPr>
                              <w:proofErr w:type="gramStart"/>
                              <w:r>
                                <w:rPr>
                                  <w:rFonts w:ascii="Cambria" w:eastAsia="Cambria" w:hAnsi="Cambria" w:cs="Cambria"/>
                                  <w:color w:val="FFFFFF"/>
                                  <w:sz w:val="20"/>
                                </w:rPr>
                                <w:t>If ,NO</w:t>
                              </w:r>
                              <w:proofErr w:type="gramEnd"/>
                              <w:r>
                                <w:rPr>
                                  <w:rFonts w:ascii="Cambria" w:eastAsia="Cambria" w:hAnsi="Cambria" w:cs="Cambria"/>
                                  <w:color w:val="FFFFFF"/>
                                  <w:sz w:val="20"/>
                                </w:rPr>
                                <w:t xml:space="preserve">)   </w:t>
                              </w:r>
                            </w:p>
                          </w:txbxContent>
                        </wps:txbx>
                        <wps:bodyPr horzOverflow="overflow" vert="horz" lIns="0" tIns="0" rIns="0" bIns="0" rtlCol="0">
                          <a:noAutofit/>
                        </wps:bodyPr>
                      </wps:wsp>
                      <wps:wsp>
                        <wps:cNvPr id="1497" name="Rectangle 1497"/>
                        <wps:cNvSpPr/>
                        <wps:spPr>
                          <a:xfrm>
                            <a:off x="1344168" y="1290876"/>
                            <a:ext cx="1047259" cy="168234"/>
                          </a:xfrm>
                          <a:prstGeom prst="rect">
                            <a:avLst/>
                          </a:prstGeom>
                          <a:ln>
                            <a:noFill/>
                          </a:ln>
                        </wps:spPr>
                        <wps:txbx>
                          <w:txbxContent>
                            <w:p w14:paraId="63356676" w14:textId="77777777" w:rsidR="00F21869" w:rsidRDefault="005C4AF3">
                              <w:pPr>
                                <w:spacing w:after="160" w:line="259" w:lineRule="auto"/>
                                <w:ind w:left="0" w:right="0" w:firstLine="0"/>
                              </w:pPr>
                              <w:r>
                                <w:rPr>
                                  <w:rFonts w:ascii="Cambria" w:eastAsia="Cambria" w:hAnsi="Cambria" w:cs="Cambria"/>
                                  <w:color w:val="FFFFFF"/>
                                  <w:sz w:val="20"/>
                                </w:rPr>
                                <w:t xml:space="preserve">have </w:t>
                              </w:r>
                              <w:proofErr w:type="spellStart"/>
                              <w:r>
                                <w:rPr>
                                  <w:rFonts w:ascii="Cambria" w:eastAsia="Cambria" w:hAnsi="Cambria" w:cs="Cambria"/>
                                  <w:color w:val="FFFFFF"/>
                                  <w:sz w:val="20"/>
                                </w:rPr>
                                <w:t>diarehia</w:t>
                              </w:r>
                              <w:proofErr w:type="spellEnd"/>
                              <w:r>
                                <w:rPr>
                                  <w:rFonts w:ascii="Cambria" w:eastAsia="Cambria" w:hAnsi="Cambria" w:cs="Cambria"/>
                                  <w:color w:val="FFFFFF"/>
                                  <w:sz w:val="20"/>
                                </w:rPr>
                                <w:t>?</w:t>
                              </w:r>
                            </w:p>
                          </w:txbxContent>
                        </wps:txbx>
                        <wps:bodyPr horzOverflow="overflow" vert="horz" lIns="0" tIns="0" rIns="0" bIns="0" rtlCol="0">
                          <a:noAutofit/>
                        </wps:bodyPr>
                      </wps:wsp>
                      <pic:pic xmlns:pic="http://schemas.openxmlformats.org/drawingml/2006/picture">
                        <pic:nvPicPr>
                          <pic:cNvPr id="1499" name="Picture 1499"/>
                          <pic:cNvPicPr/>
                        </pic:nvPicPr>
                        <pic:blipFill>
                          <a:blip r:embed="rId20"/>
                          <a:stretch>
                            <a:fillRect/>
                          </a:stretch>
                        </pic:blipFill>
                        <pic:spPr>
                          <a:xfrm>
                            <a:off x="0" y="1827289"/>
                            <a:ext cx="1808226" cy="924306"/>
                          </a:xfrm>
                          <a:prstGeom prst="rect">
                            <a:avLst/>
                          </a:prstGeom>
                        </pic:spPr>
                      </pic:pic>
                      <wps:wsp>
                        <wps:cNvPr id="15959" name="Rectangle 15959"/>
                        <wps:cNvSpPr/>
                        <wps:spPr>
                          <a:xfrm>
                            <a:off x="684276" y="2048304"/>
                            <a:ext cx="64265" cy="168234"/>
                          </a:xfrm>
                          <a:prstGeom prst="rect">
                            <a:avLst/>
                          </a:prstGeom>
                          <a:ln>
                            <a:noFill/>
                          </a:ln>
                        </wps:spPr>
                        <wps:txbx>
                          <w:txbxContent>
                            <w:p w14:paraId="6B36F211"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960" name="Rectangle 15960"/>
                        <wps:cNvSpPr/>
                        <wps:spPr>
                          <a:xfrm>
                            <a:off x="732975" y="2048304"/>
                            <a:ext cx="929831" cy="168234"/>
                          </a:xfrm>
                          <a:prstGeom prst="rect">
                            <a:avLst/>
                          </a:prstGeom>
                          <a:ln>
                            <a:noFill/>
                          </a:ln>
                        </wps:spPr>
                        <wps:txbx>
                          <w:txbxContent>
                            <w:p w14:paraId="090FB32B" w14:textId="5501DD3E" w:rsidR="00F21869" w:rsidRDefault="005C4AF3">
                              <w:pPr>
                                <w:spacing w:after="160" w:line="259" w:lineRule="auto"/>
                                <w:ind w:left="0" w:right="0" w:firstLine="0"/>
                              </w:pPr>
                              <w:r>
                                <w:rPr>
                                  <w:rFonts w:ascii="Cambria" w:eastAsia="Cambria" w:hAnsi="Cambria" w:cs="Cambria"/>
                                  <w:color w:val="FFFFFF"/>
                                  <w:sz w:val="20"/>
                                </w:rPr>
                                <w:t xml:space="preserve">If </w:t>
                              </w:r>
                              <w:r w:rsidR="008D4981">
                                <w:rPr>
                                  <w:rFonts w:ascii="Cambria" w:eastAsia="Cambria" w:hAnsi="Cambria" w:cs="Cambria"/>
                                  <w:color w:val="FFFFFF"/>
                                  <w:sz w:val="20"/>
                                </w:rPr>
                                <w:t>YES)</w:t>
                              </w:r>
                              <w:r>
                                <w:rPr>
                                  <w:rFonts w:ascii="Cambria" w:eastAsia="Cambria" w:hAnsi="Cambria" w:cs="Cambria"/>
                                  <w:color w:val="FFFFFF"/>
                                  <w:sz w:val="20"/>
                                </w:rPr>
                                <w:t xml:space="preserve">         </w:t>
                              </w:r>
                            </w:p>
                          </w:txbxContent>
                        </wps:txbx>
                        <wps:bodyPr horzOverflow="overflow" vert="horz" lIns="0" tIns="0" rIns="0" bIns="0" rtlCol="0">
                          <a:noAutofit/>
                        </wps:bodyPr>
                      </wps:wsp>
                      <wps:wsp>
                        <wps:cNvPr id="1501" name="Rectangle 1501"/>
                        <wps:cNvSpPr/>
                        <wps:spPr>
                          <a:xfrm>
                            <a:off x="201168" y="2235756"/>
                            <a:ext cx="1981128" cy="168234"/>
                          </a:xfrm>
                          <a:prstGeom prst="rect">
                            <a:avLst/>
                          </a:prstGeom>
                          <a:ln>
                            <a:noFill/>
                          </a:ln>
                        </wps:spPr>
                        <wps:txbx>
                          <w:txbxContent>
                            <w:p w14:paraId="08CFBA56" w14:textId="37EA6E90"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of Gastric </w:t>
                              </w:r>
                            </w:p>
                          </w:txbxContent>
                        </wps:txbx>
                        <wps:bodyPr horzOverflow="overflow" vert="horz" lIns="0" tIns="0" rIns="0" bIns="0" rtlCol="0">
                          <a:noAutofit/>
                        </wps:bodyPr>
                      </wps:wsp>
                      <wps:wsp>
                        <wps:cNvPr id="1502" name="Rectangle 1502"/>
                        <wps:cNvSpPr/>
                        <wps:spPr>
                          <a:xfrm>
                            <a:off x="399288" y="2368345"/>
                            <a:ext cx="1341164" cy="168234"/>
                          </a:xfrm>
                          <a:prstGeom prst="rect">
                            <a:avLst/>
                          </a:prstGeom>
                          <a:ln>
                            <a:noFill/>
                          </a:ln>
                        </wps:spPr>
                        <wps:txbx>
                          <w:txbxContent>
                            <w:p w14:paraId="4EACBACC" w14:textId="77777777" w:rsidR="00F21869" w:rsidRDefault="005C4AF3">
                              <w:pPr>
                                <w:spacing w:after="160" w:line="259" w:lineRule="auto"/>
                                <w:ind w:left="0" w:right="0" w:firstLine="0"/>
                              </w:pPr>
                              <w:r>
                                <w:rPr>
                                  <w:rFonts w:ascii="Cambria" w:eastAsia="Cambria" w:hAnsi="Cambria" w:cs="Cambria"/>
                                  <w:color w:val="FFFFFF"/>
                                  <w:sz w:val="20"/>
                                </w:rPr>
                                <w:t>problems detected</w:t>
                              </w:r>
                            </w:p>
                          </w:txbxContent>
                        </wps:txbx>
                        <wps:bodyPr horzOverflow="overflow" vert="horz" lIns="0" tIns="0" rIns="0" bIns="0" rtlCol="0">
                          <a:noAutofit/>
                        </wps:bodyPr>
                      </wps:wsp>
                      <pic:pic xmlns:pic="http://schemas.openxmlformats.org/drawingml/2006/picture">
                        <pic:nvPicPr>
                          <pic:cNvPr id="1504" name="Picture 1504"/>
                          <pic:cNvPicPr/>
                        </pic:nvPicPr>
                        <pic:blipFill>
                          <a:blip r:embed="rId19"/>
                          <a:stretch>
                            <a:fillRect/>
                          </a:stretch>
                        </pic:blipFill>
                        <pic:spPr>
                          <a:xfrm>
                            <a:off x="1990344" y="1827275"/>
                            <a:ext cx="1372362" cy="729247"/>
                          </a:xfrm>
                          <a:prstGeom prst="rect">
                            <a:avLst/>
                          </a:prstGeom>
                        </pic:spPr>
                      </pic:pic>
                      <wps:wsp>
                        <wps:cNvPr id="15962" name="Rectangle 15962"/>
                        <wps:cNvSpPr/>
                        <wps:spPr>
                          <a:xfrm>
                            <a:off x="2528882" y="2017570"/>
                            <a:ext cx="498647" cy="168234"/>
                          </a:xfrm>
                          <a:prstGeom prst="rect">
                            <a:avLst/>
                          </a:prstGeom>
                          <a:ln>
                            <a:noFill/>
                          </a:ln>
                        </wps:spPr>
                        <wps:txbx>
                          <w:txbxContent>
                            <w:p w14:paraId="7E58B2F8" w14:textId="77777777" w:rsidR="00F21869" w:rsidRDefault="005C4AF3">
                              <w:pPr>
                                <w:spacing w:after="160" w:line="259" w:lineRule="auto"/>
                                <w:ind w:left="0" w:right="0" w:firstLine="0"/>
                              </w:pPr>
                              <w:r>
                                <w:rPr>
                                  <w:rFonts w:ascii="Cambria" w:eastAsia="Cambria" w:hAnsi="Cambria" w:cs="Cambria"/>
                                  <w:color w:val="FFFFFF"/>
                                  <w:sz w:val="20"/>
                                </w:rPr>
                                <w:t xml:space="preserve">if </w:t>
                              </w:r>
                              <w:proofErr w:type="gramStart"/>
                              <w:r>
                                <w:rPr>
                                  <w:rFonts w:ascii="Cambria" w:eastAsia="Cambria" w:hAnsi="Cambria" w:cs="Cambria"/>
                                  <w:color w:val="FFFFFF"/>
                                  <w:sz w:val="20"/>
                                </w:rPr>
                                <w:t>NO )</w:t>
                              </w:r>
                              <w:proofErr w:type="gramEnd"/>
                              <w:r>
                                <w:rPr>
                                  <w:rFonts w:ascii="Cambria" w:eastAsia="Cambria" w:hAnsi="Cambria" w:cs="Cambria"/>
                                  <w:color w:val="FFFFFF"/>
                                  <w:sz w:val="20"/>
                                </w:rPr>
                                <w:t xml:space="preserve"> </w:t>
                              </w:r>
                            </w:p>
                          </w:txbxContent>
                        </wps:txbx>
                        <wps:bodyPr horzOverflow="overflow" vert="horz" lIns="0" tIns="0" rIns="0" bIns="0" rtlCol="0">
                          <a:noAutofit/>
                        </wps:bodyPr>
                      </wps:wsp>
                      <wps:wsp>
                        <wps:cNvPr id="15961" name="Rectangle 15961"/>
                        <wps:cNvSpPr/>
                        <wps:spPr>
                          <a:xfrm>
                            <a:off x="2480183" y="2017570"/>
                            <a:ext cx="64265" cy="168234"/>
                          </a:xfrm>
                          <a:prstGeom prst="rect">
                            <a:avLst/>
                          </a:prstGeom>
                          <a:ln>
                            <a:noFill/>
                          </a:ln>
                        </wps:spPr>
                        <wps:txbx>
                          <w:txbxContent>
                            <w:p w14:paraId="6BEE9587"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06" name="Rectangle 1506"/>
                        <wps:cNvSpPr/>
                        <wps:spPr>
                          <a:xfrm>
                            <a:off x="2329307" y="2205022"/>
                            <a:ext cx="1075859" cy="168234"/>
                          </a:xfrm>
                          <a:prstGeom prst="rect">
                            <a:avLst/>
                          </a:prstGeom>
                          <a:ln>
                            <a:noFill/>
                          </a:ln>
                        </wps:spPr>
                        <wps:txbx>
                          <w:txbxContent>
                            <w:p w14:paraId="7183D71D" w14:textId="77777777" w:rsidR="00F21869" w:rsidRDefault="005C4AF3">
                              <w:pPr>
                                <w:spacing w:after="160" w:line="259" w:lineRule="auto"/>
                                <w:ind w:left="0" w:right="0" w:firstLine="0"/>
                              </w:pPr>
                              <w:r>
                                <w:rPr>
                                  <w:rFonts w:ascii="Cambria" w:eastAsia="Cambria" w:hAnsi="Cambria" w:cs="Cambria"/>
                                  <w:color w:val="FFFFFF"/>
                                  <w:sz w:val="20"/>
                                </w:rPr>
                                <w:t>watering eyes?</w:t>
                              </w:r>
                            </w:p>
                          </w:txbxContent>
                        </wps:txbx>
                        <wps:bodyPr horzOverflow="overflow" vert="horz" lIns="0" tIns="0" rIns="0" bIns="0" rtlCol="0">
                          <a:noAutofit/>
                        </wps:bodyPr>
                      </wps:wsp>
                      <pic:pic xmlns:pic="http://schemas.openxmlformats.org/drawingml/2006/picture">
                        <pic:nvPicPr>
                          <pic:cNvPr id="1508" name="Picture 1508"/>
                          <pic:cNvPicPr/>
                        </pic:nvPicPr>
                        <pic:blipFill>
                          <a:blip r:embed="rId21"/>
                          <a:stretch>
                            <a:fillRect/>
                          </a:stretch>
                        </pic:blipFill>
                        <pic:spPr>
                          <a:xfrm>
                            <a:off x="2246376" y="2741676"/>
                            <a:ext cx="1885950" cy="835927"/>
                          </a:xfrm>
                          <a:prstGeom prst="rect">
                            <a:avLst/>
                          </a:prstGeom>
                        </pic:spPr>
                      </pic:pic>
                      <wps:wsp>
                        <wps:cNvPr id="15968" name="Rectangle 15968"/>
                        <wps:cNvSpPr/>
                        <wps:spPr>
                          <a:xfrm>
                            <a:off x="3035739" y="2918254"/>
                            <a:ext cx="772028" cy="168234"/>
                          </a:xfrm>
                          <a:prstGeom prst="rect">
                            <a:avLst/>
                          </a:prstGeom>
                          <a:ln>
                            <a:noFill/>
                          </a:ln>
                        </wps:spPr>
                        <wps:txbx>
                          <w:txbxContent>
                            <w:p w14:paraId="5EF0B795" w14:textId="77777777" w:rsidR="00F21869" w:rsidRDefault="005C4AF3">
                              <w:pPr>
                                <w:spacing w:after="160" w:line="259" w:lineRule="auto"/>
                                <w:ind w:left="0" w:right="0" w:firstLine="0"/>
                              </w:pPr>
                              <w:r>
                                <w:rPr>
                                  <w:rFonts w:ascii="Cambria" w:eastAsia="Cambria" w:hAnsi="Cambria" w:cs="Cambria"/>
                                  <w:color w:val="FFFFFF"/>
                                  <w:sz w:val="20"/>
                                </w:rPr>
                                <w:t xml:space="preserve">if YES)        </w:t>
                              </w:r>
                            </w:p>
                          </w:txbxContent>
                        </wps:txbx>
                        <wps:bodyPr horzOverflow="overflow" vert="horz" lIns="0" tIns="0" rIns="0" bIns="0" rtlCol="0">
                          <a:noAutofit/>
                        </wps:bodyPr>
                      </wps:wsp>
                      <wps:wsp>
                        <wps:cNvPr id="15967" name="Rectangle 15967"/>
                        <wps:cNvSpPr/>
                        <wps:spPr>
                          <a:xfrm>
                            <a:off x="2987040" y="2918254"/>
                            <a:ext cx="64265" cy="168234"/>
                          </a:xfrm>
                          <a:prstGeom prst="rect">
                            <a:avLst/>
                          </a:prstGeom>
                          <a:ln>
                            <a:noFill/>
                          </a:ln>
                        </wps:spPr>
                        <wps:txbx>
                          <w:txbxContent>
                            <w:p w14:paraId="7AA824ED"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10" name="Rectangle 1510"/>
                        <wps:cNvSpPr/>
                        <wps:spPr>
                          <a:xfrm>
                            <a:off x="2490216" y="3105706"/>
                            <a:ext cx="2007372" cy="168234"/>
                          </a:xfrm>
                          <a:prstGeom prst="rect">
                            <a:avLst/>
                          </a:prstGeom>
                          <a:ln>
                            <a:noFill/>
                          </a:ln>
                        </wps:spPr>
                        <wps:txbx>
                          <w:txbxContent>
                            <w:p w14:paraId="7BA6769E" w14:textId="34E875F4"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w:t>
                              </w:r>
                              <w:r w:rsidR="008D4981">
                                <w:rPr>
                                  <w:rFonts w:ascii="Cambria" w:eastAsia="Cambria" w:hAnsi="Cambria" w:cs="Cambria"/>
                                  <w:color w:val="FFFFFF"/>
                                  <w:sz w:val="20"/>
                                </w:rPr>
                                <w:t>of allergy</w:t>
                              </w:r>
                              <w:r>
                                <w:rPr>
                                  <w:rFonts w:ascii="Cambria" w:eastAsia="Cambria" w:hAnsi="Cambria" w:cs="Cambria"/>
                                  <w:color w:val="FFFFFF"/>
                                  <w:sz w:val="20"/>
                                </w:rPr>
                                <w:t xml:space="preserve"> </w:t>
                              </w:r>
                            </w:p>
                          </w:txbxContent>
                        </wps:txbx>
                        <wps:bodyPr horzOverflow="overflow" vert="horz" lIns="0" tIns="0" rIns="0" bIns="0" rtlCol="0">
                          <a:noAutofit/>
                        </wps:bodyPr>
                      </wps:wsp>
                      <wps:wsp>
                        <wps:cNvPr id="1511" name="Rectangle 1511"/>
                        <wps:cNvSpPr/>
                        <wps:spPr>
                          <a:xfrm>
                            <a:off x="2958084" y="3238294"/>
                            <a:ext cx="618093" cy="168234"/>
                          </a:xfrm>
                          <a:prstGeom prst="rect">
                            <a:avLst/>
                          </a:prstGeom>
                          <a:ln>
                            <a:noFill/>
                          </a:ln>
                        </wps:spPr>
                        <wps:txbx>
                          <w:txbxContent>
                            <w:p w14:paraId="6AD92897" w14:textId="77777777" w:rsidR="00F21869" w:rsidRDefault="005C4AF3">
                              <w:pPr>
                                <w:spacing w:after="160" w:line="259" w:lineRule="auto"/>
                                <w:ind w:left="0" w:right="0" w:firstLine="0"/>
                              </w:pPr>
                              <w:r>
                                <w:rPr>
                                  <w:rFonts w:ascii="Cambria" w:eastAsia="Cambria" w:hAnsi="Cambria" w:cs="Cambria"/>
                                  <w:color w:val="FFFFFF"/>
                                  <w:sz w:val="20"/>
                                </w:rPr>
                                <w:t>detected</w:t>
                              </w:r>
                            </w:p>
                          </w:txbxContent>
                        </wps:txbx>
                        <wps:bodyPr horzOverflow="overflow" vert="horz" lIns="0" tIns="0" rIns="0" bIns="0" rtlCol="0">
                          <a:noAutofit/>
                        </wps:bodyPr>
                      </wps:wsp>
                      <pic:pic xmlns:pic="http://schemas.openxmlformats.org/drawingml/2006/picture">
                        <pic:nvPicPr>
                          <pic:cNvPr id="1513" name="Picture 1513"/>
                          <pic:cNvPicPr/>
                        </pic:nvPicPr>
                        <pic:blipFill>
                          <a:blip r:embed="rId22"/>
                          <a:stretch>
                            <a:fillRect/>
                          </a:stretch>
                        </pic:blipFill>
                        <pic:spPr>
                          <a:xfrm>
                            <a:off x="2311908" y="3762756"/>
                            <a:ext cx="2268474" cy="732295"/>
                          </a:xfrm>
                          <a:prstGeom prst="rect">
                            <a:avLst/>
                          </a:prstGeom>
                        </pic:spPr>
                      </pic:pic>
                      <wps:wsp>
                        <wps:cNvPr id="15972" name="Rectangle 15972"/>
                        <wps:cNvSpPr/>
                        <wps:spPr>
                          <a:xfrm>
                            <a:off x="3264154" y="3954193"/>
                            <a:ext cx="64265" cy="168234"/>
                          </a:xfrm>
                          <a:prstGeom prst="rect">
                            <a:avLst/>
                          </a:prstGeom>
                          <a:ln>
                            <a:noFill/>
                          </a:ln>
                        </wps:spPr>
                        <wps:txbx>
                          <w:txbxContent>
                            <w:p w14:paraId="4ACD515F"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973" name="Rectangle 15973"/>
                        <wps:cNvSpPr/>
                        <wps:spPr>
                          <a:xfrm>
                            <a:off x="3312854" y="3954193"/>
                            <a:ext cx="573679" cy="168234"/>
                          </a:xfrm>
                          <a:prstGeom prst="rect">
                            <a:avLst/>
                          </a:prstGeom>
                          <a:ln>
                            <a:noFill/>
                          </a:ln>
                        </wps:spPr>
                        <wps:txbx>
                          <w:txbxContent>
                            <w:p w14:paraId="3AC36803" w14:textId="77777777" w:rsidR="00F21869" w:rsidRDefault="005C4AF3">
                              <w:pPr>
                                <w:spacing w:after="160" w:line="259" w:lineRule="auto"/>
                                <w:ind w:left="0" w:right="0" w:firstLine="0"/>
                              </w:pPr>
                              <w:r>
                                <w:rPr>
                                  <w:rFonts w:ascii="Cambria" w:eastAsia="Cambria" w:hAnsi="Cambria" w:cs="Cambria"/>
                                  <w:color w:val="FFFFFF"/>
                                  <w:sz w:val="20"/>
                                </w:rPr>
                                <w:t xml:space="preserve">if NO)    </w:t>
                              </w:r>
                            </w:p>
                          </w:txbxContent>
                        </wps:txbx>
                        <wps:bodyPr horzOverflow="overflow" vert="horz" lIns="0" tIns="0" rIns="0" bIns="0" rtlCol="0">
                          <a:noAutofit/>
                        </wps:bodyPr>
                      </wps:wsp>
                      <wps:wsp>
                        <wps:cNvPr id="1515" name="Rectangle 1515"/>
                        <wps:cNvSpPr/>
                        <wps:spPr>
                          <a:xfrm>
                            <a:off x="2547874" y="4141645"/>
                            <a:ext cx="2542190" cy="168234"/>
                          </a:xfrm>
                          <a:prstGeom prst="rect">
                            <a:avLst/>
                          </a:prstGeom>
                          <a:ln>
                            <a:noFill/>
                          </a:ln>
                        </wps:spPr>
                        <wps:txbx>
                          <w:txbxContent>
                            <w:p w14:paraId="653A3A62" w14:textId="2DB3434A"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w:t>
                              </w:r>
                              <w:proofErr w:type="gramStart"/>
                              <w:r>
                                <w:rPr>
                                  <w:rFonts w:ascii="Cambria" w:eastAsia="Cambria" w:hAnsi="Cambria" w:cs="Cambria"/>
                                  <w:color w:val="FFFFFF"/>
                                  <w:sz w:val="20"/>
                                </w:rPr>
                                <w:t>of  C</w:t>
                              </w:r>
                              <w:r w:rsidR="008D4981">
                                <w:rPr>
                                  <w:rFonts w:ascii="Cambria" w:eastAsia="Cambria" w:hAnsi="Cambria" w:cs="Cambria"/>
                                  <w:color w:val="FFFFFF"/>
                                  <w:sz w:val="20"/>
                                </w:rPr>
                                <w:t>OVID</w:t>
                              </w:r>
                              <w:proofErr w:type="gramEnd"/>
                              <w:r>
                                <w:rPr>
                                  <w:rFonts w:ascii="Cambria" w:eastAsia="Cambria" w:hAnsi="Cambria" w:cs="Cambria"/>
                                  <w:color w:val="FFFFFF"/>
                                  <w:sz w:val="20"/>
                                </w:rPr>
                                <w:t xml:space="preserve"> detected</w:t>
                              </w:r>
                            </w:p>
                          </w:txbxContent>
                        </wps:txbx>
                        <wps:bodyPr horzOverflow="overflow" vert="horz" lIns="0" tIns="0" rIns="0" bIns="0" rtlCol="0">
                          <a:noAutofit/>
                        </wps:bodyPr>
                      </wps:wsp>
                      <pic:pic xmlns:pic="http://schemas.openxmlformats.org/drawingml/2006/picture">
                        <pic:nvPicPr>
                          <pic:cNvPr id="1517" name="Picture 1517"/>
                          <pic:cNvPicPr/>
                        </pic:nvPicPr>
                        <pic:blipFill>
                          <a:blip r:embed="rId23"/>
                          <a:stretch>
                            <a:fillRect/>
                          </a:stretch>
                        </pic:blipFill>
                        <pic:spPr>
                          <a:xfrm>
                            <a:off x="4061460" y="914387"/>
                            <a:ext cx="1373886" cy="727735"/>
                          </a:xfrm>
                          <a:prstGeom prst="rect">
                            <a:avLst/>
                          </a:prstGeom>
                        </pic:spPr>
                      </pic:pic>
                      <wps:wsp>
                        <wps:cNvPr id="15957" name="Rectangle 15957"/>
                        <wps:cNvSpPr/>
                        <wps:spPr>
                          <a:xfrm>
                            <a:off x="4547362" y="1103424"/>
                            <a:ext cx="64265" cy="168234"/>
                          </a:xfrm>
                          <a:prstGeom prst="rect">
                            <a:avLst/>
                          </a:prstGeom>
                          <a:ln>
                            <a:noFill/>
                          </a:ln>
                        </wps:spPr>
                        <wps:txbx>
                          <w:txbxContent>
                            <w:p w14:paraId="4C92DAF5"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958" name="Rectangle 15958"/>
                        <wps:cNvSpPr/>
                        <wps:spPr>
                          <a:xfrm>
                            <a:off x="4596062" y="1103424"/>
                            <a:ext cx="624150" cy="168234"/>
                          </a:xfrm>
                          <a:prstGeom prst="rect">
                            <a:avLst/>
                          </a:prstGeom>
                          <a:ln>
                            <a:noFill/>
                          </a:ln>
                        </wps:spPr>
                        <wps:txbx>
                          <w:txbxContent>
                            <w:p w14:paraId="08B95F8A" w14:textId="77777777" w:rsidR="00F21869" w:rsidRDefault="005C4AF3">
                              <w:pPr>
                                <w:spacing w:after="160" w:line="259" w:lineRule="auto"/>
                                <w:ind w:left="0" w:right="0" w:firstLine="0"/>
                              </w:pPr>
                              <w:r>
                                <w:rPr>
                                  <w:rFonts w:ascii="Cambria" w:eastAsia="Cambria" w:hAnsi="Cambria" w:cs="Cambria"/>
                                  <w:color w:val="FFFFFF"/>
                                  <w:sz w:val="20"/>
                                </w:rPr>
                                <w:t xml:space="preserve">if YES)    </w:t>
                              </w:r>
                            </w:p>
                          </w:txbxContent>
                        </wps:txbx>
                        <wps:bodyPr horzOverflow="overflow" vert="horz" lIns="0" tIns="0" rIns="0" bIns="0" rtlCol="0">
                          <a:noAutofit/>
                        </wps:bodyPr>
                      </wps:wsp>
                      <wps:wsp>
                        <wps:cNvPr id="1519" name="Rectangle 1519"/>
                        <wps:cNvSpPr/>
                        <wps:spPr>
                          <a:xfrm>
                            <a:off x="4353814" y="1290876"/>
                            <a:ext cx="1278245" cy="168234"/>
                          </a:xfrm>
                          <a:prstGeom prst="rect">
                            <a:avLst/>
                          </a:prstGeom>
                          <a:ln>
                            <a:noFill/>
                          </a:ln>
                        </wps:spPr>
                        <wps:txbx>
                          <w:txbxContent>
                            <w:p w14:paraId="01617A73" w14:textId="3EB2A839" w:rsidR="00F21869" w:rsidRDefault="005C4AF3">
                              <w:pPr>
                                <w:spacing w:after="160" w:line="259" w:lineRule="auto"/>
                                <w:ind w:left="0" w:right="0" w:firstLine="0"/>
                              </w:pPr>
                              <w:r>
                                <w:rPr>
                                  <w:rFonts w:ascii="Cambria" w:eastAsia="Cambria" w:hAnsi="Cambria" w:cs="Cambria"/>
                                  <w:color w:val="FFFFFF"/>
                                  <w:sz w:val="20"/>
                                </w:rPr>
                                <w:t xml:space="preserve">Cough and </w:t>
                              </w:r>
                              <w:r w:rsidR="008D4981">
                                <w:rPr>
                                  <w:rFonts w:ascii="Cambria" w:eastAsia="Cambria" w:hAnsi="Cambria" w:cs="Cambria"/>
                                  <w:color w:val="FFFFFF"/>
                                  <w:sz w:val="20"/>
                                </w:rPr>
                                <w:t>fever?</w:t>
                              </w:r>
                            </w:p>
                          </w:txbxContent>
                        </wps:txbx>
                        <wps:bodyPr horzOverflow="overflow" vert="horz" lIns="0" tIns="0" rIns="0" bIns="0" rtlCol="0">
                          <a:noAutofit/>
                        </wps:bodyPr>
                      </wps:wsp>
                      <pic:pic xmlns:pic="http://schemas.openxmlformats.org/drawingml/2006/picture">
                        <pic:nvPicPr>
                          <pic:cNvPr id="1521" name="Picture 1521"/>
                          <pic:cNvPicPr/>
                        </pic:nvPicPr>
                        <pic:blipFill>
                          <a:blip r:embed="rId24"/>
                          <a:stretch>
                            <a:fillRect/>
                          </a:stretch>
                        </pic:blipFill>
                        <pic:spPr>
                          <a:xfrm>
                            <a:off x="4384548" y="1827289"/>
                            <a:ext cx="1910334" cy="924306"/>
                          </a:xfrm>
                          <a:prstGeom prst="rect">
                            <a:avLst/>
                          </a:prstGeom>
                        </pic:spPr>
                      </pic:pic>
                      <wps:wsp>
                        <wps:cNvPr id="15964" name="Rectangle 15964"/>
                        <wps:cNvSpPr/>
                        <wps:spPr>
                          <a:xfrm>
                            <a:off x="5134610" y="2048304"/>
                            <a:ext cx="64265" cy="168234"/>
                          </a:xfrm>
                          <a:prstGeom prst="rect">
                            <a:avLst/>
                          </a:prstGeom>
                          <a:ln>
                            <a:noFill/>
                          </a:ln>
                        </wps:spPr>
                        <wps:txbx>
                          <w:txbxContent>
                            <w:p w14:paraId="79A6654D"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965" name="Rectangle 15965"/>
                        <wps:cNvSpPr/>
                        <wps:spPr>
                          <a:xfrm>
                            <a:off x="5183309" y="2048304"/>
                            <a:ext cx="735520" cy="168234"/>
                          </a:xfrm>
                          <a:prstGeom prst="rect">
                            <a:avLst/>
                          </a:prstGeom>
                          <a:ln>
                            <a:noFill/>
                          </a:ln>
                        </wps:spPr>
                        <wps:txbx>
                          <w:txbxContent>
                            <w:p w14:paraId="4BBD7114" w14:textId="77777777" w:rsidR="00F21869" w:rsidRDefault="005C4AF3">
                              <w:pPr>
                                <w:spacing w:after="160" w:line="259" w:lineRule="auto"/>
                                <w:ind w:left="0" w:right="0" w:firstLine="0"/>
                              </w:pPr>
                              <w:r>
                                <w:rPr>
                                  <w:rFonts w:ascii="Cambria" w:eastAsia="Cambria" w:hAnsi="Cambria" w:cs="Cambria"/>
                                  <w:color w:val="FFFFFF"/>
                                  <w:sz w:val="20"/>
                                </w:rPr>
                                <w:t xml:space="preserve">if YES)       </w:t>
                              </w:r>
                            </w:p>
                          </w:txbxContent>
                        </wps:txbx>
                        <wps:bodyPr horzOverflow="overflow" vert="horz" lIns="0" tIns="0" rIns="0" bIns="0" rtlCol="0">
                          <a:noAutofit/>
                        </wps:bodyPr>
                      </wps:wsp>
                      <wps:wsp>
                        <wps:cNvPr id="1523" name="Rectangle 1523"/>
                        <wps:cNvSpPr/>
                        <wps:spPr>
                          <a:xfrm>
                            <a:off x="4581398" y="2235756"/>
                            <a:ext cx="2121435" cy="168234"/>
                          </a:xfrm>
                          <a:prstGeom prst="rect">
                            <a:avLst/>
                          </a:prstGeom>
                          <a:ln>
                            <a:noFill/>
                          </a:ln>
                        </wps:spPr>
                        <wps:txbx>
                          <w:txbxContent>
                            <w:p w14:paraId="6FD9CCF5" w14:textId="56DBBC95"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of Common </w:t>
                              </w:r>
                            </w:p>
                          </w:txbxContent>
                        </wps:txbx>
                        <wps:bodyPr horzOverflow="overflow" vert="horz" lIns="0" tIns="0" rIns="0" bIns="0" rtlCol="0">
                          <a:noAutofit/>
                        </wps:bodyPr>
                      </wps:wsp>
                      <wps:wsp>
                        <wps:cNvPr id="1524" name="Rectangle 1524"/>
                        <wps:cNvSpPr/>
                        <wps:spPr>
                          <a:xfrm>
                            <a:off x="5215382" y="2368345"/>
                            <a:ext cx="324019" cy="168234"/>
                          </a:xfrm>
                          <a:prstGeom prst="rect">
                            <a:avLst/>
                          </a:prstGeom>
                          <a:ln>
                            <a:noFill/>
                          </a:ln>
                        </wps:spPr>
                        <wps:txbx>
                          <w:txbxContent>
                            <w:p w14:paraId="2CD4C20F" w14:textId="77777777" w:rsidR="00F21869" w:rsidRDefault="005C4AF3">
                              <w:pPr>
                                <w:spacing w:after="160" w:line="259" w:lineRule="auto"/>
                                <w:ind w:left="0" w:right="0" w:firstLine="0"/>
                              </w:pPr>
                              <w:r>
                                <w:rPr>
                                  <w:rFonts w:ascii="Cambria" w:eastAsia="Cambria" w:hAnsi="Cambria" w:cs="Cambria"/>
                                  <w:color w:val="FFFFFF"/>
                                  <w:sz w:val="20"/>
                                </w:rPr>
                                <w:t>Cold</w:t>
                              </w:r>
                            </w:p>
                          </w:txbxContent>
                        </wps:txbx>
                        <wps:bodyPr horzOverflow="overflow" vert="horz" lIns="0" tIns="0" rIns="0" bIns="0" rtlCol="0">
                          <a:noAutofit/>
                        </wps:bodyPr>
                      </wps:wsp>
                      <pic:pic xmlns:pic="http://schemas.openxmlformats.org/drawingml/2006/picture">
                        <pic:nvPicPr>
                          <pic:cNvPr id="1526" name="Picture 1526"/>
                          <pic:cNvPicPr/>
                        </pic:nvPicPr>
                        <pic:blipFill>
                          <a:blip r:embed="rId25"/>
                          <a:stretch>
                            <a:fillRect/>
                          </a:stretch>
                        </pic:blipFill>
                        <pic:spPr>
                          <a:xfrm>
                            <a:off x="4384548" y="2936761"/>
                            <a:ext cx="1914906" cy="820674"/>
                          </a:xfrm>
                          <a:prstGeom prst="rect">
                            <a:avLst/>
                          </a:prstGeom>
                        </pic:spPr>
                      </pic:pic>
                      <wps:wsp>
                        <wps:cNvPr id="15969" name="Rectangle 15969"/>
                        <wps:cNvSpPr/>
                        <wps:spPr>
                          <a:xfrm>
                            <a:off x="5158994" y="3172381"/>
                            <a:ext cx="64265" cy="168234"/>
                          </a:xfrm>
                          <a:prstGeom prst="rect">
                            <a:avLst/>
                          </a:prstGeom>
                          <a:ln>
                            <a:noFill/>
                          </a:ln>
                        </wps:spPr>
                        <wps:txbx>
                          <w:txbxContent>
                            <w:p w14:paraId="2CADE7D0" w14:textId="77777777" w:rsidR="00F21869" w:rsidRDefault="005C4AF3">
                              <w:pPr>
                                <w:spacing w:after="160" w:line="259" w:lineRule="auto"/>
                                <w:ind w:left="0" w:right="0" w:firstLine="0"/>
                              </w:pPr>
                              <w:r>
                                <w:rPr>
                                  <w:rFonts w:ascii="Cambria" w:eastAsia="Cambria" w:hAnsi="Cambria" w:cs="Cambria"/>
                                  <w:color w:val="FFFFFF"/>
                                  <w:sz w:val="20"/>
                                </w:rPr>
                                <w:t>(</w:t>
                              </w:r>
                            </w:p>
                          </w:txbxContent>
                        </wps:txbx>
                        <wps:bodyPr horzOverflow="overflow" vert="horz" lIns="0" tIns="0" rIns="0" bIns="0" rtlCol="0">
                          <a:noAutofit/>
                        </wps:bodyPr>
                      </wps:wsp>
                      <wps:wsp>
                        <wps:cNvPr id="15970" name="Rectangle 15970"/>
                        <wps:cNvSpPr/>
                        <wps:spPr>
                          <a:xfrm>
                            <a:off x="5207693" y="3172381"/>
                            <a:ext cx="685051" cy="168234"/>
                          </a:xfrm>
                          <a:prstGeom prst="rect">
                            <a:avLst/>
                          </a:prstGeom>
                          <a:ln>
                            <a:noFill/>
                          </a:ln>
                        </wps:spPr>
                        <wps:txbx>
                          <w:txbxContent>
                            <w:p w14:paraId="524F83B6" w14:textId="77777777" w:rsidR="00F21869" w:rsidRDefault="005C4AF3">
                              <w:pPr>
                                <w:spacing w:after="160" w:line="259" w:lineRule="auto"/>
                                <w:ind w:left="0" w:right="0" w:firstLine="0"/>
                              </w:pPr>
                              <w:r>
                                <w:rPr>
                                  <w:rFonts w:ascii="Cambria" w:eastAsia="Cambria" w:hAnsi="Cambria" w:cs="Cambria"/>
                                  <w:color w:val="FFFFFF"/>
                                  <w:sz w:val="20"/>
                                </w:rPr>
                                <w:t xml:space="preserve">if NO)       </w:t>
                              </w:r>
                            </w:p>
                          </w:txbxContent>
                        </wps:txbx>
                        <wps:bodyPr horzOverflow="overflow" vert="horz" lIns="0" tIns="0" rIns="0" bIns="0" rtlCol="0">
                          <a:noAutofit/>
                        </wps:bodyPr>
                      </wps:wsp>
                      <wps:wsp>
                        <wps:cNvPr id="1528" name="Rectangle 1528"/>
                        <wps:cNvSpPr/>
                        <wps:spPr>
                          <a:xfrm>
                            <a:off x="4581398" y="3360214"/>
                            <a:ext cx="2099902" cy="168234"/>
                          </a:xfrm>
                          <a:prstGeom prst="rect">
                            <a:avLst/>
                          </a:prstGeom>
                          <a:ln>
                            <a:noFill/>
                          </a:ln>
                        </wps:spPr>
                        <wps:txbx>
                          <w:txbxContent>
                            <w:p w14:paraId="0124486B" w14:textId="612D82ED"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w:t>
                              </w:r>
                              <w:proofErr w:type="gramStart"/>
                              <w:r>
                                <w:rPr>
                                  <w:rFonts w:ascii="Cambria" w:eastAsia="Cambria" w:hAnsi="Cambria" w:cs="Cambria"/>
                                  <w:color w:val="FFFFFF"/>
                                  <w:sz w:val="20"/>
                                </w:rPr>
                                <w:t>of  Diabetes</w:t>
                              </w:r>
                              <w:proofErr w:type="gramEnd"/>
                            </w:p>
                          </w:txbxContent>
                        </wps:txbx>
                        <wps:bodyPr horzOverflow="overflow" vert="horz" lIns="0" tIns="0" rIns="0" bIns="0" rtlCol="0">
                          <a:noAutofit/>
                        </wps:bodyPr>
                      </wps:wsp>
                    </wpg:wgp>
                  </a:graphicData>
                </a:graphic>
              </wp:inline>
            </w:drawing>
          </mc:Choice>
          <mc:Fallback>
            <w:pict>
              <v:group w14:anchorId="0F22BC7A" id="Group 16256" o:spid="_x0000_s1026" style="width:505.1pt;height:362.1pt;mso-position-horizontal-relative:char;mso-position-vertical-relative:line" coordsize="64146,459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N7myRwsAANJmAAAOAAAAZHJzL2Uyb0RvYy54bWzsXdtu20gSfV9g/0HQ&#10;+8TsbjYvQpzB7GRnMMBiJ5iZ/QCapixhKZIg6djZr99TfRMl0TGZOKIU2YBtusVLd1WfqtNV1fTb&#10;Hx83+exjVjfrsrieszfefJYVaXm7Lu6u5//565cfovmsaZPiNsnLIruef8qa+Y/v/v63tw/VIuPl&#10;qsxvs3qGmxTN4qG6nq/atlpcXTXpKtskzZuyygp8uCzrTdLiz/ru6rZOHnD3TX7FPS+4eijr26ou&#10;06xp0Ppefzh/p+6/XGZp+/ty2WTtLL+eo2+t+lmrnzf08+rd22RxVyfVap2abiRf0ItNsi7wUHer&#10;90mbzO7r9cGtNuu0Lpty2b5Jy81VuVyu00yNAaNh3t5ofq3L+0qN5W7xcFc5MUG0e3L64tum//74&#10;oZ6tb6G7gMtgPiuSDdSknjzTTRDRQ3W3wJm/1tWf1YfaNNzpv2jUj8t6Q78xntmjEu4nJ9zssZ2l&#10;aAx85ge+mM9SfObLOBKx1OJPV9DRwXXp6p/PXHllH3xF/XPdeagwlZqttJqvk9afq6TKlBIakoGV&#10;lu9zK6w/MMuS4i7PZoxalXjUuU5YzaKB3HokFYhAxCEmJslEhL7HjEyc1EISk5IZjyOfB3R7N/Bk&#10;UdVN+2tWbmZ0cD2v0RU1D5OP/2pafao9hR6fF/SzKH9Z57n+lFogP9tDOmofbx7NIG7K208Y8aqs&#10;//c7UL7My4freWmO5gR8PJQ+nc/y3wpImjBmD2p7cGMP6jb/uVRI1N346b4tl2vVT3qwfprpD1RI&#10;E+8ouowwLfXEV9qGHtFiRACdP69HnwtfBkzpkckw4noeJAurRxYLFoRakSz0Q4+pidLRZHqvNUmS&#10;sdqDPbnVekTbyh6lj4U9JH1/1rRVSUvX0U3pcAb12a6scGh6Qh9voNa/SnViuwdG9HL7aV4cnmXv&#10;Y6eUPmP3TPtYzPS+0/EM6qCa3K7TaOyKJS+o/1z6HqZZmsBdLPNEz3dYyuLWPv5gRjftpzyjoeXF&#10;H9kS5g72iCmcNPXdzc95PfuYYFr6Yej/9A+DMHUqXbMEVtxV3uFVnvrSqMurVaLvpVwL+m8eoMZl&#10;7kQ3zZRv2r9tanqjHRTMPMZp3RTu5S5S3SqL1l1fwLmqfisk69FuEUVyMUg6HqT8A0j53w5SQRSH&#10;IjSas96oO3WOhSjTEVLQFjLVaEDtjMfiyP7Wt+vgqefsVzgBet8TnEAC9jyUYgoE60EeSnAWwK0p&#10;DxUEPufK/3QclBRCxPic6BkPPREpuGIeHR9OtivwUKYnX4snJiSXSmAYkMWR/W3wZJ9KDmrc6Tvi&#10;0nc9BfyJ90EQW8L46s4GLbmeYvuRWxo5hqgkOxh/gJ9gsWaI3I85D8zis5chAqo8PgV/RkaDevLV&#10;ANwZkUWe/X3g0exjLaMjQnkKkHpliCosMyrc8CSksBzac2lqxr8gpDjW12b1HPhS+mwyhmh6Ao9m&#10;OvK1gNoZj8WR/W3wZB4Kh9Zz9iucvjOGCO62B6do1IKLBREPpY5F9cYw4lhSAGrLEFWMBPPo6AzR&#10;9sQSRPH1/ul5xmcfOowfds5W9NDKSkP0FXzfGfjiA/DFo8AXe1h8AVs0ufrih2EYhQFCKm51ZufT&#10;0bFne/J57NmzMB4bCdvGQ3bdVOfUAesuY5+eh6s+8RV7Lmiow54mgPkdhUZiaHrX8aEFC4fBPLLr&#10;+L6P0AjrxDKeg1/33G+EPxtJOh3fdxGhkWqdLvBt0sY4OkiEPp9ex1XtfZ3NzU02g+6xSer/3lc/&#10;IMONTM76Zp2v208qWw+aRp0qPn5Yp5QPpT+6OdXY5VRxAj0XmTi0Acz2TLqOggL0985tbvJ1RVlN&#10;WlfRsekwMil7qfKeMes0/Psyvd9kRavrCuoMqSUUNTSrddXMZ/Ui29xkSJPXv92qVST4S1tnbYqM&#10;lU0RpSbh6j5Qvdx2jPr8RB6YIw8ccvh36y87gVnEYj1KEZPrD3nM/f24kE3wDsoBqz7pXqhDdOpo&#10;OaHYpVm7KXO0jrHWPAyDkOtANo8gOEW0OvKCOVeiJHmRaRfW/FiqNEpeI3LmuozCDmbq1DnNNnyf&#10;E/pdjuPDFv0qaE9jITtxCug3eRMH8hdAP9aKLITpw4SNmS8iBfDOjIZpEAE+1xYgDIXNZHzRjJ7Q&#10;AsgYSRhD1jomQDWPsQFIZPFIaokx5gkfphPXb0WGBJcN/B3fBKgZQuxzahNAffj2lVDQnkuO7Cp1&#10;XIYERJRJaWpo+pQqsVKMTDj3+Fp1XuoytOoj6XOIVGodBVTh+1CVjmvw2EMQYxeozPNDLhE9mcZb&#10;K7NxClAlD4fvc/LWLuQFt2y5uuJiNJZT8dYKtS/L1U0ECsFyHu1zz8iLkNnVsxlMXXg2/X6Gntrp&#10;d9eoj4trBqhZBeaJ2nAPVZXeKTlqV0FzGSZdxqg5OLTpqnmMUQ8FKgLgh5/SaYxKZQE/Po1Jd6Tj&#10;QpTqQdI6/NnFKVrHqBSbD6yb5lzIEIxuh0+zOGKMFt3T6NSRjkvRqYuD7ejULSyGVfzFMY9MnEQE&#10;EQrU93QqfCjd5JSOz6ddcnpqnZ4d9ZJwogbyjnpRGxB7StTrGwRKWIw8qa/DpIwIGNzQrp3aDZWc&#10;cbAUXrnXCFDzKMsuYQQiHSqBlQ8lQsk7IvORd0ZIeSLL7tjk1FbgWLES2iR06K5jNI/Sqh95jHYt&#10;KQ7Wo9VJA2DM5V8vRKtY5vUoVS/+aGIN8tcctBqZHq1T7knvoETfC2U0XayEuSk6tVbP0GODh2nU&#10;dzy2YkCn5LHN2vwlUxuc+8hsmgBAiFjgQQAQId2Yqg5pZREJGfNzTW/CYzstd2k7NY+x7cLDAkwg&#10;+kK2PQbNkXsxkzDk3nRrMb1x9RRipkdz2X2RcGjbrUqHmfc4Cj1fBw971Tqty76w9IYER+lx2Vvm&#10;MkynfuxhY4+CqmAeuPVe3ASvqMC+VLDvaeImTFmOC8IqOEqfVh1zGabVWCKOr1eZgouIx3sGOGCR&#10;R7UsEyn1ZMLW58fDmKtA2vIwtME9nxIPM0GNF+VhgjGkX7WlCgMETvYtFUeqJjTRQET4uX47S2d3&#10;x6iyqUmLTMjg9qyx0TyKh3G8sgbci3gYXsLiY8M9XX8iRSbwOmYwU6/GjkXDQofdHXaN5lFaFchj&#10;fE6r4N5BOFlBAnOk8kLUihce9WBVvwaJZtYwjy197I/RUMVrppDV2IsLYw3FYf8mc9luBTi1Vs/Q&#10;ZbvVV8dlK5Sckss23vQlXbbvYc88Zezhf54oCxUR7RkjGopUyFmXhTol79h26azhIDPgwwyoQlkI&#10;5PTKQtnF5TpkfzwMzWM8Nt4VGHiUDHtSqxw8bTLbzi8t2YF53Oex3eweBlUhRYTwhFJqb2Eop7fo&#10;TVbty13I4NVjj9zFJSE7M0G2HlvL85Q8tnItL1sZiq0bcEF6ka3KEw7qQ2PUtWM/knLZZ14fSpVD&#10;PYtsNI8x7pIJP6BYLIz76RWI6gzsBcVPY9o106dVF3McZN0lahOEZ1JYfWW/4KoSjnOiCCp3IYOp&#10;jfuRYicYcI9Wt2IYpFRfRky9IZCg2lckyhnH7rXpXLazPJei1V4LrLfCDQ6dwFuDiZn6sL4yUcHx&#10;VurJ4mHcGZ6plUrcBd/ns0NH0kaU/aIT/QLxU+JhajH47XgYaqpQc6LY/DZyjxcxInNrQicR9wLE&#10;DsFazjLZgf3vPbY91tvih5sBJqMYeU7iYQKbkbE4I4lsRTZpdYKetZfEw+iFDz08TBfvDtcq98KA&#10;MtVPajWSHm25nSaTrUu9LkitVLV1qFW0jlkydXmYEAEKUPbKE7gXo05+sqKT7XCmdtnq/4LgH6co&#10;y27+yQv9Z5bu3zju/iuad/8HAAD//wMAUEsDBAoAAAAAAAAAIQC5nYXgnEQAAJxEAAAUAAAAZHJz&#10;L21lZGlhL2ltYWdlMS5wbmeJUE5HDQoaCgAAAA1JSERSAAABdgAAAKEIBgAAANMSlEYAAAABc1JH&#10;QgCuzhzpAAAABGdBTUEAALGPC/xhBQAAAAlwSFlzAAAOwwAADsMBx2+oZAAARDFJREFUeF7tfQmU&#10;ZFd53u1ae++emZ6Znn3VSEgz2tG+ImGIg8EstsBAcAjgBOMlhuMABhyMOTEEYwOOLGJzEuTjxIDP&#10;8bEJ2GAsCQsJScBoH0kzmtHsS08v02vtXfm//97/1a3Xr7buqu6q7vtVf3X3++7bvvf3/+57pRwc&#10;HBwcHBwcHBwcHBwcHBwcFgttJlyJwLqv5PV3cFjuyBuuOCx3YZsj3h+99+Ht8fae7W35/LZQW7gt&#10;0h7fFou2q+xsVkWi8e2mmsrlMia2/BCNtZvY8sNsLmdiDisNoXBYJacnjmYzqWO5TIbO6fxRlc2q&#10;nMoc/aMP3nrUVLOxbIV/OQm7rIu3Th+995ntnd3h9/T0rt6Wy6a296wauD2fb1N9qztVLE4iMKtU&#10;JKJUmIhWoZBuVyva6rgV8yvSvmhN5On4Wc4IhU1kkbDQYx/7g3Rc5Yjp1CwZMCGVnCFZT2XUxNjE&#10;sanx8yoa7/jhxMTIQ8lE4tgf/+btD5mmgCx9WZyBrS7s9vgRb/vwF//l9vVbdt7e3tH9qY7uLtW7&#10;qkN19ejSaFSpOAk6BLydwjYKcTDM0q6Mkrgv9oG8EKTTJlJHYNtUg2oFrdoTtd71+ELtsOKAcwL/&#10;sIXoXMehAsNNmJimkPJmJvMUz6ux82MkAG3HEjMTP5wYOfvQZ//jjfdTMZrZR1mVR1zzoZWFnYUc&#10;ERLzO/oH1n2qb9Xa21cPriUhD6kwiXhXp1IdHXA9KBUjYofHjVUOZwT2mjHWOd5Cuu5QB9T72ljl&#10;dZFRzbWxEapSTZ+teh6kiDif4YxLEHGqY33JeOf/qtMZpTK003EBSFCFDKVTybyamsip4dNnjiWm&#10;p384Mnzm/i/+9msepGYAmjdiNzQcLIwtBIxXqD76Zw9/qrO77z0bd1y8bfW6GLtXurq05QnrHKLe&#10;TjUh4jhYceJRNu9w0nkPcgC02sZwcFhKNELxFnoOQtQxrixRLp64W4aLOMoQxwUgRQkI/DRZ8nDf&#10;TIwrdtsMnRxWcNOMjZz++vj42Nf//GNvOEbVReAbscoNQatoGcbJfP/v/d/tg9t2v6dvzYZP9q5e&#10;rdZt6mDLPE7q3YmQ1DtGSg0xJ11nIUdc/jvHzgXQmRwEiC/VXjP/QNQMWY9SmM+OnU+bljnSHZY9&#10;xEATSJyFg4hzBoTIewJPTNJXMklWPHFyQrtuLoxk1anDLx+bnBy5/3O/fssfUDWRCGFTYz7n8mJC&#10;xsf75mP3Pfr7vT1rPrl+627V3RdS/atIzMlCh6B3kqDDIqcoizkowF6wRRxXcnvvII38pt9bLYRG&#10;XbBKYb4Hcql27lhoXfj3KY5Fsd4BlMv5juONjHaVoAqw3OGigchPTREn8yqdyqpjBw8eGzt/8v4/&#10;+fDrW0bg53s+NBoyLt4HH/z0t+4Y2LD9azv3XrWtd3WY3S0s5iCZ43CrQNAh7EFbHf+WSRodShpA&#10;WsRE8hwcSqGZ/sMqh1L9LedjXCx2rLuEgJ0WArIvEWL/iBUPyx0umhQlZma00J86ckaNDZ0+Njp0&#10;4jN/9ntv/jpVE/sQaLrNKuvYbOBt/v6P3Ldj3e4r3zO4dc8n125cpbp7tJh7wh7W7ha5YQIgxFaW&#10;HYmdhT0ge8ELKYLZMbiLLnXdVEOHlYr5TvWt+NhACYWZr/CUmlqMcxfrgBluqIJ6YUojH3E5xwEu&#10;J+K+W1A+NCJJ6zVD1nuChH2KRH6aLHj45E+/ckydP/XysVcOPn3339774SNoR0CTpoKsU7NAtm3o&#10;Nz/3D7ev27j7B3C7rB6Iqq5uLegckmkOQZedgJ0joR1HmKMvJpnpXE5x7GzEuT0qGfiFvZaD3e6n&#10;Euox791dhBwc5gLnrHd+UYjzHdOaMSOOsygE5dy247gQAAhQPUvnGPzvEHe4aOB/h9jPTKXVwScf&#10;OXZh5PT9f/GZd8E9I2d/DSrQWJjVXXJgHB5/98sP/QtZ6betGRxUff1tLOiw1hF2kHkOCx1b0LbO&#10;kYa4smgTYUng6g1BB1BmlwsFWDDqtzLk4K0GtaxrDd0GosU3q0OLAALNz1jQAcvHLEJz8EoYJjMd&#10;570IOkKJCwXSBr73JKx34tSkdtFMT2XV2RMn1KnDz/7hVz7+JhF3HOrCJYUZ+pICY2C+5df+dOf2&#10;iy/9y1ddc8dtXT1R1dtr3C4gpi6SosvWQwhxEsGehUuF0vKvIQs75csDSBL3RJ3qsLATsQM5SuUO&#10;iwdYUtWipn2z0KMaB4ND64H2u+x6EWU5xpC0RZyteFPGaZPP7hudrfviLx3I/HdY8PC9T4zPqqGT&#10;R9W5U4eOnTiw/+6//drH8doCHKlGWZYOZthLBiwfm7ftLb/5pzsu23fTwU0796nVa9vZhy5WOuLY&#10;8BBoEWqAxdsIONwt2JRZkwfRZjFHGyLqirADXrlO6v7Rh4NDCbj/iJobvB3piwVbznMi7zdikbCb&#10;kOPECCx5qy5C1EEesrhPAnQEws7TIymcJAt+ZmpGvbT/Ibhm/urrn3//p6kamomamJEsLjDmpQJv&#10;L4S/+rt/ceeOS2/4/paL9moxhx+d2E3EE6Mi0EFhEWmjQ+C5DAIvcaucktr6o6UjDxnI452ItIPD&#10;MkAt/w0BfC5UAZwnCwZOuEaBxieijeVgO0ADRJg9MUc9xCmEe4bzEWL9UIbAjqO9Ne4UCTtPi4Sw&#10;kxWfSeXVkQOPHzv9ynN+cW/k2pYExrwUwGbCskO/9l+/8an1W/Z8YvPufaq/P+wJOtwveEEXCzJt&#10;GrHUOSTagi2WO0Sd85A2dVFP3DIggJDLkEA9CjAY1HVwcFh81HrB8J+raC/nMb4kRCYLOUjpImEn&#10;QmNQT/KFEHtA6hU61wHy4JqBwPPMGZ73nlQjZ19Rh595+A+//oVfs/3uRnkWD2b4iwZsE9psHIb/&#10;0x9862vbLr7mNzbtuET19YVUB9wvRtSx4dh9QpuFRdsQgg1hxnsecFNDQpRJnPMltPJY8Iki+LzJ&#10;HRwclhfovMb5LfSMPRN6/9UjjbiPks9doQ+kTWiXywUAcbb+QxGy+jtVvKP7NjJUQ8/8+DsP69HI&#10;JWHxsJjCjpUTYQ+992P/+/cvuvL2D63duE119bbpG6Qk6hB3bExs/CxodogIO4s0xNrEuR6lWcAp&#10;D4LO9Yygoy36c3BwWNmADIige0aiTWgF1UGZaJCA25lQyGJPeXibKAxRtA+FYyoU7VT5XO62XZff&#10;Enr6kX+AuC86FkvYRdRZ2N/9kT//1Yuvvuu/r163RXV16+mMEPb2dr1xeKNLSJQ0CzmEHXkmFAFH&#10;HeRhZ/CcdWxxBwcHhxJgcSa9EHpibQi1YisdcQtISpaUwT+PPrTrJq7inX0qn83ctu2Sa0PPPvbd&#10;f9W1Fg+LIey2qIff+dv33bnnytu/uXr9dtXdE2ZBh7DjJqn3bw5tLPm3hzcyhSzaEHMTipCzhY58&#10;EnjZOWWBcowEsOMODg71h5yPTX6esc74CIimCL3VQNrSJ6TZXw9w3ajq7FlNIh+6bdPOvaHnn/ge&#10;xJ1KFgeLIeziUw/d8xtfunP7xVd+b/2WS1RPbzuLOt7KCAKy8fSG0YTF7hdzsdARsu+M6ODg4LAg&#10;QHNsIYdgIzsgTzTK1iqQn14ltSNBJwM1oqLxLpVJJbdv2Xnlsy/s/+fj3FYDrRuGRgu7iHr4HrLU&#10;t+y89Hubdl2hevp69Gt24VPvKN4wWFv5d0jEm10vQXEi6jk4ODjUC9AUz1I3eR6s/zxQxkQ9IaVx&#10;U1WDIm0R0rn+vqnJ87e39679zsmDP7tgChuKRgq7Z6m/7p2f2Lnrkise33rJ9aq9s5NWNMTul3a/&#10;qBvyjQwj4PCZe3FDttTlyung4ODQAECLOLQIiOHJgMKZOAcoo4CnSBJmZ/V8yo6uvj6VTb/x6Ue/&#10;fa8u8bprCBol7CzohuG73vrBb+247OZtHV09qqubrmCdZvYLFXpiboSar5S2kJOI24TIexvVwcHB&#10;oYFgfTLaBLEuqz1Gy6QOLHdoFuSwLRRRkVh7345XXb/96Uf+4dtcQaNcj/NGI4Qdoi7CHn73R776&#10;qV2X3vSunr4BEvM4Xbm0+wXgDSAEKBTr3G+lS7oxm8HBwcGhNETg20SvkJa4BRF2LiPA557NQgpJ&#10;EMNRlU5OXb5+057QS08/JNMgfT3UB40QdqwF820f+Pxrdl1241f7Bzarzu4ePVedLHVMDRLwWnn/&#10;thSLuKQlz8HBwWHJAME2URsQcXa9GIveL+4hKsQsmVkSsvauPpVOTNy6ZuPOR488/2O8NKwhqKew&#10;i5WOEP2G73rbb/3F4I7LtnZ295Koh1WsXfGPTMsKC5DkB42MiOPBJBZ0S+gdHBwclhos2CbuwQi6&#10;Le7efHidxciTLM6Stdrdv16NnDl864v7H4C/HVXqjkYIOxh53yf/+pObd1/1zq7eVaqjo51vlOKH&#10;pmUt7bXBvzgQdQi4Z7VTKGkHBweHpoERLxFsW8wg7izwAOWzuBPhb8/nw8Q8iT6Je+9AX9+a9TsO&#10;Pf3w/yvULpLFBaFewo5VASHq4bd+6E/u3HbRVff1DWxU7e2dJOohPVcdNbCiFDAQJ4qQ+0MWdals&#10;baw5MP0WwZ9XKQ0E5Tk41Bs4zgA51txxVx/Y27FUPAhB5cgDSrRDNrSLQaFdzXsTpMnnMlNhNtem&#10;cmSx5kncMplUX1ffwHMnDu4/VqhRH2AICwU2gZCFfcOWPff1rtlIFnqHisVxN5gKqRSWuVzBmFQZ&#10;Iu65XGxRp7BoVRG30zaC8v15ldJAqf4dHOoJHGf2seaOu/qg1DattH2DypFXrh2VQc9YqyiOEJrm&#10;aRdgLg4mYMEPRyMqGo2p9s4etXH7ZVsH1m2+j4rYdU2EfoqWLgj1sNhlIOgr8p6P/q/3bNl1xTu7&#10;elaRld5BFntI0XrojWSGKw3E1eKF2Dj2hqkV1jJqxkLaOjgAOIYAdxy1NmrRAtKroKrskkGE+mIj&#10;luohHgq1qWwmT1oHq52Frq+vf23olRd/Im+CFC4I9RB2XGVAzMSPvPZtv/VI75pNdEXqJlGPKTLa&#10;vZsKNrCytstFBB7W+8JXy8HBwWFpIIIuvnY2WCktbGuLUB7EfZZfOTBy9ui2nAp9Z+zcUTyVKuon&#10;4bywUGHH0Nn9Qoy868P3fWLjzstv6ezpJ2sd7yVu4xfj8NXLIlqJlQ5x9/6lcaLu4ODQqoC2CSjO&#10;UmbybGHnNEkmpj9msxnVs2pdXyY1serwc4/iRipqmFrzx0KE3Ui0FnXw597+ke/0wFrv6NLWujUL&#10;RoARQ9Sxgn5R5xXX1Tygebm1rFTuh11fhoa0HXdY/vDv71qPI4fmg+zDoH3pzwtKAws5BmTZDNMR&#10;p83CkCUa10b2MCx2iDvS6ZnJfeFY/JGzx16QG6m6mg5rxnyFHQsEPWv9vR+//6uDO/bu6+jsVrFY&#10;O1ns4aIHkWx4Qm6JOm5AzG8VHBwcHJoAlhSLlHEW8gDkW2xrg9WeZYGPdfSo8XPHQ6+88Ph3dE2G&#10;hDVjIcIuvvXwDW97/66LLr7p3t5VgyrG0xsxG8bUInpuGKrNgm5WjO8mm3ilVUAxugtCubIgyKJq&#10;aePQ/HD71aGeqFVXPFAjtOP2pgOEfHzSF+sdx9tUDsJOzGbSKjEz0R9S+eeGTh3GE6leLRPWhPkK&#10;uyfqxMjdv/hbf7Nx15VbIerxdrLY20PaWscKYsVAqs1ibix0vwvGwcHBYdnBCLtWea11BbaRDuZJ&#10;3DMUZxHsuzB8KnTi0JNitXOmFVaN+Qi7kWljrf+b9+961dV3/Leu3jX6hmm8g6c3soWOygiJqAwx&#10;FxaJes3DdnBwcGgNsA7qKGsf9E50Dz/IAWt9lsQdtVKJqb6J0TP/OHlhaEzXmJ861irsMkbPWr/t&#10;F973+Q07Lt8Xb+9iN0ysHb/UrWvxE1gIiex2MULOok6hvmpRHQcHB4dlBMgahBJA3E6ztkMDERr9&#10;y6TTSME105fLplYdP7h/Qb52SG+twPhAFvb+tVtuCYejSmg/TivDYQGHqGNlzIwYTtv1hIAdliJg&#10;h34Cdhyw40BQ2rG+FNhpu9zRsV4U+OPVEiiVDwSVBRGgEPrGxqxoHxHgV/8CHLaRbsZULN6hQqGo&#10;wptwI9H2m6kAMw2NaexdEySsiFotdiwIZFF/669/8d2DWy55R2fvarLUO1Q0HlORCC0bf1RL3DAs&#10;5FhJXwg6ODg4LEewxlEINRapQxwQ/dOcJeKBpazK5rKqo6u3L5dLt509/uKPUNWwJkCkqwXGJGRx&#10;71u1/lfinX1sqYfwCyEk6hgohsEDpijAcWOhe3Fz9aoIdCIdlUKpOpXaCaRetfVXOkptbweHVkO9&#10;juOgfsx5YmseW+2mrog8wBoajvBUcbzWNx7reAeyiWJM29UrohaLXUSdrXVi7NY3fOArPasH+aZp&#10;LN5Jwh5iCx21OKAvrIP41mXFOE75Dg4ODisJ0D7WSGigIb5gsePdMXgSNZtJqdl8rm9mauyxC8On&#10;MPVRLgdgVahW2I1cc30W9nf89r33bdixb2+8o0dF4+1M3DQVQWdxp+sMX6loOJ6gI1718BwcHByW&#10;AaCJEhr9QyB6qF0xsypHwo657ZlUQg2deOHk+dNH4I6pWdirdcUYqWayG6azZ/VN4UicxDvMTn/v&#10;KqQDBlvolBBRR8ii7ujo6LhCKAZtEVGELws8ASWiJ6H0rt6oVq3b/nZkE213jLAsarHYWdCJkTe9&#10;77P/buOuK9+O3+/D3dxoewe7YVALAi8EivxKhr71cXBwcFjWYDmELnJKA3EWd2giRXATlV8MlkmT&#10;5Z5SY0PHelPp5GMTI2fw/hioKFCVfFYj7Fg+CGGHbz2678Y3fnDtpt174x3dLOygPQuGV4Aobhib&#10;lYQdzVEuYTVAXSCovl0mcYGdV+sylwL+9Wz28To4LAb854WgmvOlVFtgIeeXtC3qn74QShyF0MRZ&#10;+tLCrplOJUg7Z1U01q4uDB0/dU7PjvGZx+UBsa4EjA1EXWZX39qbQ5EYu2FAe2myRHG7sP+I0kyk&#10;JV6CQeWAP89PaQf4y4RBW8ZuV2lsi0WBnUaI8dljbJbxOjo2CwWSxjkCSNxfx39OSbmU2fmVCEhc&#10;2kr/AJfRl6eDiHNJmxdiZgwEHZZyR++A6u5bcw8VwAAHRYvBsqhG2AFP1ImRvjUbNvP0HH4aySwD&#10;I/MRFjvHzdphRfx1StGuW6ldubpI+8ttBtVZavrH00xjc3RsNtrniz9uh0K7ThDLlZVjpT5tih6K&#10;QheUOq/CLO5xZkdX/+bNO6+4lQpEfyuKOoCK5YBO7GWH3vjez74jEutQeOUkri4YhH/QoP+GaT1u&#10;mqI/OyzFUvXKtavU50KJ/hu9DEfHlcxaznc/53NuLuScZk+GGLskrXmR2TysdkxGCZO2xtTOfber&#10;SDR6C5WIqNssiWqEHZCrRbi7f+DmUAST6SkJRzpcMTQ6a8yekAtlA9CfLrfq1kLATpfqB7BDO1/a&#10;zHcMlYh+g/oW+PMdHR3rQyAoXe6cr1UH7PoCu7xaAkFpVtxQSEFj28LGeI5Gb6JcccfYAl8SlW6e&#10;8mKIqMcPJV152y99pm9gc280ilcIdNDVJEb6TtWIJvCuYp6Y84gRMaEAvSMPIeAvrwS7nfQVBHs5&#10;/uVV24fArg9U08bBwaFxkHOyEhZyzkqbOp/v0pXcQOVwdlbNZjMqk0nxfPap8SF14tCTf0nVcqhK&#10;RDNhIMoJO1YBhLDzT9+97h0fe9f6bZf+cmfPADv4o7EOvqLg1ZMQdxZ2qs2CbhbLoY6aLwuS9ofV&#10;bjzUAVFfUKqd5EsbwF9X0tKfnbbb2O3suIODQ/NAzlWhnMdgJUhdf5tq2paCX1cElIaY493sHJJo&#10;4unTXEY/rDR1Yah3dOjoY4mpcTyFCnG3RxQIiHYpYBg2Q+H2jlBH92ot4ngwiURdL6KwDPYbCTFg&#10;5PEXF5eGXV6prh/Sf6l2km+X23lCQVDawcGhOSHnq59+BOWVgtStpU0l2OOikPURNFl2LMKzDkM8&#10;QQW/ddG3elA8JwjlEiHhHJQSdrshizrY2dl/E5vksNDDMs3R+NcxQJt2HtdbAOmrKKyG9DUnT0hf&#10;gWkJHR1bjfTVlAwaa71JX3PyhPQ1J89P+gqMz4f05TGonMj3HiVNFbWC6huoiDHIcGbppbB/3XYV&#10;7+z/ZeQaiiYDotVFkMJS8ESdGI52dN+gXS7I1v3JCrBviEMzaJPP4UI5n/7K1fWXzad/R8dmIo7d&#10;ZiR9NZzlllPNGOw6Cx0z2gslz0cUsqDnZylKH7hg+KMhIV4vAMAzEonGbkQWkoZlUa6CXAlE3MP0&#10;L8FmvpKEKIvEXYaDAQJmzHrgVtqr5z7u4z7u4z76w+IuKUBiREhsOEzWdIwZi3dsogIRdWiyMBCl&#10;bp5KIxZ0YnT31a/fuXvfLe+Ld/SqSKydKDdOYcHLzVMSexqTHiSFHJGUg4ODgwODdZIk1sgj66YR&#10;em+GDF7jm0mpdCrJFSaGTzw2NT6C98bI7BhtUXu9FFBJ2FHOM2KuvPXNv7Bm4+6fi3X00L8FcRWN&#10;d7JzXwRd4rR8Ao/aWtqc5RLQPfLtEAiqWy2C+rRDP4LqAeXatBJkfZYDWn1fCJbTPlkMlNvv/nPU&#10;3rb2OewPgyBtpR5Qqm4dQF2zda4FkzN4mqOZHaPDWZVNJ9VsJk1DalMvPPHdU8mZiUeocsVpj6WE&#10;XUx+EfbYzstv/fn12/bdEIlqax1THQuWOkL5DwGDpYC+5izNwcHBwcGTYiOVrO+Iz8Lvbgk7z2VP&#10;p9TM5Ig6/tLjj0+PD0PYs6iqW3osAtS4FKDSwlBX79qt+IUPnQP/unH8U1KH5kMjxEeWCthLr4UA&#10;+rJhp+265QhIu1J5An/5Yn1WMmSbOzpWSxtyBkm+nE+SJ/mAXaZD+RTq1ps2CsszH6OXXpwaeGn6&#10;QGtZc9E2n72BAjG6TW4wgix2lm4iykDcmo1eev2//XTv2i290VgnP5wEd0yxG8ZcIzAyBwcHB4eS&#10;YNGGVBohF92E8SzWOlvsqaTK8fvZ02rk9KG2kTNHvkbVYLHb7pg5KGWxy9UAIV8h2rv6NpGEmw9l&#10;mauLDI6BaTsUtyljbhRl+RIPyrPTNu06QflBZUtJjGU5M2idm4FBY20GBo11JdC/7uW2Rz22k/Tv&#10;78uf5y8vxUI76KXQpKlI+gFCITNBhYxnGNXIMhQDPBBBFrs0si322DV3vfM/x7v6yVKHjz3Ob3Vs&#10;C9ECxWovvYwlAbZLqRGVKivXZilg9q0HpFuRDg71hhxXtZ7jlWAfr/72lZZZCyDhEHIoOMu5jmqL&#10;PS83UWdVLpdW6eQ0W+2nD/+sd+jES1+m5hmi32KXkBEk7Bg3iDLcOI3uvObundv33PDeeKeZEdPe&#10;SVeScEHU+YpSWF0soWgpTYJyY/KX2elmXBcHh3oCx3izshrUUq+afqvtb75gi5zIAUIReRJziPps&#10;PmeEPaunPCZn+AbqmcNPPz47m5UpjyXdMbDOg2BflNp6ewe24DWSPAgQA+BQp7lnxA2lIgcmz2Oh&#10;eG6epO08P+lrvkQHXlr6Mv1KxKsrWXa+5C0W6atpGTTeZiF9OdbG4A3ZHPTGiaQ/bkLAyxP605xh&#10;KFGTXxTnRHG63gQQcFonKTS6Ckq+mUYeCodV39otKtbVJa4YQIzwOfBb7FIRDT2LfeOuy3cObNrz&#10;Vsxhx/x1uGNC9hx2Q29QRA9FCUJQJX/aHqq/LAj+8qBV9deRtPQvbfxxgZ23WGw2BG3XVkYzbuOF&#10;YLntHz/s/YU41lfyEPr3p9QBpEza+Ovb8YWg1D4I6F8LOX2M2nPgs9hnyWLHq3vTiSk1MXJanXrx&#10;Z3+XSk7hLY8y5bEmix3AEJntnas3422OaI6nodCLGUsgUSEov2rSUD0G5fnLhHrRhXRQXakTVBeh&#10;nSdxO69ZKevTSNJXU9Lez7UwqK9GMWh71pv0tSAGbaNmYanxSty/DSTub1+qL6H04yd9zannT4Oy&#10;PD/tuqDVHgkdN+Ju5eHdW0i24SZqOKLSyfHNSBoK5lxOgix2iD1Cz2Lf+qpXX7Fmw567o+1dbK3z&#10;w0klLHY0RNiUwMAWOjhZyXqiHhtM1m2hdHBoFeB4rfZc9B/b/nZSvljnAS2j2Fo3NBa7nvZIzOXY&#10;Ys+kZtTk6Bl19MCjD2QzqWeoB7+PvWjU1bhiYlsvvvGKgc2X3B2Ld/ALafRvntqiTtUpnIPF2ED1&#10;xpxNFIBWXC+H5Qk5XpuBjYD0618WWE7Ua6m7FKAxQdiLRN0TduOG4TCnUokpleWnT4fV4ae+/2Iu&#10;l8PTpzIzBpS19FDOFQOw0Icj0c0Q7hyuJJSFAeFfBFwqNAvPoRbyDFGviUnbspg0ZqadRyxq1wLr&#10;1Qr0b2PHeVCO12YgfdWdpl+/rnj5peirH1hnKYnxF42xoKmcb+II5bcv8HKwUCRGMa3LiFhhESr5&#10;2Dls4/cCF9rrDU4f2fKcafLpi/PtgnmxWgS1BcuhUK/aj91GEwjKX+msHkGta+NK+QSte6uy2k9x&#10;3eBeqsXc9nM5XwT1VQ3pmwLPUgeRb6eZJPmmDBNWMM2cIMLuabQvLHLF2IXiiuHXCWx71U0396/b&#10;dh0/nBSNq3BEXiegXTAI9XD1gAEaC6d1fmlaY2k5VLN+K4+L+Qla/nLkcvoErV8Q8V0OraMbwetN&#10;HxZJhEa8yTzXDydpFwzPjoGPPZ1U2dSMSiWn1fEDD/80nZx5lLqAK0ZeLSDdeggSdog6CP86+9g3&#10;7bn25lXrd1wXjrWzqEPc6f+DInGX5l7vnFcZMqJWpIODQ+MQdM61IktB6zq+TBwfI+Ys7gjzOX44&#10;KZNOsK/96HP/+pN0YhrCbr8vRjw4HsoJO8pY2Lfsue6WVet3vZpnxPAN1HYWdYg3hJ2+qZot5BT3&#10;FmPntyLs7dXq6+LgUA2KNGKJIeccxrSczj9tsUPQsWq2xe7NiME9TZ4VQ9Z6YlIlJkfViRd//Pep&#10;mclnqZVtsdcs7OyK2bTnuu2rBnfeFWY3TJSnPLK1TtVE4Bmm66IlODg4ODjMgRZ2VnUj6ghF0LNG&#10;3LNksSdUNpNQM+Pn1ZEnf/BgNpNasLCzxb5hz6svX7Vu+2v4J/Ei7cZipyq2xU5xGhZVN+DepMv6&#10;IKg3e2385f4LTLXlko+0v46Dgx9Bx+VSopmO2XpsG6yP3U816xdU3z+Wpd5OnqgT5efw/NMd8a4Y&#10;WOzghbNHyGJ/5MFcNhsk7EWAgFcGriDGMqeYHgBlMzlupxHqNODlBzAIQfVKUS5TdtqmXWaX+/OB&#10;oHJ/XcBOV8uViqBt0YxcKIL6rDfl2KyGQe2XikHjq5WA3R/CIEgdPwWI2/36y+y0QPIbSRZ1+0Np&#10;1lmUI84iP8svAcvnQ6co248518+qLPbVGy8aWLv5kjdhDiXPiiHLHVNvuAksdwq1n91kmTgG5ocs&#10;BLBXTlgOtdQVyPJQH/Gg9nbcPz6BtC0Hu+1ygGyn+bLZsNz2z2JhqfelvXyJ28dYuXI/Af9xIPmA&#10;HQ9CUB+V2pQCG8UyIwaEOwZGtOeOwdsdMyqT1hb79PiQOnHgsb+nNnhXzIJdMdGBrZdtH9h40S9G&#10;Yp385Clmxui3jgmpFn8RqHt9rVnkE0kWb1aPhxO0xa1BFdUFkLb6sarqRFB/DouDop2xfIHjDodZ&#10;M1HgnSdLiMBz1obJ5/O3EeesbxvIeAAZ05wxCqy6iIqYs7hDyCntCTuJOkI8cZrFS8BI2CfPH1cn&#10;Du3/c1L8EWruF3bQAwS8IsbOnzwlPh9eMEZOf7PmCoMQaZOtw0YR/ROxSLNYnU+rBQqQV1TH5Ek9&#10;rmsKuC7ykLTKZHncB/Ilr4GUMVdL+mtO0lddafbLcmfwxmwOBo130SljIXrnLNE7FxCaTKmPZNG5&#10;gvh8aY+FWOh0bp5dj9va1SlDi7opIxb87KYcFenqoMV+VqVmJkjGoeXcRVlUZbH39G9cM7hj77uj&#10;nX0qHI4qvJsdbxrjJrgsGXcMgy9T+oVgAMJ5kbrhkL68tMSJDKRBu65FgZeHOOjvG1+SluVYy8MX&#10;wsVgreAxNiMxtkZT9uNyIH3NyWtFNnifABw3Cdlu+JJ8pu8cBwLLrPO8oaSvIuJDkYLAa8JSL9w8&#10;neUf2chgHjtZ7KNnDqlzR5/+K+ouyGLHYjwECTtCEXf2sU+Nnkpu23fXW+IdvT0h44qBwPNUR6ru&#10;PahEsHvnuPRaDdDAri+d1dJHOfj7F9j5peo4LB3kOPAD+UtJh6WDbP9S53M5yP7ztw3KaxA8USfz&#10;nAUdcRZzuGHgGdHkd7GnptlaP/vyEyTuhz9HzSHqaaIIu6yRB1vYAawWWGSxg7uuee1rYx19G9nP&#10;Honpl9HAv46fxPOsdh94I/GXg4ODg4OBZ6GTHIvAe/51T+CzKptOkMU+rRJTo+rw/u/uT0yO/R01&#10;h6jbFvscYQ9QY4ZULDSgLnJYWDZDC816gyn4ifSVRxNpE+ePdNTojyzDDv159scul7T9CWrjPu5T&#10;7UeOr+XMpfzYyw+KV8qr9EFdu53dtpZ+Aj7UAfdhNFL86zo0Wop8PKhExA9tkFyf8YZRICChh0oW&#10;OwiLPTa4+5ptnT0D1/D7YuCOYVcM3heDWTGY4EhNKJyzBDixHBwcHBwMtIgLtaUOUdcv/8I0R+1n&#10;x1On08zE5LA68dy//k06OfUcdSAWO6z1mlwxIu64TLA7Zttld9zY0bfuWtw45ReBxTpZ1LmqCbXA&#10;212gjAL9VUdgHaRPWZ9al2H34Ue5Mof6oOg4bHG4Y2XpEaQDpc5jf349z3fpq3yfWtBJ2NnjYSx0&#10;dsGIqM+qXCbDb3WEsJ8/sl+dPfLkQ7lsWoQdbhhQbpwKGeWEXSx2FvaetVtiqzbsfmMoHGH/Or+6&#10;N6ytda5uhzRI3UW9YI+51r69dTXwpx0cGgk5dpudywGl1qPc+qHM1pNGbQurX7HS4VcXd7Yn6FrU&#10;eQ57JkmiPqUyxMmRE+rky/v/2Mxhty12W9g9BAk7ABMcFGGPxOK9sQ07L39nG94Vw+IeVaFQlIVc&#10;LHWZGQPozRXgmnFwcHBYwRALnS12hJ7FroWdb5wSc+k0Czss9uFXnlTDJw58gZqniBVvnvqFHYC4&#10;gyLuPCuGrhiprXtvvz4c69wAax1Weygcoxr42SYt7lxdLHdP1BHHUnU6iEC5dDUEJATsPH+doLJK&#10;+Y5z6bA8ELRvW42APw3YZQI7rxQBCQX+OvMhwO4WCDmLuSbyMDlFLPeceV0v+9enxtTJFx8+MzV6&#10;5q+pOURdKBY7WIRSwg6gTMjumA27r98W6151NX7MGqIejpLm8881GUE31rteAaR1oMW+NGSFBf50&#10;NZA2CO24DTvtLxOUyneYC2wrx9bncoB/Pex1s0N/Xin421SqXy3YQqfeWNQRR0g5+gaqttRZ3PMk&#10;7Amy1tPTKjU1qk4f/PHDicnRf6YuRNTFWheLvQiVLHYRdp4Z071mc3TV4M43YOoNv5edBB4zY7Sg&#10;G3+7J+Im9KcdHBwcViqMoHuiztRWur5xquO5TJp96+nEpErPjKuzhx7/RmpmQm6c2sJelY9dABUG&#10;RdjZzx7u6I1u3HnVOyDs2hUTJUaooljsJO5UUYu5Jq5H2k3j4ODgsLLBQm586wVRR57cOCWBz+Hl&#10;XzMs7HDHDB99Up168adfzOezw9QFfOzwr9s3T4GKwi6qDItdyK6Y6ZETqW1Xvu5NoUi0m1/hC4sd&#10;E+dJuPmDEE+icnMbCxN2aY2RIz7n/w4LUh5Uz58n/fpRrn8HB4fGQc5JOQeDzuNysNvbbSVerr9q&#10;6pQD2gHl+hBB164XuFwg6toNo10xeCAprac5Tk+o5MyYOvXcA2p8+Hi5G6dA0eIg2n6gglDMfHHQ&#10;00iyZ2ZzGQrwuGtKDw4DM4OVOP1Z/2oYms6qIWCn7YHY+ULATleqJ6Gjo+Pi0oadRlyERuqWOo/9&#10;BILSEvr7Edh5QXXsdCXaY0cIIC4hayBulMqsGKOLSCPOodHPXCalcvyEv1LJ6fF/pOb28PxDlcV5&#10;KOeKEWvddsdEB/fcsC3e1X81u2HwsFLM/mFraUbgyxd/cRmiCDDQcpA6drUKTTQC2gE8JIKUgUXL&#10;MOU2Ko3RwcGhMuxzD7DPOyFgx+cN03fQ+QzIGLzlWGOTcQkkitBeB3+9SvD3w0KOjxF2TYob94u+&#10;cQr/ekrPiElMqtHjT6uhY899M5Ocep668VvstsAXoZywC0XcWdhT6fTwht1Xv53Go/3rmNNOIs/A&#10;6IkQeP4pPWqOb+R5G4Tzi4Ece4PNGWUJSE9oG9gmqE8T4SCwUclsBweHANjnIYBTHFGhoJHnFZYt&#10;0mJriaCo3BCQuhzKiliQuiiSurJ+tUFE3Gets5eDBB3vhIEbBq8RSOiHkvjBpPNH1alDP/1TqgD/&#10;OkRdfOwlb5wCpYQdwLqAYrGD8LMnt+x9zXVtkfgg/OttbLnHaWVD1DtdA3jr4Vqgm+tXxegpkEbm&#10;LUDwdYmMbc4IA6H7wcYJhi7XfRf61IvCWDjC5dKFPc++0MLBwUGjcO4WzllAn032GbNUZw/OYdYE&#10;Psf1OIT4lnNcQ49bx7QW2OvkRyFHL0PrBurPrRuEWaomPvXCqwQQ13PW9awYimez/FN4PH99Ylid&#10;fO6Bf5oePf331IUt6mVvnAKlhB0jFtoWu3HH3LglEu+6KhSNs7UeIWH3ZsTgmyOw3E2aAwqxeGx0&#10;byPKeOaMqwR0X7p9qTZmeQy7jiwXtOsI7Lql+nZwWO4onGN8unBazhshYMebAfr8lhl4+lz3o5BX&#10;XF6cH9jUg78QadlGpUBjM6KuLXbEjQumyFqHSyZDlvq0yiQmVSY1rU4feOjldGLyX6iTUjdOAxdc&#10;TtgBiLqQRR1hKp0YGdx97T0YJL8zBr9/yq8XkHfHhFSILXiKc0/aVudNYDa8g4ODw0qBFnWx0iHq&#10;xg1j+dZB8a2nExNqcuiIGjry5JdymeQx6gKiLhRrXSz2OajWYherHYzOjJ5Kbt5716tDocggmez6&#10;vTFR84tKRPaxU8XC1EdQAl2nesgFqZY2tYBHqqMODssWK+04l/Utt96VtgnKgVq229w2noXu+dh1&#10;WrtfML1RW+w5CjNJEvXklEpNj6mhgw+r0dOHPkNdJImlbpwGopSwAzIyhCLqsNpZ3Ae27ovGuvpv&#10;bYOwh6MqHIWfHe9n18LOzbw4YEJKl/9Xx8HBwWH5gC11sdZZ3LVLRou6tthBzIaBtZ5JkbBPjqgz&#10;Bx/9o+TUhQPUhW2tixsGLIlywi6AItvuGHbJZHMquX7XNb+MAbbhvTGY9sgPK6EagUUdcYRyadHi&#10;7gm/g4ODwzIG++zFSkfIgo4Q/nTjV2drPa2y5hUC8K+fI2v9/LHnv5TPZUepG1jsfmEX8zjQTK4k&#10;7KLAoLhjWNxnRk+ktl75ulfnVdtgyLw7hqc9QrQDhZssdRRxNwb+Kg4ODg7LCNrtoi127Y6B5a7d&#10;MAVx1+6YTGKC3TAIh15+4ntTIye/TV3ABWO7YcRah6CX9H1UI+yAiDpCsdoja7bsjca7Vt2COevs&#10;kuGHlXSXbJVzvrbamfqPR2O/u93BwcFhuaHIWoeomxumnhuGKDNiYK3zbJjkpLpw8lk1dHj//8im&#10;Z3DT1C/sZR9MElQSdsCoMlMEnoU9r0LJtTuvup2uPN08p52EHFY7izlEnZsA2h3DXUgosKIODg4O&#10;ywIkuQVrHUKuBV6sdbHSdYg3OeopjnhF7/jpA2r4+HOfpV4g5uKGgbiLxQ5BLzkjBqhF2CHqIuws&#10;7lMjx5O9g5emYh3dt7RFIopdMriJCl87mmg1t6x2BBSyyY4o8h0cHByWF7TLxVjonvvFstZF1CHy&#10;2QyLehozYvCK3oOPfz45OfwCdQMxlxkxVbthgFotdtATdjCn8qktl976S3gMti0Soxr44Q0qIgHX&#10;SzazYCDoLPQggHKt8DLKeZG645C+5uT78/xldp1S/Tg6Cv3HSLljzHHxae+fUnGpJ/GgtM1yZUGU&#10;+myVGytd4uJTZ1EXqz2jUjMTWtgpnDhzQJ099NOv5Gcz+G1TvxsGol7RDQNUI+wADddjkdU+M3Ii&#10;2b12x0h71+qbcWWCxa7dMWGqrJuwZV5knVO+seZ1OcX9w5TissM3CGpbqp1dhtCfdnDwH3tyjAgF&#10;7nhpXgTtp1L7DvFSmmGXlarjA/vVZ6kiT3GUOEIiibqmfuI0m06oLEQ9Mc5+9rPPP/j9mQun7Zum&#10;IuwyG6bs/HVBNcIuhzlCEApti3s4l1epwd3Xvg2/+gEBD0dj/HIwFnNpzTC+diKsdS38SCMmFnx9&#10;IcuQvmU5pUKHlQE5LgDZ/xJ3aE3496kf9jketL/t8lKoXEdmv4BklZtQu2KMpc4Wu47rmTDjbLGP&#10;Hf2JOnv4qU8aax0uGNsNIzdNy/rWBdUKu2wxCDritrBHZkZPJjdf8frNdEXaxasOd0yYxN08sCTN&#10;dVxAcSRpGyEfm0qKy29ar9kcSO92Gf9bZAr87RBHuTS0yxyWB7xjwuxcHGO83y0CdtyhBYGdZ53H&#10;st8Be79KHKF97gOS9Of7Ua5cW+sFfzqTGuBFXzwDhh9I0sKOd8FgFgy7YaZH1blDj/5V4sKZh6gb&#10;iLmIepAbpiKqEXYbWB1wjtU+MzV6bPCiG96Kn3TCGx8h6nitLyWMoBPxR6IP+0iruM5jmHQ1ow6q&#10;I93YZcjz15W0hHYdf12H1oF//8t+FQrcPl6eCDr//XEwSBNsVKpTqhx5hadKibDQSdC1K0Zb63mx&#10;2E2IG6Xat35BTZ55QZ0+8PDvUDfifhHa1npVN06B+Qo7KKKOm6hhWO2DF9+MKZBXYLn6xWAk6kSu&#10;bkyl4ve048seJax9kxkA/AtkWjYEGEfjeneoJxp9LDi0NuzjY77HSqV2RcvwBBxuFyqROIRcrHUW&#10;daQz/JumWtgnVGLstBp6+SdfSE6ef5G6gpiLtQ7CYoegVy3qQC3CjjWwKW4ZEfhwKpkY3nDxjbdk&#10;UzPdsMzZao+2Uy1UA3TI4i1ZhQijnLCXQlVrWgXq1Y9DfVD1UezgQGjEsVJNn3DNFIRdhxB0ttrh&#10;ejEuGC3uiGfYSoe1npocVuOnnjs3dOixz1FXIua2G8bvW69qNWsVdgHiYLE7ZvR4on/jZan23jU3&#10;ZdM0thBdz9jfbt78aLqw46oN170CEJ/P1bUeqGqLOdQd2O5u2zssFAs5hsq1rdSvns5ohFxEHSFu&#10;nhqfen42w3VyZs46v8URN06nRtTI0Se/GjBvHfTfNK16Fecj7KLKoO1r5/DcSw8f3XLVG67Oz2bX&#10;8/THGB5YCqu2MKpA6HU3/O8KxwhG6JHnleNLRx0cHByaDrDU4VcviHqOMgrirn3pGR0nax3ink3N&#10;kLCP85x1uGFGjzz+7PCR/V+h7oJEXW6aQg7FYq8KtQg7IFKrlVjTFnfmzOT559ftvu4tbLXT2oci&#10;ZoYM/O3YGkXNiaziJp/jAG6kotzBwcGhuaAlS0Qc1jlC/aQp8nMQe+OG8fzrZK2LXx3hzLmX1PDR&#10;p79A1vsJ6s0Wdrhg5u2GAWoVdhuizCLsIu6hxOipxOptV4zGu1ffmM1grFQtpF0yemSWYLOFbsYr&#10;2Vaxvtnq4ODg0DwQn7rnfsFcde+BJMTFYkdc/OoTZLFPsagnx8+qkVd++tcT5458h7oTUbeF3T/F&#10;sWpRB+Yr7LYEC4sEPpvPJ9ZsvfIi+tdjPc+QoU8IDy6RUOOjR0nfxv3CafpCR3DJFFYDEVmcg4OD&#10;w9JCz3opuF/0zVIt8trtYrlfYK0T9Xz1cZWevqCyyWl14dhTz54//MTnqTsIuW2tg7aoi7DXhHpY&#10;7EJb2EOJkeOJqbFzBzZcfOOb8fJ4fhEYbRD9kjAIPRppnzsLuW2ZW1HJF9+7g4ODw1LBttSLBN0T&#10;dfjSLXEnaz2XSWr3CzEzc0Elhl9RJw/88L/ks2n8iIaIum2twwUDQtCFNWGhFjuAuE0R93DywqmZ&#10;/i17R9p7196Yg7/djA/izoJNf/qpUP7SpZSvRVzn6QDij8DkOTg4OCwyikVch/qhJCFcLxB2baWL&#10;0GNqI4s6LPaJIXX6hR9+lELMWYeIQxgTRNtaF9/6vEQdWKjFLhAlBj2rnRgeeulHR9dddEu4LRze&#10;h5sHcMdgI+hfW0IV3Y0evRZwXhs7ZFU3EHG3srgLOw1Um2ejUnkzw2wWBtZB0q26Pg4OtcB/vNdy&#10;Lpeqa/UJkfaLunbJ6DT707Na1OF+8UR9eoytdTA7M6HGTzz17NjxZ+6nXkXUxWJHWqz1efvWBQsR&#10;diwQqy6rD4hSg+gbYSiVzgwP7Lp6t8pn12OmDM9t5x+/JuscLhoDngBJLeasCS/B5PJSOcMAcX8L&#10;Kbfz/fVKtfPnNRv869YKY3ZwaDRKnRf+88NfTxB0Huk8T8gDQj3VUVwvtsWeZrcLz1WfIUt9alRN&#10;nXlh6PTzD/w6dSpiLqEIu99aRzgvLETYbcjWQij0rPbE6LGZxPjogYGd196US810YaPQ1lDhiPa3&#10;c3VKa702G5cTiOsybbSbMs7mysUavxxhVpm3qIODw8JhZKUSWMAh3H7yDBgTGuscZFGnNN8sFUEH&#10;yWqfGnpp6NwLj3x0Npcao67FWhdxB21rHSOUM39eqJewA7KpEApF3EOJsRMzU+Nnf7Lh4lvehB9s&#10;5ZumtCFQDa/4Zb86rwrfUqU47HcdMiwFZ8ue/op88RaQ498qQXl+VFOnnrBHjuVKejHH4OCwHOA/&#10;d+xz2X9e+9M2uAzaw6Iu1jkMSyPyHCJtiTqFpOYUavcLu15Y1MlinxpTydGjaviVZ/8wNXn2IHVv&#10;W+ki6mKpgxiacN6oh7DLNrWBPKExyVUoNXY6sXrHdSPxrr4b8C+KjJ1dMvwmSMSRg3zKQ4JYWEMd&#10;Y8nnfKTxTSHeTcOlUqsY/jzUraZePeAflyzbJmDHHRwcqod9Dtkh4D+nkPaf/945ScKt3SsQdBF2&#10;EXQJtbtFLHWIur5Zqqc1sqBPa2amzqlzhx7/+MzwK09S97aoC23fOlwv4oZZEOppsQOiYQj9ZIE/&#10;98KDR9fve2041tmzL4Of0wvBcqeNQzX4hioi+o9QWMeiG6heHlw6UsYRzjeNHRwcHCqCTUPjdpEn&#10;RwvuFsRFzBHXgq4tdIpz2og6LHUI+/SYvmk6fV6de+mRj08PHYGoQ7zLWesLvmFqo97CDkBWMTCE&#10;gTzzzD8937flipHetVtvSNG/KthALOq04Qo/qQdHDMK54M7pS1vsBvh3yaRZ33UXJfuoB2QxDg4O&#10;rQXWCggFdCMH4SZNZeFGHqx2EXTJRxxibkTdZi5tfOmw0knUyWLPzIyq4cM//tLkmUOP0OL8oi7C&#10;bvvV6ybqQCN87IBf7yTt+dzPv/Tw0f7t14x0r9l8feLCOdpAtH5UKxTBmyDxLndUCwC2O3+8pPcN&#10;6DJUQp5x4/DSbZeOg4PDSoRngUPQWcCNYkCg8SFLfa4rBjSCTnFb2AtTGvVN0vT0uMpMnlMjR37y&#10;5fGTL3yPFimuFoi5zFdHHHn2E6Z1ladGWex+IA8Uteb40IEHj/bvuHaks2fN9fC5w2+Oue6QYMyY&#10;CVEtWNzSGMQXQt4KhS8O8bG3D+8EDk0Zi30B+uarRrGrpxh2PRvl2jg4OCwN5HzV56dhkUhTmkSZ&#10;IjotcVjnJmTtQD1xvRjXjA7RBvPW0yo1NaKnNYqlPnlWnT/42Ccmz7z0I1owhFtE3bbUQVjq4le3&#10;BlofBCvWwiDijYsGCMd5jBgnthM7iJ0mjrxY39arN73q9R/6n4mxMyoca1fR9m5ij4p3r9YWfEh+&#10;GBtdk+zzjtNx2oucDysfEEtf71y6KCCNzWV2NudLHH1521LnLSbMMKpCLReRmt1PAdVrWJyDQ1MA&#10;55M+brUbtyDs9A3RRmjyCueTJeioi5BFXQRfQi3onKZ4Fj9pZ6Y08gyY6VGVnBgaGjv61Jenhg49&#10;RR2LgIulDoq4iwumpYQdQL9QWBA/nRck7mBB3He8euPen/+dzyYnh9blUtMk6mtUOBpTsc5+FYm2&#10;q1CMqrN4E7EDOcRiiEbwJS3izQKHUOoByOJh0TbkfIfqUcP28k6cKlDTbgiqXLfzwaGlgWPDHAvm&#10;+BOx5jhCCHe5PLhcRNiRJlEvuGGIuVkSc7hezI9lsLCTxT5xfujYE9/6AHUJsYZwB4k68sQFg3rU&#10;MRbM4l5XNErZ0C9olJjFHYSI2+Iuws7ivmrXTZs2X/X6u9t71tyTmZngd8rEOnpVtAPW+yrS7wgR&#10;/wRYVjtCEnZsHc43q8QWPETdpD0Rt/MAzkdrK89hWaCWPVqw4CpD/tWfL6pfkkMtkDOZBZqhQ0+8&#10;Tb64aAEvbsS8mGijRR0PH2XJ4NSCPqXf1jg9oXKZGZUaO/388Z/+3cepFxF1cb/YVjooog5BB2kh&#10;PEgZcN3QSDVD36At7kGWu8RZ3InRa/79vb/S0TNwz/T5VyhJBSTqYbLao+1dbMGzuPPJpcWbrXeG&#10;CD7ydFoHUk6g8iJhFyzwZHVwWFR44lUBK/G45m2jt49tkSOOrYE4ZtUh0WbKtM/dWOks6kijDYl6&#10;Fq8HmFDZTIJfDYC31ULgVS6lJoeOfOPss//8f6g3CDbod8EglDxxvzRU1IHF2Osi7GCQuNtEPov7&#10;wK7rN+y88wOfyaUm1uH9xRD1aGcvu2W0wPdRNRo+ibxY6XpfkfXuiXth9RDX5by/KFIo4zyETtwd&#10;HBoCsZYrofQZWKLEytbLkLNZCzlCPTUa0CpQ1JNloYtvnePmBiqsdH7QiN+nrq31XHpGZZMTQyOv&#10;PPWViZPPPk29BIm6EGm/+wWiDjYMpbdj/YBlQNQRyg1VCHwlcY8MXHLLps3XvPk1kUjsnixtWOyU&#10;SLyLLfgIhD7erUKhCP/0nl4T+mJxhmuGM6wQEEuegAiKvJ1uEhWh+6sF1lIDUbq09mWVRzXr5+DQ&#10;qpBzWI5zCr1DHnFdps8qHddCjouAiDqmMOaU/rWjaZUhZpMzJOiUJlHP5zJqZuzUN07t//bfUAcQ&#10;6mpE3bbUsWCIOsKGod7KUQpYDgiBF3GH5Q5C3IV+cUd5pHf7dRv23Pnet4dC6o7UxHkVDodJ2LvZ&#10;ag+TqEdiHSra0avwFKueQaMXZW85v9CjEP+CIeXlOdSE5rlgOTgI+MTWIcOELN440yW/WNDx4FEO&#10;b2RMTLGgs6gnEZKoExV87Mmp5089+4M/S42dOE0dQKQh6LZPXcRc6Bd1W9AlbAgW8wzDskBb3MVy&#10;B/0CXyTuxHDvtms2XHTnf/hQJBK+LD1JAh9tV+FYnIU9EolTnMI4kcIQv3tG/lGQrUi71bc5Ie6c&#10;z98OywnzPXOa5YLljsfaIOe23n/abENc+82NiDMoxINJJNbIS5OYY0ojvxJALHQWdxJ0Alnp55Pj&#10;5x84/sQ3YaVDoMVSt0VdrHWkERdLHvUXzVIXLPaxg+WBUFyQBZsoIi4CL8KOuC3uYOiyt33mrp6B&#10;rfekxo6vxQ4LkQUPy52F3RAzasKRKLtsQqEo70C25i1oUdfI5/VB4ODQ7Jjvf5jNc8FqzHlmnc3F&#10;gbkRyq8JIAHHT9XlMimFH9qHLx2+c6RBCHouneD7bdlM+vzk0JFvnnnquz+gbiDKEGgRbBF120IH&#10;kYdysdJB64qyOFhsYQcg6BKCYrmDtrgLJU9cN1x/1UU3Dw7uvWtv16qNe2Px9juSF06rfDbNc9/x&#10;gBNmzkRi7RziPTSReCetbBvfeM2hHsqweNoCmBqJ6UzY+SVR7xur5Zbl4OAwL+BchxGH02s2m1J4&#10;5D/HP4Kh3/8CKxwCjh/CwFPu+mZokuvN0gUgFI6pdHL6+dEjP/vm8MEfPUtdiqCDItoi6qBY6UJb&#10;1NF20UUdWAphB7BcoV/cRcBF1O3QLkcbMLRq5w3rt938K3eGVf6ytnzqMgh1LjXFN1bbYM3TzsYN&#10;Vi3w7exPC0UR0j6gung6FXUL/6otX+g3aNYPOTp5qkVVs47sqakVUPXBW+VFmZ8sdGhZ4Cl1iLbe&#10;321qluOkBRB42rc5EnX8RqlY57l0io163K/LpFPnk+NnHzxz4IcPJoZePkfZKBKBFteLiDpCsdBB&#10;yUc9aYP2OKAQgouKqs+NBkBvfU3beofyiICLtW5ThB2UC4K0D/Vuu2bdztve/Zp41+pLo9HoZZmp&#10;ETph6WqcnsaZyyKOExghLgChSJwEnYS+jS4LK0DYHRaGel8YgWovjlVPx63y4ljTyV/Fspf6wqiF&#10;PUnnsfGr03j0C73yZJGT1c75GGdORTr6VCox+XwuNX3g1FPff2Dq7AtD1AUEWCxtEXS/qNsUgbcF&#10;XdqLoIOLjpr2bQMgy8eRiLiIu1jvoIi5LewSSh2x3kGvL7Lk1+Xz6bb1e1+3t7N/8FK6ZK+Nxjsu&#10;y9OJFI53qVxymrImeKeHY12mWQOwjC8Y/vsWywnuQt8g1Ps0M9IJYy2LlwmaiRSYbx6i8zwUiql0&#10;KnE+kyIhzyTPj5048PzQM//0nGkJYkcLRdARiqCLqAeFfkEHpV8zssVHg5SsZmAcLMYmtIVaBNwW&#10;dISSJ+V2G7lAIASkX6Ctf8er12E/dG+4dB2mMcX7BtcpttqluoPD4gIugsXF4i4v1NZ4A2CWZDSE&#10;/yzawvnp4WPnkTdx7sjQ1In9Yo0DtuiKEIMizmJ9g35Rtyl1bEEHAQmXDCJ2zQIRYFDEWWgLvJ/I&#10;F3GXUNpLX9I3IMsQ2HEHB4fWhy3kEoqYB4m6LeigLeAQdsmTcmknfUifTYFmFDQIMICxiSCDtnAL&#10;RdRtcQdRT2j3AYqoCwV23MHBoXXhF3OhiLBNEXVb3G1Rl9CuB6I/CQH01TRoVjGzhVcoIm2LNgQd&#10;oYi5nUZdyQ8SdokD/tDBwaH1ICILiJgLgwQdRFwE3RZwf1rqCv39NxWaXcgwPpu2QIMQ7SAh91Pq&#10;IrT7kjggoYODQ+tCRNYWXRFiEWURaYQ2RcBt2vVBu1+wKdEqYgYRBkSIQeQJbfH2C7mENu1+bDo4&#10;OLQ2RGxFeEWMJbRFGiwn4jalPwDppkariRlEGfALcpBw+wXdrme3BQEJHRwcWhciviLEQhFnW6z9&#10;RLkIu90WBJDfEmhVMfOLsog1YAt3KSG38wR23MHBoTUhIgyIKItQA7ZoIx4k4iLgdl5LoZXFzC/K&#10;QsBO2/kQdMCfD9hxBweH1oQtwhIPEmo/AX/cDlsKy0nMbKH2C7ad7y8T2HEHB4fWhC3E/rgt1kH1&#10;/GHLYrmKmV/AAUk7AXdwWHkoJ9pi0S8brDSRCxJ8BweH5Q8Iestb4g4ODg4ODg4ODg4ODg4ODg4O&#10;TQal/j+Xb1vrgB56lwAAAABJRU5ErkJgglBLAwQKAAAAAAAAACEANrOEfcc+AADHPgAAFAAAAGRy&#10;cy9tZWRpYS9pbWFnZTIucG5niVBORw0KGgoAAAANSUhEUgAAAS0AAAChCAYAAACS5un5AAAAAXNS&#10;R0IArs4c6QAAAARnQU1BAACxjwv8YQUAAAAJcEhZcwAADsMAAA7DAcdvqGQAAD5cSURBVHhe7X1p&#10;lGTHWWXkWntV7/tS3WpJ1m5LastIli0NeGxsjs3MGGwQYAbbY8wAZoYZbITlY+CYZRj2OdhjhjkG&#10;I8DgH3MYG4PF4BVZki1ZcmtpelNXd/XeVV37lkvNd7+I72Xky8jMl1tVZlXcVzdjjxdviVtfxIt8&#10;qTw8PDw8PDw8PDw8PDw8lIoZdy0Bx7QWj8vDox4sG64ZdGrnLhKmD/3R14Z70v37c8v54XgqpXp7&#10;BoYRT352gVwuY3ztj1S62/g6A/lczvg82gXZxQW1vBz7yuL81HImlxvJ55eXf/0nD3/FJAs6UtA6&#10;SbQCoYJIJeJdrx/YuJnc+Ou7e/pfv33vFhVL0BWg/pPqIsEif4IYFbEGz8TymvpftvpYzhtPBwH3&#10;XCtQz72F87e0SFzIq0Q6rmanltT0tWk1NXZhhP6Zf2VyYuJPf/OnXgMRk9o7RsDaXbSkfSxYP/Pf&#10;/m549/6bfqwrnf7Ijv27VFcPrBKlevuU6iI3maIbJ24uMjFN4tUOWFoyngbQVeVYqnXyajd+o+mJ&#10;pPF4tAUWSbDwjzhP/8RzdG/AnZsjl/xTE3k1O7mgLo2eHVleXv7K2JWRr/zOf3rTn1Ix03MYVa74&#10;6qHdRSv+/l//3PDQwMC7unsH3rX30E37hzZ1qx4Sqb5+pbppFJUmsYJQdVOnIQ3jA8I/vCyxTTRr&#10;3aMJml31WlbS7Gb0vmp1tMjIqhs4H+gDpFPcdvSLhQzFUSQEbXZWW2Lwj12cVi8ffW5kbnr6V37/&#10;g2/+FGUVVPlXuDpoN9FCe6RNsZ/9zb99YMfuQ/+4Y/iQ2rglpbpJlWBx9JAL0eonsaI/RV5F2qUw&#10;E4QLhDi7Ig+P1UQzRLPWexlqg5lGzORCvIB5IsIzxCx55hdIvCgwQ1yYz6uLI5fVxPiVkZnJq3/2&#10;Wx/4V7+MMgQ0X9gWaLd+zXrz3l/61PDmHdf97+Gb7nzd4KZetWmztqogWikaAm4gfy9lBCnI/+Vw&#10;RnEwuFDwoyL4WwXUXwtcbanl5EfN2zZ3lseqAn1C+oJ9T0DAIFykV2qWEhbJDMawEZyapDQKX7kw&#10;rk4eeWJk9OLL3/PZ3/3plymrVGNXtWpoB9FCG6Qd8Z//7X/8yLY9Bx/ZMXxADQ1pi6qX1Kl/gFwa&#10;AsKaglihgNiu8ItIyVltS7t2lVCLwNYi9LXcPK68bdED1iBwve37P9wnJAwX4jVDQoV51zkaMkK8&#10;Jkm85mdz6uzxl0Yujv7Ln338kbf/CmWzi6/qpavlvmsFsH/m23/qfxw4dNMdf7L74M2v27htkxra&#10;YIaAIOawKBeGgHK2UAhnEZ1MLhLiEJazK3k8OgfNEFhc90bgKr+qvbRG2P1BIH0DwLHYaQgvUQEM&#10;F6enSMjIZfG6llMXRk6oS2ePffX88eff/dk/ebgtrK5Gr2+jwPmN/dDP/t7BG26//9i+G1+pBobi&#10;WqiIEK0+zGPpvEVnCX5cBLg4CJi9eIIWoxqxbAhPuzBBj6clHh6tAO6vqCi7lM3RA2vplOWW6vDT&#10;XkrjZLhEPEGEK5QnwuKir2CiHhYXJuox3zU9tUzurPqXZ740cm3iwns+/Rvv+zKKEMsdUctBTV9x&#10;YJ8B3/+hRx/YceOtj+2+7hayrhK8fAGCNTCoVA+NBZHJnNPgQiAiT8SNgJOMC4DHugykGT9fKOOP&#10;coNFETjUWSvkpvDwWAnIsh+5V6UfcB8gP8JxIvLIP3r4OY6yoF8twtoi4Zqe1u7iYl4df+5rI+dO&#10;Hfn0o7/3MzJcRHbhioGaueIwp07F3/3IZx7YsXvvF/e/4rDauCkZWFcQrGRSn8iAphDECi7ESiwq&#10;FhuTAf9N2Et+XBD42w24OaoBx1kNEaopQTueD4/mgu99utC2aIlrCxpHG1eECzcI3yP0geUQC/N6&#10;qMgCNrWozp54bmTk6FOrKlzc7hVEIFjv/fCnPzJ80+EPb9tziC0snmg3E+5yYoUAXIgTghAj+EWs&#10;YGXJ4kq2uFBOBy2Phwu4WatBzm1Z1HsX+WvTEohIyXUJRIuIviXX3P7GCPKIaAnwjxNGwDyEi0QL&#10;nLw2rS6MvHhm5OiTf/bo733gVykb5eBS1e6SpkEObyUggpX40f/y8XfdfPcbPrl110GyqmJ67oqG&#10;hRga8snj7ORCjHDiiHJCIVSwsFjArDD8NqUS43h0AJphgdZzQ6+1e0RESv75y7AP8aCIFfwsYiY+&#10;AGXm/PCSB30MggXxmsfSiIkpder5r6uLo8c/9ld/8HOwuFZUuOymthIiWPGHfu4TD9545/3/sG3P&#10;jSRYCf2EkKyrHqxjILDg2C6dBlZ8uEIjUhIORAthlINfF7c8Hh7REMX6BHDvVUKREERFM+5Xs184&#10;OBa0A/0DAlUkWCCFESfHbIoG4H5FxLEukmhhjmthflnNTk+p0ZPPqpdffPJjn/3EB2WoKGwpwm1s&#10;BQLBesf7f4cE63X/sG3fTTQk7NUWFgkWFo4CODm2C8CfyxqXxImHgjiJ5BcBC0TN+EW0sFO7Lg+P&#10;TkMU4XPe41QOZaU8BArCxAJFfrGw4AolnYE+ZMhB+KmPYTkErK3ZmZyanhxTJ5//5zPnR1547//5&#10;40fwVBGCJWwZpImtAp0GLVhvfOjDB6+/7TV/s/vQK4f6+vt4KAjrqkueEIZOEsAiRcyCZuIdLpjJ&#10;0JmhUwMXX0kQ68tbVh4eBlafCv6pwyXy1AuymDTpd/acsF1W/BA3zrscJ9FLqJ7+jUPT45de39O3&#10;4/OjJ5+e0KV1lya2BK0UrUCwiIm3/Ogv/M3eG+66vW9gkMQqxl967jZDQlhHfFIsv4gVrCxbuES8&#10;WKzIxcn38PCIBvQtFi7pb5Yg8SgFceTCCkNQ0mw/LDLOn09yxu6+oaH5uatvffGbj/0RV6Czt0y4&#10;WiVaIlbM9330M4/tv/Hw/QODm0mskmxhiWDJicDhsUMfYlFBsGzhAvHfAmkeHh4NgPoZBEt3Oo7R&#10;QmX8LFzay5B+yslIo56NfsldnAqmu3qH9t945/CRJ77wfxFr0BLhaoVooaEiWon3PPLou/YcvO0/&#10;Dm3aRYLVzV96hpXFTzTM4Yi1hCBOJE4Gm7JGsETAWLRMXg+PVQduWLtbwt9hYCGy+lQQhmuOz+6n&#10;dn62uPIJypLgt+0uzE7evnnHvviJI49/Fdl1ruajFaLF1pVh4nt+4ANPbNp+QPX1D5BgwZRUKkl7&#10;5YNHbgssVBAsOiliWYl1JWash4dH88GCZPwM6Z/0wVqMcIiwzIA8CRfCPX0b1Mzk2P5kKvX5iyNH&#10;J3Wp5qPZooXDEMFKvvfDn/7i7uvu2Nc/uJGGhCm2sPDSPj4S+78S+VmojFhhSIgwu0TEteToPTw8&#10;AkB4bCCIbsoChR4NvwnL3LPOEDNGxbLqH9oyNHbu5B2nXnzyUZNdYPsbQjNFC80HUWfiHT/9uw/u&#10;OXTHL27YupcEq4/nsPCkUMBHgNwEHLxYVBAucSXOw8NjZYC+iL4pnVnCgFhWiOA4uEQIGiblc9RZ&#10;s9ms6hnYsK93YPPjp196ckTnai6MfjYFOCSxshK7hm/5xIZt+1QXKRXe3Y6X9/EJMORDIUKxsWQh&#10;mLOCYIEYJnrB8vBYcWCoyH0QBoTQ9Evut9TTRb8E+K5wkjp6Nw2nNm3br7bu3PdximYDhojswobR&#10;DEvLbhAEK/kTD3/qj/ceetVrMSzs6ukJ3uVeBBw8wT4pYdfDw2OVYPonECM/GxoGojyBEUL9FVZY&#10;LothIgV04aGN2/YOnzjy9c+bCKuGxtBM0WJV/Xc/+VsP7Lv+Vb8xtGUXDQf7iXF+YogccrAADhJW&#10;ViBahqLuHh4ebQLTcdFngyEiIRAt44/H4yRgMbLIsiqeSKnJy2c3DGzc+vy5U8/bw0Rx60YzRAvW&#10;FQ6FrazXvvkn/uf2fTft6+0bIiurm3/mq+j34JDTHLjMX4WFCyfAw8OjTWD6q606LF7k4Ql56rOS&#10;mF+OUx/Os3ANbto5NDNxefjYc1/9C5PD5ArcutCoaIkEsZX1tnf/2oMHb7nnF0ldycLqJSZ4WCgK&#10;zUQB+mCBsgQL42VRbg8PjzYCOq0Be02YhQtAv4VDH/G4PEnMk5ujPLF9iUT68XMvHzmtczYmWECj&#10;ohVMvBOT97/5xz+5de8r9nX39Ks0ixYdGKXi4NBSOWA+KCNUIloIQ7WDjLYbRji+XD4PDZwfQfi8&#10;CSRe4vz57FzY11WA6xnuJxGvtW1MsGP8LFomTZZAMEkScpkM9es8DxNHTz6z/+zxZ8XaahiNiBaa&#10;HIgWWVkP7D5wy4eGNuOXn/vIwkryrz+LGsOVg5S5rOAgTVxzDsnDw6PpMP2YYfop+q0tfNKXsW4L&#10;a7YwRMxmltDv96l48huXzhyVuS1hXYDg1AtpLovW9j3XPbxx+wGVJKVKJLRgMawm8kFBrDAUtCws&#10;sP5DsGDta82h3HGt5WP2aA3quV8ov/TVoB8bV8CGCbn4il4imeIlEJgm2rr7BtWVSn6IkmAkQS+Q&#10;TVgz6rW0ZIcon3jru375wZ3DN31oYON2le7q4Ql4rM1CDm6VaRocHg6agw2GhdaBe3h4dAisfs0C&#10;ZsijJpKGbHaJ+naOSMPEWDy2nM+9cOX8SdvaAsSNjHotLbQTZdnK2rx7+Bc37jigEmReJVNdpLLI&#10;omG3KEcBGRqyYJmwh4dHZwDdNSB9CEXA2CXC6kp39ao4iQGsre37b9q7be8ND1GqWFu2xVUT6hEt&#10;2RELFrhp+/77MCTkoSGZWPztb0rgg4GrncCqArHcgU1LHLRO1mWqUCD+cvGApDWLNsrFC8LpdtjT&#10;s1W0YcfZrh0vsOMrkj6Ypv/CD8ODlSckP9ACjLwwGd/dN6TS6Z77tg7fcgBJxLpFq57hIXYWCNYP&#10;/+dP/NiuA7e+GQtJoazp7iS/3RBN4Yl3eMkNLCvrYEE+Ex4eHh2Fkm5rIqRf676+TH1dL33IZjIk&#10;XANDM1dHN1wYeelzlJVUgImSpnQ0QF5qga2OYGJgcPMHY/EEqWqSGQgWOQzj0QdhDogjDMugSjKj&#10;Unq5tKj1Vsvj4dGJaMZ9jT6sPdovZKDvo8+zGw+mjFLpLtU/tBVvgbiPUjGBZA8Ta9KhWi0tNAc7&#10;QLnkm37k4QcO3Pyan+zt38RmIBjMZ5nGs5UlB0bRcDmsc3l4eHQiqF/bfXgZygCavh30c/JgIj6f&#10;y7JLeYYW5qa/MXbxtCw2rdnaqknhDNA0VseNm3Y+lKZhYSIBSyvFv+TBiuugPQYuMQw9PT07i1b/&#10;lT6N/i0QDWOxwEgsTiMxsmiGtuxWA0NbfoiibUtLskZCLaJV1A5ictPOA/cmkl080YYhIiDHBPCx&#10;0IdYVqK+Xq88PdcA6YP7MrkSDmOZ5AKiFSejBuzu26g2bNuLIaKIlq0rYFVopakOqRA7QZnk297z&#10;6z+2dc/17+wf3KyS6W49NEzEgiEhyO+Bp8wlE+9ycHBRq4SjwM4v/nAcYMfb6a2G7H+l0Mzjalbb&#10;V+pcexQjfP3k3gfsayL9QdwGUbRbU5/d3zFEzGYzeohIXJybGpyfm3ri2uWzWLMF3RM7JhLqtbQS&#10;Q5t23DewYTtbWDD7Esl4sFfTVk36EAZWl1DSw2UqkT5K/OE4CYfdlSB9rChdbaiX9NEUuur2bD3p&#10;o+Q62H47n+02QvoIrC2Q/DYknMJXZMiSiScSatveV6gtOw+8k6LDQ8RIqEW0AFTMO+kb2vgOLMji&#10;J4aYfUfrTMNF2fggyllZLkhapTxhRKnPw6MdgfuzHkZB1HxRUWn/Vh8P+noRMAKLk3B1k0tGDj9J&#10;3HIvJdiCJayKKMNDqQyVB0PDXQdv/97ungEeFuLngzAZj1zyVgf5iTAXPTw81h4gEja4q9PQCq+p&#10;Qb/PL+d4eLicy6uFucnB2enJJyavjuIpYsuHh4munp77MAEfI6HSTJbsEWEZDpYMCT09PdccoTxB&#10;XzcKtiwT3ASMyHhURuEd+28ha2uDPUQ0JaojqmihQrG0Ej39m+7DXBaeCsDscyFYSGqOyPZ7enqu&#10;TaKPs3BBwRiQDi1cGBpipUESw8R4UnX19GOIKKIVVYuqZjR7DMjCNbR5155EMs2ChYbEjJKWg3VM&#10;np6ea5gCNlDCIJmIk1hhMh7fU9514LY9PYM7hikFwiX6IlpTFshcCVIRW1jE5Ft+/KM/smXnwTfh&#10;12TxdtJkVzc3hK1AyskuUSwrsa7YoQ9pDcKNAPWgDnEF4fhwukf7AteqGajnetey73a6n8L3txyH&#10;xIXDNiql1YJwG2ygz+d5TotIwy/9YsBFlcsu8atrrp45+sXJ8Qsyr2XPbZVtVjVLS4B2gYmenoH7&#10;sECMlIpqxSNMPZ+FMSy7DnJLyBP4DQFxAYmPQrseELDj4QLiApIPkHJric2Cq+5KrBWuOkBcq2bQ&#10;VXc1uuopR1f51SAg7RHY7QPCbQbEH06rh4DLHxgsjBjFkUCQNQO9wNQS2NU9QEZP2vUUsSKqiZZU&#10;AnLF/Zt2ftcyNYHXZuGJIbWMm0QNZFImXuZgEUfBB2Aoftu102thuK5yaS7/WqMcW6N01V2Jrjoq&#10;0VWHZ+20z6V9bsOuTVdcI3Ttt0QlycNKxOGYFhOIVs+AGty867soiFGcCFdVRBUtAHkTqVTXnnhc&#10;v5YU81lwl/md0Kad9MGT8CDiQPsgIjA4+CpxlVhr/rXC4Jx3MF3H5VnKKOerkfMZrj/KvlzU74wn&#10;h7yYOoqb+XDMbQ1t3rWXoqEtojW234lKoiWFpKL4mx565J29Q1vJtIvrpQ48RERTdINssk6RJxwf&#10;hYD4Re8AiQunuQjArVEvO55rAa7j6gTiXotKV/laKXClCQFXfJiudgGVwk7SR0mcIaCnlBLsJlJd&#10;anDj9t27D9z8WkoSa6usWAkqiZYgEK2ewYF7U919elyKp4YJbXHlqQncMPqwlzoENGn1EIXZL3VY&#10;dQVpoA6W+IM8kua5spRrUS/pIzJd5cuRPppN947cdJVviKjWdl2U3YsfriFHSJy4Jl781ch5rbJY&#10;+mBDgpjPwtNDLHsY2rpPpXuGZF4LWmPTiUqiFa4gHlMpTF/By+YdWoYvQ+qWanLQEq4grlFKnXBl&#10;dwiLi3g7TzgfGC4XTu8U2m2vh/QRma7y5UgfJZRrUS9ddZajq3w5usp3AsPnWcJyTHDD18POY+ez&#10;0+CG0+qg7Fz8rA9F0NNKEC6Afwynp/c15A2LVllUEi0gECywu38IlSv8imywqDTcJjTUuOzADedp&#10;FHadleoO56sU7iTYba+HtcBVvhw9Wo/weXad9/D1qHRtJK1SnlpA9XBV+KDOD9Eq0S0ClknhYR6W&#10;QAwMbpN5rUjCVU20gEC0+gY27dEKSVExbXRhYCgNA4Nl/EgTd6VJHyVxlUgfJXHrnfSxJug6tk4m&#10;fdR1XPRREtdSYiMXHyQXcADtUkQcE/EQrrTq27BlN0XaoiVw6pO20UoRCJVh8vo733zw0G33vSfd&#10;O8BfkMY7tPTcFqwuIibn0ThpHcH2e3h4rBNQx2fJ4j/j5vEDF5qy0DSzOM8LTWcmr6rx88efmJ+b&#10;xvu1ckQaoDKBEhVxKhlB1E7EK7Hv+pvvw4Q7lIkFyjw5DDY0VLePXba4/OY3v62vzQgW60BROLRB&#10;JPAqGNKT3oFNajmelKeHIHRHNKgE5UQLkIJcSSyWiiXTvRzUTwVItCBMQooJhoZMNMwOe3p6rnmW&#10;6IDEm7Vahvy9ZUgLr9dKqnw2E3kyvtrwEOn4fZ3ULa/5vvdt3H7gZv6+YbpLP7LEjmV4iLEhQA3S&#10;jvE0FdgH6pXjqXUf9nmQsnZddnq9iNqmqPuq9Rg91hZwn9j3qtyn9n3hupdc6VHuJTtveD8RQUXY&#10;kiIP6wCH9e8f2sPEpcU5lV1aZP/Rpz53fnFh9gtUKEuU4aGuJIRKlpYALY8n0934lg6pKD51MVs5&#10;uWHmUSny2GnNo9QLt559SDm7rB220+ul1FuNrrIuusp6rh/a94D4w/eF3Cs2Xel2XDnaeaOWcdCh&#10;D5CS4NszRDxBJGtH5XM5tWnHgT2UQYaI0BxhCcqJlhRAOjMWT9yjJ94pSCncEGqJtEdTtkIcYIdX&#10;gkChJRrhPJVZfAyenc1GIPdRtS0Kwu2qRsAVXysF0s5wejMJFM4KxfAf+wwlRCDBgo7goV533xCe&#10;IIru2CzRKJdo2QUALtjbv4EqpT3wMBDzWbRraYlxRKU5wTAcXgnqfepGudpUnXwwnmuEcg/UQ7mP&#10;qtFVNkz6qIn1lHGxsH8Ei9OaTa4fgIMovVMdJ+B4AhlAWKsVLKPSegTa+lOCcqIl4MIH73hgXyye&#10;Ir3C9JauT7cRu2aPmX3T3k4hnzmH3xVebUp76qGrPhddZcN0lfNsLqOcZ/t6tN910R76JLcQryMM&#10;yB8zWoLRWz9+xVUl91GEiFZZuERLgIJa+ZLJGF6RupzP8d7jcUTrlqCBNhFnMxxv520m6aNm2mXD&#10;9eh5uUK4EqVsNdJH3XTVF5X0EYmusmHSh2eL6TrP4fNvh135V5fitdpJkbwFWejDSBNECy9iSHV3&#10;YWW8VrICS1BOtIoKDg5u2RtPmpf9EfUCMd0YUDo4XJvcMEPZJBymvbnSq7HZWy11httSjn7TG9b7&#10;tTtXc3Pt33UPhdtcD+vdKtZh+n6gEWg5fWjaafqo8FQxwS9fYL0RS8tmESpZWgAXIssqls1m9c6Z&#10;NDwM/Bp2uCiOPqLQLuxKp78CXXF2fLPZyrrXIUsvXINsFI46Xe1murOXkj5qpikHT0mag8U7rIOW&#10;l0kfAcvFG9oZStJNEqBdI1S8FfLo+XESoUSSrKw+Ei6sNmWUCJUNl2jZBcF4Lresh5+0J6zH0jum&#10;BhDzee3apI+SuIaJ/QhdcRJvb5IvHI/NTqtGe5/riY1srvrKMermKguG74Na6aqzHF3lXXSVrcZ6&#10;y9kMb640CVdqc7n4mglLyhVvKFqCqad4gvWGKNrjRKXhobix/qFNe/A6Cewgn4MosS4xAfG3BbFW&#10;TFguXtLQdiHC4Tg7vlkM118r6SMyXeVdpA8nw+esFrrqK0dXeRddZdcCK12DStfKFV/pnLniWkG7&#10;PdjIzZfbL081kcjEkyqfWcJaLRGsmkULKAjXciyG3yvTyoiNGgE/nQGtmBK244hQ2HbegjabcDhO&#10;4sNx1ejaJM3+D1YP7f1Uo6u8i66y642ruVVqh50WTi8Xv9pbcE9BlMQv1PpAHywuHAcP3vqAxabF&#10;ghV2GZHmtMzPxPIsP/ZQaIDtrxTXRqyns4Y3V5y9hctXy9/I5tpXmH6rvrnO20qyWjvquW/bigUD&#10;pxBHqoI1WuSJ00gun3VaWuFwVUuLMyZ7enZj8j1HphxZeXxy+Qkh+QtELDY7jkgRzSIO0ma59HB8&#10;EZvQNvqrvp+Von085egqVwfl/Fajq2yYrnLV6KqnU1nz8US8ntXOWTjdladhUhvJIVc0wrgUKSqh&#10;/RJHSCSVftFDoDuB/oRRbU4LIL9+V5YAggVALfUe4VJT2IGLSE4wrothVErXceGtOH/5+GZT9qJR&#10;mr5WGXVzlQ2zns1VTzS4yoVZL1x1VSM+XfGNM7xVS8em08IoLudGOI+QPskpWFQc4DQdZh8vndI+&#10;pXr6Nqp4Io2iVcHSZkHUDWKGASaYHr7p3vuGtu1/NRaYJlNdJIp4w4MZLhrXNIk+NaRhOt7F8FYp&#10;PZzWDmzntq0nRtlc5cKsd3PVVZlRUG/d9TO8VUvHFs4jpM0IVfEct37Tg37LA974kFOZzILKLs2r&#10;+ekxNfLC1761tDD7OFWBNz2A8kJAVBvAtrREsCybSvuz2cUY3uXMQ0LTADbr2K8tL7gFP5HKSZyn&#10;p2eB0o8qkf46nsXHETo+EhD2s4DlVYyGh4nC8LAiKs1pBYBCisukeqURrsnBgqCB0uhWsnj/Os5z&#10;ZRg+9y66ynmuLFfyeuj9wHIJwiQh2tVp0A5kQDiXzapsZolcGFbVYQ8PbUsLYoY0DA9Te288fN+G&#10;7QcP4xUSqXSvGR6aFwDie4hwuZgFtMnDw2NdQouWFigtUmRRYaiI4WFODxGXyc2YFwHOT11VZ48+&#10;/reL8zNHqLgMD3n+HtURA5QTLcSLaKV3Hjo8vHHb8Hcn0j0kWCmVJJcFiyfoKTsEjItZ4GAorgMQ&#10;brF9tjrpaPz/jM6E3GOdfv20IVWwqli8SKhkLouHhbmsWlqcV5mlWTU9fl6dPvJPXyKLC6KVIUaa&#10;03KBzyHtkN9aqhuAsSom13RNXCMahA1x4kdBpLUBw3ClSVikXWjndaW3K8Pt7iQ2Cled5RgVrrKt&#10;oFw/G5IWhl2u/ag1gF3yFPyFeEw05fNZjluam1LZbBZ6U9U2iDI8TG/Ycd3mrXtv+n4MDzE0TKbI&#10;0uIfbNXDQnmK6AIa2Gy49mTvR9IlTp+kAm244sohar52hfsKRUMtx17Lflz1yjWpl7XAVd7FlYZr&#10;33acxNvn2s4bvgZ22koAQgS10t87hJFDbtjSymZULrOoMguz6urZF9WlU8/+OaWfpuJ1WVp2JvJT&#10;OewYATTENILHpWiMNCpwC6SPaNS1Byyqw06z4ovyWHTFNUSzXyftttVB+xiq0VXeSeR10FVnVNJH&#10;ZLrKlyN9eBrWcz7KnUs7Pkiz7pEg3opjSt4GibqDYSEIrQj0AmGtI7wEgtxUT7/K5cI2phvVhoca&#10;pHcyBtU7x451+/RjS/JzI4rarUnFhUgXSlxAxFm0IXHYj11HPaS/SCzKL66L9NEIowJ5+fijEHlX&#10;gfS3PkkfzSAAx5XWFNK9IZTG23FMxBWSK19fxDlp9IEKBSJFYa6DPIErE/LIR24+Fj9P1VZFlOFh&#10;Ktm3Mb33+rt/NJHGz4d1q3gyFfy6NGfnyXj4dRAf1C72o7FCG3Z8VDYDRXUiLHGhNEao/avJToCr&#10;3R1DtL8e0kdJXDnifnLFu0gfNeWvhfRREmeTPoQ27Hgm4sqRMmiBgiDBD3GSp4bGwsJE/MKcyizN&#10;qbHRF9WFE99+lEqOUfElov0EEVUGsC0te5/FyGZVJjNPO8qSCZdlhcyJSqIxpoHcSGpg4WkBsZ02&#10;aZcrbMfL5orz28pvcp2qsZHNVV8U1rK5ypejKz93/iawxZsefVk6gLCh9mvN0BqS03Hk0pDO1p9S&#10;HTIIDw/DGbmSCyeeHM1nl4LK9Q6QGG6MjuON/NQ0dtuGckB2nGf7U65bNdLHmmbHHKNogGYgXhAy&#10;NnRMPAtWXuUyS/w1HsI5uZQIlEOliXgpyO7c7OTTbGWxaNGOMAaVxtCOtUDhU5egEIWlolZs4bpb&#10;tR97k33Ww6ibq2yYfvNbuU3uj9W6V8w+oQvsFsJiYbFesI5g1IbRW0aNnzt2gYpGQqWJeDlugF29&#10;E7G0aOcQLignzFZjurpfrUq5m85w3a3aj03ZZz101eeiq2yYrnKenqDcH6t1r8h+NVmoLAuLnxjC&#10;hXaQlmSzGbW0MKtiye5nRGeMKyyBPREvgJCBSAPxMxmpXQfvHu7dsOOuZLqXXyGB9VpYCR/HGi3M&#10;WPPPipEbAH4J2/FRIG2ttRxgH2eU8shfz3481i+cfakMmnVv2fdpI/3DRrPqsUFixU8hw8IlBg7W&#10;aWnhwvosvOEhu7igTj/7d8cX52cfowowCS8T8ZiEl4n44KRXEy08PeQniHtuvve7ege33g2xSqRS&#10;eoGpeXoo30PkJ4jUmOKTW+2EBG0pA2lvtXxR0ax6PFoH+5pX4noBjtXuR+GwC42cp3rKCCyxYpEy&#10;FhaLlVkyhdEaDQmX5qf5u4dzk5fUmaP//FfZxfnnqYJFIhaXysJSYYByooUzYgtXqn/L/vTG7Qff&#10;mkh383cP8R1E/NhFIFZUBJugcNjVTq6Hh8faQcGy0lYWLC+EjYXFc1k5lcsukZW1QNbWjLp06mni&#10;t7+cz2XxvUNYWfaK+BLldYmWCFaRaCW7h1I7D931UDzZpeKwthJd/A4cvKaGvzAdfJUHa7S0gHEa&#10;gV9lw27rCdhuFALhcL2w66nGKHCV81x/FLjSQIH4w+n10Ea5OIGkg/oBHYQKFpb284M7IeayMktk&#10;Zc3wOq3psTPq/KlnfpsyllujZe+KhakSrLbkSDiNmUeNYMVEw0DaZIKNN1FY4QpuujUFN8oWzotw&#10;vaxlc5UP029+w1btfrDTm3XfSJ12feG4knTRBGhAEEefTJOGbVnWembVwvRVkpecvdyhaDgYRjlL&#10;S6wtpLO1NTM2ujB8xxv+TSLdMwBLSxNDxIKFFfi1gWUg1Xl4eKx1iDgVGS0QKhke8mr4LE++ZxZn&#10;1eLshBp96asXZsYv/DkVl/ks29ISaytANdECeXhITO+/7cE3JLv7d/JkPAlWgoaKyMpve5AhIopy&#10;Dbqaor15eHisafCQ0FhaMjzU81gQKy1eWJuVwXu0SLQWZq+p0Re/+rWF2Ynwk0OZiBfrK4BLtACj&#10;PoG1xcK18/rD+7v6N9+FH26FpYUfugiLVfB9RIa4tQMl0VJxBVKjxIXTwwjnt1GtbDtA2l8vajm+&#10;WvbV7udtPcF1j9txrnQB0iRP49fUCBbPY8mwUKysAmFpZeZnVGZhTi2Re+XU01+Zn7n2DaogPAkf&#10;eU5LMtlE4dy1K6e/uZzPcEOC7x9Kw0RZTWOLzUNiqEIXAXGxQyCchnj7SGy/EBA3nN+Vp1aE66rE&#10;WuAqL+2vl646y9FVvhxd5T1XjoD45ZoA4bhwOoA4gZ0HkDS4NTPc50UXAj+GjXmVw3u0cuCSmhk7&#10;q2Znrn2LiqMJZYXKRjlLC8ILFllayfRAavvB2x9SMfywIt70AIuLRo5ibZlhYgCZ3+J4HJSOFkgc&#10;XCBIN/EISpS4lSD1lStT1IbQPmphLSgqZ46zkxGcvw6G3G+djvC1kKDdr+w88EpQ/HIuOJ/lL1dH&#10;OSBfYKjQJsYMGzBsXRWGh1hQiqUOWFx6/oV/UmOjRz9KVWA+yzU8FD0NUEm0oD5CFq2Z8bMLe299&#10;4J5EqofntVi4yNVHrok3mmq/gPz0xwdO+ZDCfuPySYFfRzFsfzVIfVKPDaQBet8Fl8sgYYWBfXY6&#10;OxFyHzQK3D+1sFagSC3k+5g84Xtf/JIHsNNtIN7OX1SmTCF3tBEsIi9zgEghzEKlxYrFiyws/WMW&#10;c2p+6oq6eub5L0yPjf4jVSCCVfGtpUBUSyuwtrZff8/+dO/gnbFEl8L7tWQyngWJrCy9bksOW1fD&#10;J8LEhVtQ5rxEANVrndWCT+KxX2yUxonYv86l148VSnhUglzLxqBvaH0torK2fXMBJ5DSDNYKVx2V&#10;WCvkPpb1kIDc+1Jjoe7i/lIJhTIFv6y1hBAV6irsh3SKhAkWlj0kXOb1WRCtHAuWFi5eCU9W1hJZ&#10;W2ee+fzxpcW5sGhVHCZGES0RLhat/s17U0NbD3wfFpbG48RUmqwrGh4iG4SL/fogIVSFPUqVJW2o&#10;AaUnS8MVL2EAfh3P2YrKthrShsagbwLd/iisfb9cyAHEN4P1wFVPOa5H6HtCjh/3iDYOEA73CZ2n&#10;ND4q7DqKy+n60BYIlBYrPSEvFha+vqMn4fmd8GRpZRam1djpZ9X4uX/5Kxou4us7IloVJ+GBcqIF&#10;4KggWHBFtJLJ3qHU9oOv+uFliuKV8akefospwL+BuKwtLg0UhaPdkr17eHisCZBGFawsHh6CtnCB&#10;eZVlwZrhp4dTl46riye/9V+pOOazZE4LogXBKitaoi5hSGabXNGlo18/R+bdt7HWgn9NI7tIph8p&#10;KW080UYN58brGO2agyEv/mogtkphF1157C2c5unZbDayueoTlttcecFyaa74cnkjEJYV+jpbWMbP&#10;n9ACEivu/+QnneCnhtklGhqSpTX60t9TcREnW6SETlSztMTaAnl4CHfHDffsw7wWmVr8BBFfopan&#10;h9qq0kNDXRyQYaKEPTw81grEutJPDOEnkULYDAnxVgctWjltZS3OqPnJy+ryscePL87PYD5LrCyZ&#10;hLeFrAS1ihYLV9/GvamhbcNvofbpZQ+pLhatglAR7SEi4tEEJDECj4eHR4cjECwzJJQvSetX0MjQ&#10;EF/dkaUO02pu4py6MvKdz9Bw8QWqwhYte6mD09qKIlogFCiY1xo7850ru2994NWxRHqH/v6hnpBH&#10;VrG4igUMjra2KEWHPTw8Oh/UqbWFZYaAxq/XZcnr2fWwEPNZeGKIp4eXj31NjZ158ReohnLrsyAX&#10;NYsWYFSHibyBcG0/dM/eVHf/q/CqmhiGiGRtiXUlE/GYmOe9skhppSoeNnp4eHQyArFi68oSLx4i&#10;ytd2METMklhN8VwWv0Pr6D///fz01f9HVcgkPKys8HIHJ2qxtIqsrf4tB1IDW/e+BY1NpLp5mMhP&#10;D40oaeEyxeHoj4IrQQ8Pj84EyYpMvrNYwbqCnwWrYGXBz1YWiRbWZ107+x11+dTTf5DLLIxQLbCw&#10;xNqy57PqEi0A0gKKYAWiNTby7NjuWx68W8WTO2KJhIrHEyxenJ2HgoWhIuIKLZCho4eHR2cDk+3G&#10;smLh0uKlh4ZasODiu4Z6Ah6vohlXUxePqasjR36VKoBYLRBFsJoiWoCIVolw7XjFfXuT6d5XxUiw&#10;METUX+kRoSJAvJYtwTLxEpaWOUlZ6RwUXFce0JVul7Xj1wPpoyRurXE9XteopI+S+z/st/Pb55I+&#10;An8E2uuyAvEyghVYWlgaxV/dmWVLa3FmXI1+54t/vzQ3ZQ8NI89nAdVEiw6piEXClVlcHNt64JU/&#10;iIPl92vhVTUQMGNd8UYihjA2QMdpNxLKNt0A6ahK8onfjoO7Xrge4Dru9UAbrnj4w/e/pIfzCcJ5&#10;UA6w8zihxUqeGMpSB1Iycs0yB5D8GBLiiSGsrdkrL6vxke88nF2ax6uVbdHCfBYECwTKtiCKaIkL&#10;BoIFd2787MKeO954NzV4B5Y9QI3kC9Rat+iD/cba0kH28Pnh+NK2QdBc8YKw4EleKVcu3cOjXWHf&#10;s/b9KvHh+zqcR8LV/HacC+XK20B8sGDUuEL7iSGTX/iHZQ4z/FrlK8e+/tzExZN/SdWEBStsaZVF&#10;NdGyASsLZ80WruSmfbemUj1D92M3vNDUvBiQD818rUcPGSmKPxAmh+O1n4NoJjzwa8cNk49NWbg6&#10;VtcBj0kXr+16eKwWzC3J4HudoP+BlyKcbt/HQht2GH7uC+RhPwWkrwDwSxy7OjqAhKUOhikrCIaE&#10;cFmszPDQDA0D4SJLK5tZUJn5aZUla2tp7pq6+vLTf7o4c03WZgkjPTUURBEtabKIFtxAuKhti7tv&#10;fu0PZjKLdBJoaEjDQ1hbwSQ8lyYBo7BujYmjNNmqtpLA1RCQN5xf0gBXXVHq9/CoF677z46zEU5H&#10;OExBOFwLUA77sF0bdti1D4kLl0U4mHRnkdKuFi5LsMjFBHyWraxpEqwpNTV6RF1++ZnfX85lZWho&#10;W1mRJuEBCFBUSGWoGKoIZq+cePzs5OXTn8qRoubzGZVbmrdWwdKYNjiYggnJB4x4mJPkRkG5I6Ga&#10;gjTNcNjDoznQ95bcYQUgRHc1U9Lk3gtTEA43E7pu3R4JazccFkpMKcIpsqRBT7jr/sz92PR3TQwL&#10;yc3htw3n+K0O2cy8mr5y+h9IH0apGtEPYSQLSxDF0gLkHwNcUCwttrbiy/mxbYde/QN4WX083U05&#10;4ipBQ0W2tCg7Nh4iclFC0DwTDtxS6JPqBuLDJSMfuYeHBbnPXPePHV/+Tm1PhI+n2vFVgwwDRazY&#10;DwFjkQL1PBY/MeT3ZpGlRVbWxOlvqgvHvvnh5XxmnKqxh4Y1WVlAVNECcL2EUCAZJianr4ws7njF&#10;6/fQ0PAQxrqYlOfX1WC4SBm0YOFdP3qIyCIG6kSLxdB5y6Pc0VU9ao91B9wTrvtC4ivdZ50KOa7w&#10;cbvOA1AuXsBCZQRLrK1AtKxhIQ8NM2RlYQU8FpSSeF098dQXZ8fPfo6qsQVLhoc1WVtRRcu+pvCL&#10;YLFogXOzE6e3Hnjl26G2bGnhS9RxJFF2/pMqTJiIkaFMBvoFpx4e7QsMIfXUTrFw6bAtWOTiJ+/x&#10;69EsWFNqcvQ5dfHYU49YVpYsKBXBEtGKhFpFC65YWUJe/rBw7dz83rvedlc2s7ADFpV+klj4XUQN&#10;+FEEYatKStcSK3EeHh7tAvRNXo9l5rP4ySELFoVlWEhipf2YgF8kwaKhIXFpZkyNnfzGY3PXzn2e&#10;qoFYgXVbWUBU0RLYigM/youbmJm4/MK2Q69+O54ayA9c8LotLH1gcSInKA7H+PkPi1A5Eh8eHh5t&#10;ghILi6ktL56/gnVFLn7qHnNZWN4ACyuzMKXmxk6rC8e/9ZHl7AKeGNqiJU8NbdGKJFy1ipatKPBD&#10;jUS0krC2dt/+xj207+vwlAHLH/QwEVmJUCUzJmQvV0Fh/WeSEOfh4dEuKMxdYTWAES8RKhYtIvzk&#10;4ovRWRIrFi3MZR3/+mOzV0dkLksES0RLBKsmSwuCUytYX4jYkcz8owHMY1/7i091D2xS+cwCHwAa&#10;r8e+ekk/DpqOUi91AKU6xLOCo1oPD492AA/7TL8U66pAMyzkPFrE9LqsGRKuGTV39aQavzjyKaqm&#10;SCOIMo8FQgBqQq2WFnYgphBc0La2EgvXRuf7tl43nu4duhcHpL/eQ0O/BJ4kmiJwgqYiYFxYWWJp&#10;eYvLw2NVoY0NPY+F5Q0wKvTCUnLZwoJgFYaHGA6yhYVJ+JlxNXbiyT+fGz/zZapKLCy49oJSWCjC&#10;yKhVtABLZQIWCdeyis9v2HPLDfns0naIE//MGCXjaaIe/mHiXYoaiJfFTCbvrXRBUT4DxImc2q6H&#10;hn0ay50X13n16EzU2w+s/IE1xUNBPfEeCFcw8a6HhQjzItL5SR4SLs1NqIlTT126cvKpR6gqGQ4K&#10;XRPwNd119YiWAIcoFNFi4SJ1nZ+bvvLizptf/2/xDW8gjndtxUm4aLNbCHEKwqiJQjrOxHKcDUQU&#10;1UCUsPjDedYy7BNU7pglz3o5J+sdUfpE+XsiEKtAtMRvi1WGwgUra4kEi9dlzU2qucsn1JXT3/7l&#10;7ML0WapOxMo1AY+dlzagCuoVLTliuEKxtNhdmDg/v/OON+6mA7yOjpiESL+iRr9TXooLKCxRSOO5&#10;Lht64j449+sVcvz26VnP58PDjXL9pFr/oXSxsPTQD0NBuJZokUBBtGwByy7NqgxZVxgaLk5dUuMn&#10;nnp05vKpv6Maw4IFK0sEqy4rC2jE0hLgNIAQK7gF4Zq+NrL54OH7MnNT/VAdLVr6FTaFc0c+iBSr&#10;kgOID052cR6E5IjFb8e1O+yjCbdZ0jrlWDzaD1H6gp3HFic9lwUXYcTbgqWHhXDxneOlWS1YS7Nj&#10;aubC0cuXj3/jo1SdiJUtWLZoYbd13d6Nipbd7yBUNhPz42fnU32bzw7tvuENGPMKgh/BgCBxDbqa&#10;ZRYu6zhixk/RbHzBWiOHvca1IeFw/GpAH5FGuD2ShnhhGOXiPTxqAe4hu6/Y954AUzEsUCJSgVDB&#10;1QKmRQp5tHDxMofsklqcvabnsmhYuDAxqq6e/NavUNg1LLQn4OX2tpsRGc0QLZtFogVOnHnuytYb&#10;7k8kkunbs0vzPCmPg0/ii9UBghksqsWazwL4LOtwabyHh0e9CJYwGGHSrmHgp3jMX+UQp8VKW1oZ&#10;sqy0YGEeKzM/gWHhX0xdPPYFqhoCZVtZoP3EEB3Z6sy1oRnDQyAsXHBlmBi/+PxjL+y87V/vImU+&#10;iIPVX/MxTxKNxYUCDDpJ/KSxEFM4PErjquGinA61FPaZbfW+PDxWAnxPQ4wsq4rUKPAXrCyiWFhm&#10;OCiWlh4SwsKa4An4yZe/eeTqqW/+d6oZgiUWlm1lNTyXJWiGaKEvh8liZXNxfmZk4/Cdh/LZzDZM&#10;4OGk8csC49QEI0ACXg6BWuBngUJc4RjlpItfv5XRFPDw8HACfUh3G3JFmIx4yVd0ir6qYw8JETYW&#10;FoaCYmEtzY6r6fMvPn/xpS99kCoWwbJFyx4WNjSXJWimpSWuzUC0ML81Nz3+4o5XvPZtWC0LIwsn&#10;Dm5gdVERfOKDXXwacSo+ztAxB3k0UBcuhrg29H6KEc7j4dHRwD1u7n/0FX1/G5fFRxs7RRaV7YKW&#10;ZUVKFfj5HVnGwsLwcG7s5cvnn/38z1CFtmCB8ybOFizsGGiow5X24NqBOoQQwZQhJq3AXsMehA88&#10;+L67twy/6tcWpsdUundIpXoGVLpnUKW6+/lnyEjBtPWF6njoCM3TfrxzHhdCXwzEwS9WGvnjED2Z&#10;E0ManZ0W6BHvvgqiCCHaWhWhLK04Ho+1hcJ9z2OW4F6EGwgYhIsFCnHikq5AuFikRKgQhyeHS1qw&#10;FqbV4sw1lZkdU4sTo+ryiScenrsy8jRVKkIF4qkbXNvSEtHSDWgAEXpNJKAeEArC79ci4r00IMRK&#10;RIuF6+a3/dL3Dmw7+IG5iYuqq3+jSncPqGRXHwnXgIrxOi4jVCxecT384xcKkoeFCi4ETAuWDrNP&#10;HPMBNnR+OgB8sJVhbtqKiFBNaaa1fm47FdZ9Tw5evMzePOKMcJFQcRwEywgV4liskGYES4hhIN7z&#10;jkWkmVmysqYvqSvHHv+lmcsnn6FqZCgogiV+CBmsLBA7FNFqCJFu1YhAXVARES5YW2miiJXNrqF9&#10;d+2+9a0//7+mL71MgtVLVteg6hrYwssh9FouMxkPYTLUc13wIwXiBT/VBpg48bNDbPgMeUSGXIpK&#10;0P/py0Nb0bXDX+cCgvuezzVEigP40OffWFY6DIESodJuYGGRP493Y5FI4eUHi9NXeR4rO3NZXT72&#10;JAnW8W9TFRAmESmbiA/PZUG0GkZ9d0h5QLCEEC6IFqwte6jIogUO7btzz41veP8fL8xcVYlkmqyu&#10;TSqZ7lFdfZvI4sI8F0SpQG3sEgM/efkmRxz+dByjzpvfYx2hioB29D0UHJuxrOCzhAqTKCwjECmz&#10;xKEgWhAsfJ9wnifdecIdk+8kXvPjZy9PnHnu98nCgmBh6GcLllhcINLsuSzeG7FhNPuqoD4QooWx&#10;XVi4xNISEUsPHTi857rXvetj+aW5bbhJ0t39KknkIWN3H78BFfHLNDzk80yCBaGCq8Gnn9eh6sWp&#10;GixmuEhWnIdHu6KqBWrcYoRiQ0FdJzoGCRf5kIw49JgYdISTtGDpOS7t5yeE8zP6S9AkVIv4is7M&#10;GFlaVy5fO0uCdYEtLJl4D4sW4mRYKIIlotUUtKJHo04oSi3CtfvW7/uFj02OvrAtme5SCRoudpPV&#10;hUn6BA0VE2nzA7AsQNpd5upxJswhsEjBJeJi6EgdcMKUiwAti6Vwx0av141y7fXwiAr7vifXCCLH&#10;sp8sLQhZYGUhjxas7CLeOjqtlvArOvgp+7kplYU7ffXyyJOf+Q9UGEM+ESwRqrBg2RPvTRUsoNEe&#10;Vg5QFNQN0aokXDxMJKY33XD/7t13vuUNfYPb3zE3fpaFKo0ni30b9dCxd4hGhVQVv7rZCBedChke&#10;spVlLg4QiNk6Q3SBXZ/nZ/3AXHGIEzl8X+AP4kRxsLQKSx3IusIPq5JlxU8GeVkDnhTOqHxmDu95&#10;f+HMk3/zMFUD6ylsYcEVwUIaCMECsWuIVlPRyjs3LFwyMS9CZVtbLFzE1Jbr7tk5/Lp//6vZ+clt&#10;ON4UDRFTZHnh6SK++oMwRIznuVi8yOGPwqFYl8mK9VgJ4JxHxUoJ7Pq8B2BJ6XMc/C9ny0qLFNK1&#10;UC2oDFlX+F0H/tIzWVYsVpjPmp+8PPbyM384NXrkOSpgCxboEiyZeLctLPdFbgCtvp6VhEsES0Qr&#10;EK6N1927c9/h7//uRCL+Dry2GUaUFq5ecvv4SSPWbGFtFxDHT5WxxcWXii6M9pfrFB4eQC3WuOte&#10;ct9d0et0oVn3rK6FPvnPuGRl5bNY1Z7Vv/qMoSCJFhZ786T7wizHYbnD7PjoX597+m//kiqBwkGI&#10;RJhEqFZFsIDGznB1oH7QmEU8TLSHirZ42cLF+QaH79p5w4PvfWciGX8AE4E4F8lUNw8dIWAJEiss&#10;kQCTXT20I9qMgEHU8C10J4zA1Q1rGOrh0Y7AAyxYVfhaDl4fA6HKZRbZooJ1pQmhmtHxGeoryJ/L&#10;Xbl64sk/HD/15HeoGoiQWFggBCosWBArESyZx2qZYAGtFi2BiBZoW1y21SWiJcKFPBCvxOD+u3bc&#10;8OC73xFbXnoA3zbPLU7zRUmm0oFowdrC++jx9QMIFoaP9a75WU3w09IGgd+dq4SK5yV4KlseVc9q&#10;lfPOT6o8WgrM/0KMxMX3fXP8I6rzLFDZDLkkYIhL9QypqQsn/nr66qkXxo89foSKi3UlgoQbSohh&#10;IeIgWmJhIb8IVssv7kr1auwHFNES2sIVJnqvCBcYH9x/eMfB+3/4wXRX/y2JROyWpZkr+gDInOWO&#10;aIQKTxrxeme8UsOjs7DWRXvFBJvbECOBWuB96l9/htW1pJcLkR2UjyWuLExc+tKpL3/yrykzGibi&#10;U06whBIv1hUIywp1tHwYUvX8NxH6LGrhEvGCGOEutcXLdsEi4SKiXHzw4OFtu297063dg1tu6d+0&#10;64HFiXM0bOzhx7PZuQm6UFmV6BqgrE0Amc2dAh4edxAwhPGw0IweSbKB0UgsoZcP5WgomOgeUJlc&#10;/srS9NgL2cW5y5PnX3rh8vNffJ5y4wK4BEuGhDIsBCWMdFuwRKxaLljASooWIMIl4iXCBYpIuWgL&#10;F4uWRa5v8OBrtsWXc7HBnTdt69qwfWs+uxSLV/qP6rGmkV9GX2o1mie48Vhz/9ngl3Pi8eTy7NWz&#10;VxA+/63PQqBEWIRhsYIrgiXWlAiVEPkkrwie1LciWI1eLaIFivCIIEGchLZgiQtCtIRFwmURENfD&#10;Y71ChERERShiA9piBX9YtOAKRbDs8lLnimG1OrYtMKAtRGHxctHOD6KOsHgB4np4rDfYQiJCJa5Y&#10;SXBFsESURLBsirAJbbGy97MiWM1ObQuLWEygCJHL+pI40BYt0K4HsOv38FhPECERFyIjQiOiIwIk&#10;1hMYFipbrKQOIbDiggW0Q4dGG4SVxEuEKopoyXGJ6+Gx3mALlwhNJdGCH2Jlx0k+KStEeNXQLp0a&#10;7QhThMsWMCFEy44XsQLtOgBxPTzWCyAs4tpCA1dECG6YIl7lxEq4qmi3Dm0LDigiJIJkC5RLrGxX&#10;gLCHx3qCLSwiNCJAtiCJG/bb+W22Bdq5Q4sAAS5REiJsp4GA7ffwWG+wRQb+sBiFBUr8NhHXdmj3&#10;Tu0SIVucwgRsP2D7PTzWAyA4AvHbYhSmiFM4vi3RKR3aJUiV/DbCYQ+PtY6w4EjYFqOwX9CW1pWN&#10;TuzQsLTCsEXLw8PDDVuobLS9UNlYSx3dJWYeHh4FdJQ4eXh4eHh4eHh4eHh4eHiUhVL/H66P2N4K&#10;yJ3CAAAAAElFTkSuQmCCUEsDBAoAAAAAAAAAIQBMiuSJLgwAAC4MAAAUAAAAZHJzL21lZGlhL2lt&#10;YWdlMy5wbmeJUE5HDQoaCgAAAA1JSERSAAABjQAAAMsIBgAAAJLRzxQAAAABc1JHQgCuzhzpAAAA&#10;BGdBTUEAALGPC/xhBQAAAAlwSFlzAAAOwwAADsMBx2+oZAAAC8NJREFUeF7t3V+IrGd9wPF3/5z/&#10;YqMpSJoTTT05OeRCFFIQKc2JIVotre2NN96UQkGMFaEYbWNMQRBLaXst9NbLgJAWFK8qCPHKCBIh&#10;Ld4IEg3HxObknOzf2T6/zTzrZHfO7u+dd2ZnZ9/PBx7m3ZnZmTl7Zp/vPO/82QYAAAAA5mdpeHiU&#10;w86XvQwA5m9neDjOYaftOmrC3z39vz7zmUcfvvfev47tQYtIbA7KuRfE8vBwEZxdWRluMU3bO0f+&#10;vsCpUua93Tv9cy+91Hz2uef+ZvfII8Jx1Apid/z7Jz/5zKcffviZy/feu3vCTC2lmzR9Jg0Whfvq&#10;7Cwv0kPIouN94dXf/rb5229/u/nOiy+uli/jwuoFjr3gO83Qe8EoY/lfP/GJZ/7k8uWnrzz0UHP3&#10;Aw/E6ey3uTncmJNz54YbE+qyKpz3BNbl+hdtgoApuvnKK83zP/hB860XXohoxCQSE0GM0Xi8zbho&#10;jAYj9oMs/8vHP/616+9971PvvnCh+YMPfai5+IEPlKOh5zY2hhtz4oHCZOze3bX2y182//O97zW/&#10;unWr+ebzzzf//fOfXyxHx51ie3g4Nhz7o1G/jodfMeKnu/rNj33s6cfe976vRDTedf588+6PfKRZ&#10;KvE4VHY307zvfACLouvu++F8u/Xyy80rzz7b3Lh9u3n5jTeaf/7RjyIavxcnDccdVxzjohFjLxhl&#10;nPnG448/9fj99z9Zo3FXGSsf/GDTPPRQOXmBzeIRx3ZEeopm8RxP9jIX6IUMQM7gxo3m9ne/27y+&#10;vr4/Gr9fTo797DEiHDGZpaOxF4wyzn39scf+4U/f//6/f1s0YsK9dq1prlwpZ6HXZvG8QJv4zvPF&#10;E5nrtprmhNh59dVm44c/bDa3tsZF455ylvUyYr9rhKPupgp7d+Jx0RhdZcRO0/P/9NGPfuXPrlz5&#10;4oFoxGRx//1Nc/lyORvQySKsfIPV72K6ebPZ/vGPm61yn9go0bh5MBr3lXOtlVHDUaPxttXGnaKx&#10;t8oo48LXHn30y3/+wANfGBuNGPeUQL3nPeWsAAsmG6xFWP3e6XpLGJqXXmq2S3QPicYflnPeLiPC&#10;UaMR49BoRDBixEOes2VENC4+ff36l//i6tXP3zEasX333U1z113l7ABzNutJexq7HGPu7CK76lor&#10;DfjFL3ajd0Q04v0Ut+I7yojVxtjnNY6KxvkyLn31+vUnP3X16hOHRiP+k975zrcGwGG6TurTmLT7&#10;oISh+fWv3wrM0dG4Wr4jovFmfGcZraIRu6dqNC6moxEuXSrfES/3BQ4wWXJc4g3Hr7321n0mF40H&#10;y3eNRqM+Gd4qGhfKiGh8KR2NOIw3HXV94xEnT9cJK+4rXZgwIaeEYfd5jPidaReNeE4jRrdoPPXI&#10;I0/+5YMPfi4djbBaLiKO5y0eYQLHIeaK+LSCGowYuWhcK98dK405RaPrJAnAZEaDMeVoRCAAIEU0&#10;AEhLR2P0D9T8bguARdPlyQMrDQDSRAOANNEA6LHllq90FQ0A0kQDgLSJonFgMTPyyioAFku86S/L&#10;SgOANNEAOM2mvCdINABIEw2AHluay0tufaItQC9YaQCQJhoApIkGAGmiAUCaaACQJhoApIkGAGmi&#10;AUCaaACQJhoApKWjUT8nse2fBgTg9LDSACBNNABIEw2AHtnZ90eZ9n99FNEAIE00AHpuczAYbh1N&#10;NABIEw0A0kQDgDTRACBNNABIEw2A0+yIj35q9y4N0QCgBdEAIK19NHzKLUBvWWkAkCYaAKSJBgBp&#10;ogFAmmgA9NR2y7+lEdLR8JopAKw0AEhrHY1Biz/WAcDJ0nWvkZUGAGmiAUCaaACQJhoApIkGQI+M&#10;e2fGPe94x3DraKIBQJpoAJDWOhrt33QOwGlhpQFAmmgAkCYaAD01ydMNogFAmmgAkCYaAD2ytNTt&#10;c25FA4A00QAgTTQASBMNANJEA6CnViZ4UjwdjUkuHIATZKf7pwdaaQCQJhoApLWOhp1UAP1lpQFA&#10;mmgA9NyZ5XwKRAOgpyb5HCrRACBNNABIEw0A0kQDgDTRACBNNABIEw0A0kQDgDTRACBNNABIEw0A&#10;0lpFY9lf7wPoNSsNANJEA4C0VDTafNY6AIthZ3jYhhoAkCYaAKSJBgBpogFAmmgAkCYaAKSJBgBp&#10;ogHQU0s77d+pIRoApIkGAGmtorHkU24Bes1KA6AvpvDAXzQASBMNANJEA4A00QDoocEE79EIogFA&#10;mmgAkCYaAKS1isb2YDDcAqCPctFYWRluANBndk8BkCYaAKSJBgBpogFAmmgA9Nxmi1fGtorGZG86&#10;B+C0sNIAIE00AEgTDYAemvTpBtEAIE00AEgTDQDSRAOANNEAIE00AEgTDQDSRAOgh1aWloZb7YgG&#10;AGmiAUBaKhr+QjgAodVKY7I9YACcFnZPAZAmGgCkiQZADy15yS0AsyYaAKSJBgBpogFAmmgAkCYa&#10;AKSJBgBpogFAmmgAkCYaAKSJBgBp6WhM+jklAJweVhoApIkGAGmiAdBDO8PDtkQDgLSJouEpcYB+&#10;SkVjbXNzuAVAn9k9BUCaaACQJhoApIkGAGmiAdBHO5O9U2N20YgbNBjMd8Rt6DrGXW6bMe4ypz3G&#10;Xa9hGP0cMSfM0P63XEREYqyWcbaMC2VcfOqRR578q2vXPveu8+ebOpZXVso5y1ljxHb9QMM4PIYb&#10;TtI0Pmiy6//lcXzYpfsb/E78zsWI34sYMSdvbzfb5XCrHG5ubTWvr683N27fbn5161bzrRdeaL7z&#10;4ovXynfeKuN2GetlxHsttsuIX669X7D9v83do1FrB8B8xfwcTmw0yg0RDDildvbmjckcx4qTg2o4&#10;Tlo0tuNd44IBnGDTyNbOUfE8hjgedg37b138LaSlMkcvnaRobJUbsl1uSDWLH9kR/00Tyd7ONtc9&#10;i8sE6GK5hGO1jMFJiMb6zk6zXQazsTSDn+3OtB8JzeA2puN7DI/q4DRYLr+nqzFfl3B0iUYEYmJv&#10;lhuwETeibBuzGVtlUpz2GHc9nUZc5pTHuNs9boy9Pcc0tmYwxl2PYUxjbJbfl7XyQL/rkwgTrTTu&#10;KmNtdbXZKCcC/TKLtd2016ptbmP2utOr3+HhSRUrjuWyyri5tnZ8u6eWy9iI5zPmoPN/SPmBTSqe&#10;UAJYeGUe3HzjjebVEoyZR2N9ZaV5sxxJe2fjeaA5WYuXQ3c0aTTjSbh56nL9sf8XTqOz8SKmEowb&#10;s4jGV69f/9Knrl594v9KnV6fwuQDfXFujg8Uwpsdf1+7BLfryrzLd3e97r48WLhQ7p9L6+vNf/zk&#10;J1OLxvkyLkU0/ui++5547ZC/4DfosNuHOzszp92Ap51X/DEr3XLVXdt7djys+c+f/ax59qc/fbBs&#10;RjRiZ1LraMTl7K00/u7DH370sStX/nhje/vM1mCwWgKxXDq8vDMYLK0sL8/7ZwSnnhedzM48dxu3&#10;NvJ+uEmUFdTu5F9WkIMYZf7eLv/+zf/9zW82/vH73/+3clKsMupKo76gr1U0YqVxsYxLw8MYcdyZ&#10;MmI1Uh8GCwfA/MQcvDexH6IGIIIQIx6PxMoiVhh111RdaaSiEV9HCCIIEYZzZeyuNsqIcMR2HBen&#10;RVjivPUyhANgvu4Uj9Hj4gmbiEGNxloZdYURI76O41tFI4IQ4YhAxMqihiO247g4Lc4T568DgJMh&#10;5uT98ahfRzRqOGo0ajjqKiOOr+c5MhoxajRiF1VEosYjDuO4OL2uNCrhADhZYo6OyX80ILEdx9Vd&#10;VBGJGBGOul2fBI/zhSOjUXdR1d1UEYo6xu2aAuDkijk7IhBqNGo4IhAx6gqjBqNGYzQ4Y6MR6i6q&#10;GDUcNSL1+BoYABZDXXnUGEQYajjq4f5gHBqNUGMQowZidNQVRhwCsHhqCGogRkfEIg4PBCOMi0ao&#10;0aiBiFiMfl2DEdsALI4aghqF/SuP0eMPOGzSj9MOG6EeArAYIgjV/kDUw3r8AYdN+qOnCQXA6TQa&#10;iP2HB2QCsP88ogFwOuyPwx1jAQAAAABz1zT/D75To7fdYTbUAAAAAElFTkSuQmCCUEsDBAoAAAAA&#10;AAAAIQBNMQZ4DQ0AAA0NAAAUAAAAZHJzL21lZGlhL2ltYWdlNC5wbmeJUE5HDQoaCgAAAA1JSERS&#10;AAABnQAAALgIBgAAADjJMZMAAAABc1JHQgCuzhzpAAAABGdBTUEAALGPC/xhBQAAAAlwSFlzAAAO&#10;wwAADsMBx2+oZAAADKJJREFUeF7t3etvZGd9wPHjsTd7CQrdRgitksBuSJQKoYJ4A6KqKMrmsrwJ&#10;baNGqiiqSgFVbRH5FwpUaoXaqGqlqlWrQi9Sb3ShrDbvShESL4rEm6gsApS+ITTJQsh6s7uztsd9&#10;fs487qx3PD6XOY9vn4/00xzbM+NZr32+85wZjysAAIADZ2F82lTbywFwcKyPT2urGw+RAWAnO0ao&#10;TkwWvvDkk7/+8Jkz7x+/vSFd89TLro5G4y36dGxxcbxFX1bXG9+Jg0MjBeCWH5CnL178z3967rm/&#10;SZszf3BmRSd/bPDMBz/410+++90fueeee8bv6slCnQb2yE6G/c73cDmDwXhjH+np++M/vvWt6tzn&#10;P/+F4XD4G+nN+CR5brPdXj7en2fwx+fO/dX77r331x546KHqpx98MD7ONDdvjjd20dGj440Oun5j&#10;zuMbe7dvg5Uk1PLCt79d/VeKzlPnz/9tis5H07vicFf8AOa5xbTo3BKcNIt/dO7cX/7cvfd++O7j&#10;x6tT73xndeId70jvBra1sjLe2EXzuAPS5XB5T/eqG+tyO/bjaqagq9/9bvXfX/1q9cPl5eoTFy/+&#10;3YtXrnwsvXstzbbh2S468ZXeCE7M5x5//C9+/r77fjWic/LYserke99bLbzrXelDAMy0F+Lbw0MX&#10;w0uXqheefbZ6+dq16sWrV6uPXbjwDy8uL38ifWg1TQ5Pvtey+UXYekvy2xGbiM6RmD987LE/f/9b&#10;3vJUjs4b0z2oxbTiqd7+9jjv/tXXvZi1+HrXtNuPYzX5/Hvlniuwq9aef766+rWvVT++fn0zOr95&#10;4cI/vrS8/Fvpw7HMj9m64tkwLToxGyucNHfE/MGjj/7ZL7z1rb9yS3TimPdDD1XV296WzgITDmrM&#10;+7qDIObsI6Mf/KAafvOb1c3V1Vui8/GLF//5f1999bfTWeLB7Zi84tkxOvnQWqxyIjrHfv+RR/70&#10;4dOnf/m26MTO5fTpqrrvvnQ2oFdW5s0+v5jP30svVavPPVetjEa3RSetdP41rXR+N53rRpqIztbV&#10;zobtorM0nngk8niKzp+k6PzS1OjEnDpVVW9+czorwAHWJHoHLeavvFJV3/9+tZr+XRGdlRSdH01E&#10;56MXLvzby8vLn0znvJ5mmCZHJ692NkyLTj60FiudiM6dnz179pmzZ8784rbRie27766qkyfT2QHY&#10;0TxWYvNY/da5HVeuVNULL2yEdEZ0zqfofCqd+7U0EZ1Y7eSVTn5CwczobBxaS3PiMyk6j5w586GZ&#10;0YlS3nXX6wPQh3msCOaxsz9MXksNuXw5ZSN1Y3Z0vjSOzrU0+RBbPK5TKzpxaC1WOpvRefj06Q+9&#10;6cSJ2dEJb3hDVaU4wZ5V6lDGXrknGzsLaGOYFiw/+cnr38v1ovN0ulSsdFpHJ+px4tNxeO306Sdq&#10;RSdO08fn8otpHD7uycLeEL/gHKuc+HmaFp10+qMUnCnRiZVOPK7TODqbh9e2RueuFJSlWdEJS+kq&#10;4v3MZicL7DURmHhZrxycOtH5yle+/PLVq5OH1+JxnYLR2W5n2nUnawcL0L+ITA/RScUobPIf0WYA&#10;2LfKRweAQ0t0AChGdADopMkDH62i0/GpAAAcUlY6ABQjOgA0tt7y2cSiA0BnR4/Ei9jsTHQAKEZ0&#10;AChGdABoZsvjOU0e3xEdAIoRHQCKER0AihEdABrp8nr/ogNAMbWj0/a3TwEgs9IBoLVR/EXRBkQH&#10;gGIaR0elAGhLQwAoRnQAKEZ0AChGdABoZGF82oboAFCM6ABQjOgAUIzoAFCM6ABQjOgAUIzoANBa&#10;078/0Dw6C12eoQ3AYWalA0AxogNAMbWjs+CwGgAdWekAUEw/0bEqAmAKKx0AWltsuMgQHQCKaRyd&#10;0Wg03gKAZqx0AGimw+P2ogNAMaIDQDGiA0BrTV84QHQA6Gy4sjLemq1xdJq+jDUAB0fXBvSz0lmX&#10;JgBu5/AaAMWIDgDF9BMdL/gJwBRWOgAUIzoAFCM6ABRTOzoDj9MA0JGVDgDFiA4AxYgOAMWIDgCt&#10;NX3Rs8bR8XQCANrqZ6XjBT8BmMLhNQCKER0AihEdAGrr+ri+6ABQjOgA0NmVlZXx1mzNo+M12ABo&#10;yUoHgNq6/kKM6ABQjOgAUIzoAFCM6ABQjOgA0MraaDTeqk90ACimVnSOjH83R6EA6EJHAChGdACo&#10;zQt+ArBviA4AxYgOAMWIDgDFiA4AxYgOAMWIDgDFiA4AnQzX1sZbOxMdAFpp81dEm0Vn/BpsANCG&#10;lQ4AxYgOAMWIDgDFiA4AxYgOAMXUis6CZ60BsMViizY0WumMRqPxFgA05/AaAMWIDgDFiA4AxYgO&#10;AMWIDgCttHlms+gAUEyj6LR5GWsAyKx0AChGdADoZG29/nEw0QGgGNEBoBjRAaAY0QGgGNEBoBjR&#10;AaAY0QGgGNEBoJha0VkcaBMA3akJAK20eT3ORtFp/iLWAPD/rHQAKEZ0AChGdAAoRnQAKEZ0AChG&#10;dABopc0zmptFZ8GTpgFoz0oHgE5W1tbGWzsTHQCKER0AihEdAIoRHQCKER0AiqkdHU+WBqArKx0A&#10;djan39MUHQCKqRWda6ur4y0AaM9KB4BiWkVnwWuwARwu6+vjjdfd+lZ9VjoAFCM6ABTTLjpbllkA&#10;UIeVDgDFiA4AxfQXnTgENxrtzYnb1nWmXW/TmXa9fcy0z22MMdtN7Dd6sjg+zeK50BGimPjYUpoj&#10;H7j//scfOHnyZ44fOVIdX1qqjqVZGKSzxFOnY/J2iNPJG272/szDtOttOnVMu9zW2cm0yxhjbp2t&#10;xu8fjWct7eNvrK5W11ZWqsvXrlX//r3vfWdtbe3ZdM6VNPGKAvHnRFMINp5dvXmF41JsirdzbO5I&#10;cyzNid87e/aZc/ff/8TJY8eqmJ86erQaLKazRWxiYjtHJ/5sabpBcKjN42cg/0zBbop9fHw/x0Ii&#10;7d9X06yk7WEKzivXr1cvp+Bcuny5+vjFi18eDoefSpe4luZGmmGaiE+EJ2bDfKOTiic4wFRd9w0i&#10;vDvi6x77+RnR+eHycvXU+fNlozNKwVmPGwXAjtbrRHhGaIsmON2OxdjX75XorKQbMdohOH19gfpY&#10;VzW5rU0+f93rtVYE9prFFJ4Iw65E540pOovj6AzTJ49Hi9gdC3XuLbWw3sehjJ5ua+2Y9/FvgkMk&#10;4rDYMTpxHZPipzItX25/9tqD8ey1paXNZ68NUnCupZ1IXGPsSszuzCjtSPuYaZ+r88T19jDTbv+0&#10;mXqbCk/+6ZvnTPs82820y2830y5vDvdsPB0t/SwtxGIjTX722tWbN6t/uXSpv2evxUrnelrprKRP&#10;DlBXX3uMzT3aHDW5rU0+f93r7ePfNC+x2lkfDqsf93l47bEzZ564+/jxjeispdkanCb/QX2p9cDc&#10;DF3/k/3JB2Cva7KXmrVPXIxVTopN79G5MRhUr3XcuTPd0aX4snfU8f8mlstddY3vYA/Eu+ttWB1t&#10;/ozBgXU0rXiGN27MPzqfTtF5NEXn1fQJYoB+3RFP1Nllc7kDMj5tYy53Pnb5DlA87nHQ3ZnmZgpP&#10;is6XUnSeTm9GdK7Hu9M0is6RNBGdOyM6P3vq1BOv3IzrmJ81K6beHYmntdO7eFkQmLd5HLLv/J1Z&#10;43v7zrSf+fAXv5ij81qaWOk0ik7M5krnd97zng888sAD7xuurt6xOhotpR+wQbqGwfpotLAwGHT/&#10;qgDFOWZRzl5YuTa1ts1RrbTfX0/7/fWF9fX1xcFgbWkwWE3/vpXPfeMb//P155//+3SWfHitcXTy&#10;SudEmlhBxcT20TQRpDhP3I0WHYD9JfbbbRdBcbmISFQpnh4dgYnQxMQqJyYez4no5KdN145OxOV4&#10;mhyc2J6MTpw/DwD7S+y7IyL5dCdxnjw5OhGYeAwnhycm3hcfi/PEbF731ljE25O/GJqjkydWPvG+&#10;CFJe6QTRAdjfIgyxT98MxBT5Y3mlE4fPIjA5PHlilZOjE+edGZ2YHJ282onYRHRiO69yJlc6ABwM&#10;EZ7Nw2FTREBi4jwRnbzayU+Tjtn6eM6O0cmrnYhODk9e4UyuciYvLz4AB0fs42Olkvftm+FIcnTy&#10;aicikycitHWVs210Qo5ODk9e8eTTyeDkAeBgyvGJ0xyQPJPhmYzN5Con7BidmMnw5MlvT8Zm2nUA&#10;cPBEPGKfPxmevKKJ0zw5OPk8m7YLRo5KDs/W7Xy5fArA4RH7/hyUHJgcmW2DE2ZFI8dlciI6WbwN&#10;wOE2GZitc5s64ZiMTth6mTrXAcDBsDUm+e2ZscnqBkNYANjJzOCENjERIACyHUMDAABwkFXV/wGs&#10;o8tJ3guXUQAAAABJRU5ErkJgglBLAwQKAAAAAAAAACEA3ECqPbwMAAC8DAAAFAAAAGRycy9tZWRp&#10;YS9pbWFnZTUucG5niVBORw0KGgoAAAANSUhEUgAAAfEAAACiCAYAAABRX/SQAAAAAXNSR0IArs4c&#10;6QAAAARnQU1BAACxjwv8YQUAAAAJcEhZcwAADsMAAA7DAcdvqGQAAAxRSURBVHhe7d3ra2RnHcDx&#10;k0x2s9kWu7tFUbvaZlmpCF76SlDEW9ru+qZWRES0KN5RRP8FryjiVhERRRQVEalab1sFwVrEV76y&#10;IFuqLIoWtastmzTZXGbi85vOiZPZXGYmcznP7OcDD+dk5iQzu0nme55zJjMFAAAAAACwn6nWshfx&#10;Of18HgCwu83W6Fo3MZ761t13v/P1p0+/Oj6o1+vNC9OtCHkGDs/MtNbIRX2zp99hYEKkqG798v/m&#10;4sXf3nPffd9Kq3s+IOwV4riuef29b3jDN99822333HTTTfHhcE1VeN/Agyv0z+9PnqanWysTqKI/&#10;kxf+9rfiZefOfXt1dfVdrYviju54Z3crZhnwGNPnzp79xitOnnzH6VtvLU6cPh3XMwjr662VCpqd&#10;ba0MUKPRWhmAqgdhkPdvkh9EgW0u/fWvxe9+//viAw888J1/Xb787nRRPHCWEb/qgWWviMcjR4za&#10;F86e/forT558+41zc8VzXvKS4uiLXxzbALlZW2utVFSVdx5zOJIwyPtYq7VWGJWlRx8t/vTgg8Vj&#10;i4sR8e+miL83XRznsOOHuIz5NjtFvD3gMWY+f+bM1171vOe9LSJ+7MiR4sTLX15M3XZbuuqA+vmB&#10;q/LhdgCuVvUdoAp0ZfXCheIfv/xlcWl5ufhnivj7zp//3r8WF9+frtpIY9eQ73TPtwU8jUOfu/PO&#10;r776+c9/axnxY2lvufbSlxbFi16Urp5Aozx82XqiYE9G9QM3qtvJYYYDMCT1ixeLpYceKv6zsrIV&#10;8feeP//9fy8ufjBdHedd20MeD5hbD5qdj9LxcYw4jhLjUBqHP3vHHV95zc03v2VbxONQy623FoVz&#10;5IzDqHa0+tnJClU+YtTrfbOTBUPT+Pvfi9U//KFY29jojPgPUsQ/lDaJc2DtId834vHoGAGPWfjh&#10;NGY/c8cdX37dzTe/+aqIxwPp/HxRnDyZNgNoGeX51H53tHoxyp2yfm5rkE8aZXQef7zYePjhYj19&#10;/9ZTxC9tj/gPU8Q/nLZaTaMMeftsvGmviMcsPJ5lMvfp22//0utvueVNO0Y8xnOfWxTPelbaFIDK&#10;c8qwf/3ct52OZj3xRFH85S/FRvr/2Sni7zl//sePLy5+JG25kkaEvJyNdxXx5rnwNI6kMfephYUv&#10;LszP371rxGP9xhuL4vjxtHmHYXwzHN4DIFeXLxfFY481d3D2iPj9KeIfTVsvp3Eljc5D6k2dhY2A&#10;x4iZeBxKj4gf/eTCwr23z8+/cc+IR6xvuKEonvGM9CkMxTB2iIZxGK7Ke9EA4/TUU83D6M3H3t0i&#10;vrRUvOcXv4iIfyx9RhnxOKRezsS3Hrh3i3j7TPy6FPFzXUU8XH99yv7Rp9ehqhwhAkbtSmrxk08+&#10;/Vixf8R/0hbxOKTec8S3ZuKfSDPxhVtuueuZKc77RjyWaZvicHw6MPHiMWDQJu0IkR08UqSLFOfm&#10;z0I3Ef/5z3/6+NJSRDxN3Zsz8TgvPpiI35AiPrNXxMOhNJGPywHozjB2NOxAjF8EezU1uAx4bxEv&#10;Z+Ijjngsh/EDCQA5KaO9V8TTMgLea8Q7p8pR3RgR8riueW78dadOnTl17NgLr0uz6yMzM80xHfEu&#10;Q12uh84lAFzrItztWjFvtI3l9fXmWEyz9p89+ugjy2trv0pb7vmKbRFrACBDIg4Ameor4g6UA8Dg&#10;bMbh9Taz8eTwLgxmJt5x4wDA8DmcDgCZEnEAqJBejm2LOACM0wFOSQ8m4v4mHABGzkwcAIZpiE/+&#10;FnEAGKODJF7EASBTIg4AFdGIN0bpQdcR73w1GQBgvMzEASBTPUe8871LAYDxMBMHgEyJOABkSsQB&#10;YIwO8pqnIg4AmRJxAMiUiANApkQcADIl4gBQEb2+NqqIA0CmRBwAMtV7xKcO8hdtAMCgmIkDQKZE&#10;HACGaYhHsLuO+JTD6AAwVLUeW2smDgCZEnEAyFTPEa83Gq01AODADnC62kwcADIl4gCQKREHgIoo&#10;/xJsdX29udyPiAPAmPT6hiedRBwAMiXiAJApEQeATIk4AGRKxAEgUyIOAJkScQDIlIgDQKZEHAAy&#10;1XXEpw/wLisAwP56fQU3M3EAyJSIA0Cmeo64g+oAUA1m4gCQKREHgEyJOABUzOX19dba3kQcADIl&#10;4gCQKREHgEz1HPFNr9wGAJVgJg4AmRJxAMiUiANABTQajdZa90QcADIl4gCQqa4ifqj1jHTFB4DB&#10;Oejfe+kyAGRKxAEgUyIOAJkScQDIlIgDQKZEHAAyJeIAUAGbreXqxkZrbX8iDgCZEnEAyFRvEfde&#10;4gBQGWbiAJApEQeATIk4AGRKxAGgAmp9PO9MxAEgU11FfMqz0gGgcnqaiTcajdYaADBuDqcDQKZE&#10;HAAqoJ9T1yIOAJkScQDIVE8RL98mDQAYjsZm97U1EweATIk4AGRKxAEgUyIOAJkScQDIlIgDQKZE&#10;HAAyJeIAkCkRB4AK6OcF1bqK+PS01gNA1agzAGSqp4j3/iZpAMCwmIkDQKZEHAAyJeIAkCkRB4AK&#10;WW80Wmv7E3EAyFRvEZ/y/HQAqAozcQDIlIgDQKZEHAAyJeIAkCkRB4BMdR1xz0sHgGoxEweATIk4&#10;AIzZZmvZq64ivrKx0Vp72pQXfQGAsTMTB4BMiTgAZErEASBTnSe3I+oxZtI4nMaRNI5+fGHh3jPz&#10;83edmJsrjh05UhyfnS2ma7W0Zdo0RqyX58nL5Wa/p+kBYAJFF8sRbzdarxcbacRbj65ubBT/XVkp&#10;Li0vFxcuXSre98ADP11dXf1Y+qzlNFbSWE0jnqAW71O69V6lw4l43DkRp0oG/fPoyZ1Ar+Jxo/IR&#10;T3dIwGGC2SGC/kUz94n4Y4uLxVvvv38MEV9ff/qOAUyaIexsbA54h2jsf/5rAre/+B5FMwcU8fSV&#10;tomfgBgR8rguYn7otadOnXnBiRMvnJuZKY6kEcupiHfcmRhpvZ4CvpnuSHwLDcMwJm6kQA187HQ7&#10;Bxk73cYox073aUSjkW6/6xHbj2k0/59SK6dbM/LyPtXTZfGaLMuppYtra8V9Fy48Uq/Xf5U+Jc2O&#10;m/Gul1+iNZoi2O0i3jGumomfPXXqruNpFr7TTHw97Uk0Yq8ic1v/K0PW+Z8OwLVlOk2AD6XlyA6n&#10;7xbxK629CBi2Ku9k9Xvf7NDBtSsOd9fGEfFjKeK1FPH4yvEVgeoa5Y7CKHa0+v339HPfRrlDx7Wp&#10;libB0ynga2n8Z5QRX04R3xj3kygA6FqVj2Zdy6bTbLxYXR1dxGtHjzYDHtP/QRrkMyvjfEOVDfL+&#10;Vf3fCsDeNlLEl5eWhhfxO+fn77pxbq5YmZkplgYcb6rlcDzfocKu2Hns2yDvXzybFhicmfQ71bhy&#10;ZXgRfzLdwBNra+kigMGarfDOY+fbMQ/CIHeoBv334YPeFR3kv3VjwnceI7qbqbNtEX8qjStp9B/x&#10;Ty4snHvO8eNvXIoXc+lw4ujR1trkmcSZxiT/AsTfX06qSf2+rcW5QBiXYRw5G8Dj0LPn5op7fvSj&#10;n3TMxGMG3XXEY5d4K+L3njnzmhPXX39qZW1tdr1eP1Tf3Kw1Njen04PmVLq7za8R67EEuNZtTPAO&#10;5SSbSVGfmppKORtNz+K20g01f1hq09P12tRU/VCttj47M7P23T/+8eKv//znB9NVPUU8Pm6fic+m&#10;EVPt61rLGHFZXBfbxLZBwAGYJNG1UeyNxW1ElCPQcbg7DptHuGPEofQIeIz2V27bul97RTxeTCaC&#10;PZdGGfBYj8viutgmthdwACbZMIMeXzdGBDpGRDyiXYY81uOy9pn4vhGPw+kR6Qh2HFKPeMcyRlwW&#10;15URD0IOwLUgGhkhHVTYOyMesY4nssUoZ+FlwLuOeOdsvIx3OQtvvlpcGrF9OQDgWhKtjMPb/Taw&#10;jHEs4+vEiGDHzLt9dJ4P3zXioYx4ORsvQx7L8lx4XBfbCDgA9B/0MsgR53K2Hee/I9wxYj1GfO0y&#10;4HtGPC7rDHkZ8/aAxwgiDgD/V/YxorufMsixLGfjZczLUV6+bRYedgtwGekYEe1ylJfF55UDANhZ&#10;NDNEgKOZ2yLcUl4W25SjDHcZ73Jss1uEy0CXwW6Pd7kM5RIA2F80NGIc/WyfhZfLGGWwO9fL7bbs&#10;FeG4bq8BAPQvWtoe5jLUu42r7Bfj9mB3LgGAwYi2ts/Qy2jvGvDQS5BjWwEHgOHaM9wAAAAAAEAP&#10;iuJ/YUNV6HNpm7kAAAAASUVORK5CYIJQSwMECgAAAAAAAAAhALHBNXzLPgAAyz4AABQAAABkcnMv&#10;bWVkaWEvaW1hZ2U2LnBuZ4lQTkcNChoKAAAADUlIRFIAAAEtAAAAoQgGAAAAkubp+QAAAAFzUkdC&#10;AK7OHOkAAAAEZ0FNQQAAsY8L/GEFAAAACXBIWXMAAA7DAAAOwwHHb6hkAAA+YElEQVR4Xu19aZRk&#10;x1ll5Fp7Ve/7Ut1qSdZuS2rLSJYtDXhsbI7NzBhsEGAG22PMAGaGGWyE5WPgmGUY9jnYY4Y5BiPA&#10;4B9zGBuDxeAVWZItWXJraXpTV3f13lVd+5ZLzXe/iO9l5MvIzJdbVWZV3Fc3Y48Xb4lbX8SLfKk8&#10;PDw8PDw8PDw8PDw8PJSKGXctAce0Fo/Lw6MeLBuuGXRq5y4Spg/90deGe9L9+3PL+eF4KqV6ewaG&#10;EU9+doFcLmN87Y9Uutv4OgP5XM74PNoF2cUFtbwc+8ri/NRyJpcbyeeXl3/9Jw9/xSQLOlLQOkm0&#10;AqGCSCXiXa8f2LiZ3Pjru3v6X7997xYVS9AVoP6T6iLBIn+CGBWxBs/E8pr6X7b6WM4bTwcB91wr&#10;UM+9hfO3tEhcyKtEOq5mp5bU9LVpNTV2YYT+mX9lcmLiT3/zp14DEZPaO0bA2l20pH0sWD/z3/5u&#10;ePf+m36sK53+yI79u1RXD6wSpXr7lOoiN5miGyduLjIxTeLVDlhaMp4G0FXlWKp18mo3fqPpiaTx&#10;eLQFFkmw8I84T//Ec3RvwJ2bI5f8UxN5NTu5oC6Nnh1ZXl7+ytiVka/8zn96059SMdNzGFWu+Oqh&#10;3UUr/v5f/9zw0MDAu7p7B96199BN+4c2daseEqm+fqW6aRSVJrGCUHVTpyEN4wPCP7wssU00a92j&#10;CZpd9VpW0uxm9L5qdbTIyKobOB/oA6RT3Hb0i4UMxVEkBG12Vlti8I9dnFYvH31uZG56+ld+/4Nv&#10;/hRlFVT5V7g6aDfRQnukTbGf/c2/fWDH7kP/uGP4kNq4JaW6SZVgcfSQC9HqJ7GiP0VeRdqlMBOE&#10;C4Q4uyIPj9VEM0Sz1nsZaoOZRszkQryAeSLCM8QseeYXSLwoMENcmM+riyOX1cT4lZGZyat/9lsf&#10;+Fe/jDIENF/YFmi3fs16895f+tTw5h3X/e/hm+583eCmXrVps7aqIFopGgJuIH8vZQQpyP/lcEZx&#10;MLhQ8KMi+FsF1F8LXG2p5eRHzds2d5bHqgJ9QvqCfU9AwCBcpFdqlhIWyQzGsBGcmqQ0Cl+5MK5O&#10;HnliZPTiy9/z2d/96Zcpq1RjV7VqaAfRQhukHfGf/+1//Mi2PQcf2TF8QA0NaYuql9Spf4BcGgLC&#10;moJYoYDYrvCLSMlZbUu7dpVQi8DWIvS13DyuvG3RA9YgcL3t+z/cJyQMF+I1Q0KFedc5GjJCvCZJ&#10;vOZnc+rs8ZdGLo7+y599/JG3/wpls4uv6qWr5b5rBbB/5tt/6n8cOHTTHX+y++DNr9u4bZMa2mCG&#10;gCDmsCgXhoBytlAIZxGdTC4S4hCWsyt5PDoHzRBYXPdG4Cq/qr20Rtj9QSB9A8Cx2GkIL1GBeRo/&#10;Tk+TkJGSsXhdy6kLIyfUpbPHvnr++PPv/uyfPNwWVlej17dR4PzGfuhnf+/gDbfff2zfja9UA0Nx&#10;LVREiFYf5rF03qKzBD8uAlwcBMxePEGLUY1YNoSnXZigx9MSD49WAPdXVJRdyubogbV0ynJLdfhp&#10;L6VxMlwiniDCFcoTYXHRVzBRD4sLE/WY75qeWiZ3Vv3LM18auTZx4T2f/o33fRlFiOWOqOWgpq84&#10;sM+A7//Qow/suPHWx3ZfdwtZVwlevgDBGhhUqofGgshkzmlwIRCRJ+JGwEnGBcBjXQbSjJ8vlPFH&#10;ucGiCBzqrBVyU3h4rARk2Y/cq9IPuA+QH+E4EXnkHz38HEdZ0K8WYW2RcMHygru4mFfHn/vayLlT&#10;Rz796O/9jAwXkV24YqBmrjjMqVPxdz/ymQd27N77xf2vOKw2bkoG1hUEK5nUJzKgKQSxgguxEouK&#10;xcZkwH8T9pIfFwT+dgNujmrAcVZDhGpK0I7nw6O54HufLrQtWuLagsbRxhXhwg3C9wh9YDnEAg0Z&#10;eaIeAja1qM6eeG5k5OhTqypc3O4VRCBY7/3wpz8yfNPhD2/bc4gtLJ5oNxPucmKFAFyIE4IQI/hF&#10;rGBlyeJKtrhQTgctj4cLuFmrQc5tWdR7F/lr0xKISMl1CUSLiL4l19z+xgjyiGgJ8I8TRgDmuniS&#10;njh5bVpdGHnxzMjRJ//s0d/7wK9SNsrBpardJU2DHN5KQAQr8aP/5ePvuvnuN3xy666DZFXF9NwV&#10;DQsxNOSTx9nJhRjhxBHlhEKoYGGxgFlh+G1KJcbx6AA0wwKt54Zea/eIiJT885dhH+JBESv4WcRM&#10;fADKzPnhJQ/6GAQL4jWPpRETU+rU819XF0ePf+yv/uDnYHGtqHDZTW0lRLDiD/3cJx688c77/2Hb&#10;nhtJsBL6CSFZVz1Yx0BgwbFdOg2s+HCFRqQkHIgWwigHvy5ueTw8oiGK9Qng3quEIiGIimbcr2a/&#10;cHAsaAf6BwSqSLBACiNOjtkUDcD9iohjXZSni/PLanZ6So2efFa9/OKTH/vsJz4oQ0VhSxFuYysQ&#10;CNY73v87JFiv+4dt+26iIWGvtrBIsLBwFMDJsV0A/lzWuCROPBTESSS/CFggasYvooWd2nV5eHQa&#10;ogif8x6ncigr5SFQECYWKPKLhQVXKOkM9CFDDsJPfQzLIWBtzc7k1PTkmDr5/D+fOT/ywnv/zx8/&#10;gqeKECxhyyBNbBXoNGjBeuNDHz54/W2v+Zvdh1451Nffx0NBWFdd8oQwdJIAFiliFjQT73DBTIbO&#10;DJ0auPhKglhf3rLy8DCw+lTwTx0ukadekMWkSb+z54TtsuKHuHHe5TiJXkL19G8cmh6/9Pqevh2f&#10;Hz359IQurbs0sSVopWgFgkVMvOVHf+Fv9t5w1+19A4MkVjH+0nO3GRLCOuKTYvlFrGBl2cIl4sVi&#10;RS5OvoeHRzSgb7FwSX+zBIlHKYgjF1YYgpJm+2GRcf58kjN29w0Nzc9dfeuL33zsj7gCnb1lwtUq&#10;0RKxYr7vo595bP+Nh+8fGNxMYpVkC0sES04EDo8d+hCLCoJlCxeI/xZI8/DwaADUzyBYutNxjBYq&#10;42fh0l6G9FNORhr1bPRL7uJUMN3VO7T/xjuHjzzxhf+LWIOWCFcrRAsNFdFKvOeRR9+15+Bt/3Fo&#10;0y4SrG7+0jOsLH6iYQ5HrCUEcSJxMtiUNYIlAsaiZfJ6eKw6cMPa3RL+DgMLkdWngjBcc3x2P7Xz&#10;s8WVT1CWBL9td2F28vbNO/bFTxx5/KvIrnM1H60QLbauDBPf8wMfeGLT9gOqr3+ABAumpFJJ2isf&#10;PHJbYKGCYNFJEctKrCsxYz08PJoPFiTjZ0j/pA/WYoRDhGUG5Em4EO7p26BmJsf2J1Opz18cOTqp&#10;SzUfzRYtHIYIVvK9H/70F3dfd8e+/sGNNCRMsYWFl/bxkdj/lcjPQmXECkNChNklIq4lR+/h4REA&#10;wmMDQXRTFij0aPhNWOaedYaYMSqWVf/QlqGxcyfvOPXik4+a7ALb3xCaKVpoPog6E+/46d99cM+h&#10;O35xw9a9JFh9PIeFJ4UCPgLkJuDgxaKCcIkrcR4eHisD9EX0TenMEgbEskIEx8ElQtAwKZ+jzprN&#10;ZlXPwIZ9vQObHz/90pMjOldzYfSzKcAhiZWV2DV8yyc2bNunukip8O52vLyPT4AhHwoRio0lC8Gc&#10;FQQLxDDRC5aHx4oDQ0XugzAghKZfcr+lni76JcB3hZPU0btpOLVp2361dee+j1M0GzBEZBc2jGZY&#10;WnaDIFjJn3j4U3+899CrXothYVdPT/Au9yLg4An2SQm7Hh4eqwTTP4EY+dnQMBDlCYwQ6q+wwnJZ&#10;DBMpoAsPbdy2d/jEka9/3kRYNTSGZooWq+q/+8nfemDf9a/6jaEtu2g42E+M8xND5JCDBXCQsLIC&#10;0TIUdffw8GgTmI6LPhsMEQmBaBl/PB4nAYuRRZZV8URKTV4+u2Fg49bnz5163h4mils3miFasK5w&#10;KGxlvfbNP/E/t++7aV9v3xBZWd38M19FvweHnObAZf4qLFw4AR4eHm0C019t1WHxIg9PyFOflcT8&#10;cpz6cJ6Fa3DTzqGZicvDx5776l+YHCZX4NaFRkVLJIitrLe9+9cePHjLPb9I6koWVi8xwcNCUWgm&#10;CtAHC5QlWBgvi3J7eHi0EdBpDdhrwixcAPotHPqIx+VJYp7cHOWJ7Usk0o+fe/nIaZ2zMcECGhWt&#10;YOKdmLz/zT/+ya17X7Gvu6dfpVm06MAoFQeHlsoB80EZoRLRQhiqHWS03TDC8eXyeWjg/AjC500g&#10;8RLnz2fnwr6uAlzPcD+JeK1tY4Id42fRMmmyBIJJkpDLZKhf53mYOHrymf1njz8r1lbDaES00ORA&#10;tMjKemD3gVs+NLQZv/zcRxZWkn/9WdQYrhykzGUFB2nimnNIHh4eTYfpxwzTT9FvbeGTvox1W1iz&#10;hSFiNrOEfr9PxZPfuHTmqMxtCesCBKdeSHNZtLbvue7hjdsPqCQpVSKhBYthNZEPCmKFoaBlYYH1&#10;H4IFa19rDuWOay0fs0drUM/9Qvmlrwb92LgCNkzIxVf0EskUL4HANNHW3TeorlTyQ5QEIwl6gWzC&#10;mlGvpSU7RPnEW9/1yw/uHL7pQwMbt6t0Vw9PwGNtFnJwq0zT4PBw0BxsMCy0DtzDw6NDYPVrFjBD&#10;HjWRNGSzS9S3c0QaJsbiseV87oUr50/a1hYgbmTUa2mhnSjLVtbm3cO/uHHHAZUg8yqZ6iKVRRYN&#10;u0U5CsjQkAXLhD08PDoD6K4B6UMoAsYuEVZXuqtXxUkMYG1t33/T3m17b3iIUsXasi2umlCPaMmO&#10;WLDATdv334chIQ8NycTib39TAh8MXO0EVhWI5Q5sWuKgdbIuU4UC8ZeLByStWbRRLl4QTrfDnp6t&#10;og07znbteIEdX5H0wTT9F34YHqw8IfmBFmDkhcn47r4hlU733Ld1+JYDSCLWLVr1DA+xs0Cwfvg/&#10;f+LHdh249c1YSAplTXcn+e2GaApPvMNLbmBZWQcL8pnw8PDoKJR0WxMh/Vr39WXq63rpQzaTIeEa&#10;GJq5OrrhwshLn6OspAJMlDSlowHyUgtsdQQTA4ObPxiLJ0hVk8xAsMhhGI8+CHNAHGFYBlWSGZXS&#10;y6VFrbdaHg+PTkQz7mv0Ye3RfiEDfR99nt14MGWUSnep/qGteAvEfZSKCSR7mFiTDtVqaaE52AHK&#10;Jd/0Iw8/cODm1/xkb/8mNgPBYD7LNJ6tLDkwiobLYZ3Lw8OjE0H92u7Dy1AG0PTtoJ+TBxPx+VyW&#10;XcoztDA3/Y2xi6dlsWnN1lZNCmeAprE6bty086E0DQsTCVhaKf4lD1ZcB+0xcIlh6Onp2Vm0+q/0&#10;afRvgWgYiwVGYnEaiZFFM7RltxoY2vJDFG1bWpI1EmoRraJ2EJObdh64N5Hs4ok2DBEBOSaAj4U+&#10;xLIS9fV65em5Bkgf3JfJlXAYyyQXEK04GTVgd99GtWHbXgwRRbRsXQGrQitNdUiF2AnKJN/2nl//&#10;sa17rn9n/+BmlUx366FhIhYMCUF+DzxlLpl4l4ODi1olHAV2fvGH4wA73k5vNWT/K4VmHlez2r5S&#10;59qjGOHrJ/c+YF8T6Q/iNoii3Zr67P6OIWI2m9FDROLi3NTg/NzUE9cun8WaLeie2DGRUK+llRja&#10;tOO+gQ3b2cKC2ZdIxoO9mrZq0ocwsLqEkh4uU4n0UeIPx0k47K4E6WNF6WpDvaSPptBVt2frSR8l&#10;18H22/lstxHSR2BtgeS3IeEUviJDlkw8kVDb9r5Cbdl54J0UHR4iRkItogWgYt5J39DGd2BBFj8x&#10;xOw7WmcaLsrGB1HOynJB0irlCSNKfR4e7Qjcn/UwCqLmi4pK+7f6eNDXi4ARWJyEq5tcMnL4SeKW&#10;eynBFixhVUQZHkplqDwYGu46ePv3dvcM8LAQPx+EyXjkkrc6yE+Euejh4bH2AJGwwV2dhlZ4TQ36&#10;fX45x8PD5VxeLcxNDs5OTz4xeXUUTxFbPjxMdPX03IcJ+BgJlWayZI8Iy3CwZEjo6em55gjlCfq6&#10;UbBlmeAmYETGozIK79h/C1lbG+whoilRHVFFCxWKpZXo6d90H+ay8FQAZp8LwUJSc0S239PTc20S&#10;fZyFCwrGgHRo4cLQECsNkhgmxpOqq6cfQ0QRrahaVDWj2WNAFq6hzbv2JJJpFiw0JGaUtBysY/L0&#10;9FzDFLCBEgbJRJzECpPx+J7yrgO37ekZ3DFMKRAu0RfRmrJA5kqQitjCIibf8uMf/ZEtOw++Cb8m&#10;i7eTJru6uSFsBVJOdoliWYl1xQ59SGsQbgSoB3WIKwjHh9M92he4Vs1APde7ln230/0Uvr/lOCQu&#10;HLZRKa0WhNtgA30+z3NaRBp+6RcDLqpcdolfXXP1zNEvTo5fkHkte26rbLOqWVoCtAtM9PQM3IcF&#10;YqRUVCseYer5LIxh2XWQW0KewG8IiAtIfBTa9YCAHQ8XEBeQfICUW0tsFlx1V2KtcNUB4lo1g666&#10;q9FVTzm6yq8GAWmPwG4fEG4zIP5wWj0EXP7AYGHEKI4EgqwZ6AWmlsCu7gEyetKup4gVUU20pBKQ&#10;K+7ftPO7lqkJvDYLTwypZdwkaiCTMvEyB4s4Cj4AQ/Hbrp1eC8N1lUtz+dca5dgapavuSnTVUYmu&#10;Ojxrp30u7XMbdm264hqha78lKkkeViIOx7SYQLR6BtTg5l3fRUGM4kS4qiKqaAHIm0iluvbE4/q1&#10;pJjPgrvM74Q27aQPnoQHEQfaBxGBwcFXiavEWvOvFQbnvIPpOi7PUkY5X42cz3D9Ufblon5nPDnk&#10;xdRR3MyHY25raPOuvRQNbRGtsf1OVBItKSQVxd/00CPv7B3aSqZdXC914CEimqIbZJN1ijzh+CgE&#10;xC96B0hcOM1FAG6NetnxXAtwHVcnEPdaVLrK10qBK00IuOLDdLULqBR2kj5K4gwBPaWUYDeR6lKD&#10;G7fv3n3g5tdSklhbZcVKUEm0BIFo9QwO3Jvq7tPjUjw1TGiLK09N4IbRh73UIaBJq4cozH6pw6or&#10;SAN1sMQf5JE0z5WlXIt6SR+R6SpfjvTRbLp35KarfENEtbbrouxe/HANOULixDXx4q9GzmuVxdIH&#10;GxLEfBaeHmLZw9DWfSrdMyTzWtAam05UEq1wBfGYSmH6Cl4279AyfBlSt1STg5ZwBXGNUuqEK7tD&#10;WFzE23nC+cBwuXB6p9Buez2kj8h0lS9H+iihXIt66aqzHF3ly9FVvhMYPs8SlmOCG74edh47n50G&#10;N5xWB2Xn4md9KIKeVoJwAfxjOD29ryFvWLTKopJoAYFggd39Q6hc4Vdkg0Wl4TahocZlB244T6Ow&#10;66xUdzhfpXAnwW57PawFrvLl6NF6hM+z67yHr0elayNplfLUAqqHq8IHdX6IVoluEbBMCg/zsARi&#10;YHCbzGtFEq5qogUEotU3sHGPVkiKimmjCwNDaRgYLONHmrgrTfooiatE+iiJW++kjzVB17F1Mumj&#10;ruOij5K4lhIbufgguYADaJci4piIh3ClVd+GLbsp0hYtgVOftI1WikCoDJPX3/nmg4due+170r0D&#10;/AVpvENLz23B6iJich6Nk9YRbL+Hh8c6AXV8liz+M24eP3ChKQtNM4vzvNB0ZvKqGj9//In5uWm8&#10;XytHpAEqEyhREaeSEUTtRLwS+66/+T5MuEOZWKDMk8NgQ0N1+9hli8tvfvPb+tqMYLEOFIVDG0QC&#10;r4IhPekd2KSW40l5eghCd0SDSlBOtAApyJXEYqlYMt3LQf1UgEQLwiSkmGBoyETD7LCnp+eaZ4kO&#10;SLxZq2XI31uGtPB6raTKZzORJ+OrDQ+Rjt/XSd3ymu9738btB27m7xumu/QjS+xYhocYGwLUIO0Y&#10;T1OBfaBeOZ5a92GfBylr12Wn14uobYq6r1qP0WNtAfeJfa/KfWrfF657yZUe5V6y84b3ExFUhC0p&#10;8rAOcFj//qE9TFxanFPZpUX2H33qc+cXF2a/QIWyRBke6kpCqGRpCdDyeDLdjW/pkIriUxezlZMb&#10;Zh6VIo+d1jxKvXDr2YeUs8vaYTu9Xkq91egq66KrrOf6oX0PiD98X8i9YtOVbseVo503ahkHHfoA&#10;KQm+PUPEE0SydlQ+l1ObdhzYQxlkiAjNEZagnGhJAaQzY/HEPXrinYKUwg2hlkh7NGUrxAF2eCUI&#10;FFqiEc5TmcXH4NnZbARyH1XboiDcrmoEXPG1UiDtDKc3k0DhrFAM/7HPUEIEEizoCB7qdfcN4Qmi&#10;6I7NEo1yiZZdAOCCPX0bqFLaAw8DMZ9Fu5aWGEdUmhMMw+GVoN6nbpSrTdXJB+O5Rij3QD2U+6ga&#10;XWXDpI+aWE8ZFwv7R7A4rdnk+gE4iNI71XECjieQAYS1WsEyKq1HoK0/JSgnWgIufPCOB/bxbxvG&#10;ML2l69NtxK7ZY2bftLdTyGfO4XeFV5vSnnroqs9FV9kwXeU8m8so59m+Hu13XbSHPsktxOsIA/LH&#10;jJZg9NaPX3FVyX0UIaJVFi7REqCgVr5kMoZXpC7nc7z3eBzRuiVooE3E2QzH23mbSfqomXbZcD16&#10;Xq4QrkQpW430UTdd9UUlfUSiq2yY9OHZYrrOc/j822FX/tWleK12UiRvQRb6MNIE0cKLGFLdXVgZ&#10;r5WswBKUE62igoODW/bGk+Zlf0S9QEw3BpQODtcmN8xQNgmHaW+u9Gps9lZLneG2lKPf9Ib1fu3O&#10;1dxc+3fdQ+E218N6t4p1mL4faARaTh+adpo+KjxVTPDLF1hvxNKyWYRKlhbAhciyimWzWb1zJg0P&#10;A7+GHS6Ko48otAu70umvQFecHd9strLudcjSC9cgG4WjTle7me7spaSPmmnKwVOS5mDxDuug5WXS&#10;R8By8YZ2hpJ0kwRo1wgVb4U8en6cRCiRJCurj4QLq00ZJUJlwyVadkEwnsst6+En7QnrsfSOqQHE&#10;fF67NumjJK5hYj9CV5zE25vkC8djs9Oq0d7nemIjm6u+coy6ucqC4fugVrrqLEdXeRddZaux3nI2&#10;w5srTcKV2lwuvmbCknLFG4qWYOopnmC9IYr2OFFpeChurH9o0x68TgI7yOcgSqxLTED8bUGsFROW&#10;i5c0tF2IcDjOjm8Ww/XXSvqITFd5F+nDyfA5q4Wu+srRVd5FV9m1wErXoNK1csVXOmeuuFbQbg82&#10;cvPl9stTTSQy8aTKZ5awVksEq2bRAgrCtRyL4emhVkZs1Aj46QxoxZSwHUeEwrbzFrTZhMNxEh+O&#10;q0bXJmn2f7B6aO+nGl3lXXSVXW9cza1SO+y0cHq5+NXegnsKoiR+odYH+mBx4Th48NYHLDYtFqyw&#10;y4g0p2V+JpZn+bGHQgNsf6W4NmI9nTW8ueLsLVy+Wv5GNte+wvRb9c113laS1dpRz33bViwYOIU4&#10;UhWs0SJPnEZy+azT0gqHq1panDHZ07Mbk+85MuXIyuOTy08IyV8gYrHZcUSKaBZxkDbLpYfji9iE&#10;ttFf9f2sFO3jKUdXuToo57caXWXDdJWrRlc9ncqajyfi9ax2zsLprjwNk9pIDrmiEcalSFEJ7Zc4&#10;QiKp9IseAt0J9CeManNaAPn1u7IEECwAaqn3CJeawg5cRHKCcV0Mo1K6jgtvxfnLxzebsheN0vS1&#10;yqibq2yY9WyueqLBVS7MeuGqqxrx6YpvnOGtWjo2nRZGcTk3wnmE9ElOwaLiAKfpMPt46ZT2KdXT&#10;t1HFE2kUrQqWNguibhAzDDDB9PBN9943tG3/q7HANJnqIlHEGx7McNG4pkn0qSEN0/EuhrdK6eG0&#10;dmA7t209McrmKhdmvZurrsqMgnrrrp/hrVo6tnAeIW1GqIrnuPWbHvRbHvDGh5zKZBZUdmlezU+P&#10;qZEXvvatpYXZx6kKvOkBlBcCotoAtqUlgmXZVNqfzS7G8C5nHhKaBrBZx35tecEt+IlUTuI8PT0L&#10;lH5UifTX8Sw+jtDxkYCwnwUsr2I0PEwUhocVUWlOKwAUUlwm1SuNcE0OFgQNlEa3ksX713GeK8Pw&#10;uXfRVc5zZbmS10PvB5ZLECYJ0a5Og3YgA8K5bFZlM0vkwrCqDnt4aFtaEDOkYXiY2nvj4fs2bD94&#10;GK+QSKV7zfDQvAAQ30OEy8UsoE0eHh7rElq0tEBpkSKLCkNFDA9zeoi4TG7GvAhwfuqqOnv08b9d&#10;nJ85QsVleMjz96iOGKCcaCFeRCu989Dh4Y3bhr87ke4hwUqpJLksWDxBT9khYFzMAgdDcR2AcIvt&#10;s9VJR+P/Z3Qm5B7r9OunDamCVcXiRUIlc1k8LMxl1dLivMoszarp8fPq9JF/+hJZXBCtDDHSnJYL&#10;fA5ph/zWUt0AjFUxuaZr4hrRIGyIEz8KIq0NGIYrTcIi7UI7ryu9XRludyexUbjqLMeocJVtBeX6&#10;2ZC0MOxy7UetAeySp+AvxGOiKZ/PctzS3JTKZrPQm6q2QZThYXrDjus2b9170/djeIihYTJFlhb/&#10;YKseFspTRBfQwGbDtSd7P5IucfokFWjDFVcOUfO1K9xXKBpqOfZa9uOqV65JvawFrvIurjRc+7bj&#10;JN4+13be8DWw01YCECKolf7eIYwccsOWVjajcplFlVmYVVfPvqgunXr2zyn9NBWvy9KyM5GfymHH&#10;CKAhphE8LkVjpFGBWyB9RKOuPWBRHXaaFV+Ux6IrriGa/Tppt60O2sdQja7yTiKvg646o5I+ItNV&#10;vhzpw9OwnvNR7lza8UGadY8E8VYcU/I2SNQdDAtBaEWgFwhrHeElEOSmevpVLhe2Md2oNjzUIL2T&#10;MajeOXas26cfW5KfG1HUbk0qLkS6UOICIs6iDYnDfuw66iH9RWJRfnFdpI9GGBXIy8cfhci7CqS/&#10;9Un6aAYBOK60ppDuDaE03o5jIq6QXPn6Is5Jow9UKBApCnMd5AlcmZBHPnLzsfh5qrYqogwPU8m+&#10;jem919/9o4k0fj6sW8WTqeDXpTk7T8bDr4P4oHaxH40V2rDjo7IZKKoTYYkLpTFC7V9NdgJc7e4Y&#10;ov31kD5K4soR95Mr3kX6qCl/LaSPkjib9CG0YcczEVeOlEELFAQJfoiTPDU0FhYm4hfmVGZpTo2N&#10;vqgunPj2o1RyjIovEe0niKgygG1p2fssRjarMpl52lGWTLgsK2ROVBKNMQ3kRlIDC08LiO20Sbtc&#10;YTteNlec31Z+k+tUjY1srvqisJbNVb4cXfm58zeBLd706MvSAYQNtV9rhtaQnI4jl4Z0tv6U6pBB&#10;eHgYzsiVXDjx5Gg+uxRUrneAxHBjdBxv5Kemsds2lAOy4zzbn3LdqpE+1jQ75hhFAzQD8YKQsaFj&#10;4lmw8iqXWeKv8RDOyaVEoBwqTcRLQXbnZiefZiuLRYt2hDGoNIZ2rAUKn7oEhSgsFbViC9fdqv3Y&#10;m+yzHkbdXGXD9Jvfym1yf6zWvWL2CV1gtxAWC4v1gnUEozaM3jJq/NyxC1Q0EipNxMtxA+zqnYil&#10;RTuHcEE5YbYa09X9alXK3XSG627VfmzKPuuhqz4XXWXDdJXz9ATl/lite0X2q8lCZVlY/MQQLrSD&#10;tCSbzailhVkVS3Y/IzpjXGEJ7Il4AYQMRBqIn8lI7Tp493Dvhh13JdO9/AoJrNfCSvg41mhhxpp/&#10;VozcAPBL2I6PAmlrreUA+zijlEf+evbjsX7h7Etl0Kx7y75PG+kfNppVjw0SK34KGRYuMXCwTksL&#10;F9Zn4Q0P2cUFdfrZvzu+OD/7GFWASXiZiMckvEzEBye9mmjh6SE/Qdxz873f1Tu49W6IVSKV0gtM&#10;zdND+R4iP0GkxhSf3GonJGhLGUh7q+WLimbV49E62Ne8EtcLcKx2PwqHXWjkPNVTRmCJFYuUsbBY&#10;rMySKYzWaEi4ND/N3z2cm7ykzhz957/KLs4/TxUsErG4VBaWCgOUEy2cEVu4Uv1b9qc3bj/41kS6&#10;m797iO8g4scuArGiItgEhcOudnI9PDzWDgqWlbayYHkhbCwsnsvKqVx2iaysBbK2ZtSlU08Tv/3l&#10;fC6L7x3CyrJXxJcor0u0RLCKRCvZPZTaeeiuh+LJLhWHtZXo4nfg4DU1/IXp4Ks8WKOlBYzTCPwq&#10;G3ZbT8B2oxAIh+uFXU81RoGrnOf6o8CVBgrEH06vhzbKxQkkHdQP6CBUsLC0nx/cCTGXlVkiK2uG&#10;12lNj51R508989uUsdwaLXtXLEyVYLUlR8JpzDxqBCsmGgbSJhNsvInCCldw060puFG2cF6E62Ut&#10;m6t8mH7zG7Zq94Od3qz7Ruq06wvHlaSLJkADgjj6ZJo0bMuy1jOrFqavkrzk7OUORcPBMMpZWmJt&#10;IZ2trZmx0YXhO97wbxLpngFYWpoYIhYsrMCvDSwDqc7Dw2OtQ8SpyGiBUMnwkFfDZ3nyPbM4qxZn&#10;J9ToS1+9MDN+4c+puMxn2ZaWWFsBqokWyMNDYnr/bQ++Idndv5Mn40mwEjRURFZ+24MMEVGUa9DV&#10;FO3Nw8NjTYOHhMbSkuGhnseCWGnxwtqsDN6jRaK1MHtNjb741a8tzE6EnxzKRLxYXwFcogUY9Qms&#10;LRaundcf3t/Vv/ku/HArLC380EVYrILvIzLErR0oiZaKK5AaJS6cHkY4v41qZdsB0v56Ucvx1bKv&#10;dj9v6wmue9yOc6ULkCZ5Gr+mRrB4HkvES6ysAmFpZeZnVGZhTi2Re+XU01+Zn7n2DaogPAkfeU5L&#10;MtlE4dy1K6e/uZzPcEOC7x+K+SfKyo3VLJiHxFCFLgLiYodAOA3x9pHYfiEgbji/K0+tCNdVibXA&#10;VV7aXy9ddZajq3w5usp7rhwB8cs1AcJx4XQAcQI7DyBpcGtmuM8XUQsYhCyH92jlwCU1M3ZWzc5c&#10;+xYVRxPKCpWNcpYWhBcssrSS6YHU9oO3P6Ri+GFFvOkBFheNHMXaMsPEADK/xfE4KB0tkDi4QJBu&#10;4hGUKHErQeorV6aoDaF91MJaUFTOHGcnIzh/HQy53zod4WshQbtf2XnglaD45VxwPstfro5yQL7A&#10;UKFNjBk2YNi6KgwPsaAUSx2wuPT8C/+kxkaPfpSqwHyWa3goehqgkmhBfYQsWjPjZxf23vrAPYlU&#10;D89rsXCRq49cE2801X4B+emPD5zyIYX9xuWTAr+OYtj+apD6pB4bSAP0vgsul0HCCgP77HR2IuQ+&#10;aBS4f2phrUCRWsj3MXnC9774JQ9gp9tAvJ2/qEyZQu5oI1hEXuYAkUKYhUqLFYsXWVj6xyzm1PzU&#10;FXX1zPNfmB4b/UeqQASr4ltLgaiWVmBtbb/+nv3p3sE7Y4kuhfdryWQ8CxJZWXrdlhy2roZPhIkL&#10;t6DMeYkAqtc6qwWfxGO/2CiNE7F/nUuvHyuU8KgEuZaNQd/Q+lpEZW375gJOIKUZrBWuOiqxVsh9&#10;LOshAbn3pcZC3cX9pRIKZQp+WWsJISrUVdgP6RQJEywsM1VkiPVZEK0cC5YWLl4JT1bWEllbZ575&#10;/PGlxbmwaFUcJkYRLREuFq3+zXtTQ1sPfB8WlsbjxFSarCsaHiIbhIv9+iAhVIU9SpUlbagBpSdL&#10;wxUvYQB+Hc/Zisq2GtKGxqBvAt3+KKx9v1zIAcQ3g/XAVU85rkfoe0KOH/eINg4QDvcJnac0Pirs&#10;OorL6frQFgiUFis9IS8WFr6+oyfh+Z3wZGllFqbV2Oln1fi5f/krGi7i6zsiWhUn4YFyogXgqCBY&#10;cEW0ksneodT2g6/64WWK4pXxqR5+iynAv4G4rC0uDRSFo92SvXt4eKwJkD5p0SLBYuEyQ8SioSH5&#10;syxYM/z0cOrScXXx5Lf+KxXHfJbMaUG0IFhlRUvUJQzJbJMrunT06+fIvPs21lrwr2lkF8n0IyWl&#10;jSfaePKNXB2jXXMw5MVfDcRWKeyiK4+9hdM8PZvNRjZXfcJymysvWC7NFV8ubwRCqNDX2cKCD/0e&#10;n9ACEivu/+QnneCnhtklGhqSpTX60t9TcREnW6SETlSztMTaAnl4CHfHDffsw7wWmVr8BBFfopan&#10;h9qq0kNDXRyQYaKEPTw81grEutJPDOEnkULYDAnxVgctWjltZS3OqPnJy+ryscePL87PYD5LrCyZ&#10;hLeFrAS1ihYLV9/GvamhbcNvofbpZQ+pLhatglAR7SEi4tEEJDECj4eHR4cjECwzJJQvSetX0MjQ&#10;EF/dkaUO02pu4py6MvKdz9Bw8QWqwhYte6mD09qKIlogFCiY1xo7850ru2994NWxRHqH/v6hnpBH&#10;VrG4igUMjra2KEWHPTw8Oh/UqbWFZYaAxq/XZcnr2fWwEPNZeGKIp4eXj31NjZ158ReohnLrsyAX&#10;NYsWYFSHibyBcG0/dM/eVHf/q/CqmhiGiGRtiXUlE/GYmOe9skhppSoeNnp4eHQyArFi68oSLx4i&#10;ytd2METMklhN8VwWv0Pr6D///fz01f9HVcgkPKys8HIHJ2qxtIqsrf4tB1IDW/e+BY1NpLp5mMhP&#10;D40oaeEyxeHoj4IrQQ8Pj84EyYpMvrNYwbqCnwWrYGXBz1YWiRbWZ107+x11+dTTf5DLLIxQLbCw&#10;xNqy57PqEi0A0gKKYAWiNTby7NjuWx68W8WTO2KJhIrHEyxenJ2HgoWhIuIKLZCho4eHR2cDk+3G&#10;smLh0uKlh4ZasODiu4Z6Ah6vohlXUxePqasjR36VKoBYLRBFsJoiWoCIVolw7XjFfXuT6d5XxUiw&#10;METUX+kRoSJAvJYtwTLxEpaWOUlZ6RwUXFce0JVul7Xj1wPpoyRurXE9XteopI+S+z/st/Pb55I+&#10;An8EBqvfMREv4mUEK7C0sDSKv7ozy5bW4sy4Gv3OF/9+aW7KHhpGns8CqokWHVIRi4Qrs7g4tvXA&#10;K38QB8vv18KraiBgxrrijUQMYWyAjtNuJJRtugHSUZXkE78dB3e9cD3AddzrgTZc8fCH739JD+cT&#10;hPOgHGDncUKLlTwxlKUOpGTkmmUOIPkxJMQTQ1hbs1deVuMj33k4uzSPVyvbooX5LAgWCJRtQRTR&#10;EhcMBAvu3PjZhT13vPFuavAOLHuAGskXqLVu0Qf7jbWlg+zh88PxpW2DoLniBWHBk7xSrly6h0e7&#10;wr5n7ftV4sP3dTiPhKv57TgXypW3gfhgwahxhfYTQya/8A/LHGb4tcpXjn39uYmLJ/+SqgkLVtjS&#10;KotqomUDVhbOmi1cyU37bk2leobux254oal5MSAfmvlajx4yUhR/IEwOx2s/B9FMeODXjhsmH5uy&#10;cHWsrgMeky5e2/XwWC2YW5LB9zpB/wMvRTjdvo+FNuww/NwXyMN+CkhfAeCXOHZ1dAAJSx0MU1YQ&#10;DAnhsliZ4aEZGgbCRZZWNrOgMvPTKkvW1tLcNXX15af/dHHmmqzNEkZ6aiiIIlrSZBEtuIFwUdsW&#10;d9/82h/MZBbpJNDQkIaHsLaCSXguTQJGYd0aE0dpslVtJYGrISBvOL+kAa66otTv4VEvXPefHWcj&#10;nI5wmIJwuBagHPZhuzbssGsfEhcui3Aw6c4ipV0tXJZgkYsJ+CxbWdMkWFNqavSIuvzyM7+/nMvK&#10;0NC2siJNwgMQoKiQylAxVBHMXjnx+NnJy6c/lSNFzeczKrc0b62CpTFtcDAFE5IPGPEwJ8mNgnJH&#10;QjUFaZrhsIdHc6DvLbnDCkCI7mqmpMm9F6YgHG4mdN26PRLWbjgslJhShFNkSYOecNf9mfux6e+a&#10;GBaSm8NvG87xWx2ymXk1feX0P5A+jFI1oh/CSBaWIIqlBcg/BrigWFpsbcWX82PbDr36B/Cy+ni6&#10;m3LEVYKGimxpUXZsPETkooSgeSYcuKXQJ9UNxIdLRj5yDw8Lcp+57h87vvyd2p4IH0+146sGGQaK&#10;WLEfAsYiBep5LH5iyO/NIkuLrKyJ099UF45988PL+cw4VWMPDWuysoCoogXgegmhQDJMTE5fGVnc&#10;8YrX76Gh4SGMdTEpz6+rwXCRMmjBwrt+9BCRRQzUiRaLofOWR7mjq3rUHusOuCdc94XEV7rPOhVy&#10;XOHjdp0HoFy8gIXKCJZYW4FoWcNCHhpmyMrCCngsKCXxunriqS/Ojp/9HFVjC5YMD2uytqKKln1N&#10;4RfBYtEC52YnTm898Mq3Q23Z0sKXqONIouz8J1WYMBEjQ5kM9AtOPTzaFxhC6qmdYuHSYVuwyMVP&#10;3uPXo1mwptTk6HPq4rGnHrGsLFlQKoIlohUJtYoWXLGyhLz8YeHaufm9d73trmxmYQcsKv0ksfC7&#10;iBrwowjCVpWUriVW4jw8PNoF6Ju8HsvMZ/GTQxYsCsuwkMRK+zEBv0iCRUND4tLMmBo7+Y3H5q6d&#10;+zxVA7EC67aygKiiJbAVB36UFzcxM3H5hW2HXv12PDWQH7jgdVtY+sDiRE5QHI7x8x8WoXIkPjw8&#10;PNoEJRYWU1tePH8F64pc/NQ95rKwvAEWVmZhSs2NnVYXjn/rI8vZBTwxtEVLnhraohVJuGoVLVtR&#10;4IcaiWglYW3tvv2Ne2jf1+EpA5Y/6GEishKhSmZMyF6ugsL6zyQhzsPDo11QmLvCagAjXiJULFpE&#10;+MnFF6OzJFYsWpjLOv71x2avjshclgiWiJYIVk2WFgSnVrC+ELEjmflHA5jHvvYXn+oe2KTymQU+&#10;ADRej331kn4cNB2lXuoASnWIZwVHtR4eHu0AHvaZfinWVYFmWMh5tIjpdVkzJFwzau7qSTV+ceRT&#10;VE2RRhBlHguEANSEWi0t7EBMIbigbW0lFq6NzvdtvW483Tt0Lw5If72Hhn4JPEk0ReAETUXAuLCy&#10;xNLyFpeHx6pCGxt6HgvLG2BU6IWl5LKFBcEqDA8xHGQLC5PwM+Nq7MSTfz43fubLVJVYWHDtBaWw&#10;UISRUatoAZbKBCwSrmUVn9+w55Yb8tml7RAn/pkxSsbTRD38w8S7FDUQL4uZTN5b6YKifAaIEzm1&#10;XQ8N+zSWOy+u8+rRmai3H1j5A2uKh4J64j0QrmDiXQ8LEeZFpPOTPCRcmptQE6eeunTl5FOPUFUy&#10;HBS6JuBruuvqES0BDlEoosXCReo6Pzd95cWdN7/+3+Ib3kAc79qKk3DRZrcQ4hSEUROFdJyJ5Tgb&#10;iCiqgShh8YfzrGXYJ6jcMUue9XJO1jui9Iny90QgVoFoid8WqwyFC1bWEgkWr8uam1Rzl0+oK6e/&#10;/cvZhemzVJ2IlWsCHjsvbUAV1CtacsRwhWJpsbswcX5+5x1v3E0HeB0dMQmRfkWNfqe8FBdQWKKQ&#10;xnNdNvTEfXDu1yvk+O3Ts57Ph4cb5fpJtf5D6WJh6aEfhoJwLdEigYJo2QKWXZpVGbKuMDRcnLqk&#10;xk889ejM5VN/RzWGBQtWlghWXVYW0IilJcBpACFWcAvCNX1tZPPBw/dl5qb6oTpatPQrbArnjnwQ&#10;KVYlBxAfnOziPAjJEYvfjmt32EcTbrOkdcqxeLQfovQFO48tTnouCy7CiLcFSw8L4eI7x0uzWrCW&#10;ZsfUzIWjly8f/8ZHqToRK1uwbNHCbuu6vRsVLbvfQahsJubHz86n+jafHdp9wxsw5hUEP4IBQeIa&#10;dDXLLFzWccSMn6LZ+IK1Rg57jWtDwuH41YA+Io1weyQN8cIwysV7eNQC3EN2X7HvPQGmYligRKQC&#10;oYKrBUyLFPJo4eJlDtkltTh7Tc9l0bBwYWJUXT35rV+hsGtYaE/Ay+1tNyMymiFaNotEC5w489yV&#10;rTfcn0gk07dnl+Z5Uh4Hn8QXqwMEM1hUizWfBfBZ1uHSeA8Pj3oRLGEwwqRdw8BP8Zi/yiFOi5W2&#10;tDJkWWnBwjxWZn4Cw8K/mLp47AtUNQTKtrJA+4khOrLVmWtDM4aHQFi44MowMX7x+cde2Hnbv95F&#10;ynwQB6u/5mOeJBqLCwUYdJL4SWMhpnB4lMZVw0U5HWop7DPb6n15eKwE+J6GGFlWFalR4C9YWUSx&#10;sMxwUCwtPSSEhTXBE/CTL3/zyNVT3/zvVDMESyws28pqeC5L0AzRQl8Ok8XK5uL8zMjG4TsP5bOZ&#10;bZjAw0njlwXGqQlGgAS8HAK1wM8ChbjCMcpJF79+K6Mp4OHh4QT6kO425IowGfGSr+gUfVXHHhIi&#10;bCwsDAXFwlqaHVfT5198/uJLX/ogVSyCZYuWPSxsaC5L0ExLS1ybgWhhfmtuevzFHa947duwWhZG&#10;Fk4c3MDqoiL4xAe7+DTiVHycoWMO8migLlwMcW3o/RQjnMfDo6OBe9zc/+gr+v42LouPNnaKLCrb&#10;BS3LipQq8PM7soyFheHh3NjLl88/+/mfoQptwQLnTZwtWNgx0FCHK+3BtQN1CCGCKUNMWoG9hj0I&#10;H3jwfXdvGX7Vry1Mj6l075BK9QyodM+gSnX388+QkYJp6wvV8dARmqf9eOc8LoS+GIiDX6w08sch&#10;ejInhjQ6Oy3QI959FUQRQrS1KkJZWnE8HmsLhfuexyzBvQg3EDAIFwsU4sQlXYFwsUiJUCEOTw6X&#10;tGAtTKvFmWsqMzumFidG1eUTTzw8d2XkaapUhArEUze4tqUloqUb0AAi9JpIQD0gFITfr0XEe2lA&#10;iJWIFgvXzW/7pe8d2HbwA3MTF1VX/0aV7h5Qya4+Eq4BFeN1XEaoWLzievjHLxQkDwsVXAiYFiwd&#10;Zp845gNs6Px0APhgK8PctBURoZrSTGv93HYqrPueHLx4mb15xBnhIqHiOAiWESrEsVghzQiWEMNA&#10;vOcdi0gzs2RlTV9SV449/kszl08+Q9XIUFAES/wQMlhZIHYootUQIt2qEYG6oCIiXLC20kQRK5td&#10;Q/vu2n3rW3/+f01fepkEq5esrkHVNbCFl0PotVxmMh7CZKjnuuBHCsQLfqoNMHHiZ4fY8BnyiAy5&#10;FJWg/9OXh7aia4e/zgUE9z2fa4gUB/Chz7+xrHQYAiVCpd3AwiJ/Hu/GIpHCyw8Wp6/yPFZ25rK6&#10;fOxJEqzj36YqIEwiUjYRH57Lgmg1jPrukPKAYAkhXBAtWFv2UJFFCxzad+eeG9/w/j9emLmqEsk0&#10;WV2bVDLdo7r6NpHFhXkuiFKB2tglBn7y8k2OOPzpOEadN7/HOkIVAe3oeyg4NmNZwWcJFSZRWEYg&#10;UmaJQ0G0IFj4PuE8T7rzhDsm30m85sfPXp4489zvk4UFwcLQzxYssbhApNlzWbw3YsNo9lVBfSBE&#10;C2O7sHCJpSUilh46cHjPda9718fyS3PbcJOku/tVkshDxu4+fgMq4pdpeMjnmQQLQgVXg08/r0PV&#10;i1M1WMxwkaw4D492RVUL1LjFCMWGgrpOdAwSLvIhGXHoMTHoCCdpwdJzXNrPTwjnZ/SXoEmoFvEV&#10;nZkxsrSuXL52lgTrAltYMvEeFi3EybBQBEtEqyloRY9GnVCUWoRr963f9wsfmxx9YVsy3aUSNFzs&#10;JqsLk/QJGiom0uYHYFmAtLvM1eNMmENgkYJLxMXQkTrghCkXAVoWS+GOjV6vG+Xa6+ERFfZ9T64R&#10;RI5lP1laELLAykIeLVjZRbx1dFot4Vd08FP2c1MqC3f66uWRJz/zH6gwhnwiWCJUYcGyJ96bKlhA&#10;oz2sHKAoqBuiVUm4eJhITG+64f7du+98yxv6Bre/Y278LAtVGk8W+zbqoWPvEI0KqSp+dbMRLjoV&#10;MjxkK8tcHCAQs3WG6AK7Ps/P+oG54hAncvi+wB/EieJgaRWWOpB1hR9WJcuKnwzysgY8KZxR+cwc&#10;3vP+wpkn/+ZhqgbWU9jCgiuChTQQggVi1xCtpqKVd25YuGRiXoTKtrZYuIipLdfds3P4df/+V7Pz&#10;k9twvCkaIqbI8sLTRXz1B2GIGM9zsXiRwx+FQ7EukxXrsRLAOY+KlRLY9XkPwJLS5zj4X86WlRYp&#10;pGuhWlAZsq7wuw78pWeyrFisMJ81P3l57OVn/nBq9MhzVMAWLNAlWDLxbltY7ovcAFp9PSsJlwiW&#10;iFYgXBuvu3fnvsPf/92JRPwdeG0zjCgtXL3k9vGTRqzZwtouII6fKmOLiy8VXRjtL9cpPDyAWqxx&#10;173kvrui1+lCs+5ZXQt98p9xycrKZ7GqPat/9RlDQRItLPbmSfeFWY7DcofZ8dG/Pvf03/4lVQKF&#10;gxCJMIlQrYpgAY2d4epA/aAxi3iYaA8VbfGyhYvzDQ7ftfOGB9/7zkQy/gAmAnEukqluHjpCwBIk&#10;VlgiASa7emhHtBkBg6jhW+hOGIGrG9Yw1MOjHYEHWLCq8LUcvD4GQpXLLLJFBetKE0I1o+Mz1FeQ&#10;P5e7cvXEk384furJ71A1ECGxsEAIVFiwIFYiWDKP1TLBAlotWgIRLdC2uGyrS0RLhAt5IF6Jwf13&#10;7bjhwXe/I7a89AC+bZ5bnOaLkkylA9GCtYX30ePrBxAsDB/rXfOzmuCnpQ0CvztXCRXPS/BUtjyq&#10;ntUq552fVHm0FJj/hRiJi+/75vhHVOdZoLIZcknAEJfqGVJTF0789fTVUy+MH3v8CBUX60oECTeU&#10;EMNCxEG0xMJCfhGsll/clerV2A8ooiW0hStM9F4RLjA+uP/wjoP3//CD6a7+WxKJ2C1LM1f0AZA5&#10;yx3RCBWeNOL1znilhkdnYa2L9ooJNrchRgK1wPvUv/4Mq2tJLxciOygfS1xZmLj0pVNf/uRfU2Y0&#10;TMSnnGAJJV6sKxCWFepo+TCk6vlvIvRZ1MIl4gUxwl1qi5ftgkXCRUS5+ODBw9t23/amW7sHt9zS&#10;v2nXA4sT52jY2MOPZ7NzE3ShsirRNUBZmwAymzsFPDzuIGAI42GhGT2SZAOjkVhCLx/K0VAw0T2g&#10;Mrn8laXpsReyi3OXJ8+/9MLl57/4POXGBXAJlgwJZVgIShjptmCJWLVcsICVFC1AhEvES4QLFJFy&#10;0RYuFi2LXN/gwddsiy/nYoM7b9rWtWH71nx2KRav9B/VY00jv4y+1Go0T3Djseb+s8Ev58TjyeXZ&#10;q2evIHz+W5+FQImwCMNiBVcES6wpESoh8kleETypb0WwGr1aRAsU4RFBgjgJbcESF4RoCYuEyyIg&#10;rofHeoUIiYiKUMQGtMUK/rBowRWKYNnlpc4Vw2p1bFtgQFuIwuLlop0fRB1h8QLE9fBYb7CFRIRK&#10;XLGS4IpgiSiJYNkUYRPaYmXvZ0Wwmp3aFhaxmEARIpf1JXGgLVqgXQ9g1+/hsZ4gQiIuREaERkRH&#10;BEisJzAsVLZYSR1CYMUFC2iHDo02CCuJlwhVFNGS4xLXw2O9wRYuEZpKogU/xMqOk3xSVojwqqFd&#10;OjXaEaYIly1gQoiWHS9iBdp1AOJ6eKwXQFjEtYUGrogQ3DBFvMqJlXBV0W4d2hYcUERIBMkWKJdY&#10;2a4AYQ+P9QRbWERoRIBsQRI37Lfz22wLtHOHFgECXKIkRNhOAwHb7+Gx3mCLDPxhMQoLlPhtIq7t&#10;0O6d2iVCtjiFCdh+wPZ7eKwHQHAE4rfFKEwRp3B8W6JTOrRLkCr5bYTDHh5rHWHBkbAtRmG/oC2t&#10;Kxud2KFhaYVhi5aHh4cbtlDZaHuhsrGWOrpLzDw8PAroKHHy8PDw8PDw8PDw8PDw8CgLpf4/qHvY&#10;38e88VgAAAAASUVORK5CYIJQSwMECgAAAAAAAAAhAHLisefODAAAzgwAABQAAABkcnMvbWVkaWEv&#10;aW1hZ2U3LnBuZ4lQTkcNChoKAAAADUlIRFIAAAGjAAAAywgGAAAAw0X8dwAAAAFzUkdCAK7OHOkA&#10;AAAEZ0FNQQAAsY8L/GEFAAAACXBIWXMAAA7DAAAOwwHHb6hkAAAMY0lEQVR4Xu3d34tj53nA8TPS&#10;zu7MLoS1fZEsWQePbRqn4CT4xiEmuGlm63Vutj9SCiWh/QN6G8h1kvYihBq3xSa0gULvDIXeJfg6&#10;psEluQtmQ91uDMEY1sna2R+zo5Em7yPrXbQzmpkj6Ry92pnPBx6kGWk02tnR+eo9kkYVAAAAAFDa&#10;yujwMEedp85lAHB87Y4OJznstHtqhebfv/a1v31hY+P54WeSwRQB6g3SuR8wndHhg+Z0tzs6Rtv6&#10;u7VuX3DipO3n8MZx7YMPqp1u99tfevXV/x+ecESUDotKnDacl7/61R/++TPP/M3FT35yeELrVmq3&#10;rj02Nhw3fqcXq/OA3q1t4Pdka2urevn116tv/ehHT6YPc4wOXZkctNXPIYqf5spLL774wy9evPiN&#10;J596qnr4ybhsjtTrjY4UdubM6Mgc5lndLssGcN7r8aBuWGDBtn/3u+oXP/tZ9W9vvFG98uabf5A+&#10;FTGKG2DMgRuTSTHKIYqJ/T6df3zxxX997uLFrz+ytlZd+Pznq7NPP50+DdS2vT06UljpOyfhuNxB&#10;sVt8n/6NG9U7P/lJ9c6vflW99tZbEaM/TJ/+vzTxSxNzYJAOilHcDYw5lab7/cuXf/ClRx/964jR&#10;+fX16uEvfKFaSVE61DS72pbllxPgJGniIZHR9ntw82Z14/XXq3fffru6fvt2jtFn00lvp+mPJgdp&#10;30Z/0jXJIYrsr8Z874UXXn3+U5/6qxyj8+neVfdzn6uqz3wmnXwMtHkPpx8//4a1+Zha3ct+AJ+Y&#10;ArRj986dauuNN6oP33lnGKKxGD2TTo4YxeMWO2nGV0j3OShGsXWOVVHEaO17ly//y/OPPvqX98Uo&#10;NuCf/nRVPfFEOgscoq3HW6YJ/TI8KabudbCngAfJ1lbV+/nPq+333qtubm/vjdGz6Rz/m+ZumojR&#10;gaujvbeO+Hh8VXQ6zdo/XLr0z1957LG/2Bej2Mg89lhVXbyYzgYsXFur+jZW9KGtOwVW9GX0etUg&#10;Rad3/Xq1k35ncozeu3mz+s+rVyNGz6VzRYy24tyjqR2j+O3OMYpHO9f/fnPznzY3Nv5sYoxiLlyo&#10;qo9/PJ0V4ISqG8RpQ196VX/Q949nDF+7Vg1u3Kh66d90QIzi9am/TBMxGl8dHRmjWBXF3NtFl2b9&#10;u5ubL1/a2PjTA2MUxx95pKrOn09nryG+pglN3MtZ1H+0XS/AcRFBfffdqkrRGaTjEaOYW/tj9OV0&#10;7ojRnTSTdtXdc1SM1tOcTTF66cgYxUb9Yx/7aJheU1EUPaBNEaL33095SX1Jx4+I0VfSV0SMbqeJ&#10;GMVuuqljNHy8KM2576QY/cnGxpUjYxTOnUv5OvvRcZhXE5EWaGhG7I368MOUldSVuF0dHaPN9FVX&#10;08wdo+HKaKoYxWE6vZEX1wH7NRHoB2kXN8sh4pNCM3ysKI7Xj1GsjG6lKRCjcCpdRHweoG1NhNEK&#10;+nARoRSceyGaLkaxMsrPqFtwjJr45QBgOYxHqH6MLqWvzLvpDo1RhAcAiqodo/H3b7kvZwAwJysj&#10;AIoTIwCKEyMAihMjAIoTIwAaNcuT3MQIgOJmitG+l7OOPe0bAKZlZQRAcWIEQHFiBEBxzcTIH0UF&#10;YA5WRgDMbd4liRgB0Khup1P9ZiveMaI+MQKgODECoDgxAqA4MQJgbvP+HR4xAqA4MQKgODECoFGz&#10;vOaodox2/WVuAFoy9crIUgqApmkLAMWJEQDFiREAxYkRAMWJEQBz8xYSADzwxAiA4sQIgOLECIDi&#10;xAiA4sQIgOLECIDGDab849piBECjZnmPBzECoLipY7SyMu/rbAHgflZGABQnRgAUJ0YAFCdGABRX&#10;O0aeuABAW6yMAGjULEsXMQKguKlj1B8MRscAoBlWRgAUJ0YAFCdGABQnRgAUJ0YAFCdGADRm2jfV&#10;y6aO0WzfBgAOZmUEQHFiBEDjelP+gQQxAqA4MQKgODECoDgxAqA5i3pqNwA0TYwAKE6MAChOjAAo&#10;rnaMuiuzvKs5ABzNygiA4sQIgMbM+se0xQiA4qaOkUeOAGialREAxYkRAMWJEQDFiREAxYkRAMWJ&#10;EQDFiREAjel2ZsvK9F/lb9QB0DArIwAa94lz50bH6hEjAIoTIwCKEyMAihMjAIoTIwAaM+vzrcUI&#10;gOKmilHHa4wAaIGVEQDF1YrRqhURAC2yMgKgODECoDgxAqA4MQKgODECoDgxAqA4MQKgODECoDgx&#10;AqA4MQKgODECoDG7o8NpTRcjf6MOgBpOd7ujY/VYGQFQnBgBUJwYAVCcGAFQnBgBUJwYAVCcGAFQ&#10;XK0YrYxeXzQYDIaHANAkKyMAihMjAIoTIwCKEyMAihMjAIoTIwAaMdid9Q0kpozR7N8GAA5mZQRA&#10;cWIEQHFiBEBxYgRAcWIEQHFiBEAzFvXUbgBogxgBUJwYAVCcGAFQnBgBUJwYAVCcGAFQXK0YdTqa&#10;BcDh5nlnh6kqszI6BIAmWfIAUJwYAVCcGAFQnBgBUJwYAVCcGAFQnBgB0IjuHK9JFSMAihMjAIoT&#10;IwCKEyMAihMjABrX6/dHx+oRIwCKEyMAGjHPOzuIEQDF1Y6R9zICoC1WRgAUJ0YAFCdGABQnRgAU&#10;VytGd3Z2Rsc+srLi6QwANMfKCIDixAiA4sQIgOJmi9Hu7ugIAMzPygiA4sQIgOLai1HsyhsMlmPi&#10;ujQxky572pl0uW3MpO9tjDGzTGxTWrb3BUMRp5hTaU6nWU9z9tubmy9d3ti48vDaWnV+fb166MyZ&#10;qtPtpnOms8bE8fzaozhc0JVnDk29VqyJ/+dFvW7N7yTMLm6nMXE7ytPvV4M08UZ6O2lubm9X12/f&#10;Hs5rb71VvfLmm5fSV15NczvNVppemnjXvRSJ6r4b5N6twMExevzxKw+nCB0Zo1xSAI6f2OaHpY5R&#10;/KUGIQL2amJVuqgVNEeLbX5Yxhj1e+l7CBFwzDWVxN06gV5QgI/6LnuvafxJuJW03V9J2/ylitFO&#10;ukL9dEXGtfUjbOD+1T7TXtdprkPdy27j3wXQlk4K0qm0/d9dlhjdTXXvN7EEp7aVln7eu23dC2vp&#10;+tYOvd070IpOum2vpsMI0bwxGu34uydutTERpDgtvs/qlx9//PKTDz301PqpU9Xa6mq1lg47KUR3&#10;0om9dGXiEs3iZpA2rm3MpO/VyMRltzCT/g2TZuJ1WvDELa+NmfS9jFnUxO1rJ01nMBjudtxOQbrd&#10;6w3nF9evV//z61//Rzrb+2kiQvH2D+O/tvfZe5ex1srofDrcSkHaTicC1NHW+nTfVq0h01zfaa5D&#10;W5dbUqyQOmlVdPvu3cXupuukw+14vKigRv6T5tx95H2dAD4SDx/0b92qftN2jF7Y2LjyyNpatdXt&#10;DnfPMb/T8bjbEtja8+aJs5gnzPFA6DKY93r0PZuUE+5MPKEhhei3d+7kGG2mT/8yTbMx+jDd2D5o&#10;YMMF7HdmSe6c7H1n51nMG/Ym9jrMewnzXoeTeudkPf0er/Z61X9dvToeo1tp7qaZOUZrac5FjJ6+&#10;cOHKb7ePfpRo4N7hQqwuyYbrJPBsUUqZP8nzm+W3fzWF/L+vXate+elPI0Z5N93MMYpn0g1XRn/3&#10;7LN/9MdPPPHcdr+/ujMYnErF7+6muw27g8FKt9NZhp8XsIcnGC3Osuxyn1o/ujCf1INhVFY6nd30&#10;U+inJvRXO52dazdubH/zxz9+LZ2Ud9PNFaNYGZ1Nc240cfxMmjgtzhPnFSOA4yW26xGLfHiYOD0m&#10;IhP7eON+UDy1IAIUu+di4uOIUZxeK0bxcSQ+JsdouDoaTRwfj1GcPw8Ax0ts2yMcB23jc1DiPDE5&#10;RvFkhRykmDgen4+VUT7vkTGK1U6OUYQnJoco4hQfR4jiPHH+PAAcXxGPSdv6+HxMjlEEJ2KUgxST&#10;n0mXV0b5a+6ZdME5RhGceBJDxCdHKA4jUnn1FOcNYgRwMsR2P8ITclByjMZ31eUgxe65vIsuJq+K&#10;asVofHWUV0gRpvxxXhXlGAFwskQHxsMSEzGKiVVQBCnP+Koof819JsUoRyavfvKTGeIwT5we55v0&#10;9QCcHNGDHJi8OspBigBNClHtGOUgjUcpT/68EAGQRRNycMajlHfN5RDF4T4HBSXHaO/h3hAd9PUA&#10;nCzjK54coxyfQ0MUDotJDlCI43s/Hj8E4OTKEQo5SuPxOTRE4aiYjEcnDwAcJsdp/DAfn6hOXCad&#10;R5QAmGRSdA4NEQAAAACwBKrq9yZX9yX5FoeFAAAAAElFTkSuQmCCUEsDBAoAAAAAAAAAIQCrBlEb&#10;igwAAIoMAAAUAAAAZHJzL21lZGlhL2ltYWdlOC5wbmeJUE5HDQoaCgAAAA1JSERSAAABpAAAALQI&#10;BgAAANvtWBoAAAABc1JHQgCuzhzpAAAABGdBTUEAALGPC/xhBQAAAAlwSFlzAAAOwwAADsMBx2+o&#10;ZAAADB9JREFUeF7t3d1rZGcdwPGTSbb7BtoXsCxsy263YL0oLb0RFWmlqd32ZhUVQVS8UhH1j2hr&#10;lVrdVq1VROmdXni5295ZvVARRCwURXpREPFlrS02zSabZCY+v9k5cTKdJOfMnJM8m3w+8GNmZyaT&#10;2WxyvvOcOTspAAAAGJgZnE6jifsA4Nq3PjidSNWYDN9OgACoYjhQO8aqSlxmnvv4xz/34Jkz9w7+&#10;PJHVXm9w7tpxrZb38Nzc4By7oXsNfm/DbvrKxYu/+vnLLz+Xzm4bpe22uXFdf556+OGffOyeez57&#10;8uTJ/hU7Wp9q1XZVpzM4s4ea+HtArnx/774ctmuTmOJ75Rd/+EPx6Z/+9JF/LCw8kv4Yd1TO22wV&#10;pI0Ypemcf+ihH7//5MnP3H7HHcWNt98e11PV6urgzB46fHhwZgrTrgJy2fhN+ziu1Q0K7IFXU4xe&#10;+vOfiy+98MJjQ0GKjcnYKI0L0qYYpZn99kMP/egDJ09++qYjR4oTd99dHLvzznQxMJGVlcGZPdbE&#10;E5VpA9/EE5UcHsPs7OAMpX//+tfFqy+/XPzjrbeKLz7//OP/XFh4NF0cMSonvvCbvvhbBSlC1I9R&#10;mrknz5794QdvueVTEaTr09z4vvcVMylMO5oZd/dbaOKbAoDJ1dlmbyVtyxdffLH410svFa8tLpZB&#10;+kYK0tfStWtpummGo7Rh3GffFKM0h5548MEf3HvrrZ8sgxQze9ddRfGe96Sr95G2nuV04+vfgia+&#10;ecapc79e0AeGrPzud8XSX/5S/GdpaSNIX7h48cl/vfXW4+nqeA0jZjhKG7YKUmyZY65Lc/iJs2ef&#10;ufeWWz6xKUix8X73u4vizJl0E9hBm6+91Al+WxGvw54D9qluWhWtvPpqsZp+Jl/bHKTzKUhfTzeJ&#10;/dUx5Upp02670Z+M+HMZpEODOfr4Aw989/5Tpz72tiDFRubUqaKoevQd0I79Hvy27lfwm/PKK8Xa&#10;3/7Wj9GYID2dgvREutVSmgjS8CppxyD1d9WliVc9j35tfv4786dPf3RskGJOnCiKm29ONwWgljq7&#10;vXNd4f/1r0Vx6VKxNojRaJA+f/Hi9y79P0hX0pSrpIjRxhdg9J4jRjEbu+vSHHtsfv7pB06f/siW&#10;QYrzN91UFNdfn24OsE/sVgCaWqk1sVKu+7pwClHxxhv9lfQ2QXomBemb6dYRpOU0ZZDik+0YpHKF&#10;dCTN8RSk8zsGKf7h3vGOqwMwTk4bXrvrpvf660WxsHA1YtsF6cKF719aXHwyfcRimomCFCukCNKx&#10;R+fnn/rw6dPndgxSOH48fcSxq+eB6TTxDN2GlzZEiC5fvvr9tXOQnh0JUuy2i9eQyteR+qoE6XgK&#10;0vnKQYrT+A9318WHs6ea2JhVcS3vbgDqW05NuZKaEj/7kwVp+Ei7loMU4g0+43LerolQeNYL7IUU&#10;m/5bopUxqh6kb6WPjiCVR9pNHqT7T506966jR/sxemeauZ2C1MRGF4D8RIBaCFLEBwCaM+GCRJAA&#10;yIIgAZAFQQIgC4IEQKPW40CHIccr/u6tiYLk+DkAmtbMCmmkhgBQl112AGRBkABozejrSdsRJACy&#10;0EyQvE0QwMHQ4jEDVkgAZEGQAMiCIAHQmGl26AkSAFkQJABa0at5AIQgAZAFQQIgC5WDVOd/2wJA&#10;XbVXSB3/CRaAFthlB0AWBAmAxkyzD02QAMiCIAHQqus61VIjSABkQZAAyIIgAZAFQQKgFXXfTkGQ&#10;AMiCIAGQBUECIAu1gzTjvewAaIEVEgBZECQAqmtxL5kgAZAFQQKgFbM1V1OVg+RgBgDaZIUEQBYE&#10;CYAs1A5St9cbnAOA5lghAdCqlYoLGUECoBV1D4YTJACyIEgANKLu7z8aJUgAZKF2kKYtIACMY4UE&#10;QBYECYAsCBIAWRAkALIgSABkQZAAyIIgAZAFQQIgC5WDVPdX0QJwsNV9IwUrJACyIEgAZEGQAMhC&#10;7SB5JQmANlghAdCqxStXBue2J0gAZEGQAGjHer0DvwUJgCwIEgBZECQAsiBIAGRBkADIgiABkAVB&#10;AqBxvV5vcK46QQIgC4IEQBYECYAs1ApSx2+NBWAL0xaiUpAOCREALbPLDoAsCBIAWRAkALIgSABk&#10;QZAAaM2VbndwbmeCBEAWBAmAxtX75eVXCRIAWRAkALIgSABkoV6QvIUQAC2xQgIgC4IEQBYECYDG&#10;zU7wEo8gAZAFQQIgC4IEQBYqBWlmsC+w1+v1TwGgaVZIAGRBkABoXLlnrQ5BAiALggRAFgQJgNZ0&#10;16v/ZqRaQZrkFy4BQBVWSABkQZAAyIIgAZAFQQIgC4IEQBYECYAsCBIAWRAkALIgSAA0bpI3UhAk&#10;ALIgSABkoVKQOh3dAqBdtUpT/9ctAUA1lj4AZEGQAMiCIAGQBUECoDWrvd7g3M4ECYAsCBIAWRAk&#10;ALIgSABkQZAAyIIgAdCoSd7pOwgSAFkQJACyIEgAZKFykLzTNwBtskICIAuCBEAWBAmALFQK0tLa&#10;2uDcVTMzXlECoFlWSABkQZAAyIIgAZCFyYK0Puk7FQGw703YiNnBaSmOVoiJUMV1c2mu+9Btt529&#10;/YYb7jg6N1ccSROnM510kzi4IaY8H4YPeIgHtZfTlHH3XXd2y7jPbYwxTc6oweW9wXR7vf7BcJdX&#10;V4vVbre48Morv19cXf1tuuVqmjhKrpsmfrd53NnGHbYTpPgd6jGDB2kym6aMu++6s1vGfW5jzGQz&#10;anD5uCAtrKzsYZDEyFyL05Rx9113qhj3caNTxbiPM6bKhHK7P7hs2iAN7m1DhCimH6I0R9Icf2R+&#10;/vzZ2247d+Phw8X1R44UN6TpzKZeRYhi4nw8sPj/ShEjgGGxwZpWufEjH+WCJLb73W6xliZ20V1J&#10;LXh9ebl4bXGx+PvCQvGFixefvbS4+K30EYtpltKspBkOU19jQeqmEooRcBA0kcb1qpHepRDv9Fm2&#10;erSxt6wTjzGXIK2lEHXTgwhtfekaeH41Vp3HW+cxtHW/ALmZTR2YS4Hd8yBdSQ+iW7X0TGWmxa/z&#10;ehvPwlp8vLWCb1cPtC6i0ZkySKkqm8RPbkxEKa7rh2n0oIaYTopR3Otq2ujEZse0P720YW1rxn2+&#10;qSfut6UZ93fYasY+tl2e+IlresZ9HmP2aqIscTrT6/UPbNi1gxpillOUInEAVbS5Tt3YojWo7uOt&#10;8xiq3ncbf6+2zaUQ9VKE/rO0tDu77DpHjxYr8frRHqj8QmCLvNs5wNZm08rozRSi1oO0PDvbvzcm&#10;dzitLqfWQJhHf63IJPpH10yhibg38fRg2r9HHNgD/N+heC3p8uV2gvTg6dPn3kw/dP9tYCMGbNbI&#10;k5QGLDfw8z3tE4Rpnxz0NXAfUz9JSRvkg+54muWlpTJIT6Y/RpCW00wcpGMpSE/deeLEuTdWVhxR&#10;t8sO7dGu0YMqXoyFXDSQ5qlN+xNxLM1XL1wYDdKVNBGjykE6lKa/Qvrye997331nznxgtds9tNbr&#10;zaUf2k66h856rzcz0+nk8DWDA81z8d0Vz9avVW1+r6QmrKcmrKeI9NIKszfX6awdmp1d/dkf//ib&#10;n//pT79MN7mcZniXXcSoVpAicDGx+orTw2ni3yMOC4/bxn2IEsD+EIuiSbbp8XExEZjoXhziHSuh&#10;iFCsjOI0ZniX3bZBij8PByniExE6miaCFKdxWVwXQSpvD8D+Edv1CEVs4+vstRsOUgQn4hNTHswQ&#10;QYpIRZDK3XU7BiliE9GJlVBEqFwpxWlcFsEaXiEBsP/ENj7CEadVwlSuksoVUoQnghQxiilfP4rr&#10;4jZlwPrGxaQM0vAqKUJUxqgMUhmjOAVgf4tt/UY8thDXl5GJFVK52y5mOEZxXUwZsL6tglRGKYJU&#10;rpSGYzS6OrJKAjgYyjDFdn8jJkl5vgxSuduuXCmVU8YobhOzYVxI4rLhKJUrpZjRGMUpAAdTxGe0&#10;IxGZ0SiVYYrTuCymvN2GrYI0GqVyyj+Xtxn38QAcLNGGcrUTkSmnjNLwxGVljHYMUihjU0Zp9Hw5&#10;AFAaDlMZneEADZ/fFKOwXVSGwzM6oTwFgGERm2jEcHxG522qRKWM0PBtq3wcAAfXcHTK8xGoLVUN&#10;S3k7IQKgjjJGY1dFwyYNjDABsJ0dAwQAAMB4RfE/hLciGtfu6q8AAAAASUVORK5CYIJQSwMEFAAG&#10;AAgAAAAhANKuB53dAAAABgEAAA8AAABkcnMvZG93bnJldi54bWxMj81qwzAQhO+FvoPYQm+NZPcv&#10;uJZDCG1PodCkUHLbWBvbxFoZS7Gdt6/SS3tZGGaY+TZfTLYVA/W+cawhmSkQxKUzDVcavrZvd3MQ&#10;PiAbbB2ThjN5WBTXVzlmxo38ScMmVCKWsM9QQx1Cl0npy5os+pnriKN3cL3FEGVfSdPjGMttK1Ol&#10;nqTFhuNCjR2taiqPm5PV8D7iuLxPXof18bA677aPH9/rhLS+vZmWLyACTeEvDBf8iA5FZNq7Exsv&#10;Wg3xkfB7L55KVApir+E5fUhBFrn8j1/8AAAA//8DAFBLAwQUAAYACAAAACEA/gp5k+sAAAC9BAAA&#10;GQAAAGRycy9fcmVscy9lMm9Eb2MueG1sLnJlbHO81M9qAyEQBvB7oe8gc++6u0k2IcTNJRRyLekD&#10;iM660vUPakPz9hVKoYFgbx6dYb7vd/Jw/DILuWKI2lkGXdMCQSuc1FYxeL+8vuyAxMSt5IuzyOCG&#10;EY7j89PhDRee8lGctY8kp9jIYE7J7ymNYkbDY+M82ryZXDA85WdQ1HPxwRXSvm0HGv5mwHiXSc6S&#10;QTjL3H+5+dz8f7abJi3w5MSnQZseVFBtcncO5EFhYmBQav4z3DXeKqCPDas6hlXJsK1j2JYMfR1D&#10;XzJ0dQxdyTDUMQwlw6aOYVMyrOsY1r8GevfpjN8AAAD//wMAUEsBAi0AFAAGAAgAAAAhALGCZ7YK&#10;AQAAEwIAABMAAAAAAAAAAAAAAAAAAAAAAFtDb250ZW50X1R5cGVzXS54bWxQSwECLQAUAAYACAAA&#10;ACEAOP0h/9YAAACUAQAACwAAAAAAAAAAAAAAAAA7AQAAX3JlbHMvLnJlbHNQSwECLQAUAAYACAAA&#10;ACEAKze5skcLAADSZgAADgAAAAAAAAAAAAAAAAA6AgAAZHJzL2Uyb0RvYy54bWxQSwECLQAKAAAA&#10;AAAAACEAuZ2F4JxEAACcRAAAFAAAAAAAAAAAAAAAAACtDQAAZHJzL21lZGlhL2ltYWdlMS5wbmdQ&#10;SwECLQAKAAAAAAAAACEANrOEfcc+AADHPgAAFAAAAAAAAAAAAAAAAAB7UgAAZHJzL21lZGlhL2lt&#10;YWdlMi5wbmdQSwECLQAKAAAAAAAAACEATIrkiS4MAAAuDAAAFAAAAAAAAAAAAAAAAAB0kQAAZHJz&#10;L21lZGlhL2ltYWdlMy5wbmdQSwECLQAKAAAAAAAAACEATTEGeA0NAAANDQAAFAAAAAAAAAAAAAAA&#10;AADUnQAAZHJzL21lZGlhL2ltYWdlNC5wbmdQSwECLQAKAAAAAAAAACEA3ECqPbwMAAC8DAAAFAAA&#10;AAAAAAAAAAAAAAATqwAAZHJzL21lZGlhL2ltYWdlNS5wbmdQSwECLQAKAAAAAAAAACEAscE1fMs+&#10;AADLPgAAFAAAAAAAAAAAAAAAAAABuAAAZHJzL21lZGlhL2ltYWdlNi5wbmdQSwECLQAKAAAAAAAA&#10;ACEAcuKx584MAADODAAAFAAAAAAAAAAAAAAAAAD+9gAAZHJzL21lZGlhL2ltYWdlNy5wbmdQSwEC&#10;LQAKAAAAAAAAACEAqwZRG4oMAACKDAAAFAAAAAAAAAAAAAAAAAD+AwEAZHJzL21lZGlhL2ltYWdl&#10;OC5wbmdQSwECLQAUAAYACAAAACEA0q4Hnd0AAAAGAQAADwAAAAAAAAAAAAAAAAC6EAEAZHJzL2Rv&#10;d25yZXYueG1sUEsBAi0AFAAGAAgAAAAhAP4KeZPrAAAAvQQAABkAAAAAAAAAAAAAAAAAxBEBAGRy&#10;cy9fcmVscy9lMm9Eb2MueG1sLnJlbHNQSwUGAAAAAA0ADQBKAwAA5hIBAAAA&#10;">
                <v:rect id="Rectangle 1442" o:spid="_x0000_s1027" style="position:absolute;left:63639;top:43740;width:67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IS8wgAAAN0AAAAPAAAAZHJzL2Rvd25yZXYueG1sRE9Li8Iw&#10;EL4L/ocwgjdNFVm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C70IS8wgAAAN0AAAAPAAAA&#10;AAAAAAAAAAAAAAcCAABkcnMvZG93bnJldi54bWxQSwUGAAAAAAMAAwC3AAAA9gIAAAAA&#10;" filled="f" stroked="f">
                  <v:textbox inset="0,0,0,0">
                    <w:txbxContent>
                      <w:p w14:paraId="57F2B24C" w14:textId="77777777" w:rsidR="00F21869" w:rsidRDefault="005C4AF3">
                        <w:pPr>
                          <w:spacing w:after="160" w:line="259" w:lineRule="auto"/>
                          <w:ind w:left="0" w:right="0" w:firstLine="0"/>
                        </w:pPr>
                        <w:r>
                          <w:t xml:space="preserve"> </w:t>
                        </w:r>
                      </w:p>
                    </w:txbxContent>
                  </v:textbox>
                </v:rect>
                <v:shape id="Shape 1483" o:spid="_x0000_s1028" style="position:absolute;left:42345;top:15782;width:1932;height:17470;visibility:visible;mso-wrap-style:square;v-text-anchor:top" coordsize="193167,1747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ZiOwgAAAN0AAAAPAAAAZHJzL2Rvd25yZXYueG1sRE9Ni8Iw&#10;EL0L/ocwwt40dbtoqUaRZQVPLlYv3oZmbKvNpDSp1n9vFha8zeN9znLdm1rcqXWVZQXTSQSCOLe6&#10;4kLB6bgdJyCcR9ZYWyYFT3KwXg0HS0y1ffCB7pkvRAhhl6KC0vsmldLlJRl0E9sQB+5iW4M+wLaQ&#10;usVHCDe1/IyimTRYcWgosaHvkvJb1hkFsjue6bKfFfP4F7uf7ZyvfRIr9THqNwsQnnr/Fv+7dzrM&#10;/0pi+PsmnCBXLwAAAP//AwBQSwECLQAUAAYACAAAACEA2+H2y+4AAACFAQAAEwAAAAAAAAAAAAAA&#10;AAAAAAAAW0NvbnRlbnRfVHlwZXNdLnhtbFBLAQItABQABgAIAAAAIQBa9CxbvwAAABUBAAALAAAA&#10;AAAAAAAAAAAAAB8BAABfcmVscy8ucmVsc1BLAQItABQABgAIAAAAIQBNRZiOwgAAAN0AAAAPAAAA&#10;AAAAAAAAAAAAAAcCAABkcnMvZG93bnJldi54bWxQSwUGAAAAAAMAAwC3AAAA9gIAAAAA&#10;" path="m,l,1747012r193167,e" filled="f" strokecolor="#4774ab" strokeweight="2pt">
                  <v:path arrowok="t" textboxrect="0,0,193167,1747012"/>
                </v:shape>
                <v:shape id="Shape 1484" o:spid="_x0000_s1029" style="position:absolute;left:42345;top:15782;width:1932;height:6897;visibility:visible;mso-wrap-style:square;v-text-anchor:top" coordsize="193167,689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4APwwAAAN0AAAAPAAAAZHJzL2Rvd25yZXYueG1sRE9Ni8Iw&#10;EL0v+B/CLHhb013KotUodUEU1IO6hz0OzdgWm0lJYq3/fiMI3ubxPme26E0jOnK+tqzgc5SAIC6s&#10;rrlU8HtafYxB+ICssbFMCu7kYTEfvM0w0/bGB+qOoRQxhH2GCqoQ2kxKX1Rk0I9sSxy5s3UGQ4Su&#10;lNrhLYabRn4lybc0WHNsqLCln4qKy/FqFGCebs6r0+TPbXc1dvl2t1zvC6WG730+BRGoDy/x073R&#10;cX46TuHxTTxBzv8BAAD//wMAUEsBAi0AFAAGAAgAAAAhANvh9svuAAAAhQEAABMAAAAAAAAAAAAA&#10;AAAAAAAAAFtDb250ZW50X1R5cGVzXS54bWxQSwECLQAUAAYACAAAACEAWvQsW78AAAAVAQAACwAA&#10;AAAAAAAAAAAAAAAfAQAAX3JlbHMvLnJlbHNQSwECLQAUAAYACAAAACEAkw+AD8MAAADdAAAADwAA&#10;AAAAAAAAAAAAAAAHAgAAZHJzL2Rvd25yZXYueG1sUEsFBgAAAAADAAMAtwAAAPcCAAAAAA==&#10;" path="m,l,689737r193167,e" filled="f" strokecolor="#4774ab" strokeweight="2pt">
                  <v:path arrowok="t" textboxrect="0,0,193167,689737"/>
                </v:shape>
                <v:shape id="Shape 1485" o:spid="_x0000_s1030" style="position:absolute;left:32161;top:6642;width:15334;height:2704;visibility:visible;mso-wrap-style:square;v-text-anchor:top" coordsize="1533398,270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6cbwwAAAN0AAAAPAAAAZHJzL2Rvd25yZXYueG1sRE/basJA&#10;EH0v+A/LCL41GyUtkrqKCqKQQtFIn4fsNAnNzobs5uLfdwuFvs3hXGezm0wjBupcbVnBMopBEBdW&#10;11wquOen5zUI55E1NpZJwYMc7Lazpw2m2o58peHmSxFC2KWooPK+TaV0RUUGXWRb4sB92c6gD7Ar&#10;pe5wDOGmkas4fpUGaw4NFbZ0rKj4vvVGgVmd877/RHPJPt6zrBkOyel6UGoxn/ZvIDxN/l/8577o&#10;MD9Zv8DvN+EEuf0BAAD//wMAUEsBAi0AFAAGAAgAAAAhANvh9svuAAAAhQEAABMAAAAAAAAAAAAA&#10;AAAAAAAAAFtDb250ZW50X1R5cGVzXS54bWxQSwECLQAUAAYACAAAACEAWvQsW78AAAAVAQAACwAA&#10;AAAAAAAAAAAAAAAfAQAAX3JlbHMvLnJlbHNQSwECLQAUAAYACAAAACEAADOnG8MAAADdAAAADwAA&#10;AAAAAAAAAAAAAAAHAgAAZHJzL2Rvd25yZXYueG1sUEsFBgAAAAADAAMAtwAAAPcCAAAAAA==&#10;" path="m,l,135255r1533398,l1533398,270384e" filled="f" strokecolor="#3d6696" strokeweight="2pt">
                  <v:path arrowok="t" textboxrect="0,0,1533398,270384"/>
                </v:shape>
                <v:shape id="Shape 1486" o:spid="_x0000_s1031" style="position:absolute;left:21631;top:24922;width:1932;height:16143;visibility:visible;mso-wrap-style:square;v-text-anchor:top" coordsize="193167,1614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CmGxAAAAN0AAAAPAAAAZHJzL2Rvd25yZXYueG1sRE9Na8JA&#10;EL0X/A/LCL3VTYuIpK4iimAPWk2KeByyYxKanU2zaxL/vVsQvM3jfc5s0ZtKtNS40rKC91EEgjiz&#10;uuRcwU+6eZuCcB5ZY2WZFNzIwWI+eJlhrG3HR2oTn4sQwi5GBYX3dSylywoy6Ea2Jg7cxTYGfYBN&#10;LnWDXQg3lfyIook0WHJoKLCmVUHZb3I1CuQYz6t9qf/2y913/XVabw+n1Cr1OuyXnyA89f4pfri3&#10;OswfTyfw/004Qc7vAAAA//8DAFBLAQItABQABgAIAAAAIQDb4fbL7gAAAIUBAAATAAAAAAAAAAAA&#10;AAAAAAAAAABbQ29udGVudF9UeXBlc10ueG1sUEsBAi0AFAAGAAgAAAAhAFr0LFu/AAAAFQEAAAsA&#10;AAAAAAAAAAAAAAAAHwEAAF9yZWxzLy5yZWxzUEsBAi0AFAAGAAgAAAAhAE1AKYbEAAAA3QAAAA8A&#10;AAAAAAAAAAAAAAAABwIAAGRycy9kb3ducmV2LnhtbFBLBQYAAAAAAwADALcAAAD4AgAAAAA=&#10;" path="m,l,1614297r193167,e" filled="f" strokecolor="#4774ab" strokeweight="2pt">
                  <v:path arrowok="t" textboxrect="0,0,193167,1614297"/>
                </v:shape>
                <v:shape id="Shape 1487" o:spid="_x0000_s1032" style="position:absolute;left:21631;top:24922;width:1264;height:6456;visibility:visible;mso-wrap-style:square;v-text-anchor:top" coordsize="126365,645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26wwwAAAN0AAAAPAAAAZHJzL2Rvd25yZXYueG1sRE9Li8Iw&#10;EL4L+x/CLHjT1FVW7RplEQTBg/g6eBuasS3bTEoSbfXXG2HB23x8z5ktWlOJGzlfWlYw6CcgiDOr&#10;S84VHA+r3gSED8gaK8uk4E4eFvOPzgxTbRve0W0fchFD2KeooAihTqX0WUEGfd/WxJG7WGcwROhy&#10;qR02MdxU8itJvqXBkmNDgTUtC8r+9lejYHzfXbU9N3Z1egy2xyG67Xq6Uar72f7+gAjUhrf4373W&#10;cf5oMobXN/EEOX8CAAD//wMAUEsBAi0AFAAGAAgAAAAhANvh9svuAAAAhQEAABMAAAAAAAAAAAAA&#10;AAAAAAAAAFtDb250ZW50X1R5cGVzXS54bWxQSwECLQAUAAYACAAAACEAWvQsW78AAAAVAQAACwAA&#10;AAAAAAAAAAAAAAAfAQAAX3JlbHMvLnJlbHNQSwECLQAUAAYACAAAACEA/JtusMMAAADdAAAADwAA&#10;AAAAAAAAAAAAAAAHAgAAZHJzL2Rvd25yZXYueG1sUEsFBgAAAAADAAMAtwAAAPcCAAAAAA==&#10;" path="m,l,645541r126365,e" filled="f" strokecolor="#4774ab" strokeweight="2pt">
                  <v:path arrowok="t" textboxrect="0,0,126365,645541"/>
                </v:shape>
                <v:shape id="Shape 1488" o:spid="_x0000_s1033" style="position:absolute;left:16827;top:15782;width:9954;height:2704;visibility:visible;mso-wrap-style:square;v-text-anchor:top" coordsize="995426,270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yexgAAAN0AAAAPAAAAZHJzL2Rvd25yZXYueG1sRI9Ba8JA&#10;EIXvBf/DMoK3ulE0hNRVRBT0UIq2l96G7DRJzc7G7GrSf985FHp7w7z55r3VZnCNelAXas8GZtME&#10;FHHhbc2lgY/3w3MGKkRki41nMvBDATbr0dMKc+t7PtPjEkslEA45GqhibHOtQ1GRwzD1LbHsvnzn&#10;MMrYldp22AvcNXqeJKl2WLN8qLClXUXF9XJ3Qnld3DJ3Xn7q02k5/+4xfcv2qTGT8bB9ARVpiP/m&#10;v+ujlfiLTOJKG5Gg178AAAD//wMAUEsBAi0AFAAGAAgAAAAhANvh9svuAAAAhQEAABMAAAAAAAAA&#10;AAAAAAAAAAAAAFtDb250ZW50X1R5cGVzXS54bWxQSwECLQAUAAYACAAAACEAWvQsW78AAAAVAQAA&#10;CwAAAAAAAAAAAAAAAAAfAQAAX3JlbHMvLnJlbHNQSwECLQAUAAYACAAAACEA4GfsnsYAAADdAAAA&#10;DwAAAAAAAAAAAAAAAAAHAgAAZHJzL2Rvd25yZXYueG1sUEsFBgAAAAADAAMAtwAAAPoCAAAAAA==&#10;" path="m,l,135255r995426,l995426,270383e" filled="f" strokecolor="#4774ab" strokeweight="2pt">
                  <v:path arrowok="t" textboxrect="0,0,995426,270383"/>
                </v:shape>
                <v:shape id="Shape 1489" o:spid="_x0000_s1034" style="position:absolute;left:9039;top:15782;width:7788;height:2704;visibility:visible;mso-wrap-style:square;v-text-anchor:top" coordsize="778764,270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ioywQAAAN0AAAAPAAAAZHJzL2Rvd25yZXYueG1sRE9Ni8Iw&#10;EL0L+x/CLHjTVBGp1Si7lRUvHqrLnsdmbIvNpDRZbf+9EQRv83ifs9p0phY3al1lWcFkHIEgzq2u&#10;uFDwe/oZxSCcR9ZYWyYFPTnYrD8GK0y0vXNGt6MvRAhhl6CC0vsmkdLlJRl0Y9sQB+5iW4M+wLaQ&#10;usV7CDe1nEbRXBqsODSU2FBaUn49/hsFf/qAKfbZd+x3adbPtnSezEmp4Wf3tQThqfNv8cu912H+&#10;LF7A85twglw/AAAA//8DAFBLAQItABQABgAIAAAAIQDb4fbL7gAAAIUBAAATAAAAAAAAAAAAAAAA&#10;AAAAAABbQ29udGVudF9UeXBlc10ueG1sUEsBAi0AFAAGAAgAAAAhAFr0LFu/AAAAFQEAAAsAAAAA&#10;AAAAAAAAAAAAHwEAAF9yZWxzLy5yZWxzUEsBAi0AFAAGAAgAAAAhAKsWKjLBAAAA3QAAAA8AAAAA&#10;AAAAAAAAAAAABwIAAGRycy9kb3ducmV2LnhtbFBLBQYAAAAAAwADALcAAAD1AgAAAAA=&#10;" path="m778764,r,135255l,135255,,270383e" filled="f" strokecolor="#4774ab" strokeweight="2pt">
                  <v:path arrowok="t" textboxrect="0,0,778764,270383"/>
                </v:shape>
                <v:shape id="Shape 1490" o:spid="_x0000_s1035" style="position:absolute;left:16827;top:6642;width:15334;height:2704;visibility:visible;mso-wrap-style:square;v-text-anchor:top" coordsize="1533398,270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ZJexgAAAN0AAAAPAAAAZHJzL2Rvd25yZXYueG1sRI9Pa8JA&#10;EMXvBb/DMoXe6qYiUqOrVEEqpFD8g+chOyah2dmQ3cT47Z2D0NsM7817v1muB1erntpQeTbwMU5A&#10;EefeVlwYOJ9275+gQkS2WHsmA3cKsF6NXpaYWn/jA/XHWCgJ4ZCigTLGJtU65CU5DGPfEIt29a3D&#10;KGtbaNviTcJdrSdJMtMOK5aGEhvalpT/HTtnwE2+T113QbfPfn+yrO43091hY8zb6/C1ABVpiP/m&#10;5/XeCv50LvzyjYygVw8AAAD//wMAUEsBAi0AFAAGAAgAAAAhANvh9svuAAAAhQEAABMAAAAAAAAA&#10;AAAAAAAAAAAAAFtDb250ZW50X1R5cGVzXS54bWxQSwECLQAUAAYACAAAACEAWvQsW78AAAAVAQAA&#10;CwAAAAAAAAAAAAAAAAAfAQAAX3JlbHMvLnJlbHNQSwECLQAUAAYACAAAACEAlZ2SXsYAAADdAAAA&#10;DwAAAAAAAAAAAAAAAAAHAgAAZHJzL2Rvd25yZXYueG1sUEsFBgAAAAADAAMAtwAAAPoCAAAAAA==&#10;" path="m1533398,r,135255l,135255,,270384e" filled="f" strokecolor="#3d6696" strokeweight="2pt">
                  <v:path arrowok="t" textboxrect="0,0,1533398,27038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92" o:spid="_x0000_s1036" type="#_x0000_t75" style="position:absolute;left:23637;width:17030;height:72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3WxwgAAAN0AAAAPAAAAZHJzL2Rvd25yZXYueG1sRE9Li8Iw&#10;EL4v+B/CCN7WVJGyVqP4QFbZg1QFPQ7N2BabSWmyWv+9WVjwNh/fc6bz1lTiTo0rLSsY9CMQxJnV&#10;JecKTsfN5xcI55E1VpZJwZMczGedjykm2j44pfvB5yKEsEtQQeF9nUjpsoIMur6tiQN3tY1BH2CT&#10;S93gI4SbSg6jKJYGSw4NBda0Kii7HX6NgviyW5PelzZe7qWt2/R79YNnpXrddjEB4an1b/G/e6vD&#10;/NF4CH/fhBPk7AUAAP//AwBQSwECLQAUAAYACAAAACEA2+H2y+4AAACFAQAAEwAAAAAAAAAAAAAA&#10;AAAAAAAAW0NvbnRlbnRfVHlwZXNdLnhtbFBLAQItABQABgAIAAAAIQBa9CxbvwAAABUBAAALAAAA&#10;AAAAAAAAAAAAAB8BAABfcmVscy8ucmVsc1BLAQItABQABgAIAAAAIQDNK3WxwgAAAN0AAAAPAAAA&#10;AAAAAAAAAAAAAAcCAABkcnMvZG93bnJldi54bWxQSwUGAAAAAAMAAwC3AAAA9gIAAAAA&#10;">
                  <v:imagedata r:id="rId26" o:title=""/>
                </v:shape>
                <v:rect id="Rectangle 1493" o:spid="_x0000_s1037" style="position:absolute;left:27767;top:2823;width:1168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1gxAAAAN0AAAAPAAAAZHJzL2Rvd25yZXYueG1sRE9La8JA&#10;EL4L/odlBG+6qYq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Kr8DWDEAAAA3QAAAA8A&#10;AAAAAAAAAAAAAAAABwIAAGRycy9kb3ducmV2LnhtbFBLBQYAAAAAAwADALcAAAD4AgAAAAA=&#10;" filled="f" stroked="f">
                  <v:textbox inset="0,0,0,0">
                    <w:txbxContent>
                      <w:p w14:paraId="14D8199E" w14:textId="77777777" w:rsidR="00F21869" w:rsidRDefault="005C4AF3">
                        <w:pPr>
                          <w:spacing w:after="160" w:line="259" w:lineRule="auto"/>
                          <w:ind w:left="0" w:right="0" w:firstLine="0"/>
                        </w:pPr>
                        <w:r>
                          <w:rPr>
                            <w:rFonts w:ascii="Cambria" w:eastAsia="Cambria" w:hAnsi="Cambria" w:cs="Cambria"/>
                            <w:color w:val="FFFFFF"/>
                            <w:sz w:val="20"/>
                          </w:rPr>
                          <w:t>Feeling Fatigue?</w:t>
                        </w:r>
                      </w:p>
                    </w:txbxContent>
                  </v:textbox>
                </v:rect>
                <v:shape id="Picture 1495" o:spid="_x0000_s1038" type="#_x0000_t75" style="position:absolute;left:9951;top:9143;width:13724;height:7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788xQAAAN0AAAAPAAAAZHJzL2Rvd25yZXYueG1sRE9La8JA&#10;EL4X/A/LFHqrm5ZWNHUVLbT1EEp9gHgbstNsMDsbs2sS/70rFHqbj+8503lvK9FS40vHCp6GCQji&#10;3OmSCwW77cfjGIQPyBorx6TgQh7ms8HdFFPtOl5TuwmFiCHsU1RgQqhTKX1uyKIfupo4cr+usRgi&#10;bAqpG+xiuK3kc5KMpMWSY4PBmt4N5cfN2Sr4safD5zKTpy/c59+XLFt37dko9XDfL95ABOrDv/jP&#10;vdJx/svkFW7fxBPk7AoAAP//AwBQSwECLQAUAAYACAAAACEA2+H2y+4AAACFAQAAEwAAAAAAAAAA&#10;AAAAAAAAAAAAW0NvbnRlbnRfVHlwZXNdLnhtbFBLAQItABQABgAIAAAAIQBa9CxbvwAAABUBAAAL&#10;AAAAAAAAAAAAAAAAAB8BAABfcmVscy8ucmVsc1BLAQItABQABgAIAAAAIQCN1788xQAAAN0AAAAP&#10;AAAAAAAAAAAAAAAAAAcCAABkcnMvZG93bnJldi54bWxQSwUGAAAAAAMAAwC3AAAA+QIAAAAA&#10;">
                  <v:imagedata r:id="rId27" o:title=""/>
                </v:shape>
                <v:rect id="Rectangle 15955" o:spid="_x0000_s1039" style="position:absolute;left:14828;top:11034;width:64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OU1xAAAAN4AAAAPAAAAZHJzL2Rvd25yZXYueG1sRE9Na8JA&#10;EL0L/odlBG+6UUgx0VWktejRakG9DdkxCWZnQ3ZrYn+9WxB6m8f7nMWqM5W4U+NKywom4wgEcWZ1&#10;ybmC7+PnaAbCeWSNlWVS8CAHq2W/t8BU25a/6H7wuQgh7FJUUHhfp1K6rCCDbmxr4sBdbWPQB9jk&#10;UjfYhnBTyWkUvUmDJYeGAmt6Lyi7HX6Mgu2sXp939rfNq81le9qfko9j4pUaDrr1HISnzv+LX+6d&#10;DvPjJI7h751wg1w+AQAA//8DAFBLAQItABQABgAIAAAAIQDb4fbL7gAAAIUBAAATAAAAAAAAAAAA&#10;AAAAAAAAAABbQ29udGVudF9UeXBlc10ueG1sUEsBAi0AFAAGAAgAAAAhAFr0LFu/AAAAFQEAAAsA&#10;AAAAAAAAAAAAAAAAHwEAAF9yZWxzLy5yZWxzUEsBAi0AFAAGAAgAAAAhAJys5TXEAAAA3gAAAA8A&#10;AAAAAAAAAAAAAAAABwIAAGRycy9kb3ducmV2LnhtbFBLBQYAAAAAAwADALcAAAD4AgAAAAA=&#10;" filled="f" stroked="f">
                  <v:textbox inset="0,0,0,0">
                    <w:txbxContent>
                      <w:p w14:paraId="6C83C705"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956" o:spid="_x0000_s1040" style="position:absolute;left:15315;top:11034;width:5779;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ntCxQAAAN4AAAAPAAAAZHJzL2Rvd25yZXYueG1sRE9Na8JA&#10;EL0L/odlBG+6sWAw0TUEWzHHVgvW25CdJqHZ2ZDdmrS/vlso9DaP9zm7bDStuFPvGssKVssIBHFp&#10;dcOVgtfLcbEB4TyyxtYyKfgiB9l+Otlhqu3AL3Q/+0qEEHYpKqi971IpXVmTQbe0HXHg3m1v0AfY&#10;V1L3OIRw08qHKIqlwYZDQ40dHWoqP86fRsFp0+Vvhf0eqvbpdro+X5PHS+KVms/GfAvC0+j/xX/u&#10;Qof562Qdw+874Qa5/wEAAP//AwBQSwECLQAUAAYACAAAACEA2+H2y+4AAACFAQAAEwAAAAAAAAAA&#10;AAAAAAAAAAAAW0NvbnRlbnRfVHlwZXNdLnhtbFBLAQItABQABgAIAAAAIQBa9CxbvwAAABUBAAAL&#10;AAAAAAAAAAAAAAAAAB8BAABfcmVscy8ucmVsc1BLAQItABQABgAIAAAAIQBsfntCxQAAAN4AAAAP&#10;AAAAAAAAAAAAAAAAAAcCAABkcnMvZG93bnJldi54bWxQSwUGAAAAAAMAAwC3AAAA+QIAAAAA&#10;" filled="f" stroked="f">
                  <v:textbox inset="0,0,0,0">
                    <w:txbxContent>
                      <w:p w14:paraId="6CD25475" w14:textId="77777777" w:rsidR="00F21869" w:rsidRDefault="005C4AF3">
                        <w:pPr>
                          <w:spacing w:after="160" w:line="259" w:lineRule="auto"/>
                          <w:ind w:left="0" w:right="0" w:firstLine="0"/>
                        </w:pPr>
                        <w:proofErr w:type="gramStart"/>
                        <w:r>
                          <w:rPr>
                            <w:rFonts w:ascii="Cambria" w:eastAsia="Cambria" w:hAnsi="Cambria" w:cs="Cambria"/>
                            <w:color w:val="FFFFFF"/>
                            <w:sz w:val="20"/>
                          </w:rPr>
                          <w:t>If ,NO</w:t>
                        </w:r>
                        <w:proofErr w:type="gramEnd"/>
                        <w:r>
                          <w:rPr>
                            <w:rFonts w:ascii="Cambria" w:eastAsia="Cambria" w:hAnsi="Cambria" w:cs="Cambria"/>
                            <w:color w:val="FFFFFF"/>
                            <w:sz w:val="20"/>
                          </w:rPr>
                          <w:t xml:space="preserve">)   </w:t>
                        </w:r>
                      </w:p>
                    </w:txbxContent>
                  </v:textbox>
                </v:rect>
                <v:rect id="Rectangle 1497" o:spid="_x0000_s1041" style="position:absolute;left:13441;top:12908;width:1047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tjxAAAAN0AAAAPAAAAZHJzL2Rvd25yZXYueG1sRE9La8JA&#10;EL4L/odlBG+6qYia6CriAz1WLdjehuyYhGZnQ3Y1sb++WxB6m4/vOYtVa0rxoNoVlhW8DSMQxKnV&#10;BWcKPi77wQyE88gaS8uk4EkOVstuZ4GJtg2f6HH2mQgh7BJUkHtfJVK6NCeDbmgr4sDdbG3QB1hn&#10;UtfYhHBTylEUTaTBgkNDjhVtckq/z3ej4DCr1p9H+9Nk5e7rcH2/xttL7JXq99r1HISn1v+LX+6j&#10;DvPH8RT+vgknyOUvAAAA//8DAFBLAQItABQABgAIAAAAIQDb4fbL7gAAAIUBAAATAAAAAAAAAAAA&#10;AAAAAAAAAABbQ29udGVudF9UeXBlc10ueG1sUEsBAi0AFAAGAAgAAAAhAFr0LFu/AAAAFQEAAAsA&#10;AAAAAAAAAAAAAAAAHwEAAF9yZWxzLy5yZWxzUEsBAi0AFAAGAAgAAAAhANXHC2PEAAAA3QAAAA8A&#10;AAAAAAAAAAAAAAAABwIAAGRycy9kb3ducmV2LnhtbFBLBQYAAAAAAwADALcAAAD4AgAAAAA=&#10;" filled="f" stroked="f">
                  <v:textbox inset="0,0,0,0">
                    <w:txbxContent>
                      <w:p w14:paraId="63356676" w14:textId="77777777" w:rsidR="00F21869" w:rsidRDefault="005C4AF3">
                        <w:pPr>
                          <w:spacing w:after="160" w:line="259" w:lineRule="auto"/>
                          <w:ind w:left="0" w:right="0" w:firstLine="0"/>
                        </w:pPr>
                        <w:r>
                          <w:rPr>
                            <w:rFonts w:ascii="Cambria" w:eastAsia="Cambria" w:hAnsi="Cambria" w:cs="Cambria"/>
                            <w:color w:val="FFFFFF"/>
                            <w:sz w:val="20"/>
                          </w:rPr>
                          <w:t xml:space="preserve">have </w:t>
                        </w:r>
                        <w:proofErr w:type="spellStart"/>
                        <w:r>
                          <w:rPr>
                            <w:rFonts w:ascii="Cambria" w:eastAsia="Cambria" w:hAnsi="Cambria" w:cs="Cambria"/>
                            <w:color w:val="FFFFFF"/>
                            <w:sz w:val="20"/>
                          </w:rPr>
                          <w:t>diarehia</w:t>
                        </w:r>
                        <w:proofErr w:type="spellEnd"/>
                        <w:r>
                          <w:rPr>
                            <w:rFonts w:ascii="Cambria" w:eastAsia="Cambria" w:hAnsi="Cambria" w:cs="Cambria"/>
                            <w:color w:val="FFFFFF"/>
                            <w:sz w:val="20"/>
                          </w:rPr>
                          <w:t>?</w:t>
                        </w:r>
                      </w:p>
                    </w:txbxContent>
                  </v:textbox>
                </v:rect>
                <v:shape id="Picture 1499" o:spid="_x0000_s1042" type="#_x0000_t75" style="position:absolute;top:18272;width:18082;height:9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6FtwAAAAN0AAAAPAAAAZHJzL2Rvd25yZXYueG1sRE9Ni8Iw&#10;EL0L/ocwghfRtLIsWk2LKKLX7a73oRnbYjOpTdTqrzcLC3ubx/ucddabRtypc7VlBfEsAkFcWF1z&#10;qeDnez9dgHAeWWNjmRQ8yUGWDgdrTLR98Bfdc1+KEMIuQQWV920ipSsqMuhmtiUO3Nl2Bn2AXSl1&#10;h48Qbho5j6JPabDm0FBhS9uKikt+Mwomp4PhPt7q+CrznaGXO+xfC6XGo36zAuGp9//iP/dRh/kf&#10;yyX8fhNOkOkbAAD//wMAUEsBAi0AFAAGAAgAAAAhANvh9svuAAAAhQEAABMAAAAAAAAAAAAAAAAA&#10;AAAAAFtDb250ZW50X1R5cGVzXS54bWxQSwECLQAUAAYACAAAACEAWvQsW78AAAAVAQAACwAAAAAA&#10;AAAAAAAAAAAfAQAAX3JlbHMvLnJlbHNQSwECLQAUAAYACAAAACEAhVOhbcAAAADdAAAADwAAAAAA&#10;AAAAAAAAAAAHAgAAZHJzL2Rvd25yZXYueG1sUEsFBgAAAAADAAMAtwAAAPQCAAAAAA==&#10;">
                  <v:imagedata r:id="rId28" o:title=""/>
                </v:shape>
                <v:rect id="Rectangle 15959" o:spid="_x0000_s1043" style="position:absolute;left:6842;top:20483;width:64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e8wxAAAAN4AAAAPAAAAZHJzL2Rvd25yZXYueG1sRE9Li8Iw&#10;EL4L+x/CLHjTVMHFVqPIrqJHHwvqbWjGtthMShNt3V9vBGFv8/E9ZzpvTSnuVLvCsoJBPwJBnFpd&#10;cKbg97DqjUE4j6yxtEwKHuRgPvvoTDHRtuEd3fc+EyGEXYIKcu+rREqX5mTQ9W1FHLiLrQ36AOtM&#10;6hqbEG5KOYyiL2mw4NCQY0XfOaXX/c0oWI+rxWlj/5qsXJ7Xx+0x/jnEXqnuZ7uYgPDU+n/x273R&#10;Yf4oHsXweifcIGdPAAAA//8DAFBLAQItABQABgAIAAAAIQDb4fbL7gAAAIUBAAATAAAAAAAAAAAA&#10;AAAAAAAAAABbQ29udGVudF9UeXBlc10ueG1sUEsBAi0AFAAGAAgAAAAhAFr0LFu/AAAAFQEAAAsA&#10;AAAAAAAAAAAAAAAAHwEAAF9yZWxzLy5yZWxzUEsBAi0AFAAGAAgAAAAhAB3h7zDEAAAA3gAAAA8A&#10;AAAAAAAAAAAAAAAABwIAAGRycy9kb3ducmV2LnhtbFBLBQYAAAAAAwADALcAAAD4AgAAAAA=&#10;" filled="f" stroked="f">
                  <v:textbox inset="0,0,0,0">
                    <w:txbxContent>
                      <w:p w14:paraId="6B36F211"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960" o:spid="_x0000_s1044" style="position:absolute;left:7329;top:20483;width:9299;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4wQyAAAAN4AAAAPAAAAZHJzL2Rvd25yZXYueG1sRI9Pa8JA&#10;EMXvBb/DMkJvdVOhYlJXEf+gx1YF9TZkp0lodjZkV5P203cOBW8zzJv33m+26F2t7tSGyrOB11EC&#10;ijj3tuLCwOm4fZmCChHZYu2ZDPxQgMV88DTDzPqOP+l+iIUSEw4ZGihjbDKtQ16SwzDyDbHcvnzr&#10;MMraFtq22Im5q/U4SSbaYcWSUGJDq5Ly78PNGdhNm+Vl73+7ot5cd+ePc7o+ptGY52G/fAcVqY8P&#10;8f/33kr9t3QiAIIjM+j5HwAAAP//AwBQSwECLQAUAAYACAAAACEA2+H2y+4AAACFAQAAEwAAAAAA&#10;AAAAAAAAAAAAAAAAW0NvbnRlbnRfVHlwZXNdLnhtbFBLAQItABQABgAIAAAAIQBa9CxbvwAAABUB&#10;AAALAAAAAAAAAAAAAAAAAB8BAABfcmVscy8ucmVsc1BLAQItABQABgAIAAAAIQBCt4wQyAAAAN4A&#10;AAAPAAAAAAAAAAAAAAAAAAcCAABkcnMvZG93bnJldi54bWxQSwUGAAAAAAMAAwC3AAAA/AIAAAAA&#10;" filled="f" stroked="f">
                  <v:textbox inset="0,0,0,0">
                    <w:txbxContent>
                      <w:p w14:paraId="090FB32B" w14:textId="5501DD3E" w:rsidR="00F21869" w:rsidRDefault="005C4AF3">
                        <w:pPr>
                          <w:spacing w:after="160" w:line="259" w:lineRule="auto"/>
                          <w:ind w:left="0" w:right="0" w:firstLine="0"/>
                        </w:pPr>
                        <w:r>
                          <w:rPr>
                            <w:rFonts w:ascii="Cambria" w:eastAsia="Cambria" w:hAnsi="Cambria" w:cs="Cambria"/>
                            <w:color w:val="FFFFFF"/>
                            <w:sz w:val="20"/>
                          </w:rPr>
                          <w:t xml:space="preserve">If </w:t>
                        </w:r>
                        <w:r w:rsidR="008D4981">
                          <w:rPr>
                            <w:rFonts w:ascii="Cambria" w:eastAsia="Cambria" w:hAnsi="Cambria" w:cs="Cambria"/>
                            <w:color w:val="FFFFFF"/>
                            <w:sz w:val="20"/>
                          </w:rPr>
                          <w:t>YES)</w:t>
                        </w:r>
                        <w:r>
                          <w:rPr>
                            <w:rFonts w:ascii="Cambria" w:eastAsia="Cambria" w:hAnsi="Cambria" w:cs="Cambria"/>
                            <w:color w:val="FFFFFF"/>
                            <w:sz w:val="20"/>
                          </w:rPr>
                          <w:t xml:space="preserve">         </w:t>
                        </w:r>
                      </w:p>
                    </w:txbxContent>
                  </v:textbox>
                </v:rect>
                <v:rect id="Rectangle 1501" o:spid="_x0000_s1045" style="position:absolute;left:2011;top:22357;width:19811;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yWwgAAAN0AAAAPAAAAZHJzL2Rvd25yZXYueG1sRE9Li8Iw&#10;EL4L/ocwgjdNFRTtGkV8oEdXBXdvQzPbFptJaaKt/nqzIHibj+85s0VjCnGnyuWWFQz6EQjixOqc&#10;UwXn07Y3AeE8ssbCMil4kIPFvN2aYaxtzd90P/pUhBB2MSrIvC9jKV2SkUHXtyVx4P5sZdAHWKVS&#10;V1iHcFPIYRSNpcGcQ0OGJa0ySq7Hm1Gwm5TLn7191mmx+d1dDpfp+jT1SnU7zfILhKfGf8Rv916H&#10;+aNoAP/fhBPk/AUAAP//AwBQSwECLQAUAAYACAAAACEA2+H2y+4AAACFAQAAEwAAAAAAAAAAAAAA&#10;AAAAAAAAW0NvbnRlbnRfVHlwZXNdLnhtbFBLAQItABQABgAIAAAAIQBa9CxbvwAAABUBAAALAAAA&#10;AAAAAAAAAAAAAB8BAABfcmVscy8ucmVsc1BLAQItABQABgAIAAAAIQCriayWwgAAAN0AAAAPAAAA&#10;AAAAAAAAAAAAAAcCAABkcnMvZG93bnJldi54bWxQSwUGAAAAAAMAAwC3AAAA9gIAAAAA&#10;" filled="f" stroked="f">
                  <v:textbox inset="0,0,0,0">
                    <w:txbxContent>
                      <w:p w14:paraId="08CFBA56" w14:textId="37EA6E90"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of Gastric </w:t>
                        </w:r>
                      </w:p>
                    </w:txbxContent>
                  </v:textbox>
                </v:rect>
                <v:rect id="Rectangle 1502" o:spid="_x0000_s1046" style="position:absolute;left:3992;top:23683;width:13412;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LhwwAAAN0AAAAPAAAAZHJzL2Rvd25yZXYueG1sRE9Ni8Iw&#10;EL0L+x/CLHjTdIUVrUYR3UWPagX1NjRjW7aZlCZrq7/eCIK3ebzPmc5bU4or1a6wrOCrH4EgTq0u&#10;OFNwSH57IxDOI2ssLZOCGzmYzz46U4y1bXhH173PRAhhF6OC3PsqltKlORl0fVsRB+5ia4M+wDqT&#10;usYmhJtSDqJoKA0WHBpyrGiZU/q3/zcK1qNqcdrYe5OVP+f1cXscr5KxV6r72S4mIDy1/i1+uTc6&#10;zP+OBvD8JpwgZw8AAAD//wMAUEsBAi0AFAAGAAgAAAAhANvh9svuAAAAhQEAABMAAAAAAAAAAAAA&#10;AAAAAAAAAFtDb250ZW50X1R5cGVzXS54bWxQSwECLQAUAAYACAAAACEAWvQsW78AAAAVAQAACwAA&#10;AAAAAAAAAAAAAAAfAQAAX3JlbHMvLnJlbHNQSwECLQAUAAYACAAAACEAW1sy4cMAAADdAAAADwAA&#10;AAAAAAAAAAAAAAAHAgAAZHJzL2Rvd25yZXYueG1sUEsFBgAAAAADAAMAtwAAAPcCAAAAAA==&#10;" filled="f" stroked="f">
                  <v:textbox inset="0,0,0,0">
                    <w:txbxContent>
                      <w:p w14:paraId="4EACBACC" w14:textId="77777777" w:rsidR="00F21869" w:rsidRDefault="005C4AF3">
                        <w:pPr>
                          <w:spacing w:after="160" w:line="259" w:lineRule="auto"/>
                          <w:ind w:left="0" w:right="0" w:firstLine="0"/>
                        </w:pPr>
                        <w:r>
                          <w:rPr>
                            <w:rFonts w:ascii="Cambria" w:eastAsia="Cambria" w:hAnsi="Cambria" w:cs="Cambria"/>
                            <w:color w:val="FFFFFF"/>
                            <w:sz w:val="20"/>
                          </w:rPr>
                          <w:t>problems detected</w:t>
                        </w:r>
                      </w:p>
                    </w:txbxContent>
                  </v:textbox>
                </v:rect>
                <v:shape id="Picture 1504" o:spid="_x0000_s1047" type="#_x0000_t75" style="position:absolute;left:19903;top:18272;width:13724;height:7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IC9xAAAAN0AAAAPAAAAZHJzL2Rvd25yZXYueG1sRE9La8JA&#10;EL4X+h+WEXqrG0uVEl3FFvo4hOILxNuQHbPB7GzMrkn8925B6G0+vufMFr2tREuNLx0rGA0TEMS5&#10;0yUXCnbbz+c3ED4ga6wck4IreVjMHx9mmGrX8ZraTShEDGGfogITQp1K6XNDFv3Q1cSRO7rGYoiw&#10;KaRusIvhtpIvSTKRFkuODQZr+jCUnzYXq2Blz4ev90yev3Gf/16zbN21F6PU06BfTkEE6sO/+O7+&#10;0XH+OHmFv2/iCXJ+AwAA//8DAFBLAQItABQABgAIAAAAIQDb4fbL7gAAAIUBAAATAAAAAAAAAAAA&#10;AAAAAAAAAABbQ29udGVudF9UeXBlc10ueG1sUEsBAi0AFAAGAAgAAAAhAFr0LFu/AAAAFQEAAAsA&#10;AAAAAAAAAAAAAAAAHwEAAF9yZWxzLy5yZWxzUEsBAi0AFAAGAAgAAAAhAHxwgL3EAAAA3QAAAA8A&#10;AAAAAAAAAAAAAAAABwIAAGRycy9kb3ducmV2LnhtbFBLBQYAAAAAAwADALcAAAD4AgAAAAA=&#10;">
                  <v:imagedata r:id="rId27" o:title=""/>
                </v:shape>
                <v:rect id="Rectangle 15962" o:spid="_x0000_s1048" style="position:absolute;left:25288;top:20175;width:498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bf8xAAAAN4AAAAPAAAAZHJzL2Rvd25yZXYueG1sRE9Li8Iw&#10;EL4v7H8Is+BtTVdQbDWKrC569AXqbWjGtthMSpO11V9vBMHbfHzPGU9bU4or1a6wrOCnG4EgTq0u&#10;OFOw3/19D0E4j6yxtEwKbuRgOvn8GGOibcMbum59JkIIuwQV5N5XiZQuzcmg69qKOHBnWxv0AdaZ&#10;1DU2IdyUshdFA2mw4NCQY0W/OaWX7b9RsBxWs+PK3pusXJyWh/Uhnu9ir1Tnq52NQHhq/Vv8cq90&#10;mN+PBz14vhNukJMHAAAA//8DAFBLAQItABQABgAIAAAAIQDb4fbL7gAAAIUBAAATAAAAAAAAAAAA&#10;AAAAAAAAAABbQ29udGVudF9UeXBlc10ueG1sUEsBAi0AFAAGAAgAAAAhAFr0LFu/AAAAFQEAAAsA&#10;AAAAAAAAAAAAAAAAHwEAAF9yZWxzLy5yZWxzUEsBAi0AFAAGAAgAAAAhAN0pt/zEAAAA3gAAAA8A&#10;AAAAAAAAAAAAAAAABwIAAGRycy9kb3ducmV2LnhtbFBLBQYAAAAAAwADALcAAAD4AgAAAAA=&#10;" filled="f" stroked="f">
                  <v:textbox inset="0,0,0,0">
                    <w:txbxContent>
                      <w:p w14:paraId="7E58B2F8" w14:textId="77777777" w:rsidR="00F21869" w:rsidRDefault="005C4AF3">
                        <w:pPr>
                          <w:spacing w:after="160" w:line="259" w:lineRule="auto"/>
                          <w:ind w:left="0" w:right="0" w:firstLine="0"/>
                        </w:pPr>
                        <w:r>
                          <w:rPr>
                            <w:rFonts w:ascii="Cambria" w:eastAsia="Cambria" w:hAnsi="Cambria" w:cs="Cambria"/>
                            <w:color w:val="FFFFFF"/>
                            <w:sz w:val="20"/>
                          </w:rPr>
                          <w:t xml:space="preserve">if </w:t>
                        </w:r>
                        <w:proofErr w:type="gramStart"/>
                        <w:r>
                          <w:rPr>
                            <w:rFonts w:ascii="Cambria" w:eastAsia="Cambria" w:hAnsi="Cambria" w:cs="Cambria"/>
                            <w:color w:val="FFFFFF"/>
                            <w:sz w:val="20"/>
                          </w:rPr>
                          <w:t>NO )</w:t>
                        </w:r>
                        <w:proofErr w:type="gramEnd"/>
                        <w:r>
                          <w:rPr>
                            <w:rFonts w:ascii="Cambria" w:eastAsia="Cambria" w:hAnsi="Cambria" w:cs="Cambria"/>
                            <w:color w:val="FFFFFF"/>
                            <w:sz w:val="20"/>
                          </w:rPr>
                          <w:t xml:space="preserve"> </w:t>
                        </w:r>
                      </w:p>
                    </w:txbxContent>
                  </v:textbox>
                </v:rect>
                <v:rect id="Rectangle 15961" o:spid="_x0000_s1049" style="position:absolute;left:24801;top:20175;width:64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mLxAAAAN4AAAAPAAAAZHJzL2Rvd25yZXYueG1sRE9Li8Iw&#10;EL4L/ocwwt40VVix1SjiAz3uqqDehmZsi82kNNF299dvFgRv8/E9Z7ZoTSmeVLvCsoLhIAJBnFpd&#10;cKbgdNz2JyCcR9ZYWiYFP+RgMe92Zpho2/A3PQ8+EyGEXYIKcu+rREqX5mTQDWxFHLibrQ36AOtM&#10;6hqbEG5KOYqisTRYcGjIsaJVTun98DAKdpNqednb3yYrN9fd+escr4+xV+qj1y6nIDy1/i1+ufc6&#10;zP+Mx0P4fyfcIOd/AAAA//8DAFBLAQItABQABgAIAAAAIQDb4fbL7gAAAIUBAAATAAAAAAAAAAAA&#10;AAAAAAAAAABbQ29udGVudF9UeXBlc10ueG1sUEsBAi0AFAAGAAgAAAAhAFr0LFu/AAAAFQEAAAsA&#10;AAAAAAAAAAAAAAAAHwEAAF9yZWxzLy5yZWxzUEsBAi0AFAAGAAgAAAAhAC37KYvEAAAA3gAAAA8A&#10;AAAAAAAAAAAAAAAABwIAAGRycy9kb3ducmV2LnhtbFBLBQYAAAAAAwADALcAAAD4AgAAAAA=&#10;" filled="f" stroked="f">
                  <v:textbox inset="0,0,0,0">
                    <w:txbxContent>
                      <w:p w14:paraId="6BEE9587"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06" o:spid="_x0000_s1050" style="position:absolute;left:23293;top:22050;width:10758;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TixAAAAN0AAAAPAAAAZHJzL2Rvd25yZXYueG1sRE9Na8JA&#10;EL0X+h+WKfTWbFqoaHQV0ZZ4tCpEb0N2TEKzsyG7TaK/3i0I3ubxPme2GEwtOmpdZVnBexSDIM6t&#10;rrhQcNh/v41BOI+ssbZMCi7kYDF/fpphom3PP9TtfCFCCLsEFZTeN4mULi/JoItsQxy4s20N+gDb&#10;QuoW+xBuavkRxyNpsOLQUGJDq5Ly392fUZCOm+VxY699UX+d0mybTdb7iVfq9WVYTkF4GvxDfHdv&#10;dJj/GY/g/5twgpzfAAAA//8DAFBLAQItABQABgAIAAAAIQDb4fbL7gAAAIUBAAATAAAAAAAAAAAA&#10;AAAAAAAAAABbQ29udGVudF9UeXBlc10ueG1sUEsBAi0AFAAGAAgAAAAhAFr0LFu/AAAAFQEAAAsA&#10;AAAAAAAAAAAAAAAAHwEAAF9yZWxzLy5yZWxzUEsBAi0AFAAGAAgAAAAhACRgNOLEAAAA3QAAAA8A&#10;AAAAAAAAAAAAAAAABwIAAGRycy9kb3ducmV2LnhtbFBLBQYAAAAAAwADALcAAAD4AgAAAAA=&#10;" filled="f" stroked="f">
                  <v:textbox inset="0,0,0,0">
                    <w:txbxContent>
                      <w:p w14:paraId="7183D71D" w14:textId="77777777" w:rsidR="00F21869" w:rsidRDefault="005C4AF3">
                        <w:pPr>
                          <w:spacing w:after="160" w:line="259" w:lineRule="auto"/>
                          <w:ind w:left="0" w:right="0" w:firstLine="0"/>
                        </w:pPr>
                        <w:r>
                          <w:rPr>
                            <w:rFonts w:ascii="Cambria" w:eastAsia="Cambria" w:hAnsi="Cambria" w:cs="Cambria"/>
                            <w:color w:val="FFFFFF"/>
                            <w:sz w:val="20"/>
                          </w:rPr>
                          <w:t>watering eyes?</w:t>
                        </w:r>
                      </w:p>
                    </w:txbxContent>
                  </v:textbox>
                </v:rect>
                <v:shape id="Picture 1508" o:spid="_x0000_s1051" type="#_x0000_t75" style="position:absolute;left:22463;top:27416;width:18860;height:8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vzJxQAAAN0AAAAPAAAAZHJzL2Rvd25yZXYueG1sRI/NakIx&#10;EIX3Bd8hTKG7mmuxIrdGKWppNxXUPsBwM/cHbyYhSTV9+86i0N0M58w536w2xY3qSjENng3MphUo&#10;4sbbgTsDX+e3xyWolJEtjp7JwA8l2Kwndyusrb/xka6n3CkJ4VSjgT7nUGudmp4cpqkPxKK1PjrM&#10;ssZO24g3CXejfqqqhXY4sDT0GGjbU3M5fTsDn/thu2/b3WUW4nxRDuV9Hg5szMN9eX0Blankf/Pf&#10;9YcV/OdKcOUbGUGvfwEAAP//AwBQSwECLQAUAAYACAAAACEA2+H2y+4AAACFAQAAEwAAAAAAAAAA&#10;AAAAAAAAAAAAW0NvbnRlbnRfVHlwZXNdLnhtbFBLAQItABQABgAIAAAAIQBa9CxbvwAAABUBAAAL&#10;AAAAAAAAAAAAAAAAAB8BAABfcmVscy8ucmVsc1BLAQItABQABgAIAAAAIQDUkvzJxQAAAN0AAAAP&#10;AAAAAAAAAAAAAAAAAAcCAABkcnMvZG93bnJldi54bWxQSwUGAAAAAAMAAwC3AAAA+QIAAAAA&#10;">
                  <v:imagedata r:id="rId29" o:title=""/>
                </v:shape>
                <v:rect id="Rectangle 15968" o:spid="_x0000_s1052" style="position:absolute;left:30357;top:29182;width:772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YAWyAAAAN4AAAAPAAAAZHJzL2Rvd25yZXYueG1sRI9Pa8JA&#10;EMXvBb/DMkJvdVOhYlJXEf+gx1YF9TZkp0lodjZkV5P203cOBW8zvDfv/Wa26F2t7tSGyrOB11EC&#10;ijj3tuLCwOm4fZmCChHZYu2ZDPxQgMV88DTDzPqOP+l+iIWSEA4ZGihjbDKtQ16SwzDyDbFoX751&#10;GGVtC21b7CTc1XqcJBPtsGJpKLGhVUn59+HmDOymzfKy979dUW+uu/PHOV0f02jM87BfvoOK1MeH&#10;+f96bwX/LZ0Ir7wjM+j5HwAAAP//AwBQSwECLQAUAAYACAAAACEA2+H2y+4AAACFAQAAEwAAAAAA&#10;AAAAAAAAAAAAAAAAW0NvbnRlbnRfVHlwZXNdLnhtbFBLAQItABQABgAIAAAAIQBa9CxbvwAAABUB&#10;AAALAAAAAAAAAAAAAAAAAB8BAABfcmVscy8ucmVsc1BLAQItABQABgAIAAAAIQC8wYAWyAAAAN4A&#10;AAAPAAAAAAAAAAAAAAAAAAcCAABkcnMvZG93bnJldi54bWxQSwUGAAAAAAMAAwC3AAAA/AIAAAAA&#10;" filled="f" stroked="f">
                  <v:textbox inset="0,0,0,0">
                    <w:txbxContent>
                      <w:p w14:paraId="5EF0B795" w14:textId="77777777" w:rsidR="00F21869" w:rsidRDefault="005C4AF3">
                        <w:pPr>
                          <w:spacing w:after="160" w:line="259" w:lineRule="auto"/>
                          <w:ind w:left="0" w:right="0" w:firstLine="0"/>
                        </w:pPr>
                        <w:r>
                          <w:rPr>
                            <w:rFonts w:ascii="Cambria" w:eastAsia="Cambria" w:hAnsi="Cambria" w:cs="Cambria"/>
                            <w:color w:val="FFFFFF"/>
                            <w:sz w:val="20"/>
                          </w:rPr>
                          <w:t xml:space="preserve">if YES)        </w:t>
                        </w:r>
                      </w:p>
                    </w:txbxContent>
                  </v:textbox>
                </v:rect>
                <v:rect id="Rectangle 15967" o:spid="_x0000_s1053" style="position:absolute;left:29870;top:29182;width:64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hRkxQAAAN4AAAAPAAAAZHJzL2Rvd25yZXYueG1sRE9Na8JA&#10;EL0X/A/LCN7qRqE2ia4iWtFjq4J6G7JjEszOhuxqYn99t1DobR7vc2aLzlTiQY0rLSsYDSMQxJnV&#10;JecKjofNawzCeWSNlWVS8CQHi3nvZYapti1/0WPvcxFC2KWooPC+TqV0WUEG3dDWxIG72sagD7DJ&#10;pW6wDeGmkuMomkiDJYeGAmtaFZTd9nejYBvXy/POfrd59XHZnj5PyfqQeKUG/W45BeGp8//iP/dO&#10;h/lvyeQdft8JN8j5DwAAAP//AwBQSwECLQAUAAYACAAAACEA2+H2y+4AAACFAQAAEwAAAAAAAAAA&#10;AAAAAAAAAAAAW0NvbnRlbnRfVHlwZXNdLnhtbFBLAQItABQABgAIAAAAIQBa9CxbvwAAABUBAAAL&#10;AAAAAAAAAAAAAAAAAB8BAABfcmVscy8ucmVsc1BLAQItABQABgAIAAAAIQDNXhRkxQAAAN4AAAAP&#10;AAAAAAAAAAAAAAAAAAcCAABkcnMvZG93bnJldi54bWxQSwUGAAAAAAMAAwC3AAAA+QIAAAAA&#10;" filled="f" stroked="f">
                  <v:textbox inset="0,0,0,0">
                    <w:txbxContent>
                      <w:p w14:paraId="7AA824ED"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10" o:spid="_x0000_s1054" style="position:absolute;left:24902;top:31057;width:2007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J/QxgAAAN0AAAAPAAAAZHJzL2Rvd25yZXYueG1sRI9Ba8JA&#10;EIXvBf/DMkJvdWNB0egqYit6bFVQb0N2TILZ2ZDdmtRf3zkUvM3w3rz3zXzZuUrdqQmlZwPDQQKK&#10;OPO25NzA8bB5m4AKEdli5ZkM/FKA5aL3MsfU+pa/6b6PuZIQDikaKGKsU61DVpDDMPA1sWhX3ziM&#10;sja5tg22Eu4q/Z4kY+2wZGkosKZ1Qdlt/+MMbCf16rzzjzavPi/b09dp+nGYRmNe+91qBipSF5/m&#10;/+udFfzRUPjlGxlBL/4AAAD//wMAUEsBAi0AFAAGAAgAAAAhANvh9svuAAAAhQEAABMAAAAAAAAA&#10;AAAAAAAAAAAAAFtDb250ZW50X1R5cGVzXS54bWxQSwECLQAUAAYACAAAACEAWvQsW78AAAAVAQAA&#10;CwAAAAAAAAAAAAAAAAAfAQAAX3JlbHMvLnJlbHNQSwECLQAUAAYACAAAACEAQRyf0MYAAADdAAAA&#10;DwAAAAAAAAAAAAAAAAAHAgAAZHJzL2Rvd25yZXYueG1sUEsFBgAAAAADAAMAtwAAAPoCAAAAAA==&#10;" filled="f" stroked="f">
                  <v:textbox inset="0,0,0,0">
                    <w:txbxContent>
                      <w:p w14:paraId="7BA6769E" w14:textId="34E875F4"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w:t>
                        </w:r>
                        <w:r w:rsidR="008D4981">
                          <w:rPr>
                            <w:rFonts w:ascii="Cambria" w:eastAsia="Cambria" w:hAnsi="Cambria" w:cs="Cambria"/>
                            <w:color w:val="FFFFFF"/>
                            <w:sz w:val="20"/>
                          </w:rPr>
                          <w:t>of allergy</w:t>
                        </w:r>
                        <w:r>
                          <w:rPr>
                            <w:rFonts w:ascii="Cambria" w:eastAsia="Cambria" w:hAnsi="Cambria" w:cs="Cambria"/>
                            <w:color w:val="FFFFFF"/>
                            <w:sz w:val="20"/>
                          </w:rPr>
                          <w:t xml:space="preserve"> </w:t>
                        </w:r>
                      </w:p>
                    </w:txbxContent>
                  </v:textbox>
                </v:rect>
                <v:rect id="Rectangle 1511" o:spid="_x0000_s1055" style="position:absolute;left:29580;top:32382;width:618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pLxAAAAN0AAAAPAAAAZHJzL2Rvd25yZXYueG1sRE9Na8JA&#10;EL0X+h+WKXirmwgVja4SaoseqymkvQ3ZMQnNzobsNon++q4g9DaP9znr7Wga0VPnassK4mkEgriw&#10;uuZSwWf2/rwA4TyyxsYyKbiQg+3m8WGNibYDH6k/+VKEEHYJKqi8bxMpXVGRQTe1LXHgzrYz6APs&#10;Sqk7HEK4aeQsiubSYM2hocKWXisqfk6/RsF+0aZfB3sdyubte59/5MtdtvRKTZ7GdAXC0+j/xXf3&#10;QYf5L3EMt2/CCXLzBwAA//8DAFBLAQItABQABgAIAAAAIQDb4fbL7gAAAIUBAAATAAAAAAAAAAAA&#10;AAAAAAAAAABbQ29udGVudF9UeXBlc10ueG1sUEsBAi0AFAAGAAgAAAAhAFr0LFu/AAAAFQEAAAsA&#10;AAAAAAAAAAAAAAAAHwEAAF9yZWxzLy5yZWxzUEsBAi0AFAAGAAgAAAAhAC5QOkvEAAAA3QAAAA8A&#10;AAAAAAAAAAAAAAAABwIAAGRycy9kb3ducmV2LnhtbFBLBQYAAAAAAwADALcAAAD4AgAAAAA=&#10;" filled="f" stroked="f">
                  <v:textbox inset="0,0,0,0">
                    <w:txbxContent>
                      <w:p w14:paraId="6AD92897" w14:textId="77777777" w:rsidR="00F21869" w:rsidRDefault="005C4AF3">
                        <w:pPr>
                          <w:spacing w:after="160" w:line="259" w:lineRule="auto"/>
                          <w:ind w:left="0" w:right="0" w:firstLine="0"/>
                        </w:pPr>
                        <w:r>
                          <w:rPr>
                            <w:rFonts w:ascii="Cambria" w:eastAsia="Cambria" w:hAnsi="Cambria" w:cs="Cambria"/>
                            <w:color w:val="FFFFFF"/>
                            <w:sz w:val="20"/>
                          </w:rPr>
                          <w:t>detected</w:t>
                        </w:r>
                      </w:p>
                    </w:txbxContent>
                  </v:textbox>
                </v:rect>
                <v:shape id="Picture 1513" o:spid="_x0000_s1056" type="#_x0000_t75" style="position:absolute;left:23119;top:37627;width:22684;height:7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vkSxQAAAN0AAAAPAAAAZHJzL2Rvd25yZXYueG1sRE9Na8JA&#10;EL0X/A/LCL0U3WhQSuoqVVrak9RU0N6G7JgNzc6G7FaTf+8KQm/zeJ+zWHW2FmdqfeVYwWScgCAu&#10;nK64VLD/fh89g/ABWWPtmBT05GG1HDwsMNPuwjs656EUMYR9hgpMCE0mpS8MWfRj1xBH7uRaiyHC&#10;tpS6xUsMt7WcJslcWqw4NhhsaGOo+M3/rIJDdTS7j/5HvqX5vDj5r6ftdL1V6nHYvb6ACNSFf/Hd&#10;/anj/Nkkhds38QS5vAIAAP//AwBQSwECLQAUAAYACAAAACEA2+H2y+4AAACFAQAAEwAAAAAAAAAA&#10;AAAAAAAAAAAAW0NvbnRlbnRfVHlwZXNdLnhtbFBLAQItABQABgAIAAAAIQBa9CxbvwAAABUBAAAL&#10;AAAAAAAAAAAAAAAAAB8BAABfcmVscy8ucmVsc1BLAQItABQABgAIAAAAIQDxyvkSxQAAAN0AAAAP&#10;AAAAAAAAAAAAAAAAAAcCAABkcnMvZG93bnJldi54bWxQSwUGAAAAAAMAAwC3AAAA+QIAAAAA&#10;">
                  <v:imagedata r:id="rId30" o:title=""/>
                </v:shape>
                <v:rect id="Rectangle 15972" o:spid="_x0000_s1057" style="position:absolute;left:32641;top:39541;width:64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CEhxQAAAN4AAAAPAAAAZHJzL2Rvd25yZXYueG1sRE9Na8JA&#10;EL0L/odlCt50U8FqYlYRW9Fj1ULqbchOk9DsbMiuJu2v7xYEb/N4n5Oue1OLG7WusqzgeRKBIM6t&#10;rrhQ8HHejRcgnEfWWFsmBT/kYL0aDlJMtO34SLeTL0QIYZeggtL7JpHS5SUZdBPbEAfuy7YGfYBt&#10;IXWLXQg3tZxG0Ys0WHFoKLGhbUn59+lqFOwXzebzYH+7on677LP3LH49x16p0VO/WYLw1PuH+O4+&#10;6DB/Fs+n8P9OuEGu/gAAAP//AwBQSwECLQAUAAYACAAAACEA2+H2y+4AAACFAQAAEwAAAAAAAAAA&#10;AAAAAAAAAAAAW0NvbnRlbnRfVHlwZXNdLnhtbFBLAQItABQABgAIAAAAIQBa9CxbvwAAABUBAAAL&#10;AAAAAAAAAAAAAAAAAB8BAABfcmVscy8ucmVsc1BLAQItABQABgAIAAAAIQBY8CEhxQAAAN4AAAAP&#10;AAAAAAAAAAAAAAAAAAcCAABkcnMvZG93bnJldi54bWxQSwUGAAAAAAMAAwC3AAAA+QIAAAAA&#10;" filled="f" stroked="f">
                  <v:textbox inset="0,0,0,0">
                    <w:txbxContent>
                      <w:p w14:paraId="4ACD515F"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973" o:spid="_x0000_s1058" style="position:absolute;left:33128;top:39541;width:5737;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IS6xQAAAN4AAAAPAAAAZHJzL2Rvd25yZXYueG1sRE9Na8JA&#10;EL0L/Q/LFHrTjZZaE11FWoseWxXU25Adk2B2NmRXE/31riD0No/3OZNZa0pxodoVlhX0exEI4tTq&#10;gjMF281PdwTCeWSNpWVScCUHs+lLZ4KJtg3/0WXtMxFC2CWoIPe+SqR0aU4GXc9WxIE72tqgD7DO&#10;pK6xCeGmlIMoGkqDBYeGHCv6yik9rc9GwXJUzfcre2uycnFY7n538fcm9kq9vbbzMQhPrf8XP90r&#10;HeZ/xJ/v8Hgn3CCndwAAAP//AwBQSwECLQAUAAYACAAAACEA2+H2y+4AAACFAQAAEwAAAAAAAAAA&#10;AAAAAAAAAAAAW0NvbnRlbnRfVHlwZXNdLnhtbFBLAQItABQABgAIAAAAIQBa9CxbvwAAABUBAAAL&#10;AAAAAAAAAAAAAAAAAB8BAABfcmVscy8ucmVsc1BLAQItABQABgAIAAAAIQA3vIS6xQAAAN4AAAAP&#10;AAAAAAAAAAAAAAAAAAcCAABkcnMvZG93bnJldi54bWxQSwUGAAAAAAMAAwC3AAAA+QIAAAAA&#10;" filled="f" stroked="f">
                  <v:textbox inset="0,0,0,0">
                    <w:txbxContent>
                      <w:p w14:paraId="3AC36803" w14:textId="77777777" w:rsidR="00F21869" w:rsidRDefault="005C4AF3">
                        <w:pPr>
                          <w:spacing w:after="160" w:line="259" w:lineRule="auto"/>
                          <w:ind w:left="0" w:right="0" w:firstLine="0"/>
                        </w:pPr>
                        <w:r>
                          <w:rPr>
                            <w:rFonts w:ascii="Cambria" w:eastAsia="Cambria" w:hAnsi="Cambria" w:cs="Cambria"/>
                            <w:color w:val="FFFFFF"/>
                            <w:sz w:val="20"/>
                          </w:rPr>
                          <w:t xml:space="preserve">if NO)    </w:t>
                        </w:r>
                      </w:p>
                    </w:txbxContent>
                  </v:textbox>
                </v:rect>
                <v:rect id="Rectangle 1515" o:spid="_x0000_s1059" style="position:absolute;left:25478;top:41416;width:25422;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zxIwwAAAN0AAAAPAAAAZHJzL2Rvd25yZXYueG1sRE9Ni8Iw&#10;EL0L/ocwwt40dcFFu0YRXdGjWkH3NjRjW2wmpYm2u7/eCIK3ebzPmc5bU4o71a6wrGA4iEAQp1YX&#10;nCk4Juv+GITzyBpLy6TgjxzMZ93OFGNtG97T/eAzEULYxagg976KpXRpTgbdwFbEgbvY2qAPsM6k&#10;rrEJ4aaUn1H0JQ0WHBpyrGiZU3o93IyCzbhanLf2v8nKn9/NaXearJKJV+qj1y6+QXhq/Vv8cm91&#10;mD8ajuD5TThBzh4AAAD//wMAUEsBAi0AFAAGAAgAAAAhANvh9svuAAAAhQEAABMAAAAAAAAAAAAA&#10;AAAAAAAAAFtDb250ZW50X1R5cGVzXS54bWxQSwECLQAUAAYACAAAACEAWvQsW78AAAAVAQAACwAA&#10;AAAAAAAAAAAAAAAfAQAAX3JlbHMvLnJlbHNQSwECLQAUAAYACAAAACEAUWs8SMMAAADdAAAADwAA&#10;AAAAAAAAAAAAAAAHAgAAZHJzL2Rvd25yZXYueG1sUEsFBgAAAAADAAMAtwAAAPcCAAAAAA==&#10;" filled="f" stroked="f">
                  <v:textbox inset="0,0,0,0">
                    <w:txbxContent>
                      <w:p w14:paraId="653A3A62" w14:textId="2DB3434A"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w:t>
                        </w:r>
                        <w:proofErr w:type="gramStart"/>
                        <w:r>
                          <w:rPr>
                            <w:rFonts w:ascii="Cambria" w:eastAsia="Cambria" w:hAnsi="Cambria" w:cs="Cambria"/>
                            <w:color w:val="FFFFFF"/>
                            <w:sz w:val="20"/>
                          </w:rPr>
                          <w:t>of  C</w:t>
                        </w:r>
                        <w:r w:rsidR="008D4981">
                          <w:rPr>
                            <w:rFonts w:ascii="Cambria" w:eastAsia="Cambria" w:hAnsi="Cambria" w:cs="Cambria"/>
                            <w:color w:val="FFFFFF"/>
                            <w:sz w:val="20"/>
                          </w:rPr>
                          <w:t>OVID</w:t>
                        </w:r>
                        <w:proofErr w:type="gramEnd"/>
                        <w:r>
                          <w:rPr>
                            <w:rFonts w:ascii="Cambria" w:eastAsia="Cambria" w:hAnsi="Cambria" w:cs="Cambria"/>
                            <w:color w:val="FFFFFF"/>
                            <w:sz w:val="20"/>
                          </w:rPr>
                          <w:t xml:space="preserve"> detected</w:t>
                        </w:r>
                      </w:p>
                    </w:txbxContent>
                  </v:textbox>
                </v:rect>
                <v:shape id="Picture 1517" o:spid="_x0000_s1060" type="#_x0000_t75" style="position:absolute;left:40614;top:9143;width:13739;height:7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hiYwgAAAN0AAAAPAAAAZHJzL2Rvd25yZXYueG1sRE9Li8Iw&#10;EL4v+B/CCN7W1AUfVKOIi+6Cl1XrfWjGptpMShNr999vhAVv8/E9Z7HqbCVaanzpWMFomIAgzp0u&#10;uVCQnbbvMxA+IGusHJOCX/KwWvbeFphq9+ADtcdQiBjCPkUFJoQ6ldLnhiz6oauJI3dxjcUQYVNI&#10;3eAjhttKfiTJRFosOTYYrGljKL8d71YBX8/uPs0nJpt9SZPtZPu5/2mVGvS79RxEoC68xP/ubx3n&#10;j0dTeH4TT5DLPwAAAP//AwBQSwECLQAUAAYACAAAACEA2+H2y+4AAACFAQAAEwAAAAAAAAAAAAAA&#10;AAAAAAAAW0NvbnRlbnRfVHlwZXNdLnhtbFBLAQItABQABgAIAAAAIQBa9CxbvwAAABUBAAALAAAA&#10;AAAAAAAAAAAAAB8BAABfcmVscy8ucmVsc1BLAQItABQABgAIAAAAIQDYQhiYwgAAAN0AAAAPAAAA&#10;AAAAAAAAAAAAAAcCAABkcnMvZG93bnJldi54bWxQSwUGAAAAAAMAAwC3AAAA9gIAAAAA&#10;">
                  <v:imagedata r:id="rId31" o:title=""/>
                </v:shape>
                <v:rect id="Rectangle 15957" o:spid="_x0000_s1061" style="position:absolute;left:45473;top:11034;width:643;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t7ZxQAAAN4AAAAPAAAAZHJzL2Rvd25yZXYueG1sRE9La8JA&#10;EL4X+h+WEXqrGwtaE7OKtBU9+iik3obsNAnNzobsaqK/3hUK3ubje0666E0tztS6yrKC0TACQZxb&#10;XXGh4Puwep2CcB5ZY22ZFFzIwWL+/JRiom3HOzrvfSFCCLsEFZTeN4mULi/JoBvahjhwv7Y16ANs&#10;C6lb7EK4qeVbFE2kwYpDQ4kNfZSU/+1PRsF62ix/NvbaFfXXcZ1ts/jzEHulXgb9cgbCU+8f4n/3&#10;Rof543j8Dvd3wg1yfgMAAP//AwBQSwECLQAUAAYACAAAACEA2+H2y+4AAACFAQAAEwAAAAAAAAAA&#10;AAAAAAAAAAAAW0NvbnRlbnRfVHlwZXNdLnhtbFBLAQItABQABgAIAAAAIQBa9CxbvwAAABUBAAAL&#10;AAAAAAAAAAAAAAAAAB8BAABfcmVscy8ucmVsc1BLAQItABQABgAIAAAAIQADMt7ZxQAAAN4AAAAP&#10;AAAAAAAAAAAAAAAAAAcCAABkcnMvZG93bnJldi54bWxQSwUGAAAAAAMAAwC3AAAA+QIAAAAA&#10;" filled="f" stroked="f">
                  <v:textbox inset="0,0,0,0">
                    <w:txbxContent>
                      <w:p w14:paraId="4C92DAF5"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958" o:spid="_x0000_s1062" style="position:absolute;left:45960;top:11034;width:6242;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UqrxwAAAN4AAAAPAAAAZHJzL2Rvd25yZXYueG1sRI9Ba8JA&#10;EIXvQv/DMoXedFNBMamriFr0aFWwvQ3ZaRKanQ3ZrUn99c6h4G2G9+a9b+bL3tXqSm2oPBt4HSWg&#10;iHNvKy4MnE/vwxmoEJEt1p7JwB8FWC6eBnPMrO/4g67HWCgJ4ZChgTLGJtM65CU5DCPfEIv27VuH&#10;Uda20LbFTsJdrcdJMtUOK5aGEhtal5T/HH+dgd2sWX3u/a0r6u3X7nK4pJtTGo15ee5Xb6Ai9fFh&#10;/r/eW8GfpBPhlXdkBr24AwAA//8DAFBLAQItABQABgAIAAAAIQDb4fbL7gAAAIUBAAATAAAAAAAA&#10;AAAAAAAAAAAAAABbQ29udGVudF9UeXBlc10ueG1sUEsBAi0AFAAGAAgAAAAhAFr0LFu/AAAAFQEA&#10;AAsAAAAAAAAAAAAAAAAAHwEAAF9yZWxzLy5yZWxzUEsBAi0AFAAGAAgAAAAhAHKtSqvHAAAA3gAA&#10;AA8AAAAAAAAAAAAAAAAABwIAAGRycy9kb3ducmV2LnhtbFBLBQYAAAAAAwADALcAAAD7AgAAAAA=&#10;" filled="f" stroked="f">
                  <v:textbox inset="0,0,0,0">
                    <w:txbxContent>
                      <w:p w14:paraId="08B95F8A" w14:textId="77777777" w:rsidR="00F21869" w:rsidRDefault="005C4AF3">
                        <w:pPr>
                          <w:spacing w:after="160" w:line="259" w:lineRule="auto"/>
                          <w:ind w:left="0" w:right="0" w:firstLine="0"/>
                        </w:pPr>
                        <w:r>
                          <w:rPr>
                            <w:rFonts w:ascii="Cambria" w:eastAsia="Cambria" w:hAnsi="Cambria" w:cs="Cambria"/>
                            <w:color w:val="FFFFFF"/>
                            <w:sz w:val="20"/>
                          </w:rPr>
                          <w:t xml:space="preserve">if YES)    </w:t>
                        </w:r>
                      </w:p>
                    </w:txbxContent>
                  </v:textbox>
                </v:rect>
                <v:rect id="Rectangle 1519" o:spid="_x0000_s1063" style="position:absolute;left:43538;top:12908;width:12782;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jZNwwAAAN0AAAAPAAAAZHJzL2Rvd25yZXYueG1sRE9Li8Iw&#10;EL4L+x/CCN40VVix1Siy7qJHHwvqbWjGtthMSpO11V9vBGFv8/E9Z7ZoTSluVLvCsoLhIAJBnFpd&#10;cKbg9/DTn4BwHlljaZkU3MnBYv7RmWGibcM7uu19JkIIuwQV5N5XiZQuzcmgG9iKOHAXWxv0AdaZ&#10;1DU2IdyUchRFY2mw4NCQY0VfOaXX/Z9RsJ5Uy9PGPpqs/D6vj9tjvDrEXqlet11OQXhq/b/47d7o&#10;MP9zGMPrm3CCnD8BAAD//wMAUEsBAi0AFAAGAAgAAAAhANvh9svuAAAAhQEAABMAAAAAAAAAAAAA&#10;AAAAAAAAAFtDb250ZW50X1R5cGVzXS54bWxQSwECLQAUAAYACAAAACEAWvQsW78AAAAVAQAACwAA&#10;AAAAAAAAAAAAAAAfAQAAX3JlbHMvLnJlbHNQSwECLQAUAAYACAAAACEA0CY2TcMAAADdAAAADwAA&#10;AAAAAAAAAAAAAAAHAgAAZHJzL2Rvd25yZXYueG1sUEsFBgAAAAADAAMAtwAAAPcCAAAAAA==&#10;" filled="f" stroked="f">
                  <v:textbox inset="0,0,0,0">
                    <w:txbxContent>
                      <w:p w14:paraId="01617A73" w14:textId="3EB2A839" w:rsidR="00F21869" w:rsidRDefault="005C4AF3">
                        <w:pPr>
                          <w:spacing w:after="160" w:line="259" w:lineRule="auto"/>
                          <w:ind w:left="0" w:right="0" w:firstLine="0"/>
                        </w:pPr>
                        <w:r>
                          <w:rPr>
                            <w:rFonts w:ascii="Cambria" w:eastAsia="Cambria" w:hAnsi="Cambria" w:cs="Cambria"/>
                            <w:color w:val="FFFFFF"/>
                            <w:sz w:val="20"/>
                          </w:rPr>
                          <w:t xml:space="preserve">Cough and </w:t>
                        </w:r>
                        <w:r w:rsidR="008D4981">
                          <w:rPr>
                            <w:rFonts w:ascii="Cambria" w:eastAsia="Cambria" w:hAnsi="Cambria" w:cs="Cambria"/>
                            <w:color w:val="FFFFFF"/>
                            <w:sz w:val="20"/>
                          </w:rPr>
                          <w:t>fever?</w:t>
                        </w:r>
                      </w:p>
                    </w:txbxContent>
                  </v:textbox>
                </v:rect>
                <v:shape id="Picture 1521" o:spid="_x0000_s1064" type="#_x0000_t75" style="position:absolute;left:43845;top:18272;width:19103;height:9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abDwQAAAN0AAAAPAAAAZHJzL2Rvd25yZXYueG1sRE9Ni8Iw&#10;EL0L/ocwC3sRTVtQpBplUYTdi4tV9Do0Y1tsJqWJtf77zYLgbR7vc5br3tSio9ZVlhXEkwgEcW51&#10;xYWC03E3noNwHlljbZkUPMnBejUcLDHV9sEH6jJfiBDCLkUFpfdNKqXLSzLoJrYhDtzVtgZ9gG0h&#10;dYuPEG5qmUTRTBqsODSU2NCmpPyW3Y2C4jyiZh9v6wv3sqPNT6WT36dSnx/91wKEp96/xS/3tw7z&#10;p0kM/9+EE+TqDwAA//8DAFBLAQItABQABgAIAAAAIQDb4fbL7gAAAIUBAAATAAAAAAAAAAAAAAAA&#10;AAAAAABbQ29udGVudF9UeXBlc10ueG1sUEsBAi0AFAAGAAgAAAAhAFr0LFu/AAAAFQEAAAsAAAAA&#10;AAAAAAAAAAAAHwEAAF9yZWxzLy5yZWxzUEsBAi0AFAAGAAgAAAAhAAq5psPBAAAA3QAAAA8AAAAA&#10;AAAAAAAAAAAABwIAAGRycy9kb3ducmV2LnhtbFBLBQYAAAAAAwADALcAAAD1AgAAAAA=&#10;">
                  <v:imagedata r:id="rId32" o:title=""/>
                </v:shape>
                <v:rect id="Rectangle 15964" o:spid="_x0000_s1065" style="position:absolute;left:51346;top:20483;width:642;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IoTxQAAAN4AAAAPAAAAZHJzL2Rvd25yZXYueG1sRE9Na8JA&#10;EL0L/odlCr3ppkUlia4iVtFj1YL1NmTHJJidDdmtSfvrXaHgbR7vc2aLzlTiRo0rLSt4G0YgiDOr&#10;S84VfB03gxiE88gaK8uk4JccLOb93gxTbVve0+3gcxFC2KWooPC+TqV0WUEG3dDWxIG72MagD7DJ&#10;pW6wDeGmku9RNJEGSw4NBda0Kii7Hn6Mgm1cL7939q/Nq/V5e/o8JR/HxCv1+tItpyA8df4p/nfv&#10;dJg/TiYjeLwTbpDzOwAAAP//AwBQSwECLQAUAAYACAAAACEA2+H2y+4AAACFAQAAEwAAAAAAAAAA&#10;AAAAAAAAAAAAW0NvbnRlbnRfVHlwZXNdLnhtbFBLAQItABQABgAIAAAAIQBa9CxbvwAAABUBAAAL&#10;AAAAAAAAAAAAAAAAAB8BAABfcmVscy8ucmVsc1BLAQItABQABgAIAAAAIQA9jIoTxQAAAN4AAAAP&#10;AAAAAAAAAAAAAAAAAAcCAABkcnMvZG93bnJldi54bWxQSwUGAAAAAAMAAwC3AAAA+QIAAAAA&#10;" filled="f" stroked="f">
                  <v:textbox inset="0,0,0,0">
                    <w:txbxContent>
                      <w:p w14:paraId="79A6654D"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965" o:spid="_x0000_s1066" style="position:absolute;left:51833;top:20483;width:7355;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IxQAAAN4AAAAPAAAAZHJzL2Rvd25yZXYueG1sRE9Na8JA&#10;EL0L/odlBG+6sWAw0TUEWzHHVgvW25CdJqHZ2ZDdmrS/vlso9DaP9zm7bDStuFPvGssKVssIBHFp&#10;dcOVgtfLcbEB4TyyxtYyKfgiB9l+Otlhqu3AL3Q/+0qEEHYpKqi971IpXVmTQbe0HXHg3m1v0AfY&#10;V1L3OIRw08qHKIqlwYZDQ40dHWoqP86fRsFp0+Vvhf0eqvbpdro+X5PHS+KVms/GfAvC0+j/xX/u&#10;Qof56yRew+874Qa5/wEAAP//AwBQSwECLQAUAAYACAAAACEA2+H2y+4AAACFAQAAEwAAAAAAAAAA&#10;AAAAAAAAAAAAW0NvbnRlbnRfVHlwZXNdLnhtbFBLAQItABQABgAIAAAAIQBa9CxbvwAAABUBAAAL&#10;AAAAAAAAAAAAAAAAAB8BAABfcmVscy8ucmVsc1BLAQItABQABgAIAAAAIQBSwC+IxQAAAN4AAAAP&#10;AAAAAAAAAAAAAAAAAAcCAABkcnMvZG93bnJldi54bWxQSwUGAAAAAAMAAwC3AAAA+QIAAAAA&#10;" filled="f" stroked="f">
                  <v:textbox inset="0,0,0,0">
                    <w:txbxContent>
                      <w:p w14:paraId="4BBD7114" w14:textId="77777777" w:rsidR="00F21869" w:rsidRDefault="005C4AF3">
                        <w:pPr>
                          <w:spacing w:after="160" w:line="259" w:lineRule="auto"/>
                          <w:ind w:left="0" w:right="0" w:firstLine="0"/>
                        </w:pPr>
                        <w:r>
                          <w:rPr>
                            <w:rFonts w:ascii="Cambria" w:eastAsia="Cambria" w:hAnsi="Cambria" w:cs="Cambria"/>
                            <w:color w:val="FFFFFF"/>
                            <w:sz w:val="20"/>
                          </w:rPr>
                          <w:t xml:space="preserve">if YES)       </w:t>
                        </w:r>
                      </w:p>
                    </w:txbxContent>
                  </v:textbox>
                </v:rect>
                <v:rect id="Rectangle 1523" o:spid="_x0000_s1067" style="position:absolute;left:45813;top:22357;width:21215;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sawwAAAN0AAAAPAAAAZHJzL2Rvd25yZXYueG1sRE9Li8Iw&#10;EL4v+B/CCN7WVGUX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f6LLGsMAAADdAAAADwAA&#10;AAAAAAAAAAAAAAAHAgAAZHJzL2Rvd25yZXYueG1sUEsFBgAAAAADAAMAtwAAAPcCAAAAAA==&#10;" filled="f" stroked="f">
                  <v:textbox inset="0,0,0,0">
                    <w:txbxContent>
                      <w:p w14:paraId="6FD9CCF5" w14:textId="56DBBC95"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of Common </w:t>
                        </w:r>
                      </w:p>
                    </w:txbxContent>
                  </v:textbox>
                </v:rect>
                <v:rect id="Rectangle 1524" o:spid="_x0000_s1068" style="position:absolute;left:52153;top:23683;width:3241;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1NuwwAAAN0AAAAPAAAAZHJzL2Rvd25yZXYueG1sRE9Li8Iw&#10;EL4v+B/CCN7WVHEXrUYRH+jRVUG9Dc3YFptJaaLt+uuNsLC3+fieM5k1phAPqlxuWUGvG4EgTqzO&#10;OVVwPKw/hyCcR9ZYWCYFv+RgNm19TDDWtuYfeux9KkIIuxgVZN6XsZQuycig69qSOHBXWxn0AVap&#10;1BXWIdwUsh9F39JgzqEhw5IWGSW3/d0o2AzL+Xlrn3VarC6b0+40Wh5GXqlOu5mPQXhq/L/4z73V&#10;Yf5XfwDvb8IJcvoCAAD//wMAUEsBAi0AFAAGAAgAAAAhANvh9svuAAAAhQEAABMAAAAAAAAAAAAA&#10;AAAAAAAAAFtDb250ZW50X1R5cGVzXS54bWxQSwECLQAUAAYACAAAACEAWvQsW78AAAAVAQAACwAA&#10;AAAAAAAAAAAAAAAfAQAAX3JlbHMvLnJlbHNQSwECLQAUAAYACAAAACEA8EtTbsMAAADdAAAADwAA&#10;AAAAAAAAAAAAAAAHAgAAZHJzL2Rvd25yZXYueG1sUEsFBgAAAAADAAMAtwAAAPcCAAAAAA==&#10;" filled="f" stroked="f">
                  <v:textbox inset="0,0,0,0">
                    <w:txbxContent>
                      <w:p w14:paraId="2CD4C20F" w14:textId="77777777" w:rsidR="00F21869" w:rsidRDefault="005C4AF3">
                        <w:pPr>
                          <w:spacing w:after="160" w:line="259" w:lineRule="auto"/>
                          <w:ind w:left="0" w:right="0" w:firstLine="0"/>
                        </w:pPr>
                        <w:r>
                          <w:rPr>
                            <w:rFonts w:ascii="Cambria" w:eastAsia="Cambria" w:hAnsi="Cambria" w:cs="Cambria"/>
                            <w:color w:val="FFFFFF"/>
                            <w:sz w:val="20"/>
                          </w:rPr>
                          <w:t>Cold</w:t>
                        </w:r>
                      </w:p>
                    </w:txbxContent>
                  </v:textbox>
                </v:rect>
                <v:shape id="Picture 1526" o:spid="_x0000_s1069" type="#_x0000_t75" style="position:absolute;left:43845;top:29367;width:19149;height:82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iIxQAAAN0AAAAPAAAAZHJzL2Rvd25yZXYueG1sRE9La8JA&#10;EL4L/odlhF6kbhQMNrqKCIWe2voojbchO82GZmdDdhvT/nq3IHibj+85q01va9FR6yvHCqaTBARx&#10;4XTFpYLT8flxAcIHZI21Y1LwSx426+FghZl2F95TdwiliCHsM1RgQmgyKX1hyKKfuIY4cl+utRgi&#10;bEupW7zEcFvLWZKk0mLFscFgQztDxffhxyqY703eFU8mb+R7ejZvf68f28+xUg+jfrsEEagPd/HN&#10;/aLj/Pkshf9v4glyfQUAAP//AwBQSwECLQAUAAYACAAAACEA2+H2y+4AAACFAQAAEwAAAAAAAAAA&#10;AAAAAAAAAAAAW0NvbnRlbnRfVHlwZXNdLnhtbFBLAQItABQABgAIAAAAIQBa9CxbvwAAABUBAAAL&#10;AAAAAAAAAAAAAAAAAB8BAABfcmVscy8ucmVsc1BLAQItABQABgAIAAAAIQBf+eiIxQAAAN0AAAAP&#10;AAAAAAAAAAAAAAAAAAcCAABkcnMvZG93bnJldi54bWxQSwUGAAAAAAMAAwC3AAAA+QIAAAAA&#10;">
                  <v:imagedata r:id="rId33" o:title=""/>
                </v:shape>
                <v:rect id="Rectangle 15969" o:spid="_x0000_s1070" style="position:absolute;left:51589;top:31723;width:643;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SWNxAAAAN4AAAAPAAAAZHJzL2Rvd25yZXYueG1sRE9Li8Iw&#10;EL4v+B/CCN7WVEGx1SjiAz3uqqDehmZsi82kNNF299dvFgRv8/E9Z7ZoTSmeVLvCsoJBPwJBnFpd&#10;cKbgdNx+TkA4j6yxtEwKfsjBYt75mGGibcPf9Dz4TIQQdgkqyL2vEildmpNB17cVceButjboA6wz&#10;qWtsQrgp5TCKxtJgwaEhx4pWOaX3w8Mo2E2q5WVvf5us3Fx3569zvD7GXqlet11OQXhq/Vv8cu91&#10;mD+KxzH8vxNukPM/AAAA//8DAFBLAQItABQABgAIAAAAIQDb4fbL7gAAAIUBAAATAAAAAAAAAAAA&#10;AAAAAAAAAABbQ29udGVudF9UeXBlc10ueG1sUEsBAi0AFAAGAAgAAAAhAFr0LFu/AAAAFQEAAAsA&#10;AAAAAAAAAAAAAAAAHwEAAF9yZWxzLy5yZWxzUEsBAi0AFAAGAAgAAAAhANONJY3EAAAA3gAAAA8A&#10;AAAAAAAAAAAAAAAABwIAAGRycy9kb3ducmV2LnhtbFBLBQYAAAAAAwADALcAAAD4AgAAAAA=&#10;" filled="f" stroked="f">
                  <v:textbox inset="0,0,0,0">
                    <w:txbxContent>
                      <w:p w14:paraId="2CADE7D0" w14:textId="77777777" w:rsidR="00F21869" w:rsidRDefault="005C4AF3">
                        <w:pPr>
                          <w:spacing w:after="160" w:line="259" w:lineRule="auto"/>
                          <w:ind w:left="0" w:right="0" w:firstLine="0"/>
                        </w:pPr>
                        <w:r>
                          <w:rPr>
                            <w:rFonts w:ascii="Cambria" w:eastAsia="Cambria" w:hAnsi="Cambria" w:cs="Cambria"/>
                            <w:color w:val="FFFFFF"/>
                            <w:sz w:val="20"/>
                          </w:rPr>
                          <w:t>(</w:t>
                        </w:r>
                      </w:p>
                    </w:txbxContent>
                  </v:textbox>
                </v:rect>
                <v:rect id="Rectangle 15970" o:spid="_x0000_s1071" style="position:absolute;left:52076;top:31723;width:6851;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hrNyAAAAN4AAAAPAAAAZHJzL2Rvd25yZXYueG1sRI9Ba8JA&#10;EIXvhf6HZQq91U2FVhNdRWqLHq0K6m3IjkkwOxuyW5P21zsHobcZ5s1775vOe1erK7Wh8mzgdZCA&#10;Is69rbgwsN99vYxBhYhssfZMBn4pwHz2+DDFzPqOv+m6jYUSEw4ZGihjbDKtQ16SwzDwDbHczr51&#10;GGVtC21b7MTc1XqYJO/aYcWSUGJDHyXll+2PM7AaN4vj2v91Rf15Wh02h3S5S6Mxz0/9YgIqUh//&#10;xffvtZX6b+lIAARHZtCzGwAAAP//AwBQSwECLQAUAAYACAAAACEA2+H2y+4AAACFAQAAEwAAAAAA&#10;AAAAAAAAAAAAAAAAW0NvbnRlbnRfVHlwZXNdLnhtbFBLAQItABQABgAIAAAAIQBa9CxbvwAAABUB&#10;AAALAAAAAAAAAAAAAAAAAB8BAABfcmVscy8ucmVsc1BLAQItABQABgAIAAAAIQDHbhrNyAAAAN4A&#10;AAAPAAAAAAAAAAAAAAAAAAcCAABkcnMvZG93bnJldi54bWxQSwUGAAAAAAMAAwC3AAAA/AIAAAAA&#10;" filled="f" stroked="f">
                  <v:textbox inset="0,0,0,0">
                    <w:txbxContent>
                      <w:p w14:paraId="524F83B6" w14:textId="77777777" w:rsidR="00F21869" w:rsidRDefault="005C4AF3">
                        <w:pPr>
                          <w:spacing w:after="160" w:line="259" w:lineRule="auto"/>
                          <w:ind w:left="0" w:right="0" w:firstLine="0"/>
                        </w:pPr>
                        <w:r>
                          <w:rPr>
                            <w:rFonts w:ascii="Cambria" w:eastAsia="Cambria" w:hAnsi="Cambria" w:cs="Cambria"/>
                            <w:color w:val="FFFFFF"/>
                            <w:sz w:val="20"/>
                          </w:rPr>
                          <w:t xml:space="preserve">if NO)       </w:t>
                        </w:r>
                      </w:p>
                    </w:txbxContent>
                  </v:textbox>
                </v:rect>
                <v:rect id="Rectangle 1528" o:spid="_x0000_s1072" style="position:absolute;left:45813;top:33602;width:21000;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llrxwAAAN0AAAAPAAAAZHJzL2Rvd25yZXYueG1sRI9Ba8JA&#10;EIXvgv9hGaE33VRo0ZiNiLbosWrB9jZkxyQ0OxuyW5P213cOQm8zvDfvfZOtB9eoG3Wh9mzgcZaA&#10;Ii68rbk08H5+nS5AhYhssfFMBn4owDofjzJMre/5SLdTLJWEcEjRQBVjm2odioochplviUW7+s5h&#10;lLUrte2wl3DX6HmSPGuHNUtDhS1tKyq+Tt/OwH7Rbj4O/rcvm5fP/eXtstydl9GYh8mwWYGKNMR/&#10;8/36YAX/aS648o2MoPM/AAAA//8DAFBLAQItABQABgAIAAAAIQDb4fbL7gAAAIUBAAATAAAAAAAA&#10;AAAAAAAAAAAAAABbQ29udGVudF9UeXBlc10ueG1sUEsBAi0AFAAGAAgAAAAhAFr0LFu/AAAAFQEA&#10;AAsAAAAAAAAAAAAAAAAAHwEAAF9yZWxzLy5yZWxzUEsBAi0AFAAGAAgAAAAhAHEGWWvHAAAA3QAA&#10;AA8AAAAAAAAAAAAAAAAABwIAAGRycy9kb3ducmV2LnhtbFBLBQYAAAAAAwADALcAAAD7AgAAAAA=&#10;" filled="f" stroked="f">
                  <v:textbox inset="0,0,0,0">
                    <w:txbxContent>
                      <w:p w14:paraId="0124486B" w14:textId="612D82ED" w:rsidR="00F21869" w:rsidRDefault="005C4AF3">
                        <w:pPr>
                          <w:spacing w:after="160" w:line="259" w:lineRule="auto"/>
                          <w:ind w:left="0" w:right="0" w:firstLine="0"/>
                        </w:pPr>
                        <w:r>
                          <w:rPr>
                            <w:rFonts w:ascii="Cambria" w:eastAsia="Cambria" w:hAnsi="Cambria" w:cs="Cambria"/>
                            <w:color w:val="FFFFFF"/>
                            <w:sz w:val="20"/>
                          </w:rPr>
                          <w:t xml:space="preserve">Major </w:t>
                        </w:r>
                        <w:r w:rsidR="008D4981">
                          <w:rPr>
                            <w:rFonts w:ascii="Cambria" w:eastAsia="Cambria" w:hAnsi="Cambria" w:cs="Cambria"/>
                            <w:color w:val="FFFFFF"/>
                            <w:sz w:val="20"/>
                          </w:rPr>
                          <w:t>Symptoms</w:t>
                        </w:r>
                        <w:r>
                          <w:rPr>
                            <w:rFonts w:ascii="Cambria" w:eastAsia="Cambria" w:hAnsi="Cambria" w:cs="Cambria"/>
                            <w:color w:val="FFFFFF"/>
                            <w:sz w:val="20"/>
                          </w:rPr>
                          <w:t xml:space="preserve"> </w:t>
                        </w:r>
                        <w:proofErr w:type="gramStart"/>
                        <w:r>
                          <w:rPr>
                            <w:rFonts w:ascii="Cambria" w:eastAsia="Cambria" w:hAnsi="Cambria" w:cs="Cambria"/>
                            <w:color w:val="FFFFFF"/>
                            <w:sz w:val="20"/>
                          </w:rPr>
                          <w:t>of  Diabetes</w:t>
                        </w:r>
                        <w:proofErr w:type="gramEnd"/>
                      </w:p>
                    </w:txbxContent>
                  </v:textbox>
                </v:rect>
                <w10:anchorlock/>
              </v:group>
            </w:pict>
          </mc:Fallback>
        </mc:AlternateContent>
      </w:r>
    </w:p>
    <w:p w14:paraId="3FB92833" w14:textId="77777777" w:rsidR="00F21869" w:rsidRPr="007D568A" w:rsidRDefault="005C4AF3">
      <w:pPr>
        <w:spacing w:after="249" w:line="259" w:lineRule="auto"/>
        <w:ind w:left="643" w:right="0" w:firstLine="0"/>
      </w:pPr>
      <w:r w:rsidRPr="007D568A">
        <w:rPr>
          <w:b/>
        </w:rPr>
        <w:t xml:space="preserve"> </w:t>
      </w:r>
    </w:p>
    <w:p w14:paraId="3D47F163" w14:textId="624643E6" w:rsidR="00F21869" w:rsidRPr="007D568A" w:rsidRDefault="00037701">
      <w:pPr>
        <w:spacing w:after="316" w:line="259" w:lineRule="auto"/>
        <w:ind w:left="643" w:right="0" w:firstLine="0"/>
      </w:pPr>
      <w:r w:rsidRPr="007D568A">
        <w:rPr>
          <w:b/>
        </w:rPr>
        <w:t xml:space="preserve">Figure 4: </w:t>
      </w:r>
      <w:r w:rsidR="008D4981" w:rsidRPr="007D568A">
        <w:rPr>
          <w:b/>
        </w:rPr>
        <w:t xml:space="preserve">decision tree diagram for having fatigue </w:t>
      </w:r>
    </w:p>
    <w:p w14:paraId="0C043A09" w14:textId="77777777" w:rsidR="00F21869" w:rsidRPr="007D568A" w:rsidRDefault="005C4AF3">
      <w:pPr>
        <w:numPr>
          <w:ilvl w:val="0"/>
          <w:numId w:val="10"/>
        </w:numPr>
        <w:spacing w:after="207" w:line="259" w:lineRule="auto"/>
        <w:ind w:right="0" w:hanging="567"/>
        <w:rPr>
          <w:sz w:val="40"/>
          <w:szCs w:val="28"/>
        </w:rPr>
      </w:pPr>
      <w:r w:rsidRPr="007D568A">
        <w:rPr>
          <w:b/>
          <w:sz w:val="40"/>
          <w:szCs w:val="28"/>
          <w:u w:val="single" w:color="000000"/>
        </w:rPr>
        <w:t>Developing the chatbot</w:t>
      </w:r>
      <w:r w:rsidRPr="007D568A">
        <w:rPr>
          <w:sz w:val="40"/>
          <w:szCs w:val="28"/>
        </w:rPr>
        <w:t xml:space="preserve"> </w:t>
      </w:r>
    </w:p>
    <w:p w14:paraId="1933214C" w14:textId="77777777" w:rsidR="00F21869" w:rsidRPr="007D568A" w:rsidRDefault="005C4AF3">
      <w:pPr>
        <w:spacing w:after="286"/>
        <w:ind w:right="1135"/>
      </w:pPr>
      <w:r w:rsidRPr="007D568A">
        <w:t xml:space="preserve">Building chatbots that integrate within a digital system specially if chatbot </w:t>
      </w:r>
      <w:proofErr w:type="gramStart"/>
      <w:r w:rsidRPr="007D568A">
        <w:t>is  an</w:t>
      </w:r>
      <w:proofErr w:type="gramEnd"/>
      <w:r w:rsidRPr="007D568A">
        <w:t xml:space="preserve"> integrated system that uses both online portals and IVR telephony is a task that requires a considerable amount of expertise. </w:t>
      </w:r>
    </w:p>
    <w:p w14:paraId="599112A9" w14:textId="77777777" w:rsidR="00F21869" w:rsidRPr="007D568A" w:rsidRDefault="005C4AF3">
      <w:pPr>
        <w:spacing w:after="352"/>
        <w:ind w:right="1135"/>
      </w:pPr>
      <w:r w:rsidRPr="007D568A">
        <w:t xml:space="preserve">By far the best option available is to work with a specialist to create a bespoke system specially adapted to your business. While there are platforms that allows </w:t>
      </w:r>
      <w:proofErr w:type="gramStart"/>
      <w:r w:rsidRPr="007D568A">
        <w:t>us  to</w:t>
      </w:r>
      <w:proofErr w:type="gramEnd"/>
      <w:r w:rsidRPr="007D568A">
        <w:t xml:space="preserve"> build generic bots, they lack the nuance of tailored designs, are unlikely to provide our customers with a satisfactory experience and will be difficult to integrate into our wider channel shift strategy. </w:t>
      </w:r>
    </w:p>
    <w:p w14:paraId="2D85C41F" w14:textId="77777777" w:rsidR="00F21869" w:rsidRPr="007D568A" w:rsidRDefault="005C4AF3">
      <w:pPr>
        <w:numPr>
          <w:ilvl w:val="0"/>
          <w:numId w:val="10"/>
        </w:numPr>
        <w:spacing w:after="205" w:line="259" w:lineRule="auto"/>
        <w:ind w:right="0" w:hanging="567"/>
        <w:rPr>
          <w:sz w:val="40"/>
          <w:szCs w:val="40"/>
        </w:rPr>
      </w:pPr>
      <w:r w:rsidRPr="007D568A">
        <w:rPr>
          <w:b/>
          <w:sz w:val="40"/>
          <w:szCs w:val="40"/>
          <w:u w:val="single" w:color="000000"/>
        </w:rPr>
        <w:lastRenderedPageBreak/>
        <w:t>Normalizing the tech within existing digital channels</w:t>
      </w:r>
      <w:r w:rsidRPr="007D568A">
        <w:rPr>
          <w:sz w:val="40"/>
          <w:szCs w:val="40"/>
        </w:rPr>
        <w:t xml:space="preserve"> </w:t>
      </w:r>
    </w:p>
    <w:p w14:paraId="7FC1B439" w14:textId="77777777" w:rsidR="00F21869" w:rsidRPr="007D568A" w:rsidRDefault="005C4AF3">
      <w:pPr>
        <w:spacing w:after="286"/>
        <w:ind w:right="1135"/>
      </w:pPr>
      <w:r w:rsidRPr="007D568A">
        <w:t xml:space="preserve">Integrating chatbots into existing digital channels should be fairly straightforward, especially if both us and our customers are already familiar with instant messaging protocol. </w:t>
      </w:r>
    </w:p>
    <w:p w14:paraId="452BDC2D" w14:textId="77777777" w:rsidR="00F21869" w:rsidRPr="007D568A" w:rsidRDefault="005C4AF3">
      <w:pPr>
        <w:spacing w:after="288"/>
        <w:ind w:right="1135"/>
      </w:pPr>
      <w:r w:rsidRPr="007D568A">
        <w:t xml:space="preserve">Networking a chatbot to other parts of our set-up is a matter of embedding links to online content, ensuring that there are no protocol conflicts between channels, and that theirs is a clear route map for users to take to the chatbot and back again. </w:t>
      </w:r>
    </w:p>
    <w:p w14:paraId="3EAA92B9" w14:textId="77777777" w:rsidR="00F21869" w:rsidRPr="007D568A" w:rsidRDefault="005C4AF3">
      <w:pPr>
        <w:spacing w:after="0" w:line="259" w:lineRule="auto"/>
        <w:ind w:left="0" w:right="432" w:firstLine="0"/>
        <w:jc w:val="center"/>
      </w:pPr>
      <w:r w:rsidRPr="007D568A">
        <w:t xml:space="preserve"> </w:t>
      </w:r>
    </w:p>
    <w:p w14:paraId="30CB9E05" w14:textId="77777777" w:rsidR="00F21869" w:rsidRPr="007D568A" w:rsidRDefault="005C4AF3">
      <w:pPr>
        <w:spacing w:after="289"/>
        <w:ind w:right="1135"/>
      </w:pPr>
      <w:r w:rsidRPr="007D568A">
        <w:t xml:space="preserve">To fully reap the benefits of our Chatbot, it helps to integrate it into an omnichannel system that makes full use of IVR, email, mobile sites, and SMS integration. This requires </w:t>
      </w:r>
      <w:proofErr w:type="gramStart"/>
      <w:r w:rsidRPr="007D568A">
        <w:t>an</w:t>
      </w:r>
      <w:proofErr w:type="gramEnd"/>
      <w:r w:rsidRPr="007D568A">
        <w:t xml:space="preserve"> comprehensive channel switch strategy that experienced customer service technology providers will help us to implement. </w:t>
      </w:r>
    </w:p>
    <w:p w14:paraId="0E7A055A" w14:textId="77777777" w:rsidR="00F21869" w:rsidRPr="007D568A" w:rsidRDefault="005C4AF3">
      <w:pPr>
        <w:numPr>
          <w:ilvl w:val="1"/>
          <w:numId w:val="10"/>
        </w:numPr>
        <w:ind w:right="1135" w:hanging="360"/>
      </w:pPr>
      <w:r w:rsidRPr="007D568A">
        <w:t xml:space="preserve">Get users to get signed up for the chatbot service by signposting them to the service via other channels </w:t>
      </w:r>
    </w:p>
    <w:p w14:paraId="7A2C17DF" w14:textId="77777777" w:rsidR="00F21869" w:rsidRPr="007D568A" w:rsidRDefault="005C4AF3">
      <w:pPr>
        <w:numPr>
          <w:ilvl w:val="1"/>
          <w:numId w:val="10"/>
        </w:numPr>
        <w:ind w:right="1135" w:hanging="360"/>
      </w:pPr>
      <w:r w:rsidRPr="007D568A">
        <w:t xml:space="preserve">Get developers to bug-check thoroughly before releasing the chatbot so that there are no coding or protocol conflicts. </w:t>
      </w:r>
    </w:p>
    <w:p w14:paraId="089CBF79" w14:textId="77777777" w:rsidR="00F21869" w:rsidRPr="007D568A" w:rsidRDefault="005C4AF3">
      <w:pPr>
        <w:numPr>
          <w:ilvl w:val="1"/>
          <w:numId w:val="10"/>
        </w:numPr>
        <w:spacing w:after="312"/>
        <w:ind w:right="1135" w:hanging="360"/>
      </w:pPr>
      <w:r w:rsidRPr="007D568A">
        <w:t xml:space="preserve">Channel shifting users towards the chatbot by using incentives such as priority responses, access to special codes that unlock exclusive deals, etc. </w:t>
      </w:r>
    </w:p>
    <w:p w14:paraId="006A495F" w14:textId="77777777" w:rsidR="00F21869" w:rsidRPr="007D568A" w:rsidRDefault="005C4AF3">
      <w:pPr>
        <w:pStyle w:val="Heading2"/>
        <w:spacing w:after="208"/>
        <w:ind w:left="211"/>
        <w:rPr>
          <w:sz w:val="40"/>
          <w:szCs w:val="40"/>
        </w:rPr>
      </w:pPr>
      <w:r w:rsidRPr="007D568A">
        <w:rPr>
          <w:rFonts w:ascii="Segoe UI Symbol" w:eastAsia="Wingdings" w:hAnsi="Segoe UI Symbol" w:cs="Segoe UI Symbol"/>
          <w:b w:val="0"/>
          <w:sz w:val="40"/>
          <w:szCs w:val="40"/>
          <w:u w:val="none"/>
        </w:rPr>
        <w:t>❖</w:t>
      </w:r>
      <w:r w:rsidRPr="007D568A">
        <w:rPr>
          <w:rFonts w:eastAsia="Arial"/>
          <w:b w:val="0"/>
          <w:sz w:val="40"/>
          <w:szCs w:val="40"/>
          <w:u w:val="none"/>
        </w:rPr>
        <w:t xml:space="preserve"> </w:t>
      </w:r>
      <w:r w:rsidRPr="007D568A">
        <w:rPr>
          <w:sz w:val="40"/>
          <w:szCs w:val="40"/>
        </w:rPr>
        <w:t>Making sure the chatbot fits in with brand identity</w:t>
      </w:r>
      <w:r w:rsidRPr="007D568A">
        <w:rPr>
          <w:b w:val="0"/>
          <w:sz w:val="40"/>
          <w:szCs w:val="40"/>
          <w:u w:val="none"/>
        </w:rPr>
        <w:t xml:space="preserve"> </w:t>
      </w:r>
    </w:p>
    <w:p w14:paraId="088D6EC6" w14:textId="77777777" w:rsidR="00F21869" w:rsidRPr="007D568A" w:rsidRDefault="005C4AF3">
      <w:pPr>
        <w:spacing w:after="283"/>
        <w:ind w:right="1135"/>
      </w:pPr>
      <w:r w:rsidRPr="007D568A">
        <w:t xml:space="preserve">A long-term brand identity is the biggest marketing tool. Whether we’re a business or a public-sector organisation, it’s how people recognise us. Our chatbot needs to complement our brand. </w:t>
      </w:r>
    </w:p>
    <w:p w14:paraId="34DF4A51" w14:textId="77777777" w:rsidR="00F21869" w:rsidRPr="007D568A" w:rsidRDefault="005C4AF3">
      <w:pPr>
        <w:spacing w:after="316"/>
        <w:ind w:right="1135"/>
      </w:pPr>
      <w:r w:rsidRPr="007D568A">
        <w:t xml:space="preserve">Consequently, we should look for a chatbot specialist that is willing to work closely to develop a chatbot that truly represents and respects our unique identity. Whether it’s adapting scripts to meet our specific needs and demands or providing solutions to customer inquiries that are </w:t>
      </w:r>
      <w:r w:rsidRPr="007D568A">
        <w:lastRenderedPageBreak/>
        <w:t xml:space="preserve">unique to our line of work, </w:t>
      </w:r>
      <w:proofErr w:type="gramStart"/>
      <w:r w:rsidRPr="007D568A">
        <w:t>Our</w:t>
      </w:r>
      <w:proofErr w:type="gramEnd"/>
      <w:r w:rsidRPr="007D568A">
        <w:t xml:space="preserve"> chatbot partners will want to work side-by-side with our team to ensure the chatbot reflects our brand. </w:t>
      </w:r>
    </w:p>
    <w:p w14:paraId="7532E718" w14:textId="77777777" w:rsidR="00F21869" w:rsidRPr="007D568A" w:rsidRDefault="005C4AF3">
      <w:pPr>
        <w:numPr>
          <w:ilvl w:val="0"/>
          <w:numId w:val="11"/>
        </w:numPr>
        <w:ind w:right="1135" w:hanging="360"/>
      </w:pPr>
      <w:r w:rsidRPr="007D568A">
        <w:t xml:space="preserve">If our brand identity is fun and light-hearted, </w:t>
      </w:r>
      <w:proofErr w:type="gramStart"/>
      <w:r w:rsidRPr="007D568A">
        <w:t>Our</w:t>
      </w:r>
      <w:proofErr w:type="gramEnd"/>
      <w:r w:rsidRPr="007D568A">
        <w:t xml:space="preserve"> chatbot should match that by being friendly, chatty, and personalized </w:t>
      </w:r>
    </w:p>
    <w:p w14:paraId="3CD867DC" w14:textId="77777777" w:rsidR="00F21869" w:rsidRPr="007D568A" w:rsidRDefault="005C4AF3">
      <w:pPr>
        <w:numPr>
          <w:ilvl w:val="0"/>
          <w:numId w:val="11"/>
        </w:numPr>
        <w:ind w:right="1135" w:hanging="360"/>
      </w:pPr>
      <w:r w:rsidRPr="007D568A">
        <w:t xml:space="preserve">For a more business-orientated chatbot, refined, professional language is quite essential with a complete absence of emojis! </w:t>
      </w:r>
    </w:p>
    <w:p w14:paraId="2C4FC4ED" w14:textId="3B97EAB3" w:rsidR="00F21869" w:rsidRPr="007D568A" w:rsidRDefault="005C4AF3" w:rsidP="008D4981">
      <w:pPr>
        <w:numPr>
          <w:ilvl w:val="0"/>
          <w:numId w:val="11"/>
        </w:numPr>
        <w:spacing w:after="264"/>
        <w:ind w:right="1135" w:hanging="360"/>
      </w:pPr>
      <w:r w:rsidRPr="007D568A">
        <w:t xml:space="preserve">VA chatbots – the voice we choose should be a representation of your business, which may determine whether you choose a male or female voice. </w:t>
      </w:r>
    </w:p>
    <w:p w14:paraId="0B427A1D" w14:textId="77777777" w:rsidR="00F21869" w:rsidRPr="007D568A" w:rsidRDefault="005C4AF3">
      <w:pPr>
        <w:pStyle w:val="Heading2"/>
        <w:ind w:left="211"/>
        <w:rPr>
          <w:sz w:val="40"/>
          <w:szCs w:val="24"/>
        </w:rPr>
      </w:pPr>
      <w:r w:rsidRPr="007D568A">
        <w:rPr>
          <w:rFonts w:ascii="Segoe UI Symbol" w:eastAsia="Wingdings" w:hAnsi="Segoe UI Symbol" w:cs="Segoe UI Symbol"/>
          <w:b w:val="0"/>
          <w:sz w:val="44"/>
          <w:szCs w:val="24"/>
          <w:u w:val="none"/>
        </w:rPr>
        <w:t>❖</w:t>
      </w:r>
      <w:r w:rsidRPr="007D568A">
        <w:rPr>
          <w:rFonts w:eastAsia="Arial"/>
          <w:b w:val="0"/>
          <w:sz w:val="44"/>
          <w:szCs w:val="24"/>
          <w:u w:val="none"/>
        </w:rPr>
        <w:t xml:space="preserve"> </w:t>
      </w:r>
      <w:r w:rsidRPr="007D568A">
        <w:rPr>
          <w:sz w:val="40"/>
          <w:szCs w:val="24"/>
        </w:rPr>
        <w:t>Managing Chatbot</w:t>
      </w:r>
      <w:r w:rsidRPr="007D568A">
        <w:rPr>
          <w:sz w:val="40"/>
          <w:szCs w:val="24"/>
          <w:u w:val="none"/>
        </w:rPr>
        <w:t xml:space="preserve"> </w:t>
      </w:r>
    </w:p>
    <w:p w14:paraId="10535EFD" w14:textId="77777777" w:rsidR="00F21869" w:rsidRPr="007D568A" w:rsidRDefault="005C4AF3">
      <w:pPr>
        <w:spacing w:after="286"/>
        <w:ind w:right="1135"/>
      </w:pPr>
      <w:r w:rsidRPr="007D568A">
        <w:t xml:space="preserve">While most of the Chatbots are sometimes portrayed as largely </w:t>
      </w:r>
      <w:proofErr w:type="spellStart"/>
      <w:r w:rsidRPr="007D568A">
        <w:t>selfsupporting</w:t>
      </w:r>
      <w:proofErr w:type="spellEnd"/>
      <w:r w:rsidRPr="007D568A">
        <w:t xml:space="preserve">, there needs to be some tweaking now and again to ensure satisfactory performance. </w:t>
      </w:r>
    </w:p>
    <w:p w14:paraId="696FC914" w14:textId="77777777" w:rsidR="00F21869" w:rsidRPr="007D568A" w:rsidRDefault="005C4AF3">
      <w:pPr>
        <w:spacing w:after="286"/>
        <w:ind w:right="1135"/>
      </w:pPr>
      <w:r w:rsidRPr="007D568A">
        <w:t xml:space="preserve">For many of the people who go down the route of building a free chatbot themselves, this is where costs begin to add up. </w:t>
      </w:r>
    </w:p>
    <w:p w14:paraId="0081F4D0" w14:textId="77777777" w:rsidR="00F21869" w:rsidRPr="007D568A" w:rsidRDefault="005C4AF3">
      <w:pPr>
        <w:spacing w:after="284"/>
        <w:ind w:right="1135"/>
      </w:pPr>
      <w:r w:rsidRPr="007D568A">
        <w:t xml:space="preserve">As everybody knows, poor service drives potential customers away and ensures that they’re unlikely to ever return. This is very significant danger with poorly designed, free chatbots. </w:t>
      </w:r>
    </w:p>
    <w:p w14:paraId="14997C4C" w14:textId="77777777" w:rsidR="00F21869" w:rsidRPr="007D568A" w:rsidRDefault="005C4AF3">
      <w:pPr>
        <w:spacing w:after="291"/>
        <w:ind w:right="1135"/>
      </w:pPr>
      <w:r w:rsidRPr="007D568A">
        <w:t xml:space="preserve">Instead, we would like recommended partnering with a Chatbot specialist that: </w:t>
      </w:r>
    </w:p>
    <w:p w14:paraId="5F4233F2" w14:textId="77777777" w:rsidR="00F21869" w:rsidRPr="007D568A" w:rsidRDefault="005C4AF3">
      <w:pPr>
        <w:numPr>
          <w:ilvl w:val="0"/>
          <w:numId w:val="12"/>
        </w:numPr>
        <w:ind w:right="1135" w:hanging="360"/>
      </w:pPr>
      <w:r w:rsidRPr="007D568A">
        <w:t xml:space="preserve">Is communicative and available 24/7, If there are issues with Chatbot maintenance or you want to make changes to the script, these need to be carried out as soon as possible. </w:t>
      </w:r>
    </w:p>
    <w:p w14:paraId="09CFA312" w14:textId="77777777" w:rsidR="00F21869" w:rsidRPr="007D568A" w:rsidRDefault="005C4AF3">
      <w:pPr>
        <w:numPr>
          <w:ilvl w:val="0"/>
          <w:numId w:val="12"/>
        </w:numPr>
        <w:ind w:right="1135" w:hanging="360"/>
      </w:pPr>
      <w:r w:rsidRPr="007D568A">
        <w:t xml:space="preserve">Provides 365 days maintenance services and guarantees the proper functioning of the bot. </w:t>
      </w:r>
    </w:p>
    <w:p w14:paraId="7DAFA4BB" w14:textId="77777777" w:rsidR="00F21869" w:rsidRPr="007D568A" w:rsidRDefault="005C4AF3">
      <w:pPr>
        <w:numPr>
          <w:ilvl w:val="0"/>
          <w:numId w:val="12"/>
        </w:numPr>
        <w:ind w:right="1135" w:hanging="360"/>
      </w:pPr>
      <w:r w:rsidRPr="007D568A">
        <w:t xml:space="preserve">Try to offer a reporting service that feeds back useful user data to your management team. </w:t>
      </w:r>
    </w:p>
    <w:p w14:paraId="564F86CE" w14:textId="77777777" w:rsidR="00F21869" w:rsidRPr="007D568A" w:rsidRDefault="005C4AF3">
      <w:pPr>
        <w:pStyle w:val="Heading2"/>
        <w:ind w:left="211"/>
        <w:rPr>
          <w:sz w:val="40"/>
          <w:szCs w:val="40"/>
        </w:rPr>
      </w:pPr>
      <w:r w:rsidRPr="007D568A">
        <w:rPr>
          <w:rFonts w:ascii="Segoe UI Symbol" w:eastAsia="Wingdings" w:hAnsi="Segoe UI Symbol" w:cs="Segoe UI Symbol"/>
          <w:b w:val="0"/>
          <w:sz w:val="40"/>
          <w:szCs w:val="40"/>
          <w:u w:val="none"/>
        </w:rPr>
        <w:lastRenderedPageBreak/>
        <w:t>❖</w:t>
      </w:r>
      <w:r w:rsidRPr="007D568A">
        <w:rPr>
          <w:rFonts w:eastAsia="Arial"/>
          <w:b w:val="0"/>
          <w:sz w:val="40"/>
          <w:szCs w:val="40"/>
          <w:u w:val="none"/>
        </w:rPr>
        <w:t xml:space="preserve"> </w:t>
      </w:r>
      <w:r w:rsidRPr="007D568A">
        <w:rPr>
          <w:sz w:val="40"/>
          <w:szCs w:val="40"/>
        </w:rPr>
        <w:t>Coping when things go wrong</w:t>
      </w:r>
      <w:r w:rsidRPr="007D568A">
        <w:rPr>
          <w:b w:val="0"/>
          <w:sz w:val="40"/>
          <w:szCs w:val="40"/>
          <w:u w:val="none"/>
        </w:rPr>
        <w:t xml:space="preserve"> </w:t>
      </w:r>
    </w:p>
    <w:p w14:paraId="43F363D4" w14:textId="77777777" w:rsidR="00F21869" w:rsidRPr="007D568A" w:rsidRDefault="005C4AF3">
      <w:pPr>
        <w:spacing w:after="287"/>
        <w:ind w:right="1135"/>
      </w:pPr>
      <w:r w:rsidRPr="007D568A">
        <w:t xml:space="preserve">Nothing is ever perfect, but by careful management and thoughtful construction at the front end, we can minimise potential problems later on. However, if things do go wrong, we’ll need a contingency plan. Or, better </w:t>
      </w:r>
      <w:proofErr w:type="spellStart"/>
      <w:proofErr w:type="gramStart"/>
      <w:r w:rsidRPr="007D568A">
        <w:t>yet,We</w:t>
      </w:r>
      <w:proofErr w:type="spellEnd"/>
      <w:proofErr w:type="gramEnd"/>
      <w:r w:rsidRPr="007D568A">
        <w:t xml:space="preserve">  need to be able to jump on the phone and get  Chatbot provider working day and night on a fix. </w:t>
      </w:r>
    </w:p>
    <w:p w14:paraId="6B49916E" w14:textId="77777777" w:rsidR="00F21869" w:rsidRPr="007D568A" w:rsidRDefault="005C4AF3">
      <w:pPr>
        <w:numPr>
          <w:ilvl w:val="0"/>
          <w:numId w:val="13"/>
        </w:numPr>
        <w:ind w:right="1135" w:hanging="360"/>
      </w:pPr>
      <w:r w:rsidRPr="007D568A">
        <w:t xml:space="preserve">Ensure IT team are up to date with the programming language and protocols that chatbot uses. </w:t>
      </w:r>
    </w:p>
    <w:p w14:paraId="005D2BDD" w14:textId="77777777" w:rsidR="00F21869" w:rsidRPr="007D568A" w:rsidRDefault="005C4AF3">
      <w:pPr>
        <w:numPr>
          <w:ilvl w:val="0"/>
          <w:numId w:val="13"/>
        </w:numPr>
        <w:ind w:right="1135" w:hanging="360"/>
      </w:pPr>
      <w:r w:rsidRPr="007D568A">
        <w:t xml:space="preserve">Have a robust security measures in place so that failure is not the result of a hack or virus. </w:t>
      </w:r>
    </w:p>
    <w:p w14:paraId="11687D5A" w14:textId="77777777" w:rsidR="00F21869" w:rsidRPr="007D568A" w:rsidRDefault="005C4AF3">
      <w:pPr>
        <w:numPr>
          <w:ilvl w:val="0"/>
          <w:numId w:val="13"/>
        </w:numPr>
        <w:spacing w:after="267"/>
        <w:ind w:right="1135" w:hanging="360"/>
      </w:pPr>
      <w:r w:rsidRPr="007D568A">
        <w:t xml:space="preserve">Take feedback from users on board – if your chatbot isn’t measuring up then react sooner rather than later to adapt the programming and make it more user-friendly. </w:t>
      </w:r>
    </w:p>
    <w:p w14:paraId="709DA4C9" w14:textId="77777777" w:rsidR="00F21869" w:rsidRPr="007D568A" w:rsidRDefault="005C4AF3">
      <w:pPr>
        <w:pStyle w:val="Heading3"/>
        <w:spacing w:after="249"/>
        <w:ind w:left="638"/>
        <w:rPr>
          <w:sz w:val="40"/>
          <w:szCs w:val="40"/>
          <w:u w:val="single"/>
        </w:rPr>
      </w:pPr>
      <w:r w:rsidRPr="007D568A">
        <w:rPr>
          <w:sz w:val="40"/>
          <w:szCs w:val="40"/>
          <w:u w:val="single"/>
        </w:rPr>
        <w:t xml:space="preserve">Knowing when a </w:t>
      </w:r>
      <w:proofErr w:type="gramStart"/>
      <w:r w:rsidRPr="007D568A">
        <w:rPr>
          <w:sz w:val="40"/>
          <w:szCs w:val="40"/>
          <w:u w:val="single"/>
        </w:rPr>
        <w:t>human needs</w:t>
      </w:r>
      <w:proofErr w:type="gramEnd"/>
      <w:r w:rsidRPr="007D568A">
        <w:rPr>
          <w:sz w:val="40"/>
          <w:szCs w:val="40"/>
          <w:u w:val="single"/>
        </w:rPr>
        <w:t xml:space="preserve"> to take over</w:t>
      </w:r>
      <w:r w:rsidRPr="007D568A">
        <w:rPr>
          <w:b w:val="0"/>
          <w:sz w:val="40"/>
          <w:szCs w:val="40"/>
          <w:u w:val="single"/>
        </w:rPr>
        <w:t xml:space="preserve"> </w:t>
      </w:r>
    </w:p>
    <w:p w14:paraId="6AC798FA" w14:textId="77777777" w:rsidR="00F21869" w:rsidRPr="007D568A" w:rsidRDefault="005C4AF3">
      <w:pPr>
        <w:spacing w:after="288"/>
        <w:ind w:right="1135"/>
      </w:pPr>
      <w:r w:rsidRPr="007D568A">
        <w:t xml:space="preserve">Problem comes </w:t>
      </w:r>
      <w:proofErr w:type="gramStart"/>
      <w:r w:rsidRPr="007D568A">
        <w:t>when  successful</w:t>
      </w:r>
      <w:proofErr w:type="gramEnd"/>
      <w:r w:rsidRPr="007D568A">
        <w:t xml:space="preserve"> integration of digital technologies like chatbots is the idea that people would always rather talk to a human than a machine. </w:t>
      </w:r>
    </w:p>
    <w:p w14:paraId="064498B3" w14:textId="77777777" w:rsidR="00F21869" w:rsidRPr="007D568A" w:rsidRDefault="005C4AF3">
      <w:pPr>
        <w:spacing w:after="288"/>
        <w:ind w:right="1135"/>
      </w:pPr>
      <w:r w:rsidRPr="007D568A">
        <w:t xml:space="preserve">This is a common misconception that for ex in a recent survey done by HubSpot, 55% of consumers said they were interested in using a chatbot to interact with a business. Still not convinced, okay what about this, Mind browser’s 2017 survey found that 95% of users believe the customer service aspect of business will ultimately be enhanced by chatbots. </w:t>
      </w:r>
    </w:p>
    <w:p w14:paraId="10A2B178" w14:textId="77777777" w:rsidR="00F21869" w:rsidRPr="007D568A" w:rsidRDefault="005C4AF3">
      <w:pPr>
        <w:spacing w:after="292"/>
        <w:ind w:right="1135"/>
      </w:pPr>
      <w:r w:rsidRPr="007D568A">
        <w:t xml:space="preserve">However, there are always those cases where a chatbot simply cannot fully resolve a query, so always ensure that there is always a human being that can take over if necessary. </w:t>
      </w:r>
    </w:p>
    <w:p w14:paraId="4C7F030A" w14:textId="77777777" w:rsidR="00F21869" w:rsidRPr="007D568A" w:rsidRDefault="005C4AF3">
      <w:pPr>
        <w:numPr>
          <w:ilvl w:val="0"/>
          <w:numId w:val="14"/>
        </w:numPr>
        <w:spacing w:after="42"/>
        <w:ind w:right="1135" w:hanging="360"/>
      </w:pPr>
      <w:r w:rsidRPr="007D568A">
        <w:t xml:space="preserve">Always make sure that there is an option for </w:t>
      </w:r>
      <w:proofErr w:type="gramStart"/>
      <w:r w:rsidRPr="007D568A">
        <w:t>user’s</w:t>
      </w:r>
      <w:proofErr w:type="gramEnd"/>
      <w:r w:rsidRPr="007D568A">
        <w:t xml:space="preserve"> to switch to a human operator. </w:t>
      </w:r>
    </w:p>
    <w:p w14:paraId="3FA4642F" w14:textId="77777777" w:rsidR="00F21869" w:rsidRPr="007D568A" w:rsidRDefault="005C4AF3">
      <w:pPr>
        <w:numPr>
          <w:ilvl w:val="0"/>
          <w:numId w:val="14"/>
        </w:numPr>
        <w:spacing w:after="42"/>
        <w:ind w:right="1135" w:hanging="360"/>
      </w:pPr>
      <w:r w:rsidRPr="007D568A">
        <w:lastRenderedPageBreak/>
        <w:t xml:space="preserve">always include a ‘back door’ that users can access if the chatbot interaction isn’t working for them. </w:t>
      </w:r>
    </w:p>
    <w:p w14:paraId="57255ACF" w14:textId="63CF7D29" w:rsidR="00F21869" w:rsidRPr="007D568A" w:rsidRDefault="005C4AF3" w:rsidP="008D4981">
      <w:pPr>
        <w:numPr>
          <w:ilvl w:val="0"/>
          <w:numId w:val="14"/>
        </w:numPr>
        <w:spacing w:after="267"/>
        <w:ind w:right="1135" w:hanging="360"/>
      </w:pPr>
      <w:r w:rsidRPr="007D568A">
        <w:t xml:space="preserve">Help the users feel valued by providing them with vanity codes that can enable them to bypass automated telephony systems and go straight over to a human operator. </w:t>
      </w:r>
    </w:p>
    <w:p w14:paraId="4F1994B6" w14:textId="77777777" w:rsidR="00F21869" w:rsidRPr="007D568A" w:rsidRDefault="005C4AF3">
      <w:pPr>
        <w:spacing w:after="162" w:line="259" w:lineRule="auto"/>
        <w:ind w:left="72" w:right="0"/>
        <w:rPr>
          <w:sz w:val="40"/>
          <w:szCs w:val="40"/>
        </w:rPr>
      </w:pPr>
      <w:r w:rsidRPr="007D568A">
        <w:rPr>
          <w:rFonts w:ascii="Segoe UI Symbol" w:eastAsia="Wingdings" w:hAnsi="Segoe UI Symbol" w:cs="Segoe UI Symbol"/>
          <w:sz w:val="40"/>
          <w:szCs w:val="40"/>
        </w:rPr>
        <w:t>❖</w:t>
      </w:r>
      <w:r w:rsidRPr="007D568A">
        <w:rPr>
          <w:rFonts w:eastAsia="Arial"/>
          <w:sz w:val="40"/>
          <w:szCs w:val="40"/>
        </w:rPr>
        <w:t xml:space="preserve"> </w:t>
      </w:r>
      <w:r w:rsidRPr="007D568A">
        <w:rPr>
          <w:b/>
          <w:sz w:val="40"/>
          <w:szCs w:val="40"/>
          <w:u w:val="single" w:color="000000"/>
        </w:rPr>
        <w:t>Understanding how successful the chatbot is</w:t>
      </w:r>
      <w:r w:rsidRPr="007D568A">
        <w:rPr>
          <w:sz w:val="40"/>
          <w:szCs w:val="40"/>
        </w:rPr>
        <w:t xml:space="preserve"> </w:t>
      </w:r>
    </w:p>
    <w:p w14:paraId="236AD7F8" w14:textId="77777777" w:rsidR="00F21869" w:rsidRPr="007D568A" w:rsidRDefault="005C4AF3">
      <w:pPr>
        <w:spacing w:after="288"/>
        <w:ind w:right="1135"/>
      </w:pPr>
      <w:r w:rsidRPr="007D568A">
        <w:t xml:space="preserve">Chatbots are most popular with consumers, with 48% of users in a HubSpot poll saying they would rather interact with a business through a chatbot than any other means of contact. But are all users having the same experience? </w:t>
      </w:r>
    </w:p>
    <w:p w14:paraId="54EC145E" w14:textId="77777777" w:rsidR="00F21869" w:rsidRPr="007D568A" w:rsidRDefault="005C4AF3">
      <w:pPr>
        <w:spacing w:after="341"/>
        <w:ind w:right="1135"/>
      </w:pPr>
      <w:r w:rsidRPr="007D568A">
        <w:t xml:space="preserve">Analytics shall tell how many interactions the chatbot is handling, the average interaction duration and whether you’re suffering a higher-than-average drop-out rate. Most Chatbot provides built-in analytics modules and file regular usage reports for those members of your organisation that need them. Not just this but direct customer feedback is also very important, so: </w:t>
      </w:r>
    </w:p>
    <w:p w14:paraId="7FD63ABA" w14:textId="77777777" w:rsidR="00F21869" w:rsidRPr="007D568A" w:rsidRDefault="005C4AF3">
      <w:pPr>
        <w:numPr>
          <w:ilvl w:val="0"/>
          <w:numId w:val="15"/>
        </w:numPr>
        <w:ind w:right="1135" w:hanging="360"/>
      </w:pPr>
      <w:r w:rsidRPr="007D568A">
        <w:t xml:space="preserve">Poll user and ask them directly how they’re finding their chatbot experience. </w:t>
      </w:r>
    </w:p>
    <w:p w14:paraId="5897F6F1" w14:textId="77777777" w:rsidR="00F21869" w:rsidRPr="007D568A" w:rsidRDefault="005C4AF3">
      <w:pPr>
        <w:numPr>
          <w:ilvl w:val="0"/>
          <w:numId w:val="15"/>
        </w:numPr>
        <w:ind w:right="1135" w:hanging="360"/>
      </w:pPr>
      <w:r w:rsidRPr="007D568A">
        <w:t xml:space="preserve">Always try to take on board comments on how the chatbot could be improved, and, just as importantly, what you’re doing right. </w:t>
      </w:r>
    </w:p>
    <w:p w14:paraId="58E961AD" w14:textId="77777777" w:rsidR="00F21869" w:rsidRPr="007D568A" w:rsidRDefault="005C4AF3">
      <w:pPr>
        <w:numPr>
          <w:ilvl w:val="0"/>
          <w:numId w:val="15"/>
        </w:numPr>
        <w:spacing w:after="267"/>
        <w:ind w:right="1135" w:hanging="360"/>
      </w:pPr>
      <w:r w:rsidRPr="007D568A">
        <w:t xml:space="preserve">Compare the chatbot channel to other digital contact points to see if there are other, more effective routes we could integrate into the chatbot protocol. </w:t>
      </w:r>
    </w:p>
    <w:p w14:paraId="0C5519CB" w14:textId="2A016F01" w:rsidR="00F21869" w:rsidRPr="007D568A" w:rsidRDefault="005C4AF3">
      <w:pPr>
        <w:spacing w:after="0" w:line="421" w:lineRule="auto"/>
        <w:ind w:left="643" w:right="10409" w:firstLine="0"/>
      </w:pPr>
      <w:r w:rsidRPr="007D568A">
        <w:t xml:space="preserve">     </w:t>
      </w:r>
    </w:p>
    <w:p w14:paraId="140C3C6D" w14:textId="3476EAE1" w:rsidR="008D4981" w:rsidRPr="007D568A" w:rsidRDefault="008D4981">
      <w:pPr>
        <w:spacing w:after="0" w:line="421" w:lineRule="auto"/>
        <w:ind w:left="643" w:right="10409" w:firstLine="0"/>
      </w:pPr>
    </w:p>
    <w:p w14:paraId="511D85F1" w14:textId="74A83DF9" w:rsidR="008D4981" w:rsidRPr="007D568A" w:rsidRDefault="008D4981">
      <w:pPr>
        <w:spacing w:after="0" w:line="421" w:lineRule="auto"/>
        <w:ind w:left="643" w:right="10409" w:firstLine="0"/>
      </w:pPr>
    </w:p>
    <w:p w14:paraId="755E67F9" w14:textId="41C7B8AA" w:rsidR="008D4981" w:rsidRPr="007D568A" w:rsidRDefault="008D4981">
      <w:pPr>
        <w:spacing w:after="0" w:line="421" w:lineRule="auto"/>
        <w:ind w:left="643" w:right="10409" w:firstLine="0"/>
      </w:pPr>
    </w:p>
    <w:p w14:paraId="26041951" w14:textId="77777777" w:rsidR="008D4981" w:rsidRPr="007D568A" w:rsidRDefault="008D4981">
      <w:pPr>
        <w:spacing w:after="0" w:line="421" w:lineRule="auto"/>
        <w:ind w:left="643" w:right="10409" w:firstLine="0"/>
      </w:pPr>
    </w:p>
    <w:p w14:paraId="0BC167CF" w14:textId="52B5348E" w:rsidR="00F21869" w:rsidRPr="007D568A" w:rsidRDefault="004C1B06" w:rsidP="008D4981">
      <w:pPr>
        <w:spacing w:after="235" w:line="259" w:lineRule="auto"/>
        <w:ind w:right="0"/>
      </w:pPr>
      <w:r w:rsidRPr="007D568A">
        <w:rPr>
          <w:b/>
          <w:noProof/>
          <w:u w:val="single" w:color="000000"/>
        </w:rPr>
        <w:lastRenderedPageBreak/>
        <mc:AlternateContent>
          <mc:Choice Requires="wps">
            <w:drawing>
              <wp:anchor distT="0" distB="0" distL="114300" distR="114300" simplePos="0" relativeHeight="251660288" behindDoc="0" locked="0" layoutInCell="1" allowOverlap="1" wp14:anchorId="52FFFC63" wp14:editId="4352765F">
                <wp:simplePos x="0" y="0"/>
                <wp:positionH relativeFrom="column">
                  <wp:posOffset>847091</wp:posOffset>
                </wp:positionH>
                <wp:positionV relativeFrom="paragraph">
                  <wp:posOffset>5315585</wp:posOffset>
                </wp:positionV>
                <wp:extent cx="2125980" cy="1409700"/>
                <wp:effectExtent l="0" t="0" r="26670" b="19050"/>
                <wp:wrapNone/>
                <wp:docPr id="2" name="Text Box 2"/>
                <wp:cNvGraphicFramePr/>
                <a:graphic xmlns:a="http://schemas.openxmlformats.org/drawingml/2006/main">
                  <a:graphicData uri="http://schemas.microsoft.com/office/word/2010/wordprocessingShape">
                    <wps:wsp>
                      <wps:cNvSpPr txBox="1"/>
                      <wps:spPr>
                        <a:xfrm>
                          <a:off x="0" y="0"/>
                          <a:ext cx="2125980" cy="1409700"/>
                        </a:xfrm>
                        <a:prstGeom prst="rect">
                          <a:avLst/>
                        </a:prstGeom>
                        <a:solidFill>
                          <a:schemeClr val="lt1"/>
                        </a:solidFill>
                        <a:ln w="6350">
                          <a:solidFill>
                            <a:prstClr val="black"/>
                          </a:solidFill>
                        </a:ln>
                      </wps:spPr>
                      <wps:txbx>
                        <w:txbxContent>
                          <w:p w14:paraId="23AE2EE6" w14:textId="45113A36" w:rsidR="008D4981" w:rsidRDefault="008D4981">
                            <w:pPr>
                              <w:ind w:left="0"/>
                            </w:pPr>
                            <w:r>
                              <w:t xml:space="preserve">Now chatbot askes if </w:t>
                            </w:r>
                            <w:r w:rsidR="004C1B06">
                              <w:t>person is having any fever or cou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FFFC63" id="_x0000_t202" coordsize="21600,21600" o:spt="202" path="m,l,21600r21600,l21600,xe">
                <v:stroke joinstyle="miter"/>
                <v:path gradientshapeok="t" o:connecttype="rect"/>
              </v:shapetype>
              <v:shape id="Text Box 2" o:spid="_x0000_s1073" type="#_x0000_t202" style="position:absolute;left:0;text-align:left;margin-left:66.7pt;margin-top:418.55pt;width:167.4pt;height:1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jvcUAIAAKoEAAAOAAAAZHJzL2Uyb0RvYy54bWysVMtu2zAQvBfoPxC8N5JV52HDcuAmSFEg&#10;SAI4Rc40RcVCKS5L0pbSr++Qsh0n7anohdoXh7uzu5pd9q1mW+V8Q6bko5OcM2UkVY15Lvn3x5tP&#10;F5z5IEwlNBlV8hfl+eX844dZZ6eqoDXpSjkGEOOnnS35OgQ7zTIv16oV/oSsMnDW5FoRoLrnrHKi&#10;A3qrsyLPz7KOXGUdSeU9rNeDk88Tfl0rGe7r2qvAdMmRW0inS+cqntl8JqbPTth1I3dpiH/IohWN&#10;waMHqGsRBNu45g+otpGOPNXhRFKbUV03UqUaUM0of1fNci2sSrWAHG8PNPn/Byvvtg+ONVXJC86M&#10;aNGiR9UH9oV6VkR2OuunCFpahIUeZnR5b/cwxqL72rXxi3IY/OD55cBtBJMwFqPidHIBl4RvNM4n&#10;53liP3u9bp0PXxW1LAold2he4lRsb31AKgjdh8TXPOmmumm0TkocGHWlHdsKtFqHlCRuvInShnUl&#10;P/t8mifgN74Ifbi/0kL+iGW+RYCmDYyRlKH4KIV+1Q8UTvbMrKh6AWGOhoHzVt40wL8VPjwIhwkD&#10;EdiacI+j1oSkaCdxtib362/2GI/Gw8tZh4ktuf+5EU5xpr8ZjMRkNB7HEU/K+PS8gOKOPatjj9m0&#10;VwSmRthPK5MY44Pei7Wj9gnLtYivwiWMxNslD3vxKgx7hOWUarFIQRhqK8KtWVoZoWNnIq+P/ZNw&#10;dtfXgJG4o/1si+m79g6x8aahxSZQ3aTeR6IHVnf8YyFSe3bLGzfuWE9Rr7+Y+W8AAAD//wMAUEsD&#10;BBQABgAIAAAAIQBK/w1H3gAAAAwBAAAPAAAAZHJzL2Rvd25yZXYueG1sTI/BTsMwEETvSPyDtUjc&#10;qJOmFDfEqQAVLpwoiLMbu7ZFvI5iNw1/z3KC42ieZt822zn0bDJj8hEllIsCmMEuao9Wwsf7840A&#10;lrJCrfqIRsK3SbBtLy8aVet4xjcz7bNlNIKpVhJczkPNeeqcCSot4mCQumMcg8oUR8v1qM40Hnq+&#10;LIo1D8ojXXBqME/OdF/7U5Cwe7Qb2wk1up3Q3k/z5/HVvkh5fTU/3APLZs5/MPzqkzq05HSIJ9SJ&#10;9ZSrakWoBFHdlcCIWK3FEtiBquJ2UwJvG/7/ifYHAAD//wMAUEsBAi0AFAAGAAgAAAAhALaDOJL+&#10;AAAA4QEAABMAAAAAAAAAAAAAAAAAAAAAAFtDb250ZW50X1R5cGVzXS54bWxQSwECLQAUAAYACAAA&#10;ACEAOP0h/9YAAACUAQAACwAAAAAAAAAAAAAAAAAvAQAAX3JlbHMvLnJlbHNQSwECLQAUAAYACAAA&#10;ACEA5bY73FACAACqBAAADgAAAAAAAAAAAAAAAAAuAgAAZHJzL2Uyb0RvYy54bWxQSwECLQAUAAYA&#10;CAAAACEASv8NR94AAAAMAQAADwAAAAAAAAAAAAAAAACqBAAAZHJzL2Rvd25yZXYueG1sUEsFBgAA&#10;AAAEAAQA8wAAALUFAAAAAA==&#10;" fillcolor="white [3201]" strokeweight=".5pt">
                <v:textbox>
                  <w:txbxContent>
                    <w:p w14:paraId="23AE2EE6" w14:textId="45113A36" w:rsidR="008D4981" w:rsidRDefault="008D4981">
                      <w:pPr>
                        <w:ind w:left="0"/>
                      </w:pPr>
                      <w:r>
                        <w:t xml:space="preserve">Now chatbot askes if </w:t>
                      </w:r>
                      <w:r w:rsidR="004C1B06">
                        <w:t>person is having any fever or cough</w:t>
                      </w:r>
                    </w:p>
                  </w:txbxContent>
                </v:textbox>
              </v:shape>
            </w:pict>
          </mc:Fallback>
        </mc:AlternateContent>
      </w:r>
      <w:r w:rsidRPr="007D568A">
        <w:rPr>
          <w:b/>
          <w:noProof/>
          <w:u w:val="single" w:color="000000"/>
        </w:rPr>
        <mc:AlternateContent>
          <mc:Choice Requires="wps">
            <w:drawing>
              <wp:anchor distT="0" distB="0" distL="114300" distR="114300" simplePos="0" relativeHeight="251659264" behindDoc="0" locked="0" layoutInCell="1" allowOverlap="1" wp14:anchorId="730F5C54" wp14:editId="5857BFA7">
                <wp:simplePos x="0" y="0"/>
                <wp:positionH relativeFrom="column">
                  <wp:posOffset>3529330</wp:posOffset>
                </wp:positionH>
                <wp:positionV relativeFrom="paragraph">
                  <wp:posOffset>408869</wp:posOffset>
                </wp:positionV>
                <wp:extent cx="2547781" cy="3443760"/>
                <wp:effectExtent l="0" t="0" r="24130" b="23495"/>
                <wp:wrapNone/>
                <wp:docPr id="1" name="Text Box 1"/>
                <wp:cNvGraphicFramePr/>
                <a:graphic xmlns:a="http://schemas.openxmlformats.org/drawingml/2006/main">
                  <a:graphicData uri="http://schemas.microsoft.com/office/word/2010/wordprocessingShape">
                    <wps:wsp>
                      <wps:cNvSpPr txBox="1"/>
                      <wps:spPr>
                        <a:xfrm>
                          <a:off x="0" y="0"/>
                          <a:ext cx="2547781" cy="3443760"/>
                        </a:xfrm>
                        <a:prstGeom prst="rect">
                          <a:avLst/>
                        </a:prstGeom>
                        <a:solidFill>
                          <a:schemeClr val="lt1"/>
                        </a:solidFill>
                        <a:ln w="6350">
                          <a:solidFill>
                            <a:prstClr val="black"/>
                          </a:solidFill>
                        </a:ln>
                      </wps:spPr>
                      <wps:txbx>
                        <w:txbxContent>
                          <w:p w14:paraId="109C4B37" w14:textId="40FD3377" w:rsidR="008D4981" w:rsidRPr="008D4981" w:rsidRDefault="008D4981">
                            <w:pPr>
                              <w:ind w:left="0"/>
                              <w:rPr>
                                <w:sz w:val="44"/>
                                <w:szCs w:val="32"/>
                              </w:rPr>
                            </w:pPr>
                            <w:r w:rsidRPr="008D4981">
                              <w:rPr>
                                <w:sz w:val="44"/>
                                <w:szCs w:val="32"/>
                              </w:rPr>
                              <w:t xml:space="preserve">This is the screenshot of the bot we made </w:t>
                            </w:r>
                            <w:r w:rsidRPr="008D4981">
                              <w:rPr>
                                <w:sz w:val="44"/>
                                <w:szCs w:val="32"/>
                              </w:rPr>
                              <w:br/>
                              <w:t xml:space="preserve">when we start the conversation first our bot will introduce itself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F5C54" id="Text Box 1" o:spid="_x0000_s1074" type="#_x0000_t202" style="position:absolute;left:0;text-align:left;margin-left:277.9pt;margin-top:32.2pt;width:200.6pt;height:27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dwZTwIAAKoEAAAOAAAAZHJzL2Uyb0RvYy54bWysVE1v2zAMvQ/YfxB0X52vNl0Qp8hSdBhQ&#10;tAXSoWdFlhNjsqhJSuzu1+9JcdKk22nYRRY/9Eg+kp7etLVmO+V8RSbn/YseZ8pIKiqzzvn357tP&#10;15z5IEwhNBmV81fl+c3s44dpYydqQBvShXIMIMZPGpvzTQh2kmVeblQt/AVZZWAsydUiQHTrrHCi&#10;AXqts0Gvd5U15ArrSCrvob3dG/ks4ZelkuGxLL0KTOccuYV0unSu4pnNpmKydsJuKtmlIf4hi1pU&#10;BkGPULciCLZ11R9QdSUdeSrDhaQ6o7KspEo1oJp+7101y42wKtUCcrw90uT/H6x82D05VhXoHWdG&#10;1GjRs2oD+0It60d2GusncFpauIUW6ujZ6T2Usei2dHX8ohwGO3h+PXIbwSSUg8vReHyNIBK24Wg0&#10;HF8l9rO359b58FVRzeIl5w7NS5yK3b0PCAnXg0uM5klXxV2ldRLiwKiFdmwn0GodUpJ4cealDWty&#10;fjW87CXgM1uEPr5faSF/xDLPESBpA2UkZV98vIV21SYKh6miqFpR8QrCHO0Hzlt5VwH/XvjwJBwm&#10;DBxha8IjjlITkqLuxtmG3K+/6aM/Gg8rZw0mNuf+51Y4xZn+ZjASn/ujURzxJIwuxwMI7tSyOrWY&#10;bb0gMIWOILt0jf5BH66lo/oFyzWPUWESRiJ2zsPhugj7PcJySjWfJycMtRXh3iytjNCxM5HX5/ZF&#10;ONv1NWAkHugw22Lyrr173/jS0HwbqKxS799Y7fjHQqT2dMsbN+5UTl5vv5jZbwAAAP//AwBQSwME&#10;FAAGAAgAAAAhAPAAPoLeAAAACgEAAA8AAABkcnMvZG93bnJldi54bWxMj8FOwzAQRO9I/IO1SNyo&#10;A2rSNI1TASpcOFFQz9vYtS1iO7LdNPw9ywmOszOafdNuZzewScVkgxdwvyiAKd8Hab0W8PnxclcD&#10;Sxm9xCF4JeBbJdh211ctNjJc/Lua9lkzKvGpQQEm57HhPPVGOUyLMCpP3ilEh5lk1FxGvFC5G/hD&#10;UVTcofX0weCono3qv/ZnJ2D3pNe6rzGaXS2tnebD6U2/CnF7Mz9ugGU1578w/OITOnTEdAxnLxMb&#10;BJRlSehZQLVcAqPAulzRuCMdimoFvGv5/wndDwAAAP//AwBQSwECLQAUAAYACAAAACEAtoM4kv4A&#10;AADhAQAAEwAAAAAAAAAAAAAAAAAAAAAAW0NvbnRlbnRfVHlwZXNdLnhtbFBLAQItABQABgAIAAAA&#10;IQA4/SH/1gAAAJQBAAALAAAAAAAAAAAAAAAAAC8BAABfcmVscy8ucmVsc1BLAQItABQABgAIAAAA&#10;IQDUgdwZTwIAAKoEAAAOAAAAAAAAAAAAAAAAAC4CAABkcnMvZTJvRG9jLnhtbFBLAQItABQABgAI&#10;AAAAIQDwAD6C3gAAAAoBAAAPAAAAAAAAAAAAAAAAAKkEAABkcnMvZG93bnJldi54bWxQSwUGAAAA&#10;AAQABADzAAAAtAUAAAAA&#10;" fillcolor="white [3201]" strokeweight=".5pt">
                <v:textbox>
                  <w:txbxContent>
                    <w:p w14:paraId="109C4B37" w14:textId="40FD3377" w:rsidR="008D4981" w:rsidRPr="008D4981" w:rsidRDefault="008D4981">
                      <w:pPr>
                        <w:ind w:left="0"/>
                        <w:rPr>
                          <w:sz w:val="44"/>
                          <w:szCs w:val="32"/>
                        </w:rPr>
                      </w:pPr>
                      <w:r w:rsidRPr="008D4981">
                        <w:rPr>
                          <w:sz w:val="44"/>
                          <w:szCs w:val="32"/>
                        </w:rPr>
                        <w:t xml:space="preserve">This is the screenshot of the bot we made </w:t>
                      </w:r>
                      <w:r w:rsidRPr="008D4981">
                        <w:rPr>
                          <w:sz w:val="44"/>
                          <w:szCs w:val="32"/>
                        </w:rPr>
                        <w:br/>
                        <w:t xml:space="preserve">when we start the conversation first our bot will introduce itself </w:t>
                      </w:r>
                    </w:p>
                  </w:txbxContent>
                </v:textbox>
              </v:shape>
            </w:pict>
          </mc:Fallback>
        </mc:AlternateContent>
      </w:r>
      <w:r w:rsidR="005C4AF3" w:rsidRPr="007D568A">
        <w:rPr>
          <w:rFonts w:eastAsia="Calibri"/>
          <w:noProof/>
          <w:sz w:val="22"/>
        </w:rPr>
        <mc:AlternateContent>
          <mc:Choice Requires="wpg">
            <w:drawing>
              <wp:inline distT="0" distB="0" distL="0" distR="0" wp14:anchorId="589AFBF9" wp14:editId="521940FA">
                <wp:extent cx="5974080" cy="7920948"/>
                <wp:effectExtent l="0" t="0" r="7620" b="0"/>
                <wp:docPr id="16445" name="Group 16445"/>
                <wp:cNvGraphicFramePr/>
                <a:graphic xmlns:a="http://schemas.openxmlformats.org/drawingml/2006/main">
                  <a:graphicData uri="http://schemas.microsoft.com/office/word/2010/wordprocessingGroup">
                    <wpg:wgp>
                      <wpg:cNvGrpSpPr/>
                      <wpg:grpSpPr>
                        <a:xfrm>
                          <a:off x="0" y="0"/>
                          <a:ext cx="5974080" cy="7920948"/>
                          <a:chOff x="0" y="0"/>
                          <a:chExt cx="5928487" cy="8332513"/>
                        </a:xfrm>
                      </wpg:grpSpPr>
                      <wps:wsp>
                        <wps:cNvPr id="2172" name="Rectangle 2172"/>
                        <wps:cNvSpPr/>
                        <wps:spPr>
                          <a:xfrm>
                            <a:off x="3242183" y="4030848"/>
                            <a:ext cx="140364" cy="298426"/>
                          </a:xfrm>
                          <a:prstGeom prst="rect">
                            <a:avLst/>
                          </a:prstGeom>
                          <a:ln>
                            <a:noFill/>
                          </a:ln>
                        </wps:spPr>
                        <wps:txbx>
                          <w:txbxContent>
                            <w:p w14:paraId="1E3C85D6" w14:textId="77777777" w:rsidR="00F21869" w:rsidRDefault="005C4AF3">
                              <w:pPr>
                                <w:spacing w:after="160" w:line="259" w:lineRule="auto"/>
                                <w:ind w:left="0" w:right="0" w:firstLine="0"/>
                              </w:pPr>
                              <w:r>
                                <w:t xml:space="preserve">  </w:t>
                              </w:r>
                            </w:p>
                          </w:txbxContent>
                        </wps:txbx>
                        <wps:bodyPr horzOverflow="overflow" vert="horz" lIns="0" tIns="0" rIns="0" bIns="0" rtlCol="0">
                          <a:noAutofit/>
                        </wps:bodyPr>
                      </wps:wsp>
                      <wps:wsp>
                        <wps:cNvPr id="2173" name="Rectangle 2173"/>
                        <wps:cNvSpPr/>
                        <wps:spPr>
                          <a:xfrm>
                            <a:off x="3353689" y="4030848"/>
                            <a:ext cx="67395" cy="298426"/>
                          </a:xfrm>
                          <a:prstGeom prst="rect">
                            <a:avLst/>
                          </a:prstGeom>
                          <a:ln>
                            <a:noFill/>
                          </a:ln>
                        </wps:spPr>
                        <wps:txbx>
                          <w:txbxContent>
                            <w:p w14:paraId="48E43624" w14:textId="77777777" w:rsidR="00F21869" w:rsidRDefault="005C4AF3">
                              <w:pPr>
                                <w:spacing w:after="160" w:line="259" w:lineRule="auto"/>
                                <w:ind w:left="0" w:right="0" w:firstLine="0"/>
                              </w:pPr>
                              <w:r>
                                <w:t xml:space="preserve"> </w:t>
                              </w:r>
                            </w:p>
                          </w:txbxContent>
                        </wps:txbx>
                        <wps:bodyPr horzOverflow="overflow" vert="horz" lIns="0" tIns="0" rIns="0" bIns="0" rtlCol="0">
                          <a:noAutofit/>
                        </wps:bodyPr>
                      </wps:wsp>
                      <wps:wsp>
                        <wps:cNvPr id="2175" name="Rectangle 2175"/>
                        <wps:cNvSpPr/>
                        <wps:spPr>
                          <a:xfrm>
                            <a:off x="590093" y="8108132"/>
                            <a:ext cx="2805792" cy="298426"/>
                          </a:xfrm>
                          <a:prstGeom prst="rect">
                            <a:avLst/>
                          </a:prstGeom>
                          <a:ln>
                            <a:noFill/>
                          </a:ln>
                        </wps:spPr>
                        <wps:txbx>
                          <w:txbxContent>
                            <w:p w14:paraId="2810C989" w14:textId="77777777" w:rsidR="00F21869" w:rsidRDefault="005C4AF3">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17552" name="Picture 17552"/>
                          <pic:cNvPicPr/>
                        </pic:nvPicPr>
                        <pic:blipFill>
                          <a:blip r:embed="rId34"/>
                          <a:stretch>
                            <a:fillRect/>
                          </a:stretch>
                        </pic:blipFill>
                        <pic:spPr>
                          <a:xfrm>
                            <a:off x="33528" y="-4063"/>
                            <a:ext cx="3182112" cy="4181856"/>
                          </a:xfrm>
                          <a:prstGeom prst="rect">
                            <a:avLst/>
                          </a:prstGeom>
                        </pic:spPr>
                      </pic:pic>
                      <pic:pic xmlns:pic="http://schemas.openxmlformats.org/drawingml/2006/picture">
                        <pic:nvPicPr>
                          <pic:cNvPr id="2180" name="Picture 2180"/>
                          <pic:cNvPicPr/>
                        </pic:nvPicPr>
                        <pic:blipFill>
                          <a:blip r:embed="rId35"/>
                          <a:stretch>
                            <a:fillRect/>
                          </a:stretch>
                        </pic:blipFill>
                        <pic:spPr>
                          <a:xfrm>
                            <a:off x="194945" y="152908"/>
                            <a:ext cx="2683510" cy="3686302"/>
                          </a:xfrm>
                          <a:prstGeom prst="rect">
                            <a:avLst/>
                          </a:prstGeom>
                        </pic:spPr>
                      </pic:pic>
                      <pic:pic xmlns:pic="http://schemas.openxmlformats.org/drawingml/2006/picture">
                        <pic:nvPicPr>
                          <pic:cNvPr id="2182" name="Picture 2182"/>
                          <pic:cNvPicPr/>
                        </pic:nvPicPr>
                        <pic:blipFill>
                          <a:blip r:embed="rId36"/>
                          <a:stretch>
                            <a:fillRect/>
                          </a:stretch>
                        </pic:blipFill>
                        <pic:spPr>
                          <a:xfrm>
                            <a:off x="2670048" y="4168090"/>
                            <a:ext cx="3258439" cy="4126992"/>
                          </a:xfrm>
                          <a:prstGeom prst="rect">
                            <a:avLst/>
                          </a:prstGeom>
                        </pic:spPr>
                      </pic:pic>
                      <pic:pic xmlns:pic="http://schemas.openxmlformats.org/drawingml/2006/picture">
                        <pic:nvPicPr>
                          <pic:cNvPr id="2184" name="Picture 2184"/>
                          <pic:cNvPicPr/>
                        </pic:nvPicPr>
                        <pic:blipFill>
                          <a:blip r:embed="rId37"/>
                          <a:stretch>
                            <a:fillRect/>
                          </a:stretch>
                        </pic:blipFill>
                        <pic:spPr>
                          <a:xfrm>
                            <a:off x="2865755" y="4362830"/>
                            <a:ext cx="2687320" cy="3558159"/>
                          </a:xfrm>
                          <a:prstGeom prst="rect">
                            <a:avLst/>
                          </a:prstGeom>
                        </pic:spPr>
                      </pic:pic>
                    </wpg:wgp>
                  </a:graphicData>
                </a:graphic>
              </wp:inline>
            </w:drawing>
          </mc:Choice>
          <mc:Fallback>
            <w:pict>
              <v:group w14:anchorId="589AFBF9" id="Group 16445" o:spid="_x0000_s1075" style="width:470.4pt;height:623.7pt;mso-position-horizontal-relative:char;mso-position-vertical-relative:line" coordsize="59284,83325"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0yJZD3AwAABhEAAA4AAABkcnMvZTJvRG9jLnhtbORY&#10;UW/bNhB+H7D/IOg9sUhKMiXEKYZlDQoMa9BuP4CWKUuYJBIkHTv79bsjJXmxWyxrgyXrHqJQpEge&#10;v/vuu6Ov3hz6LrqXxrZqWMXkMokjOVRq0w7bVfzbr28veBxZJ4aN6NQgV/GDtPGb6++/u9rrUlLV&#10;qG4jTQSLDLbc61XcOKfLxcJWjeyFvVRaDjBYK9MLB69mu9gYsYfV+25BkyRf7JXZaKMqaS303oTB&#10;+NqvX9eycu/r2koXdasYbHP+afxzjc/F9ZUot0bopq1GM8QXWNGLdoBN56VuhBPRzrRnS/VtZZRV&#10;tbusVL9Qdd1W0p8BTkOSk9PcGrXT/izbcr/VM0wA7QlOX7xs9cv9nYnaDfguT9MsjgbRg5v8zlHo&#10;Aoj2elvCl7dGf9R3ZuzYhjc89aE2Pf6H80QHD+7DDK48uKiCzqxYpgkHH1QwtixoUqQ8wF814KOz&#10;eVXz0zyT8pQvw0zOGM0Iw5mLaeMF2jebs9dAJXtEy34dWh8boaV3gkUMRrQoWdIJrA/AMjFsOxn5&#10;Xg+P/3YGy5YWcPsEUoymlHAWR4BJmrAEzhkwmVAj0Jun4ei04CnNH51clNpYdytVH2FjFRuwxRNR&#10;3P9sXQBp+gT37wZ8Dupt23VhFHsAwMlEbLnD+uA5wQjuhl1rtXmAozfK/PEewr3u1H4Vq7EVowLA&#10;5jgaR927ASDHYJsaZmqsp4Zx3Y/Kh2Qw54edU3Xr7T3uNtoFvgw2/BtOBVeECHjkVE83NAwI8ASn&#10;sozlvPi8U/MlKyDUMBBewKf0/+bTWdUe+TSbYHiST7MiSYoQp5wknDCPoiinOKU8yUDUXsypM0Nf&#10;OlB1W5XwN+YqaJ2p79/ndJjldkbG4yL9k9bohfl9py8grWrh2nXbte7Blwggh2jUcH/XVijC+HIU&#10;crLMslnJ4QvcOAqdIH3TtzgT5RLfHy207lqNWooyhu3RZKgwTjL0J04dsv+Nqna9HFwoZ4zswHo1&#10;2KbVNo5MKfu1hOxs3m28FovSOiNd1eCGNWyMnA5CPg94K4+Goc2fSz8so1CggQ5dpEnuOXSkNCOc&#10;EjJSOiWc8Oyrko83Kxjim2BXABga/xm6QLaGzBZSxN3IFt/3ysgyytPMiWcgCynSAitEYAvJaJGc&#10;VCo05ywjY30H+S9niTdirtL+Ya3yrdDlTFyALh4YjEvUodegLWPoPyddaL5MEihnfWlLcp4U421r&#10;SplQx/OUQZmEdVBKaF5A/gxSNt0npsr1ScXtt0IYqPbP9CVFYF4TYbxBz5uMKM8zSMaBMCynnJ0Q&#10;BhRmyeikMFnGSVY8O2H8XRIu2/56Of4wgLf5v777i8nx54vrPwEAAP//AwBQSwMECgAAAAAAAAAh&#10;AAT5jDfOLQAAzi0AABQAAABkcnMvbWVkaWEvaW1hZ2UxLnBuZ4lQTkcNChoKAAAADUlIRFIAAAQU&#10;AAAFXAgGAAAAjGPJKQAAAAFzUkdCAK7OHOkAAAAEZ0FNQQAAsY8L/GEFAAAACXBIWXMAAC4jAAAu&#10;IwF4pT92AAAtY0lEQVR4Xu3a0XIdVZqg0cojWTICD1huys0EFwVRb6Bn0VPqWfQGFVAXxNAu2jKM&#10;QdiydLJzIvbNeIiq/dWgamzWisjY/8VWOp15Lk5+cf4AAAAAUC1j5dflvgIAAPw2rWPl/9NurAAA&#10;AADTBAUAAAAgExQAAACATFAAAAAAMkEBAAAAyAQFAAAAIBMUAAAAgExQAAAAADJBAQAAAMiWsb7r&#10;3vX/x/vyHAAAAP7V1rG+q97Z6/cLBQAAACATFAAAAIBMUAAAAAAyQQEAAADIBAUAAAAgExQAAACA&#10;TFAAAAAAMkEBAAAAyAQFAAAAIBMUAAAAgExQAAAAALJlrL81931d6fzn5+f3ej1fffXVbyrsXF5e&#10;/lY/FwAAwH+zs7OzdYy/CV9++eV+jPfi4uKi/n/v+/78Zu6/XygAAAAAmaAAAAAAZIICAAAAkAkK&#10;AAAAQCYoAAAAAJmgAAAAAGSCAgAAAJAJCgAAAEAmKAAAAACZoAAAAABkggIAAACQLWO9b/f979Tz&#10;15By3/vv+/rv9f4/efLkX/U5AgAAfmXPnz9fx3hf6vn3Y5113+e/7/33ef/v9dn6hQIAAACQCQoA&#10;AABAJigAAAAAmaAAAAAAZIICAAAAkAkKAAAAQCYoAAAAAJmgAAAAAGSCAgAAAJAJCgAAAEAmKAAA&#10;AADZMtbqn/27WfX8NYwcjHXK2dlZ2v/1118fjnHKyclJ2n97e5uu54MPPkj3Z7/fp/u/rut9fx4A&#10;AIB7sizLOsYpu90u7f/555/3Y5xyeHh4N8Yp19fXt2Oc8sUXX6T9l5eX6Xo2dX+6P5t0/6P2WRgr&#10;AAAAwDRBAQAAAMgEBQAAACATFAAAAIBMUAAAAAAyQQEAAADIBAUAAAAgExQAAACATFAAAAAAMkEB&#10;AAAAyAQFAAAAIFvGWtW/q/tr6DgY66wHY53y+eefH41xym63Ox7jlG1/Ov/hZoxTtu3p/tzd3aX9&#10;67r+s58jAADgv9myLOsYpxwcHNyNccrt7W3dfzvGKfv9/maMU7b9r8c45Ztvvknn37wZ66x0fzb7&#10;sc5Iz3aT9vuFAgAAAJAJCgAAAEAmKAAAAACZoAAAAABkggIAAACQCQoAAABAJigAAAAAmaAAAAAA&#10;ZIICAAAAkAkKAAAAQCYoAAAAANky1ir93fn5eQoXFxcXB2Oc9WCsUz7//PPjMc76YKxTjo6OTsY4&#10;5fDwMJ1/2/9wjFOWZUn3Z7/fp/u/24wRAAB4x2zf//djnLJ9/b8b45R1Xd+Mccrt7e2rMU7Z9v88&#10;xik3NzfXY5yVzv/NN9+8HuOsdH+29+vp+7+9W6dnu1nHOsWLIAAAAJAJCgAAAEAmKAAAAACZoAAA&#10;AABkggIAAACQCQoAAABAJigAAAAAmaAAAAAAZIICAAAAkAkKAAAAQCYoAAAAANny1npfDsY663Cs&#10;U87Ozo7HOOW77747GeOUk5OTR2OcUve/fv067V+WJV3/Jt2f4+PjdP9fvXqVnu9ut7vvzxsAAPxu&#10;7ff7dYxTHj58eDfGKdv7y+0YZ70e65R1Xa/HOGV7f3k5xinX19f3uv/TTz9N1395eZnuz6bc//Rs&#10;K79QAAAAADJBAQAAAMgEBQAAACATFAAAAIBMUAAAAAAyQQEAAADIBAUAAAAgExQAAACATFAAAAAA&#10;MkEBAAAAyAQFAAAAIFveWmel/WdnZwdjnPVgrFO+/fbbD8Y45cGDB4/GOOXo6OiTMU7Z9j8e45Rl&#10;WdL5d7tduv79fp/uzybd/+366/MVsgAA4P7sxzplXde7Mc56M9Yp2/vLz2Ocsr2/vBzjlO36vx/j&#10;lJubmxdjnLLtT+d/8+ZNuv7PPvss3Z/N9P2/vLysz3Yd6xQvdgAAAEAmKAAAAACZoAAAAABkggIA&#10;AACQCQoAAABAJigAAAAAmaAAAAAAZIICAAAAkAkKAAAAQCYoAAAAAJmgAAAAAGTLW+usuv9wrLOO&#10;xjrl6dOnJ2Oc8vjx40/GOOt0rFMODg4+HeOU3W6Xzr9J178sS7o/m3T/N/X53vfnDQAA3ifrWGfV&#10;/bdjnXUz1inrul6Pcdb3Y52y3++vxjjl7u7uuzHOSud/8eJFuv5nz57V+1Puf3226bPjFwoAAABA&#10;JigAAAAAmaAAAAAAZIICAAAAkAkKAAAAQCYoAAAAAJmgAAAAAGSCAgAAAJAJCgAAAEAmKAAAAACZ&#10;oAAAAABky1vrlPPz8xQiLi4uDsc45cmTJ0djnPLhhx9+NMYpR0dHj8c45cGDB/82xiknJydPxzjl&#10;5ubm0zHO+mSsU3a7Xbo/m+OxzkrPd13XGrLS5xMAAN4z61inLMuyH+Os27HOej3WKfv9/scxzvp+&#10;rFO297vvxjjl+vr62RinvHnz5j/HOGV7v3sxxik//fRTuj/Pnz+/GeM/tL27p2e7vbunz45fKAAA&#10;AACZoAAAAABkggIAAACQCQoAAABAJigAAAAAmaAAAAAAZIICAAAAkAkKAAAAQCYoAAAAAJmgAAAA&#10;AGSCAgAAAJAtb61Tzs/PU4i4uLg4HOOU09PT4zFOOTk5eTTGKR999NHjMU7Z7XZ/HOOUg4ODfx/j&#10;rKdjnbJdT7r+dV3T/VmWJd3/bX96vtv11JCVPp8AAPCeWcc6Zft+vh/jlO37+e0Yp2z7X49xynY9&#10;L8c4Zb/fvxjjrGdjnXJ3d/cfY5yyXc/fxjjlxx9/TNd/fX2d7s/V1dX0/d/e3dOz3d7d02fHLxQA&#10;AACATFAAAAAAMkEBAAAAyAQFAAAAIBMUAAAAgExQAAAAADJBAQAAAMgEBQAAACATFAAAAIBMUAAA&#10;AACy5a11yvn5eQoRFxcXh2Occnp6ejzGKScnJ4/GOGXb/2SMU46Pj/84xinLsvzPMU5Z1/XpGKfs&#10;drvTMU7Zzp/uz3b96f5v+9Pz3a6nhqz0+QQAgPfMOtYp2/fz/RinbN/Pb8c4Zdv/eoxTtut5OcYp&#10;+/3+aoxTtvM/G+OU7fr/1xinvH79+m9jnHJ9ff18jFO2/en+XF1dTd//7d09Pdvt3T19dvxCAQAA&#10;AMgEBQAAACATFAAAAIBMUAAAAAAyQQEAAADIBAUAAAAgExQAAACATFAAAAAAMkEBAAAAyAQFAAAA&#10;IBMUAAAAgGx5a51yfn6eQsTFxcXhGKecnZ09HOOUH3744dEYp+x2u9MxTnnw4MG/j3HKdv7Pxjhl&#10;2/90jFPWdX0yxinLsqT7s50/3f/t/On5bvvT52e7nvT5BACA98n2/Xkd45Tt+/N+jFO2/bdjnLJd&#10;z6sxTtnO/3KMU7bzPx/jlP1+/2yMU7b9345xyps3b/5jjFO281+NccrHH3+c7s/l5eX0/d/e3dOz&#10;3d7d02fHLxQAAACATFAAAAAAMkEBAAAAyAQFAAAAIBMUAAAAgExQAAAAADJBAQAAAMgEBQAAACAT&#10;FAAAAIBMUAAAAAAyQQEAAADIfpdBYV3XpRzjz4r/8zfv7LHb7dLxS/fs1zx+6RodDofD4XA4HI7f&#10;y/FL35F/zeOXvuP/veOXrvEdO5Jfumd/7xh/9rvgFwoAAABAJigAAAAAmaAAAAAAZIICAAAAkAkK&#10;AAAAQCYoAAAAAJmgAAAAAGSCAgAAAJAJCgAAAEAmKAAAAACZoAAAAABkggIAAACQCQoAAABAJigA&#10;AAAAmaAAAAAAZIICAAAAkAkKAAAAQCYoAAAAAJmgAAAAAGSCAgAAAJAJCgAAAEAmKAAAAACZoAAA&#10;AABkggIAAACQCQoAAABAJigAAAAAmaAAAAAAZIICAAAAkAkKAAAAQCYoAAAAAJmgAAAAAGSCAgAA&#10;AJAJCgAAAEAmKAAAAACZoAAAAABkggIAAACQCQoAAABAJigAAAAAmaAAAAAAZIICAAAAkAkKAAAA&#10;QCYoAAAAAJmgAAAAAGSCAgAAAJAJCgAAAEAmKAAAAACZoAAAAABkggIAAACQCQoAAABAJigAAAAA&#10;maAAAAAAZIICAAAAkAkKAAAAQCYoAAAAAJmgAAAAAGSCAgAAAJAJCgAAAEAmKAAAAACZoAAAAABk&#10;ggIAAACQCQoAAABAJigAAAAAmaAAAAAAZIICAAAAkAkKAAAAQCYoAAAAAJmgAAAAAGSCAgAAAJAJ&#10;CgAAAEAmKAAAAACZoAAAAABkggIAAACQCQoAAABAJigAAAAAmaAAAAAAZIICAAAAkAkKAAAAQCYo&#10;AAAAAJmgAAAAAGSCAgAAAJAJCgAAAEAmKAAAAACZoAAAAABkggIAAACQCQoAAABAJigAAAAAmaAA&#10;AAAAZIICAAAAkAkKAAAAQCYoAAAAAJmgAAAAAGSCAgAAAJAJCgAAAEAmKAAAAACZoAAAAABkggIA&#10;AACQCQoAAABAJigAAAAAmaAAAAAAZIICAAAAkAkKAAAAQCYoAAAAAJmgAAAAAGSCAgAAAJAJCgAA&#10;AEAmKAAAAACZoAAAAABkggIAAACQCQoAAABAJigAAAAAmaAAAAAAZIICAAAAkAkKAAAAQCYoAAAA&#10;AJmgAAAAAGSCAgAAAJAJCgAAAEAmKAAAAACZoAAAAABkggIAAACQCQoAAABAJigAAAAAmaAAAAAA&#10;ZIICAAAAkAkKAAAAQCYoAAAAAJmgAAAAAGSCAgAAAJAJCgAAAEAmKAAAAACZoAAAAABkggIAAACQ&#10;CQoAAABAJigAAAAAmaAAAAAAZIICAAAAkAkKAAAAQCYoAAAAAJmgAAAAAGSCAgAAAJAJCgAAAEAm&#10;KAAAAACZoAAAAABkggIAAACQCQoAAABAJigAAAAAmaAAAAAAZIICAAAAkAkKAAAAQCYoAAAAAJmg&#10;AAAAAGSCAgAAAJAJCgAAAEAmKAAAAACZoAAAAABkggIAAACQCQoAAABAJigAAAAAmaAAAAAAZIIC&#10;AAAAkAkKAAAAQCYoAAAAAJmgAAAAAGSCAgAAAJAJCgAAAEAmKAAAAACZoAAAAABkggIAAACQCQoA&#10;AABAJigAAAAAmaAAAAAAZIICAAAAkAkKAAAAQCYoAAAAAJmgAAAAAGSCAgAAAJAJCgAAAEAmKAAA&#10;AACZoAAAAABkggIAAACQCQoAAABAJigAAAAAmaAAAAAAZIICAAAAkAkKAAAAQCYoAAAAAJmgAAAA&#10;AGSCAgAAAJAJCgAAAEAmKAAAAACZoAAAAABkggIAAACQCQoAAABAJigAAAAAmaAAAAAAZIICAAAA&#10;kAkKAAAAQCYoAAAAAJmgAAAAAGSCAgAAAJAJCgAAAEAmKAAAAACZoAAAAABkggIAAACQCQoAAABA&#10;JigAAAAAmaAAAAAAZIICAAAAkAkKAAAAQCYoAAAAAJmgAAAAAGSCAgAAAJAJCgAAAEAmKAAAAACZ&#10;oAAAAABkggIAAACQCQoAAABAJigAAAAAmaAAAAAAZIICAAAAkAkKAAAAQCYoAAAAAJmgAAAAAGSC&#10;AgAAAJAJCgAAAEAmKAAAAACZoAAAAABkggIAAACQCQoAAABAJigAAAAAmaAAAAAAZIICAAAAkAkK&#10;AAAAQCYoAAAAAJmgAAAAAGSCAgAAAJAJCgAAAEAmKAAAAACZoAAAAABkggIAAACQCQoAAABAJigA&#10;AAAAmaAAAAAAZIICAAAAkAkKAAAAQCYoAAAAAJmgAAAAAGSCAgAAAJAJCgAAAEAmKAAAAACZoAAA&#10;AABkggIAAACQCQoAAABAJigAAAAAmaAAAAAAZIICAAAAkAkKAAAAQCYoAAAAAJmgAAAAAGSCAgAA&#10;AJAJCgAAAEAmKAAAAACZoAAAAABkggIAAACQCQoAAABAJigAAAAAmaAAAAAAZIICAAAAkAkKAAAA&#10;QCYoAAAAAJmgAAAAAGSCAgAAAJAJCgAAAEAmKAAAAACZoAAAAABkggIAAACQCQoAAABAJigAAAAA&#10;maAAAAAAZIICAAAAkAkKAAAAQCYoAAAAAJmgAAAAAGSCAgAAAJAJCgAAAEAmKAAAAACZoAAAAABk&#10;ggIAAACQCQoAAABAJigAAAAAmaAAAAAAZIICAAAAkAkKAAAAQCYoAAAAAJmgAAAAAGSCAgAAAJAJ&#10;CgAAAEAmKAAAAACZoAAAAABkggIAAACQCQoAAABAJigAAAAAmaAAAAAAZIICAAAAkAkKAAAAQCYo&#10;AAAAAJmgAAAAAGSCAgAAAJAJCgAAAEAmKAAAAACZoAAAAABkggIAAACQCQoAAABAJigAAAAAmaAA&#10;AAAAZIICAAAAkAkKAAAAQCYoAAAAAJmgAAAAAGSCAgAAAJAJCgAAAEAmKAAAAACZoAAAAABkggIA&#10;AACQCQoAAABAJigAAAAAmaAAAAAAZIICAAAAkAkKAAAAQCYoAAAAAJmgAAAAAGSCAgAAAJAJCgAA&#10;AEAmKAAAAACZoAAAAABkggIAAACQCQoAAABAJigAAAAAmaAAAAAAZIICAAAAkAkKAAAAQCYoAAAA&#10;AJmgAAAAAGSCAgAAAJAJCgAAAEAmKAAAAACZoAAAAABkggIAAACQCQoAAABAJigAAAAAmaAAAAAA&#10;ZIICAAAAkAkKAAAAQCYoAAAAAJmgAAAAAGSCAgAAAJAJCgAAAEAmKAAAAACZoAAAAABkggIAAACQ&#10;CQoAAABAJigAAAAAmaAAAAAAZIICAAAAkAkKAAAAQCYoAAAAAJmgAAAAAGSCAgAAAJAJCgAAAEAm&#10;KAAAAACZoAAAAABkggIAAACQCQoAAABAJigAAAAAmaAAAAAAZIICAAAAkAkKAAAAQCYoAAAAAJmg&#10;AAAAAGSCAgAAAJAJCgAAAEAmKAAAAACZoAAAAABkggIAAACQCQoAAABAJigAAAAAmaAAAAAAZIIC&#10;AAAAkAkKAAAAQCYoAAAAAJmgAAAAAGSCAgAAAJAJCgAAAEAmKAAAAACZoAAAAABkggIAAACQCQoA&#10;AABAJigAAAAAmaAAAAAAZIICAAAAkAkKAAAAQCYoAAAAAJmgAAAAAGSCAgAAAJAJCgAAAEAmKAAA&#10;AACZoAAAAABkggIAAACQCQoAAABAJigAAAAAmaAAAAAAZIICAAAAkAkKAAAAQCYoAAAAAJmgAAAA&#10;AGSCAgAAAJAJCgAAAEAmKAAAAACZoAAAAABkggIAAACQCQoAAABAJigAAAAAmaAAAAAAZIICAAAA&#10;kAkKAAAAQCYoAAAAAJmgAAAAAGSCAgAAAJAJCgAAAEAmKAAAAACZoAAAAABkggIAAACQCQoAAABA&#10;JigAAAAAmaAAAAAAZIICAAAAkAkKAAAAQCYoAAAAAJmgAAAAAGSCAgAAAJAJCgAAAEAmKAAAAACZ&#10;oAAAAABkggIAAACQCQoAAABAJigAAAAAmaAAAAAAZIICAAAAkAkKAAAAQCYoAAAAAJmgAAAAAGSC&#10;AgAAAJAJCgAAAEAmKAAAAACZoAAAAABkggIAAACQCQoAAABAJigAAAAAmaAAAAAAZIICAAAAkAkK&#10;AAAAQCYoAAAAAJmgAAAAAGSCAgAAAJAJCgAAAEAmKAAAAACZoAAAAABkggIAAACQCQoAAABAJigA&#10;AAAAmaAAAAAAZIICAAAAkAkKAAAAQCYoAAAAAJmgAAAAAGSCAgAAAJAJCgAAAEAmKAAAAACZoAAA&#10;AABkggIAAACQCQoAAABAJigAAAAAmaAAAAAAZIICAAAAkAkKAAAAQCYoAAAAAJmgAAAAAGSCAgAA&#10;AJAJCgAAAEAmKAAAAACZoAAAAABkggIAAACQCQoAAABAJigAAAAAmaAAAAAAZIICAAAAkAkKAAAA&#10;QCYoAAAAAJmgAAAAAGSCAgAAAJAJCgAAAEAmKAAAAACZoAAAAABkggIAAACQCQoAAABAJigAAAAA&#10;maAAAAAAZIICAAAAkAkKAAAAQCYoAAAAAJmgAAAAAGSCAgAAAJAJCgAAAEAmKAAAAACZoAAAAABk&#10;ggIAAACQCQoAAABAJigAAAAAmaAAAAAAZIICAAAAkAkKAAAAQCYoAAAAAJmgAAAAAGSCAgAAAJAJ&#10;CgAAAEAmKAAAAACZoAAAAABkggIAAACQCQoAAABAJigAAAAAmaAAAAAAZIICAAAAkAkKAAAAQCYo&#10;AAAAAJmgAAAAAGSCAgAAAJAJCgAAAEAmKAAAAACZoAAAAABkggIAAACQCQoAAABAJigAAAAAmaAA&#10;AAAAZIICAAAAkAkKAAAAQCYoAAAAAJmgAAAAAGSCAgAAAJAJCgAAAEAmKAAAAACZoAAAAABkggIA&#10;AACQCQoAAABAJigAAAAAmaAAAAAAZIICAAAAkAkKAAAAQCYoAAAAAJmgAAAAAGSCAgAAAJAJCgAA&#10;AEAmKAAAAACZoAAAAABkggIAAACQCQoAAABAJigAAAAAmaAAAAAAZIICAAAAkAkKAAAAQCYoAAAA&#10;AJmgAAAAAGSCAgAAAJAJCgAAAEAmKAAAAACZoAAAAABkggIAAACQCQoAAABAJigAAAAAmaAAAAAA&#10;ZIICAAAAkAkKAAAAQCYoAAAAAJmgAAAAAGSCAgAAAJAJCgAAAEAmKAAAAACZoAAAAABkggIAAACQ&#10;CQoAAABAJigAAAAAmaAAAAAAZIICAAAAkAkKAAAAQCYoAAAAAJmgAAAAAGSCAgAAAJAJCgAAAEAm&#10;KAAAAACZoAAAAABkggIAAACQCQoAAABAJigAAAAAmaAAAAAAZIICAAAAkAkKAAAAQCYoAAAAAJmg&#10;AAAAAGSCAgAAAJAJCgAAAEAmKAAAAACZoAAAAABkggIAAACQCQoAAABAJigAAAAAmaAAAAAAZIIC&#10;AAAAkAkKAAAAQCYoAAAAAJmgAAAAAGSCAgAAAJAJCgAAAEAmKAAAAACZoAAAAABkggIAAACQCQoA&#10;AABAJigAAAAAmaAAAAAAZIICAAAAkAkKAAAAQCYoAAAAAJmgAAAAAGSCAgAAAJAJCgAAAEAmKAAA&#10;AACZoAAAAABkggIAAACQCQoAAABAJigAAAAAmaAAAAAAZIICAAAAkAkKAAAAQCYoAAAAAJmgAAAA&#10;AGSCAgAAAJAJCgAAAEAmKAAAAACZoAAAAABkggIAAACQCQoAAABAJigAAAAAmaAAAAAAZIICAAAA&#10;kAkKAAAAQCYoAAAAAJmgAAAAAGSCAgAAAJAJCgAAAEAmKAAAAACZoAAAAABkggIAAACQCQoAAABA&#10;JigAAAAAmaAAAAAAZIICAAAAkAkKAAAAQCYoAAAAAJmgAAAAAGSCAgAAAJAJCgAAAEAmKAAAAACZ&#10;oAAAAABkggIAAACQCQoAAABAJigAAAAAmaAAAAAAZIICAAAAkAkKAAAAQCYoAAAAAJmgAAAAAGSC&#10;AgAAAJAJCgAAAEAmKAAAAACZoAAAAABkggIAAACQCQoAAABAJigAAAAAmaAAAAAAZIICAAAAkAkK&#10;AAAAQCYoAAAAAJmgAAAAAGSCAgAAAJAJCgAAAEAmKAAAAACZoAAAAABkggIAAACQCQoAAABAJigA&#10;AAAAmaAAAAAAZIICAAAAkAkKAAAAQCYoAAAAAJmgAAAAAGSCAgAAAJAJCgAAAEAmKAAAAACZoAAA&#10;AABkggIAAACQCQoAAABAJigAAAAAmaAAAAAAZIICAAAAkAkKAAAAQCYoAAAAAJmgAAAAAGSCAgAA&#10;AJAJCgAAAEAmKAAAAACZoAAAAABkggIAAACQCQoAAABAJigAAAAAmaAAAAAAZIICAAAAkAkKAAAA&#10;QCYoAAAAAJmgAAAAAGSCAgAAAJAJCgAAAEAmKAAAAACZoAAAAABkggIAAACQCQoAAABAJigAAAAA&#10;maAAAAAAZIICAAAAkAkKAAAAQCYoAAAAAJmgAAAAAGSCAgAAAJAJCgAAAEAmKAAAAACZoAAAAABk&#10;ggIAAACQCQoAAABAJigAAAAAmaAAAAAAZIICAAAAkAkKAAAAQCYoAAAAAJmgAAAAAGSCAgAAAJAJ&#10;CgAAAEAmKAAAAACZoAAAAABkggIAAACQCQoAAABAJigAAAAAmaAAAAAAZIICAAAAkAkKAAAAQCYo&#10;AAAAAJmgAAAAAGSCAgAAAJAJCgAAAEAmKAAAAACZoAAAAABkggIAAACQCQoAAABAJigAAAAAmaAA&#10;AAAAZIICAAAAkAkKAAAAQCYoAAAAAJmgAAAAAGSCAgAAAJAJCgAAAEAmKAAAAACZoAAAAABkggIA&#10;AACQCQoAAABAJigAAAAAmaAAAAAAZIICAAAAkAkKAAAAQCYoAAAAAJmgAAAAAGSCAgAAAJAJCgAA&#10;AEAmKAAAAACZoAAAAABkggIAAACQCQoAAABAJigAAAAAmaAAAAAAZIICAAAAkAkKAAAAQCYoAAAA&#10;AJmgAAAAAGSCAgAAAJAJCgAAAEAmKAAAAACZoAAAAABkggIAAACQCQoAAABAJigAAAAAmaAAAAAA&#10;ZIICAAAAkAkKAAAAQCYoAAAAAJmgAAAAAGSCAgAAAJAJCgAAAEAmKAAAAACZoAAAAABkggIAAACQ&#10;CQoAAABAJigAAAAAmaAAAAAAZIICAAAAkAkKAAAAQCYoAAAAAJmgAAAAAGSCAgAAAJAJCgAAAEAm&#10;KAAAAACZoAAAAABkggIAAACQCQoAAABAJigAAAAAmaAAAAAAZIICAAAAkAkKAAAAQCYoAAAAAJmg&#10;AAAAAGSCAgAAAJAJCgAAAEAmKAAAAACZoAAAAABkggIAAACQCQoAAABAJigAAAAAmaAAAAAAZIIC&#10;AAAAkAkKAAAAQCYoAAAAAJmgAAAAAGSCAgAAAJAJCgAAAEAmKAAAAACZoAAAAABkggIAAACQCQoA&#10;AABAJigAAAAAmaAAAAAAZIICAAAAkAkKAAAAQCYoAAAAAJmgAAAAAGSCAgAAAJAJCgAAAEAmKAAA&#10;AACZoAAAAABkggIAAACQCQoAAABAJigAAAAAmaAAAAAAZIICAAAAkAkKAAAAQCYoAAAAAJmgAAAA&#10;AGSCAgAAAJAJCgAAAEAmKAAAAACZoAAAAABkggIAAACQCQoAAABAJigAAAAAmaAAAAAAZIICAAAA&#10;kAkKAAAAQCYoAAAAAJmgAAAAAGSCAgAAAJAJCgAAAEAmKAAAAACZoAAAAABkggIAAACQCQoAAABA&#10;JigAAAAAmaAAAAAAZIICAAAAkAkKAAAAQCYoAAAAAJmgAAAAAGSCAgAAAJAJCgAAAEAmKAAAAACZ&#10;oAAAAABkggIAAACQCQoAAABAJigAAAAAmaAAAAAAZIICAAAAkAkKAAAAQCYoAAAAAJmgAAAAAGSC&#10;AgAAAJAJCgAAAEAmKAAAAACZoAAAAABkggIAAACQCQoAAABAJigAAAAAmaAAAAAAZIICAAAAkAkK&#10;AAAAQCYoAAAAAJmgAAAAAGSCAgAAAJAJCgAAAEAmKAAAAACZoAAAAABkggIAAACQCQoAAABAJigA&#10;AAAAmaAAAAAAZIICAAAAkAkKAAAAQCYoAAAAAJmgAAAAAGSCAgAAAJAJCgAAAEAmKAAAAACZoAAA&#10;AABkggIAAACQCQoAAABAJigAAAAAmaAAAAAAZIICAAAAkAkKAAAAQCYoAAAAAJmgAAAAAGSCAgAA&#10;AJAJCgAAAEAmKAAAAACZoAAAAABkggIAAACQCQoAAABAJigAAAAAmaAAAAAAZIICAAAAkAkKAAAA&#10;QCYoAAAAAJmgAAAAAGSCAgAAAJAJCgAAAEAmKAAAAACZoAAAAABkggIAAACQCQoAAABAJigAAAAA&#10;maAAAAAAZIICAAAAkAkKAAAAQCYoAAAAAJmgAAAAAGSCAgAAAJAJCgAAAEAmKAAAAACZoAAAAABk&#10;ggIAAACQCQoAAABAJigAAAAAmaAAAAAAZIICAAAAkAkKAAAAQCYoAAAAAJmgAAAAAGSCAgAAAJAJ&#10;CgAAAEAmKAAAAACZoAAAAABkggIAAACQCQoAAABAJigAAAAAmaAAAAAAZIICAAAAkAkKAAAAQCYo&#10;AAAAAJmgAAAAAGSCAgAAAJAJCgAAAEAmKAAAAACZoAAAAABkggIAAACQCQoAAABAJigAAAAAmaAA&#10;AAAAZIICAAAAkAkKAAAAQCYoAAAAAJmgAAAAAGSCAgAAAJAJCgAAAEAmKAAAAACZoAAAAABkggIA&#10;AACQCQoAAABAJigAAAAAmaAAAAAAZIICAAAAkAkKAAAAQCYoAAAAAJmgAAAAAGSCAgAAAJAJCgAA&#10;AEAmKAAAAACZoAAAAABkggIAAACQCQoAAABAJigAAAAAmaAAAAAAZIICAAAAkAkKAAAAQCYoAAAA&#10;AJmgAAAAAGSCAgAAAJAJCgAAAEAmKAAAAACZoAAAAABkggIAAACQCQoAAABAJigAAAAAmaAAAAAA&#10;ZIICAAAAkAkKAAAAQCYoAAAAAJmgcD/Wd/nY7/fp2P7mvv0/1+hwOBwOh8PhcPyOjnv1S9/x/96x&#10;/cm7fvArERQAAACATFAAAAAAMkEBAAAAyAQFAAAAIBMUAAAAgExQAAAAADJBAQAAAMgEBQAAACAT&#10;FAAAAIBMUAAAAAAyQQEAAADIlrfWKefn5ylEXFxcHI5xytnZ2cMxTnn27NlHY5xycnLyZIxTjo6O&#10;no5xym63+2yMU9Z1rec/HeOUZVkejXHKdj3p/m8ejHXKdn4hCwAA7sn2/X8/xllvxjplO/+rMU7Z&#10;vv+/HOOU/X5/NcYp2/U8G+OU7fzfjnHKzc1NOv/19fXzMU55+vTpj2Occnl5OX3/t3f32zFO2d7d&#10;02fHix0AAACQCQoAAABAJigAAAAAmaAAAAAAZIICAAAAkAkKAAAAQCYoAAAAAJmgAAAAAGSCAgAA&#10;AJAJCgAAAEAmKAAAAADZ8tY65fz8PIWIi4uLwzFOOT09PR7jlJOTk0djnPLhhx+ejnHKbrf74xin&#10;HBwcfDbGKfX8m3T9y7Kk+7Oua7r/2/nT893Onz4/2/1Jn08AAHif7Pf7dYxTtu/n+zFO2b6f345x&#10;ynb+12Ocsp3/5RhnXY11ynZ//jbGKXd3d9+OcUo9/08//ZSu//r6Ot2fq6ur6fu/vbunZ7u9u6fP&#10;jl8oAAAAAJmgAAAAAGSCAgAAAJAJCgAAAEAmKAAAAACZoAAAAABkggIAAACQCQoAAABAJigAAAAA&#10;maAAAAAAZIICAAAAkC1vrVPOz89TiLi4uDgc45TT09PjMU756KOPPhzjlKOjo8djnHJ8fPzHMc56&#10;OtYpy7J8OsYpu93udIyz0v3ZrufhGKds+w/GOGVd1xqy0ucTAADeM+tYp2zfz/djnLJ9P78b45Rt&#10;/6sxzvpprFP2+/3VGKds1/PdGGc9G+uU169f/22MU25ubl6MccqPP/6Y7s/V1dXrMf5D27v77Rin&#10;bO/u6bPjFwoAAABAJigAAAAAmaAAAAAAZIICAAAAkAkKAAAAQCYoAAAAAJmgAAAAAGSCAgAAAJAJ&#10;CgAAAEAmKAAAAADZ8tY6q+4/HOuso7FO+eKLLz4c45Sjo6NPxjjl8PDw38Y4Zbfbpf3LsqT9m3T9&#10;m5Oxzkr3f7v+9HzXdRWyAADgnmzfz/djnLJ9P78d46ybsc66Huus78c6Zbv+/xzjlP1+n/bf3t6m&#10;/Tc3N+n6v/7665/GOKvc//ps17FO8WIHAAAAZIICAAAAkAkKAAAAQCYoAAAAAJmgAAAAAGSCAgAA&#10;AJAJCgAAAEAmKAAAAACZoAAAAABkggIAAACQCQoAAABAtry1zkr7z87ODsY468FYZ52MdcrNzc3/&#10;GOOUN2/efDLGKQ8ePDgd45Sjo6PHY5yyXU+6/v1+/8EYp+x2u6MxTlnXNT3f7fz18wYAAEzavv+v&#10;Y5yyLMvdGKds578Z45Tt+//PY5yyvU/97zFO2d7vXoxxyvY+dTXGKdv1fD/GKdv7Xbr+zfVYZ70Z&#10;6z90eXmZnu0mfXb8QgEAAADIBAUAAAAgExQAAACATFAAAAAAMkEBAAAAyAQFAAAAIBMUAAAAgExQ&#10;AAAAADJBAQAAAMgEBQAAACATFAAAAIBseWu9LwdjnXU41ikff/zxwzFOefTo0YdjnPL06dNHY5xy&#10;fX398RinHB4epvNv0vXv9/t0f5ZlSfd/t9ul57uua/283ffnEwAAfsvWsU7Zvs+n/dv7wt0Yp2zf&#10;52/HOGV7X3g1xlk/jXXK7e3tyzFOOTk5+WGMU549e5bO//Lly3T9P/zwQ70/5f6nZ1v5hQIAAACQ&#10;CQoAAABAJigAAAAAmaAAAAAAZIICAAAAkAkKAAAAQCYoAAAAAJmgAAAAAGSCAgAAAJAJCgAAAEAm&#10;KAAAAADZMtYq/d35+XkKFxcXF4djnPVgrFPOzs4ejnHWyVhnpf3run44ximvX7+u15/uz263S/d/&#10;v98LUwAA8I7avv/vxzhl+/5/O8ZZb8Y65fj4+NUYpyzL8tMYZ12PdVbaf3l5ma5/k+7P9n49ff+3&#10;d+v0bDfrWKd4EQQAAAAyQQEAAADIBAUAAAAgExQAAACATFAAAAAAMkEBAAAAyAQFAAAAIBMUAAAA&#10;gExQAAAAADJBAQAAAMgEBQAAACBbxlrVv0v7z87ODsY45fLyMu1/8uTJgzFO+dOf/nQ8xinPnj1L&#10;+x8/fpz239zcpOvf7XaHY5yy3+9TaFrXNT3fun/zz35OAQDgfbCOdcqyLPe6f3u/2I9xyvZ+cTvG&#10;KUdHR2/GOOXFixevxzjl6dOnaf9f//rXtP/58+fp+rf337sxTtnef8v+9Gw37bMwVgAAAIBpggIA&#10;AACQCQoAAABAJigAAAAAmaAAAAAAZIICAAAAkAkKAAAAQCYoAAAAAJmgAAAAAGSCAgAAAJAJCgAA&#10;AEC2jLX6Z/9uyvn5eQodX331Vdp/eXl5MMZZh2Od8vHHH6f9f/7zn9P+q6urdP23t7dp/7qu6fk+&#10;fPjwXj8P9XoAAOB9sizLOsZ78erVq3T+ej2Hh4d3Y5xyenqa9v/lL3+5HeOUH374Ie3fpP1nZ2fp&#10;+r/88sv9GKdcXFyk/VF6tn6hAAAAAGSCAgAAAJAJCgAAAEAmKAAAAACZoAAAAABkggIAAACQCQoA&#10;AABAJigAAAAAmaAAAAAAZIICAAAAkAkKAAAAQLaM9b7d679zfn6ewshXX32V9l9eXtbwUv+/B2Od&#10;lc5/enp6r+Hoiy+++Fd9jgAAgF/Z119/vY7xXlxdXe3HOKtez91YZ6Xzn52dpev/8ssv0/6Li4t6&#10;f4p7fbZ+oQAAAABkggIAAACQCQoAAABAJigAAAAAmaAAAAAAZIICAAAAkAkKAAAAQCYoAAAAAJmg&#10;AAAAAGSCAgAAAJAJCgAAAEC2jPW35r6vK53//Pw87b+4uEj7z87O0v7Ly8t6f+p+AACAX8s61inb&#10;+1Hav70fpf3b+13av73fpf2bur+67/NP8wsFAAAAIBMUAAAAgExQAAAAADJBAQAAAMgEBQAAACAT&#10;FAAAAIBMUAAAAAAyQQEAAADIBAUAAAAgExQAAACATFAAAAAAsmWs77p3/f+Rrv/8/Px9eW4AAAD/&#10;l4uLi3WMs+r+35p39vr9QgEAAADIBAUAAAAgExQAAACATFAAAAAAMkEBAAAAyAQFAAAAIBMUAAAA&#10;gExQAAAAADJBAQAAAMgEBQAAACATFAAAAIBsGSt/n/sEAADw+7SOlbf4hQIAAACQCQoAAABAJigA&#10;AAAAmaAAAAAAZIICAAAAkAkKAAAAQCYoAAAAAJmgAAAAAGSCAgAAAJAJCgAAAEAmKAAAAADRH/7w&#10;XyPd2IKartm3AAAAAElFTkSuQmCCUEsDBAoAAAAAAAAAIQDfMEUWiZcAAImXAAAUAAAAZHJzL21l&#10;ZGlhL2ltYWdlMi5qcGf/2P/gABBKRklGAAEBAQB4AHgAAP/bAEMAAwICAwICAwMDAwQDAwQFCAUF&#10;BAQFCgcHBggMCgwMCwoLCw0OEhANDhEOCwsQFhARExQVFRUMDxcYFhQYEhQVFP/bAEMBAwQEBQQF&#10;CQUFCRQNCw0UFBQUFBQUFBQUFBQUFBQUFBQUFBQUFBQUFBQUFBQUFBQUFBQUFBQUFBQUFBQUFBQU&#10;FP/AABEIAp8B/g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sD4/ftOeF/2cv7C/4SWx1m/wD7Z83yP7Mgil2+V5W/f5sqf89Urx//AIebfC//&#10;AKAHiz/wDtf/AJIrz/8A4Knf80v/AO4p/wC2lfBVdlKnGUTGUpcx+mX/AA8y+Fv/AEAfFv8A4B2v&#10;/wAkU3/h5l8L/wDoA+Lf/AO1/wDkivzPoq/YwD2kj9Lf+HmXwy/6APi7/wAA7X/5Ipf+HmHwy/6A&#10;fjD/AMA7X/5Ir80aKPYwD2kz9Kv+Hlnwy/6Afi3/AMA7X/5Ipn/Dyj4Zf9APxb/4B2v/AMkV+bFF&#10;HsYB7SZ+kv8Aw8o+GX/QD8W/+Adr/wDJFH/Dyb4Zf9APxb/4Bwf/ACRX5tUUexgHtJn6Rf8ADyT4&#10;af8AQD8W/wDgHb//ACRTP+Hknw0/6Afi3/wDt/8A5Ir84KKPYwD2kz9Hf+HkHw0/6Afiv/wDt/8A&#10;5Io/4eQfDT/oB+K//AO3/wDkivzioo9jAPaTP0b/AOHjnw3/AOgH4r/8A7f/AOSKP+HjXw3/AOgL&#10;4q/8A4P/AJIr85KKPYwD2kz9Ff8Ah418Nv8AoC+K/wDwFt//AJIp/wDw8X+G3/QG8Vf+Atv/APJF&#10;fnPRR7GAe0mfor/w8X+G3/QG8Vf+Atv/APJFH/DxT4c/9AXxX/4C2/8A8kV+dVFHsYB7SZ+iX/Dx&#10;P4c/9AXxT/4C2/8A8kUf8PE/hz/0BfFP/gLb/wDyRX520UexgHtJn6H/APDxP4c/9AXxT/4C2/8A&#10;8kUf8PE/hz/0BfFP/gLb/wDyRX54UUexgHtJn6H/APDxP4c/9AXxT/4C2/8A8kUv/DxD4c/9AXxR&#10;/wCAsH/yRX530UexgHtJn6G/8PEPh3/0BfFH/gLb/wDyRR/w8Q+Hf/QF8Uf+Atv/APJFfnlRR7GA&#10;e0mfob/w8O+HP/QF8Uf+Atv/APJFH/DxD4d/9AXxR/4C2/8A8kV+eVFHsYB7SZ+hv/DxD4d/9AXx&#10;R/4C2/8A8kUf8PEPh3/0BfFH/gLb/wDyRX55UUexgHtJn6G/8PEPh3/0BfFH/gLb/wDyRR/w8Q+H&#10;f/QF8Uf+Atv/APJFfnlRR7GAe0mfob/w8O+HP/QF8Uf+Atv/APJFH/DxD4d/9AXxR/4C2/8A8kV+&#10;eVFHsYB7SZ+hv/DxD4d/9AXxR/4C2/8A8kUf8PDvhz/0BfFH/gLb/wDyRX55UUexgHtJn6If8PEP&#10;hz/0BfFH/gLB/wDJFJ/w8T+HP/QF8U/+Atv/APJFfnhRR7GAe0mfof8A8PE/hz/0BfFP/gLb/wDy&#10;RT/+Hifw5/6Avin/AMBbf/5Ir87aKPYwD2kz9Ev+Hifw5/6Avin/AMBbf/5Io/4eJ/Dn/oC+Kf8A&#10;wFt//kivztoo9jAPaTP0V/4eKfDn/oC+K/8AwFt//kin/wDDxf4bf9AbxV/4C2//AMkV+c9FHsYB&#10;7SZ+iv8Aw8W+G/8A0BfFf/gHb/8AyRU3/Dxr4b/9AXxV/wCAcH/yRX5yUUexgHtJn6Mf8PHPhv8A&#10;9AXxX/4B2/8A8kU//h458N/+gH4r/wDAO3/+SK/OSij2MA9pM/R3/h5B8NP+gH4r/wDAO3/+SKd/&#10;w8k+Gn/QD8W/+Adv/wDJFfnBRR7GAe0mfpF/w8k+Gn/QD8W/+Adv/wDJFH/DyP4Zf9APxb/4B2//&#10;AMkV+btFHsYB7SZ+kv8Aw8l+GX/QD8W/+Adr/wDJFH/Dyj4Zf9APxb/4B2v/AMkV+bVFHsYB7SZ+&#10;lX/Dyz4Zf9APxV/4B2v/AMkUf8PLvhl/0A/FX/gHa/8AyRX5q0UexgHtJn6Xf8PMPhl/0A/GH/gH&#10;a/8AyRTv+HmXwy/6APi7/wAA7X/5Ir8z6KPYwD2kz9Mv+HmXwt/6APi3/wAA7X/5Ip//AA82+F//&#10;AEAPFn/gHa//ACRX5lUUexgHtJn6a/8ADzj4Yf8AQB8W/wDgHa//ACRX17X4G1+9vmVzVKcY/CEZ&#10;cx8D/wDBU3/mmX/cU/8AbWvgqvvL/gqV/wA0y/7in/trXwbXZQ/hBL4goooqzLUKKKKA1Ciiii6N&#10;AooooM9QooooDUKKKKA1CiiigNQooooDUKKKKA1CiiigNQooooDUKKKKA1CiiigNQooooDUKKKKA&#10;1CiiigNQooooDUKKKKA1CiiigNQooooDUKKKKA1CiiigNQooooDUKKKKA1CiiigNQooooDUKKKKA&#10;1CiiigNQooooDUKKKKA1Cv3qV6/BWv3l8yuasdFI+Cv+CpH/ADTL/uKf+2tfB9feH/BUT/mmn/cU&#10;/wDbWvg+t6f8MiXxBRRRVmWoV6h8Mf2e/EfxC8q5aL+x9Hb/AJe7hfvL/wBMk/i/9Bq3+zfpWmX/&#10;AItu7nUNPgv/ALHBvihmXeitv+/sr7M03WItSHytt/6ZfxV+McYcZYnKKk8Hg4+9/NL7P+E/TeHu&#10;GI4+jHGV5e7/ACnFeE/gL4M8H6S1n/ZEOpSypsnuL6JZXb/d/uf8Bryr4l/sl/62+8Fz/wC2+mXM&#10;v/oqX/2R/wDvuvpxcc+ZVeZoIV8yR1hT+81fimC4szbC4l4mNWUpS+K+zP0PE5BgMVS9hycv+E/N&#10;vVdHvtBv5bPULOewu4vvQzRbHSqVfavx0t9I8U+B9V+0WMVzcWsDywXbL+9iZU3fK/8Adr4qr+nu&#10;Gc/ee4SVWceWUfdkfjGf5LLJ68Y83NGXwhRRRX2Z8tqFFFfTmveK7X4U/s7/AAXv9L8I+EL/AFDX&#10;LXVJdQu9Y8OWd7LK0V6yxb5ZYmb7rbKv7PP/ANulnzHRXvvjbTfDnxj+CeofEbRfDmm+D/FHhzUY&#10;rLX9M0aJ4rG6t596RXEUX/LJt6bWRPl/irlvEn7LvxO8IeHL/XNZ8Nrp2lWMame5k1G1XcrIrbol&#10;83dL8sq/6rdWPNy83N9kXxfCeV0V9C/s5tY6P8GfjX4nl8PaJreq6Na6W9i+vaZFfpE0tw8UuxZU&#10;dfnSr/gnV9M+Pvw9+Jdpr3gzwzo934d0KXX9P17w/o8WmyxXEToiRS+UixSrLuddjLu/9kOb4v7p&#10;fL8P/gJ810V6J4H+AHjz4ieHxrmjaHG+i+f9kXUNQ1CCwt5Zf7sTzyxLK3+7urQ8LfADxA3xm0nw&#10;H4qsf+Efupbq3S8hvdQgs3aCWZEd7eWV/Knba/yrFu3fwq1Vf3uUyt7vMeV0V3Xxo+GrfCn4ia5o&#10;cVzaXNlb6jdQ2bxana3tx5EUrKnn+UzeVLsX5lZVb/ZrhaUZRlHmiVKPLLlCiiiqJ1CiiigNQooo&#10;oDUKKKKA1CiiigNQooooDUKKKKA1CiiigNQooooDUKKKKA1CiiigNQooooDUKKKKA1CiiigNQooo&#10;oDUKKKKA1CiiigNQooooDUKKKKA1CiiigNQr94levwdr931euasdFI+Df+Con/NNP+4p/wC2tfCV&#10;fdX/AAU//wCaaf8AcU/9ta+Fa3p/wyJfEFFFFUSezfsz/wDIe1j/AK4J/wCh19BRu0bblbY9fOP7&#10;Ouq2em+JL2C5nihluIlSDzm2bm3/AHK+jq/mjjqlOObylJfFFH9HcFThPKYwj/Mzas/FtzDF5Uqr&#10;M38LtVC81KfUpd0km/8A2f4VqpRn2r81jTjGXNGJ9zGnCBg/ED/kR9d/68Zf/QHr41r66+KOsWml&#10;+CNY+0zxwvcWstvAjt88rMm35K+Ra/ojw8pShhKs5fzH4Vx/VhPF0oL+UKKKK/Wj8q1CvffjR/yb&#10;L+zx/wBe2uf+nCvAq9P8N/tKfEHwj4V0rw7Y6lpraLpfmrY297oFhe+R5sryvteWJm+dm3ffpy/h&#10;cv8AeLOz8H2k/gn9jv4hahqqfY4fGup6XYaOsysjXX2WVpZWX/pkvyrv/vfLUv7d+pXN5+0BcQTz&#10;yPFZ6PpcUELN8kS/ZYn2J/wN3b/gdeRfEL4oeKvitrCar4s1q51i6ii8qDztixRRf3Iol2rEv+yq&#10;1bvPjR4wvviRZeOptX3eKrN4ng1D7Lb/AC+VEkUX7rZ5Xyqq/wAFY+9KXNIuMuWMv8J7B+zJ4gk8&#10;LfAX4+6xBZ2F/La2ek7LfU7Rbq3l3XTp89vKjK/362/g/wDEy7+PXhfxt8PPEGjaRpHh1dFudZ+3&#10;eHNPXTEsriBPNilnSDbFLFu+XbKjfO6ba8O8J/Hrxx4H1LxLeaRqsMMviKVbjVkuNMtbqK6dXdk/&#10;dSxMq/M7v8qLV7xN+0l8RPFnhe68OX2uQW2i3jK1zY6ZplrpqT7f+evkRRb1/wBh6n2cpc394mMo&#10;xUf8R2H7Un2z/hHPg15Hmf8ACK/8IVZ/2d5P/Hv9o+f7X/s+b5v3v4/ub67t/tP/AAj/AOyP/bXm&#10;f27/AGq3lfaP+Pj+zf7Qt/sm/wD2fv8Alf7H3K8L8D/H/wAefDvw+2h6NrUaaL9o+1pp+oafBf28&#10;Uv8AeiSeKVYm/wB3bXP+LPiT4n8b+Lv+En13W7u+11XV4r5m2PFt+75Wz5YlX+FU2qtVb3rf9vBf&#10;X/t3lNn4/IyfHb4i7vk/4qTUv/SqWuCrrviN8WPE3xa1SLUPFN9DfXsSsq3ENjBas277zStFEvmN&#10;/tNuauRpxjKMYxkFSXNLmCiiirM9QooooDUKKKKA1CiiigNQooooDUKKKKA1CiiigNQooooDUKKK&#10;KA1CiiigNQooooDUKKKKA1CiiigNQooooDUKKKKA1CiiigNQooooDUKKKKA1CiiigNQooooDUK/d&#10;pXr8Ja/dVXrmrHRSPhL/AIKd/wDNN/8AuKf+2tfC9fcv/BTj/mm//cU/9ta+Gq3p/wAMiXxBRRRV&#10;GWob9n3a91/Z+8bavquqXekX1y1za29m1xF5vzuvzon3v7vz14VXW/Dfx5/wr3WrvUFtPtjy2rW6&#10;p5uzb86Pv/8AHK+X4hy1ZlgJU4w5qv2T6fIMweX42FSU+WP2vQ+uLq5gsIHnuZ44beJd7TTNsRa8&#10;c8cftA21n5tn4eiW8uPmRruZf3S/7ifxV5F4w+IWteM7jffXLfZ93y28PyRL/wAArmq+LyXgSjh+&#10;WrmEuaX8p9lnHG9StzUsD7sf5vtGhrGvah4ivHudQuZLy4b+OZqz6KK/WKVGFGPsqUeWJ+WVas60&#10;uerPmkFFFFaGOoUUUUBqFFFFAahRRRQGoUUUUBqFFFFAahRRRQGoUUUUBqFFFFAahRRRQGoUUUUB&#10;qFFFFAahRRRQGoUUUUBqFFFFAahRRRQGoUUUUBqFFFFAahRRRQGoUUUUBqFFFFAahRRRQGoUUUUB&#10;qFFFFAahRRRQGoUUUUBqFfuer1+GFfuar1zVjopHwp/wU2/5pv8A9xL/ANta+Ha+4P8Agpd/zTr/&#10;ALiP/trXw/W1D+ERL4goooqzLUKKKKA1CiiigAooooAKKKKA1CiiigNQooooDUKKKKA1CiiigNQo&#10;oooDUKKKKA1CiiigNQooooDUKKKKA1CiiigNQooooDUKKKKA1CiiigNQooooDUKKKKA1CiiigNQo&#10;oooDUKKKKA1CiiigNQooooDUKKKKA1CiiigNQooooDUKKKKA1CiiigNQr9x1evw4r9wleuasdFI+&#10;Hf8Agpd/zTr/ALiP/trXw/X7iWfw58J/EATDxP4Y0bxGbPb9n/tbToLryt33tvmq23dsT/vhav8A&#10;/DOvwp/6Jh4O/wDBBa//ABqop1uWPKRKPMfhZRX7p/8ADOvwp/6Jh4O/8EFr/wDGqP8AhnX4U/8A&#10;RMPB3/ggtf8A41V+2iHsz8LKK/dP/hnX4U/9Ew8Hf+CC1/8AjVH/AAzr8Kf+iYeDv/BBa/8Axqj2&#10;0Q9mfhZRX7p/8M6/Cn/omHg7/wAEFr/8ao/4Z1+FP/RMPB3/AIILX/41R7aIezPwsor90/8AhnX4&#10;U/8ARMPB3/ggtf8A41R/wzr8Kf8AomHg7/wQWv8A8ao9tEPZn4WUV+6f/DOvwp/6Jh4O/wDBBa//&#10;ABqj/hnX4U/9Ew8Hf+CC1/8AjVHtoh7M/Cyiv3T/AOGdfhT/ANEw8Hf+CC1/+NUf8M6/Cn/omHg7&#10;/wAEFr/8ao9tEPZn4WUV+6f/AAzr8Kf+iYeDv/BBa/8Axqj/AIZ1+FP/AETDwd/4ILX/AONUe2iH&#10;sz8LKK/dP/hnX4U/9Ew8Hf8Aggtf/jVH/DOvwp/6Jh4O/wDBBa//ABqj20Q9mfhZRX7p/wDDOvwp&#10;/wCiYeDv/BBa/wDxqj/hnX4U/wDRMPB3/ggtf/jVHtoh7M/Cyiv3T/4Z1+FP/RMPB3/ggtf/AI1R&#10;/wAM6/Cn/omHg7/wQWv/AMao9tEPZn4WUV+6f/DOvwp/6Jh4O/8ABBa//GqP+GdfhT/0TDwd/wCC&#10;C1/+NUe2iHsz8LKK/dP/AIZ1+FP/AETDwd/4ILX/AONUf8M6/Cn/AKJh4O/8EFr/APGqPbRD2Z+F&#10;lFfun/wzr8Kf+iYeDv8AwQWv/wAao/4Z1+FP/RMPB3/ggtf/AI1R7aIezPwsor90/wDhnX4U/wDR&#10;MPB3/ggtf/jVH/DOvwp/6Jh4O/8ABBa//GqPbRD2Z+FlFfun/wAM6/Cn/omHg7/wQWv/AMao/wCG&#10;dfhT/wBEw8Hf+CC1/wDjVHtoh7M/Cyiv3T/4Z1+FP/RMPB3/AIILX/41R/wzr8Kf+iYeDv8AwQWv&#10;/wAao9tEPZn4WUV+6f8Awzr8Kf8AomHg7/wQWv8A8ao/4Z1+FP8A0TDwd/4ILX/41R7aIezPwsor&#10;90/+GdfhT/0TDwd/4ILX/wCNUf8ADOvwp/6Jh4O/8EFr/wDGqPbRD2Z+FlFfun/wzr8Kf+iYeDv/&#10;AAQWv/xqj/hnX4U/9Ew8Hf8Aggtf/jVHtoh7M/Cyiv3T/wCGdfhT/wBEw8Hf+CC1/wDjVH/DOvwp&#10;/wCiYeDv/BBa/wDxqj20Q9mfhZRX7p/8M6/Cn/omHg7/AMEFr/8AGqP+GdfhT/0TDwd/4ILX/wCN&#10;Ue2iHsz8LKK/dP8A4Z1+FP8A0TDwd/4ILX/41R/wzr8Kf+iYeDv/AAQWv/xqj20Q9mfhZRX7p/8A&#10;DOvwp/6Jh4O/8EFr/wDGqP8AhnX4U/8ARMPB3/ggtf8A41R7aIezPwsor90/+GdfhT/0TDwd/wCC&#10;C1/+NUf8M6/Cn/omHg7/AMEFr/8AGqPbRD2Z+FlFfun/AMM6/Cn/AKJh4O/8EFr/APGqP+GdfhT/&#10;ANEw8Hf+CC1/+NUe3iHsz8LKK/dP/hnX4U/9Ew8Hf+CC1/8AjVH/AAzr8Kf+iYeDv/BBa/8Axqj2&#10;0Q9mfhZRX7p/8M6/Cn/omHg7/wAEFr/8ao/4Z1+FP/RMPB3/AIILX/41R7aIezPwsor90/8AhnX4&#10;U/8ARMPB3/ggtf8A41R/wzr8Kf8AomHg7/wQWv8A8ao9tEPZn4WUV+6f/DOvwp/6Jh4O/wDBBa//&#10;ABqj/hnX4U/9Ew8Hf+CC1/8AjVHtoh7M/Cyiv3T/AOGdfhT/ANEw8Hf+CC1/+NUf8M6/Cn/omHg7&#10;/wAEFr/8ao9tEPZn4WV+3qvWt/wzr8Kf+iYeDv8AwQWv/wAarGV6xqVOYuMeU6v4f/8AMQ/7Zf8A&#10;s1dhXGfDn/mIf9sv/Z67OsSwooooAKKKKACiiigAooooAKKKKACiiigAooooAKKKKACiiigAoooo&#10;AKKKKACiiigAooooAKKKKACiiigAooooAKKKKACiiigAqpearZ6Vs+2XltZ+b93zZVTd/wB9VbrB&#10;1V7mPxBp/wBmhhnm+z3HyzTvEv34v4tjUAac2rWMNrFcyX1tDaS/dmedVRv+B1LHdQTbPLnjm3L5&#10;q7W3bl/v1y1rDH4f1VJ9VltrZJYmeKYttiilZ/nVWb/Y2f73zVA0klpAt7YLtinnntLbYu35ZfuN&#10;/u+av/j9WB132+28pZ/Ph+zt92bzU2NVeHxJpU2/bqtpNtXe2ydPlX+/XMzWZtml0pFb7LYRT3EX&#10;/Aoti/8Ajzy0yTVVm8Mywf2rpt432NNtvbpslX7v3v3r/wDoNHKB1cOt6bNbyzxahbTRRf62ZJ0Z&#10;Iv8Aeemx+JNKeJ5V1O0eKL7zpOmxK5jxBJcPJeyX0UNjcRWyrGYZWlSRPNTc27av3Nv3f9qp7zWo&#10;JrW3efWNNvEivInZrT5fKXf/AB/vXo5QOotbyC/i8+2njuYv78Mu9Kh/t7TPtDwf2hbfaE3bofNT&#10;eu37/wAtZ+lXVtqGuXtxYuj27QRLJLD92WXc38X8Xy1hR3/mMkD31pNt1Nn/ALPhX/SP9a/8W/8A&#10;4F91flpfaIO1a6gVYmeWPbK2yJt33v8Adqaue0XTzHq11A777fTf+PaLP+q835v/AB37q/7NdDUl&#10;nBfEL4p6b4BmWzZftGpSx+bHbr8vy/d3N/3zXlml/tAa5Hqss14kFxZs3/HvEm3b/ut/8VXK/tae&#10;bD8QdOkO5P8AQF2Mv97e9eNy6ze3FusbSfJ/Fs/ir+e+JM8zSjmUqVCpyxjI/a8g4cwWJy+OIqx5&#10;pSPvnw7490nxD4ZuNdtpttjbpJ9obb93au56r6V8SvDWtGUWeqxu1vA1w8bxOj+V/eVWX5l/3a8l&#10;+CMMjfs7eKI1jZ5ZYr5IkRfmf91/BWvNft4q8P8AgyDQ7W+TUNGi825vnsJYvIVLWWJ4kZ0Xczuy&#10;LtSv2zKcRUxWCpV6vxSifkuZ4enhcXUoUvhjI9ntdQgvNNivopN1pLAs6S/3kZd2+m6Vqtnr2m2+&#10;oWM63NpcLvimT+Ja+eZPEXiNrywb7VrMWpxLp0bWrvcP59u6xLcStEq+Vsbe/wAz/NuT71M8PXN/&#10;pvhG3tr6+1/S9Wt9Og/sOytIpVinl2fPvRU2yt5u5XSX7q/9917B5x9KVgR+OtEk1aXTFv1a7inW&#10;0dFVtq3DLu8rf93d/s1414k8Qalam7l1LV9bsPFa6nBFFZW7yrafZfORdyqv7pkdX+ZvvbvkqZPD&#10;Op6Jpt3dab/aV/qH/CTXTwRXcryp8vm+U/zf322/P/FQB79RXz/DqWq3Nus/hrV9f1K7tbP7bqsO&#10;oeamyeJkl8rayfK7/OvlJ8tbHhnUvFuseLtPgvH1CHTNWn/tpWdXTyLdd6pav/d3/wCjsyf79AHt&#10;FFFFABXj6vXsFeMq9AHY/Df/AJiH/bL/ANnrta4n4aqzf2ntXf8A6r/2eu48l/7rf980ANop3kv/&#10;AHW/75o8l/7rf980ANop3kv/AHW/75o8l/7rf980ANop3kv/AHW/75o8l/7rf980ANop3kv/AHW/&#10;75o8l/7rf980ANop3kv/AHW/75o8l/7rf980ANop3kv/AHW/75o8l/7rf980ANop3kv/AHW/75o8&#10;l/7rf980ANop3kv/AHW/75o8l/7rf980ANop3kv/AHW/75o8l/7rf980ANop3kv/AHW/75o8l/7r&#10;f980ANop3kv/AHW/75o8l/7rf980ANop3kv/AHW/75o8l/7rf980ANop3kv/AHW/75o8l/7rf980&#10;ANop3kv/AHW/75o8l/7rf980ANop3kv/AHW/75o8l/7rf980ANop3kv/AHW/75o8l/7rf980ANop&#10;3kv/AHW/75o8l/7rf980ANop3kv/AHW/75o8l/7rf980ANop3kv/AHW/75o8l/7rf980ANop3kv/&#10;AHW/75o8l/7rf980ANop3kv/AHW/75o8l/7rf980ANop3kv/AHW/75o8l/7rf980ANop3kv/AHW/&#10;75o8l/7rf980ANop3kv/AHW/75o8l/7rf980Ach8TPB8fjTwnf2n2SO7umjb7Mku3738O1v4a8l+&#10;G/7LlrpZivvFMi31z977Kv8Aql/3m/ir6K2t/cb/AL5o2t/cb/vmvExOT4PFYmOJrQ5pRPaw2cYz&#10;C4aWGoT5YyK1nawafbxQW0UcMUS7YliXYirU1O8lv7rf980u1v7jf9817StDRHjNue4yineS/wDd&#10;b/vmjyX/ALrf980xHL3Hw+0i81l9SlW5d2lW4a389/s7Sp9yXyvu7vlrpqd5L/3W/wC+aPJf+63/&#10;AHzQA2ineS/91v8AvmjyX/ut/wB80ANood/J+98n+/TPOT+8v/fVAD68UV69o85P7y/99V4ur0Ad&#10;38J/+Yr/ANsv/Z69Drzn4Sf8xb/tl/7PXo1ABRRRQAUUUUAFFFFABRRRQAUUUUAFFFFABRRRQAUU&#10;UUAFFFFABRRRQAUUUUAFFFFABRRRQAUUUUAFFFFABRRRQAUUUUAFFFFABRRRQAUUUUAFFFFABRRR&#10;QAUUUUAFFFFABRRRQAUUUUAFFFFABRRRQAUUUUAY+q/8fCf7tUavar/x8J/u15X4y8K+NvEPiK3u&#10;7HUrKwtLOXdaxLPLv3f32/dfM3+x93b8v97cAejV5Er16npT3j2Fv/aC2yXu39/9nZ3i3f7G75q8&#10;pV6AO++EP39V/wC2X/s9ekV5v8If+Yr/ANsv/Z69IoAKzrvUlt5fKVd7fxfNWjXOaj/x/S/8B/8A&#10;QaALX9uf9Mf/ACJR/bn/AEx/8iVm0UAaX9uf9Mf/ACJR/bn/AEx/8iVm0UAaX9uf9Mf/ACJR/bn/&#10;AEx/8iVm0UAaX9uf9Mf/ACJR/bn/AEx/8iVm0UAan9uD/nl/49WnDMs0ayL91q5itzTf+PGL/gX/&#10;AKFQBfooooAKKKKACiiigAooooAKKKKACiiigAooooAKKKKACiiigAooooAKKKKACiiigAooooAK&#10;KKKACiiigAooooAKKKKACiiigAooooAKKKKACiiigAooooAKKKKAOO8deIR4bt4rkQfadzrFs83Z&#10;/f8A/ia4r/ha/wD1Cv8AyP8A/YVvfGb/AJBFv/13X/0CWvIaAPUdB+IX9t6tFY/2f5Pm7v33n79u&#10;1N/9yuJV6l+H/wDyNll/21/9FPVdXoA9D+EP39X/AO2X85a9LrzP4O/f1T/tj/7Vr0ygArnNR/4/&#10;pf8AgP8A6DXR1zmo/wDH9L/wH/0GgCvRRRQAUUVz+peLPsHjrRPDn2bzv7Us7y6+0eb/AKryHt02&#10;bdvzb/N/vfwUfEB0FFV9SmntrC7ntrZr+7igZ4reJkV5W2fIm9vlXf8A7dPtppZreKWWBoZWVXaF&#10;23+U39ygCWiiigArc03/AI8Yv+Bf+hVh1uab/wAeMX/Av/QqAL9FFFABRRRQAUUUUAFFFFABRRRQ&#10;AUUUUAFFFFABRRRQAUUUUAFFFFABRRRQAUUUUAFFFFABRRRQAUUUUAFFFFABRRRQAUUUUAFFFFAB&#10;RRRQAUUUUAFFFFABRRRQB5v8Zv8AkEW//Xdf/QJa8hr174zf8gi3/wCu6/8AoEteQ0AdB8P/APkb&#10;LL/tr/6KeqivVv4f/wDI2WX/AG1/9FPVJXoA9E+Dv3ta/wC2X/tWvT68w+Df3tX/AO2P/tWvT6AC&#10;uc1H/j+l/wCA/wDoNdHXOaj/AMf0v/Af/QaAK9FFFABXlPxC8N2nif40+ArPUfMmsv7K1dp7fd+5&#10;nTfZfupf76/7H8Wz5vl+WvVqxLzwxbX3i3StekkmS7021uLWCJXXymWV4mbd8n3v3S7f+B1cfjLP&#10;IdU0XTvBbfF/w3odnDo+hL4Ut7+LT7SLyreK4lS9ileKJfli3pFF8q/3N1ex+GP+Ra0f/rzt/wD0&#10;UlZuqfD3TNYv/Et5PPcpLr2mRaRdLEybIreL7RsdPk+9/pD/AH938FdBYWa6bYWltFueKCJYld/v&#10;7VTZUfakRL4o8pYooooAK3NN/wCPGL/gX/oVYdbmm/8AHjF/wL/0KgC/RRRQAUUUUAFFFFABRRRQ&#10;AUUUUAFFFFABRRRQAUUUUAFFFFABRRRQAUUUUAFFFFABRRRQAUUUUAFFFFABRRRQAUUUUAFFFFAB&#10;RRRQAUUUUAFFFFABRRRQAUUUUAeb/Gb/AJBFv/13X/0CWvIa9e+M3/IIt/8Aruv/AKBLXkNAHQfD&#10;/wD5Gyy/7a/+inqjH0q98P8A/kbLL/tr/wCinrPjoA9G+Df3ta/7Zfzlr1CvL/gz97WP+2P85a9Q&#10;oAK5zUf+P6X/AID/AOg10dc5qP8Ax/S/8B/9BoAr0UUUAFFFFABRRRQAUUUUAFbmm/8AHjF/wL/0&#10;KsOtzTf+PGL/AIF/6FQBfooooAKKKKACiiigAooooAKKKKACiiigAooooAKKKKACiiigAooooAKK&#10;KKACiiigAooooAKKKKACiiigAooooAKKKKACiiigAooooAKKKKACiiigAooooAKKKKAPN/jN/wAg&#10;i3/67r/6BLXkNevfGb/kEW//AF3X/wBAlryGgDoPh/8A8jZZf9tf/RT1mx/dFaXw/wD+Rssv+2v/&#10;AKKes2OgD0j4M/e1j/tj/OWvUK8t+C3+s1r6Qf8AtWvUqACs6701biXzFbY38Xy1o0UAY39i/wDT&#10;b/yFR/Yv/Tb/AMhVs0UAY39i/wDTb/yFR/Yv/Tb/AMhVs0UAY39i/wDTb/yFR/Yv/Tb/AMhVs0UA&#10;Y39i/wDTb/yFR/Yv/Tb/AMhVs0UAZP8AYf8A01/8drShhWGNY1+6tSUUAFFFFABRRRQAUUUUAFFF&#10;FABRRRQAUUUUAFFFFABRRRQAUUUUAFFFFABRRRQAUUUUAFFFFABRRRQAUUUUAFFFFABRRRQAUUUU&#10;AFFFFABRRRQAUUUUAFFFFABRRRQB5v8AGb/kEW//AF3X/wBAlryGvXvjN/yCLf8A67r/AOgS15DQ&#10;B0Hw/wD+Rssv+2v/AKKesqD7tavw/wD+Rssv+2v/AKKesqOgD0n4Lf6zWvpB/wC1a9Sry34Lf6zW&#10;vpB/7Vr1KgBlJxRXO6/410nw7JFFf3Pku6/KiqzN/wCO1hUqRpR5p+6RKUY/EdFzRzXGf8Lf8Mf8&#10;/kv/AIDS/wDxFH/C3/DH/P5L/wCA0v8A8RXL9dw388TP21P+Y7PmjmuM/wCFv+GP+fyX/wABpf8A&#10;4ij/AIW/4Y/5/Jf/AAGl/wDiKPruG/niP21P+Y7PmjmuM/4W/wCGP+fyX/wGl/8AiKP+Fv8Ahj/n&#10;8l/8Bpf/AIij67hv54h7an/MdnzRzXGf8Lf8Mf8AP5L/AOA0v/xFH/C3/DH/AD+S/wDgNL/8RR9d&#10;w388Q9tT/mOz5o5rjP8Ahb/hj/n8l/8AAaX/AOIo/wCFv+GP+fyX/wABpf8A4ij67hv54h7an/Md&#10;nzRzXGf8Lf8ADH/P5L/4DS//ABFH/C3/AAx/z+S/+A0v/wARR9dw388Q9tT/AJjs+aOa4z/hb/hj&#10;/n8l/wDAaX/4ij/hb/hj/n8l/wDAaX/4ij67hv54h7an/MdnzRzXGf8AC3/DH/P5L/4DS/8AxFH/&#10;AAt/wx/z+S/+A0v/AMRR9dw388Q9tT/mOz5o5rjP+Fv+GP8An8l/8Bpf/iKP+Fv+GP8An8l/8Bpf&#10;/iKPruG/niHtqf8AMdnzRzXGf8Lf8Mf8/kv/AIDS/wDxFH/C3/DH/P5L/wCA0v8A8RR9dw388Q9t&#10;T/mOz5o5rjP+Fv8Ahj/n8l/8Bpf/AIij/hb/AIY/5/Jf/AaX/wCIo+u4b+eIe2p/zHZ80c1xn/C3&#10;/DH/AD+S/wDgNL/8RR/wt/wx/wA/kv8A4DS//EUfXcN/PEPbU/5js+aOa4z/AIW/4Y/5/Jf/AAGl&#10;/wDiKP8Ahb/hj/n8l/8AAaX/AOIo+u4b+eIe2p/zHZ80c1xn/C3/AAx/z+S/+A0v/wARR/wt/wAM&#10;f8/kv/gNL/8AEUfXcN/PEPbU/wCY7PmjmuM/4W/4Y/5/Jf8AwGl/+Io/4W/4Y/5/Jf8AwGl/+Io+&#10;u4b+eIe2p/zHZ80c1xn/AAt/wx/z+S/+A0v/AMRR/wALf8Mf8/kv/gNL/wDEUfXcN/PEPbU/5js+&#10;aOa4z/hb/hj/AJ/Jf/AaX/4ij/hb/hj/AJ/Jf/AaX/4ij67hv54h7an/ADHZ80c1xn/C3/DH/P5L&#10;/wCA0v8A8RR/wt/wx/z+S/8AgNL/APEUfXcN/PEPbU/5js+aOa4z/hb/AIY/5/Jf/AaX/wCIo/4W&#10;/wCGP+fyX/wGl/8AiKPruG/niHtqf8x2fNHNcZ/wt/wx/wA/kv8A4DS//EUf8Lf8Mf8AP5L/AOA0&#10;v/xFH13DfzxD21P+Y7PmjmuM/wCFv+GP+fyX/wABpf8A4ij/AIW/4Y/5/Jf/AAGl/wDiKPruG/ni&#10;Htqf8x2fNHNcZ/wt/wAMf8/kv/gNL/8AEUf8Lf8ADH/P5L/4DS//ABFH13DfzxD21P8AmOz5o5rj&#10;P+Fv+GP+fyX/AMBpf/iKP+Fv+GP+fyX/AMBpf/iKPruG/niHtqf8x2fNHNcZ/wALf8Mf8/kv/gNL&#10;/wDEUf8AC3/DH/P5L/4DS/8AxFH13DfzxD21P+Y7PmjmuM/4W/4Y/wCfyX/wGl/+Io/4W/4Y/wCf&#10;yX/wGl/+Io+u4b+eIe2p/wAx2fNHNcZ/wt/wx/z+S/8AgNL/APEUf8Le8Mf8/sn/AIDy/wDxNH13&#10;DfzxD21P+Y7PilriP+FueGv+f6T/AMB5f/ia3PD3inT/ABRFLJYXHneW211ZdrLWlPF0asuWEi4y&#10;jL4TeooortLPN/jN/wAgi3/67r/6BLXkNevfGb/kEW//AF3X/wBAlryGgDoPh/8A8jZZf9tf/RT1&#10;kQfdrX+H/wDyNll/21/9FPWRB92gD0v4Lf6zWvpB/wC1a9Sry34Lf6zWvpB/7Vr1KgCP+IV4R8aP&#10;+Rvi/wCvVP8A0N693/iFeEfGn/kb4v8Ar1T/ANDevns6/wB0OPFfwjz+iiivzg8MKKKKACiiigAo&#10;oooAKKKKYBRRRSAKKKKYBRRRSAKKKKACiiigAooooAKKKKACiiigAooooAKKKKACiiigAooooAKK&#10;KKACiiigAooooAKKKKACiiigAooooAKKKKACiiigAooooAK9W+A//H1rP/XOL/2evKa9W+A//H1r&#10;P/XOL/2evbyf/e4nXhv4kT2SlpKWv009083+M3/IIt/+u6/+gS15DXr3xm/5BFv/ANd1/wDQJa8h&#10;oA6D4f8A/I2WX/bX/wBFPWLHW18P/wDkbLL/ALa/+inrIg+7QB6T8E/9ZrX0g/8AateqV5X8E/8A&#10;Wa19IP8A2rXqlAEf8Qrwj40/8jfF/wBeqf8Aob17v/EK8I+NP/I3xf8AXqn/AKG9fPZ3/uhx4r+E&#10;ef0UUV+cHhhViGxnubO4uY13xWu3zW3fd3fIlV66fw5HC/hLxKszNDF+43NEu5/vv/DuX/0KtaFP&#10;2suX/EaRjzSMCx02fUpZY4I9zRRNK3zbPlX79TxaTJcR2ZjlhmlvJfKjhSRfNVt235v7tdF4ShsP&#10;tWoNb3FxLcfYZ/lltlVPu/31ZqdpNnAi+CZFgjSWW7l82VF+Ztsq7d1elRwkZe7L7RpGl7vMcfNC&#10;0MrxMux4m2MlT6jp1zpF49tdxeTKiqzJuVvvfN/DS6x/yFLv/r4b/wBDrd+I/wDyNVx/1zi/9BWv&#10;OjDmp8wpU4+9/dOXorqdLhuV0O0nttJskiEjebe6g8WyX/ZXzfur/u1rtZWOn69r0osreaGKwW5W&#10;3f54llbym+X/AGfmrujgZcvPzDjS5zz+iuwtdUt5PDN3fyaXYPewzGKJlt1VNsqN95V+Vvu/xVQ8&#10;QeVd+H9Kv0ghtriRpYpfs6qqS7dux9q/L/FWVTC8seaMv7wey93mOeorftrRdU8KS+RAv9oWM6sz&#10;IvzNE3y/8C2tW5eWdhpf9pTpZw3DaPBFAqtH8ks7felb+9t+b71KOGly8/N7pnGnzHCUV1MYg1/w&#10;1eXMtpDDe2EsDbreNV82KV9uxlX5anksLb/hZn2P7NH9l+1qnleWnlbf7u2rjg5SlHll8Rpye7zH&#10;H1a0vTm1bUILKBlSWeTarS/crp0uINI8JG5XTbSa6l1CSJJbiBW2LtX+9WV4Lff4u0tv+nlaiOGi&#10;q8aUpfEEqfKY0yeTK6t99W2Uyuztby11y91i1awtYbdbeR42SNVlVovmRt33m/4FU91YJoo0uC0t&#10;NKuD5Cy3L3ssHmysy7tv71tyr/u1pHA8z5oy90FS96XKcLU+nWMmp30FrGypLPIsSu/3NzV1q6at&#10;vqWtRaTZW2pIrLtvZ5EaKBfvfxfKzf8AxNWvsKJqfg67e1t4bm4udsv2VomRtrLsb5fl/i/hrWjg&#10;eZ+9/MHsjjpNIuI47p9u+OzkWKRlf7rN93/0GjVNLn0tbXzHjf7VAlxFs/gVv/2a6r+0pIfDviJV&#10;jh/dXiom+2V/vO339yfPSeIdaXS7PQUWxtbmX+z7dmlu4Fk+T5vk+b7tZ/V6fLzSkXKnGJxNFd5q&#10;mm2Wg33iS7jtI5jatFFBHKm6GLzU3b9n8W2sNNQtNS+wK2mLNfxTbGW1jWJLmL+Bfl+627+6tZyw&#10;fLLllL3iJUuU5+iu9XT5ryHXbfUtP063NvatcRLatAssTL/DtRt23/eqDUvKWPw7pcNlZJLfWkHm&#10;XbQK0vzNs+X+7/vVf1SYSpcpxNWLGza+vLe2XakssqxLu+5uZ67uS3tk1+WwnsdHh0hd1uzPcwfa&#10;F/2927du/wBmuR8Pps8T6aqtv23kXz/3v3qVn9W5KkYy+0EqfIUr+2axvLi2ba8sUrRNt+5uV6r1&#10;3jX0GteM7vS7nT7RLWeeWJXigTzVb5v3u/727dWTeTReGtJ01ILS3murlWuJ5riJZPl3MqIit937&#10;tafVY8vNze6EqUeaXKYOm6bPql0kFtHvuGVmVN2z7qbqr16NoqxR6/pt3bww20Wo2jTSxCNRslRW&#10;Vtu5flWvO7i4a7maRljRm+9tjWJP++V+WsK1CFL/ABESpcseYmsbGfVLyK0tIt9xL91NyLu/j/iq&#10;vXS/Dn/kdNN/35f/AEU9YVjMttf2s7Rq6RSqzRMu9GX+5URpR9lGX80hfZ5ivUtvD9puooPMjh81&#10;lXzpW2ov++1eg2vhnT7bWdXiuY1+z3k6Wdo+z7rSp5q7f935f++qyrDTYLOPw5aT28L3V1feZPvi&#10;RnCq3lKv+78rV2RwUuaPMXKhKJgf2HP9hlu1kheKO5WBtjb9zN/Gv+z8tV9W06TRdSnspmjeWBtr&#10;PF92uomVYfDuroqqiLrSqqJ/D96szx1/yOGqf9dKzqUqcKcZR+0OVKMaXMZFzp01nBBPJHsiulZo&#10;m3feVX21Xrs9QaTWNN8LWLeSqXKsjMttEu396y/LtX5f+A1oSWtm+uyWU9to9tovzW6t9pg81dv3&#10;Jd27du/2a1WE96XKHsv/AG05O18M3N42l7ZI0/tDd5W5m+Xa235vkrLZPJldW/hau+0lPLuvAy/f&#10;+ef/ANCauLt7hbPVop2jjliil3MrLvRl3/crOpQpw5f8TCpHlKVFdtNokWj6lrmoPFHNYW8Hm2is&#10;u5GaX/VfJ/s7m/75qrql3b+F7u0srayspvJjWWea6hV2lZl3feb7q/N/DT+p+7zSlyh7LlOTort9&#10;Y0SysNN8RSwQKkTRWc8O5NzRLK/zruqtoljBNo2kSNDG7S6ykUrNEvzLtX5f92s/qk+blkRKl7xy&#10;NFb/AIv1FJtUu7SKxtLOCCdlXyoFRn2Ps+Zv4qwK45csJcsRSjyy5QoooqTMK9W+A/8Ax9az/wBc&#10;4v8A2evKa9W+A/8Ax9az/wBc4v8A2evayb/e4nXhv4kT2SlpKWv049083+M3/IIt/wDruv8A6BLX&#10;kNevfGb/AJBFv/13X/0CWvIaAOg+H/8AyNll/wBtf/RT1kQfdrX+H/8AyNll/wBtf/RT1kQfdoA9&#10;J+Cf+s1r6Qf+1a9Uryv4J/6zWvpB/wC1a9UoAj/iFeEfGn/kb4v+vVP/AEN693/iFeEfGn/kb4v+&#10;vVP/AEN6+ezv/dDjxX8I8/ooor84PDCtKx1f7JpOpaf5W/7Z5X77d93a26s2rENn51ncT+fCnlMq&#10;+S8m2WXd/cX+KtafN9gcC1ourf2NPLJ5fnebBLFt3bNu5du+nf27HNY6XaT2m+KxaVmRZNvmqzq+&#10;37ny/dqWbwvdw3F1A0kO+2tlupfmb5lbb935PvfNWNW8pV6XuyNPfjEfNIryuyp5MTN8q7t+1av+&#10;ItW/t/VHvvI8ncqr5O/f91dtZtFc3NPl5Rc0jdj161ls7C3v9Oa8ForKGW427k3btjLsb/x3bU19&#10;4wW8vNSnWyWL7ZZLa+UsnyRbdvzfc/2fu1zlFdMsTXlHlNI1ZxL66ns0Oew8vf5k6y7t33dqt8m3&#10;/gVLcav52i2Vh5Wz7KzN527727b/AA/8BrPorH21UjmmdZ8P5LnR7q41Zo9lhFBIsrMvyyt/Ai/7&#10;W7bWVpfiBrW6vHuYlu4Lxf8ASYmfZu+bdv3fwturIorb28uWMY/Z/wDbg5vd5TZuNdjj0gafYWjW&#10;kbSrLK7SbpZWX7nzbV+X/gNaUPjSyTXItWk0YvfYUM32vYrN/f27fvf8CrBt9LkvNLvb5Wj8qz8r&#10;zVb7zbn2ptqKxs/t0sqrPDD5UTS75Zdu7b/An+1VOtXhKMol80y1cax9p0c2XlbNty0+/d/eRV2b&#10;f+A0zRdS/sjVrW78vzvIZW2btm6oJtNnhs4rto9lvKzLE2/7zL9+q9YyqVY1Iy+1oZylKXxGlpet&#10;f2XeXU/ked58csWzdt2+atWpPEFreWtiuo6aLiW1VYlliufK82JfuI3ytu/8drDopxr1Yx5Q9pM3&#10;I/EVv9ivbGbTd9nPOs8SwS7Wib7vysytVuTxXAJdFNtpv2ePS5WZYvP3btzI3zNs+98lcxRVxxVe&#10;PwyH7WZuWviCNYdVhubRpo7yVZfll8pomV2/i2t/eqrrGr/2oth+72fY7ZYPvb92zd8//j1ZtFR7&#10;SfLyilUlI6S58ZG81DU5ZrLfaX6RJLa+ZtZNqfI6Nt+9/wABpln4uXTbjT/sFisUdnK0rrK2+WV2&#10;Xa25tq/w1z1FX9Yq/FzF+1kdJa+JtN023v47TRpIXuoJYmmlvNzqrf3flrN1HWmvprB4o/Je0too&#10;Ffdv3bGZt/8A49VWHTZ5rOW7WPfBAyrK2/7u77tFzZ/Zre1k8+Cbz13bIZdzxf7/APdolXryj7wc&#10;0pRNm58R2F/dvfT6Mj3kq/vR9p2RNL/f27d3/j1Y1jefYdRtbny/O8iVZdu7Zu2vuqvRUSqTlLmI&#10;lKUjqf8AhLrSHUrjUrTSPs9/Lu2yvc7lV2++6rt+98396qUeu282mWljqNkLv7K37iaOfypVVvvp&#10;91ty1h1d1LS5dLW181o3+1QLcRbP4Vb/APZq/bV+Xm+yX7SUjVTxky6/aXq2ipb2sXlQWqN8ixbH&#10;Xbv/AOBferMa5sniuljspEeVl8h2n3eV/f8A4V3b6oUVhKtVn8RHtJl/w/qg0PWLe98rzvK3fLu2&#10;7ty7fv8A/AqoUUU+afLykG7qniyfUrHS4Vi8l7Ff9cjfeb5Njf8AfKrUmqeLm1XxNa6s9sqpA0TL&#10;brJ/dfd97/e3Vz1XZtLkh0u3vWaPyp5JYlRfv/L/APtV0e2ryfNzf3jTmnItTeIPOsb238nZ598t&#10;1u837v3vk/8AHqq69qn9taxdXvl+T57btu7dtqlRXPKpOceUXtJS902m8QB9KsIfs8iXlhu8i6hk&#10;+X7+/wCZdv8A7NUlx4g068u5bufRke8lVvM/0l/KaX+/t27v/HqwalhhluZ4oIl3yysqKn95q1+s&#10;1Ze6HtJm7Y+KPsbaG32bf/Zm/wD5af63e27+58tYSpLeXW2KNnllb5Yk+d2arsOh3MzalG3lpLYx&#10;NLKrN/dba6LtrNqakqsuXn/xDlzfaOu8V301v4d0jR7j/j7jXdOv8ar821W/4Azf99VnnxFa3kdj&#10;/aOli7ntVWIyrc7fNRfuIy7W3f8AjtYNFayxNScpS/rQPanQp4uea51Vr+2S4t79UWWJW8rbt/1W&#10;1vm+7T28WWkNnpttaab9mis7xLr559zSt/tNsrm6Kj6zV5eXmK9rIsalefbtRuLnbs8+Vpdm7ft3&#10;PuqvRRXOY/GFFFFQIK9W+A//AB9az/1zi/8AZ68pr1b4D/8AH1rP/XOL/wBnr2sm/wB7ideG/iRP&#10;ZKWkpa/Tj3Tzf4zf8gi3/wCu6/8AoEteQ1698Zv+QRb/APXdf/QJa8hoA6D4f/8AI2WX/bX/ANFP&#10;WRB92tf4f/8AI2WX/bX/ANFPWFHQB6f8E/8AWa19IP8A2rXqleV/BP8A1mtfSD/2rXqlAEf8Qrwj&#10;40/8jfF/16p/6G9e7/xCvCPjT/yN8X/Xqn/ob189nf8Auhx4r+Eef0UUV+cHhhW5ptvE3hPWpGjj&#10;eWKSDypXT513O1YdaVnq/wBn0e/svK3m8ZW83d93bu/h/wCBV00ZRg5cxpH4jsr7/kLeIv8AsCr/&#10;AOgRVma1qEGi2ehpb6bYPLLaRXE8stsrbvvf3v8A0L71Z8ni7zLzUJ/smz7ZZLZ7fN+7tVfn+5/s&#10;1Q1jWP7UWw/cbPsdskH3t+7Zu+f/AMer0a2Ihzc0Zf1dm/tY8p1t54ftNM1LXriC2tJWgliito7p&#10;lWJXlUM33mVW2/wrVOZdNkg0y41RbOG5iu/KuV0+RWDRfe81lib5em2qc3jJbzVNSnubBZrK+WLz&#10;bXzfu7U+Rlb+9WdHrNrZzWTW2mRqYGZpfPk8xpf9lvlVdv8AwGnKtQjL3fhCUoHQavCf7N1OVtP0&#10;6+sz/qL3SliXyG/g3bfm2/71T2kMFxHY/wBlWel6hapEqz2bKv2pm/5a/f8Am/3dtYH/AAkFlZ2+&#10;oLYac1m15H5RaW53KkX9xV2r/wCPbqli8UWBvLXUJdJ/0+BVy1vN5Ssy/cZl2f8AoLVXtKHN8Rft&#10;I8xiTJF9vdVgkSLzflhf76rv+5XoGmaTLd6xFaX2i6dY2FxEyLAzxfaFXb8rbv8AWs1cE+pTvqn9&#10;ofL9o8/7R935N2/fW/a+MLCz1p9TXSGe8kZmbdd4VWb77Kuz/wBC3Vz4WpSjF80jGnKMZDpLiPSP&#10;COkSR2VpNeXDT7riWBW+VXX+Fqv/ANm2Q1X+0XtYzGukLqTWqJ+6Zvu/d/u7vm21y19q32zS9Ns1&#10;j2GzaRvN3793mOr/APstaEPjBob6yn+yK8UVgunzxPL8ksX8f+7VuvS+1/dCM483vF+z1RtQ8E+I&#10;Q1tawtE0A3W8CRbl837rqvy1m+DbaO5vr1Z443RbOd1SVd+1tv36G8QWUOh3umWWltbm8ZXlma53&#10;N8r7v7q1S0XVv7Gnlk8vzvNgli27tm3cu3fWMqkfax5pc3uhze/E2tV1KWbwPpSPHD+8klVtlqqf&#10;d2/d+X5f96tVUtrm4ibS9P07VdK8n5rKJUS9X5Pmd93zbt392uU/tyObQYbCa0Z2gkaWGVZNu3d/&#10;eXb833f9mtFfFllDqkOpLowS/Vd6+Vc7Yt397bt/8d3V0RrUpS5pS/lLjKJi6HDFNrdlEy74mniR&#10;kf59y7666G7ttQ8Zz6PJpdklg00toqxQKkq/O/zq33v/AGWuX0F2m8R6e7ffa6if/wAfre1jxHaa&#10;X4k1K5ttL2X8cssSytPvRW3svm7dn3v+BVlRlGNPml8PN/4EKl9oLq4i0HwjpTR2NlNdTyzq1xLA&#10;rPtV/wDaq/cWK6Lqtvp6WejzWcSxfaXup4PNlZl+Z/mfcv8As1yN9q32zS9NtWj2fY2lbzd/+t81&#10;1f8A9lq5J4itb+S0n1HThd3MSrE8qTbVlVfubl2t/wCOstbRrUvteQ+aHMaF5a2Ph/TL25tI4b9p&#10;L5rWCWVVlWKJV370VvlZvm+9UVhcW2r6np5ttG+03/lMktqqqsTN/C23+7/eX5Vqha+II1s7qxut&#10;P82yll82KGKTa0Uv+y21v4f4Xq7H4ujt7mJINNjj01baW1a18/52Vvvt5v8AeqHUpc8fe933fdDm&#10;gXb/AE1rnwzqst7bacl1ZzxNHLYtFu+Z9rK6xf8As1VtWsYYfiJHbLBElu1xbJ9nWNNnzLFu+Wqb&#10;eI7KHQb3TbTS2tluvKd5mudzfK+/+6tWl8XWT6la6ldaS1zfRpFul+07VZ1+6+3b975f71azqUJS&#10;j7wSlCRpvfS2Oj+Ko4IrdFtbxViT7GrfL5rf7Pzf+y1Dpui2V5b+H2ngVoksp55lVNrS+UzfKzVk&#10;R+Jo9utRzWXmw6jL5rKsm1om3s6/Ntb+9/dpLXxVNZ/2S0EZVrJZVbe29JFZmZkZf+Bban21L3fa&#10;SL9pAu6PdW/iia+srmws4d8DSwNawrE0Tqm7buX7y/71TaxqMGi2uhrb6bp7yy2kVxPNJbK27739&#10;7/0L71ZkfiK0s4NQ/s7TRaS3StE0rXO7yom++i/Ku3/x6qesav8A2oth+72fY7ZYPvb92zd8/wD4&#10;9USrQjH3Ze8Rz+6WPGtjFpfijUILWPbErqyp/d3Ijf8As1bmu6z/AGXb6BGLKzmf+z7d2a4gSXcm&#10;G+T5vu/8Brm/EGr/APCQatd6h5fk+bt/dbt+3au3/wBkrTm8Tabf2umRX2jNNLZxrEsq3m3cq/3v&#10;l+7WdOpSjKXLLl94hS96RozaP9n1nUk0zS47zdBFLF57r5VsrLubfu+Vv9ndTNUsLb+zNIvb+G0h&#10;H2lorl9PZXWVV2t/yy+VW+9VCTxg15LqpvbH7RBfeUzLFLtaLyvu7W2tRc+K4FsbC2stLjtorO58&#10;9d0vm+b8n8Xy/NXV7ahyy5S+aka+pQiWHVZIrLTNR0vy2eKXTViWW2/us38X+9upLqxTQZdOtLez&#10;0uWLyFluXvJ4N8rMu5/9a25V/wB2sWPxFZ2ZvmstPa3nvI2iDNcblVG+/tXav/jzNUZ8QWt/Haf2&#10;jpwu54FWJZYrjyvNiX7iMu1v/HdtHtqH83vf17ppzQNi5s7Hw/p+r31pFb3/APpf2W2eVFliiXZu&#10;3f3W/u1X8R339o+EdFn8iO3bz50ZLeLYjN8vz7f4aoWniCOG31C2udPWawvJfN+zxSeV5TfwurfN&#10;Ueta5BqWmWVhaaf9hitWZl3S+azbtv3vl/2a5pVqXs5RjL7PwmfNH8y3Z+RpPhZb/wCzQ3N7eTtF&#10;G1wqssSqv91vl3fNWvpdnaa1JoGoNYwwtJffZbmKKNVil2pvRtv3a5vT9djt9IuNNvbT7XZyy+bF&#10;ltrRS/d3q21v/Qaux+LjbXmltb2XlWOnNuit/M3NK38TM2373/Aa0p1KUXHml7vu/wDboKUeUu2N&#10;3ba1d6vZNptlDbrbSvB5MCq0bRfMjbvvNWB4ZuGt/EFgFVX3zxJ8yq38af3qNL1r+y7y6n8jzvPj&#10;li2btm3zVqrZ3TWd5bzr9+KVZV3/AOzXO6y5oyXxR+IzqS5v/AjuYdSP/CQeLpJIIJktYJUWExKq&#10;v+9X7+371Z9rBF4l8PoJLa3trpdQigWW3gWL5Zd33lWqVx4ptmvNYngsJIf7RgaKRGn3bWZt25fl&#10;/wDHaz7fXGs9Fkslj+eSeOdJd33du7+H/gVdX1il7sZS5o8v6mkqkOb/AMCOvktbaPxBLYT2Ojw6&#10;Qu63ZmuYPtC/7e7du3f7NefzJsldVbftb7/96t658R6df3b30+jI95KvzD7Rsill/v7du7/x6uer&#10;jxNSEuXkM6koS+AKKKK4DAKKKKACiiigAr1b4D/8fWs/9c4v/Z68pr1b4D/8fWs/9c4v/Z69rJv9&#10;7ideG/iRPZKWkpa/Tj3Tzf4zf8gi3/67r/6BLXkNevfGb/kEW/8A13X/ANAlryGgDoPh/wD8jZZf&#10;9tf/AEU9YUdbvw//AORssv8Atr/6KesKOgD0/wCCf+s1r6Qf+1a9Uryv4J/6zWvpB/7Vr1SgCP8A&#10;iFeEfGn/AJG+L/r1T/0N693/AIhXhHxp/wCRvi/69U/9Devns7/3Q48V/CPP6KKK/ODwwoorovDM&#10;M72d61tpcN3Mu3/SrjZ5UCf8C+Xd/vV0UqftpcppH35cpztFegHS7VtS8KSzWlkk1y8sc62u1oZd&#10;rr/Cvy/xVQsbi11q61iyfTbKG3W2laDbAqyxNF8yPu+81dssDyfFLuaey97lOOors9HjjutK01NJ&#10;j0m5ul/4+bS9VfNlk3fw7v4dv92q76bHqmn6pBbaf9jura7iaKJ1/eqsv7ryt3+y22olg5fZD2Xu&#10;8xylFei3vh/TbjXNLkto447C1klt7vKfIPI+Zmb/AHlqjDZpD4fi1C0ttOe61GeVv9KaJEiiV/uI&#10;rNtpfUZRl8QvYSOIor0GG301dUuLz7JYXP8AxKGnnsYmWWJZVb+Hbu2//ZVxF9fNqN15jQQw/Ls2&#10;W8aqn/fK1lUw/svtDlT5IlWrENn51ncT+fCnlMq+U8m2WXd/cX+Kuu1KSDRfEVpo8dhazQQqsU7y&#10;wq0srOis77vvL9/+GjU7S2s/+ErlW0hP2W9g8tfIT5V3t8v+7W0sHGPN73whGkcTRXdHSrKHxJLq&#10;nkx/2Utn9vWJ1+T5k2Kuz/epstj/AGXY6U9tbaZNcXUa3M0t9JBubd92JVZvlXb/AHapYOT+IPZH&#10;D0V33k6dpcXiS5trO0u4bdbVoEdkliiZvvLv/i2tWLqzRaj4TstQa3hhukuWt2a3iVUlXYr/ADqv&#10;y1lUw3LGU+b4f+GFKnymPDpck2m3V6rR+VayRKyP9/5t3/xNU66zw5ff2b4T1yfyI7l/Mg2pcJvR&#10;W+b5tv8AFU9hcWNxZ6Vq13YWibLxrC5RY1SJlZfv7fu7lqvq0ZqPLL+mVyR5YnGUV1k+hL4btdck&#10;u41dln+wW3mpv+ZvmZl/4D/6FWf4RtodSurrTZ1V5bqBlgZl+dZV+Zdr/wAP92sfYS5o0vtGXs+W&#10;XLIw6K7fQdFtns9IsbmJftF9PLdTts/erEqN8v8As7mVqraDdW3ibWn06bTbWG3ulZI2t4VWWBkT&#10;cnzL8zfd/irf6n8Meb3pGnszkaK3Nct410LQZVjVJWhlZmVPnb5m+9UnjW2jttYiigijhX7NE+yJ&#10;dnzbErlqUJUoyn/LLlM/ZGJDDLcypBFEzyytsVEX52atSbwfq0IuC1srvEm+WJZomlVf9pVbdUHh&#10;/WP7F1i1vtvneU3zLu27v4K2tN022m1Jbnw7qzQ6kru0VjfLtf8A3Fb5laumhQpVof3jSnGMjk6K&#10;6a5aLQdD05o7S3mvb5WlnluoFbau7aiorfKv3ag8UW8D2+lalBBFafbo2aWKH7qyq219v+zWVTC8&#10;sfi+Ej2RU0/w/Le6bLftPb2VrFL5W66dvmb+6u1Waqd5bfY7qWBZ47na3+uibejV0b6pIvw/iVY7&#10;f/j+aL5rZW+Xyl/2fvf7X3q1obext/Ed+7WVtNb2+kLOsLRJs3bIm3V0Sw1OXux+zy/+TG0acZRi&#10;efVYsbGfUbyK2to98srbY13bN1dNot9Z6lFfsy6ZZ6q6qsH2iBFt1X+Pb8u3d/vVpaW09h4t0NZt&#10;LtrG4k+Sd4o1dJV/gaL+Ff8AgNFPBxlKPNL3ZSI9l7vMcZZ6PPeWt/OrRolmqtKjN8/39vy1SrrN&#10;Nu5LjTfFEjLGjCOL7saqv+tX+Fflq/Ho9rd69YaqYI00qW0+3yLGv7pGiX96mz/e/wDQql4NSjGU&#10;P61+IPZfynCfeqxfWM+m3kttcx7JVbYy79+2nRXzLqZuVjhRnk3eU0atEu//AGW+Wu51C1j1bxtq&#10;32iO3mt7GBrhVZViWRtqbUlb5f4v77VFHDRqx934gjT5zzytm88L3dnLqUTSwu9isTS7Hb5lbbt2&#10;/L/tVq36xXWgX7XsWlW11Gyy2rWMkG6X5vni2q/zVra//wAfvi//AK9LX/2Wto4OPLLnD2Z53RW/&#10;4Ehgm8RRLcwR3EXlSsysnyNtR61NI1S21Gx1i5u9I052tI1ngRIVXa27Zsbb95fm/irGlhYzjzc3&#10;83/koo0+Y4yiuutbWLxRotp5kNvb3S6hFa+bbwqu6KVP4lX5a1ZLe0bXJbKe20e20b5rdW+0weau&#10;37ku7du3f7NV9UkONLm9488oq1pcKtq0UbwNfp5uzyom+eX/AGK7FdNmu49dg1DTdPtPItJZ4orV&#10;oFlidfufdbd/31WVPDSrR5okRpc5wlFdjrU0VvaaLp9tZWSTXlnE0tw0CtK2/cv3v4f9+tGW0trX&#10;xB9ga00dNJi/0eRprmDz/wDbl3btyt/s10fUpSleMv7pfsjz2ipbmFYbq4iSXzkilZVmT+L/AG6i&#10;ry9tDD4AooooEFerfAf/AI+tZ/65xf8As9eU16t8B/8Aj61n/rnF/wCz17WTf73E68N/EieyUtJS&#10;1+nHunm/xm/5BFv/ANd1/wDQJa8hr174zf8AIIt/+u6/+gS15DQB0Hw//wCRssv+2v8A6KesKOt3&#10;4f8A/I2WX/bX/wBFPWFHQB6f8E/9ZrX0g/8AateqV5X8E/8AWa19IP8A2rXqlAEf8Qrwj40/8jfF&#10;/wBeqf8Aob17v/EK8I+NP/I3xf8AXqn/AKG9fPZ3/uhx4r+Eef0UUV+cHhhWvp2uw2+jXGn3do15&#10;aySrKu2Xa0TL8n3trVkUVrTqyo/COMuU6d/GMCz6K1tpX2aPTGZli8/du3bfvNs+98tZWl61/Zd5&#10;dT+R53nxyxbN23b5q1m0VpKtXnLmlIv2kzcXWrCaCyW90vzpbVditBN5Xmr/AAbl2t/338tWLHxv&#10;PYeIrrWWhWaW6VkeLdtVf7v/AHzsWuboqvrFfm92Qe1mbum+LJ9N0nVbHbu+2fxM33W/jf8A4GtQ&#10;2uuw/wBkf2be2n2uCKVpYHWTa0TN9/5trfL/AMBpl5oEum2EV1c3FvDLPEtxHa723Mu/733dv/j1&#10;ZdOVWvGV5fy8ppzTgbkHiKGzmvWt7BbaK4sWslVJGZl3fxs38Tf981h0VdXS5JtJlv1ePylkWJkd&#10;vn3Mm7/2Ws/3tUz5pz907Ozt59QvNHu7zSEvJFiXffw3O2Dav8bfL95f95aw9b8RxzXOvwwLuhvr&#10;lWWTf91Vdv4f9rdWHfWn2G5lhaSOby/+WtvJuib/AHWqvXVUxEpR5TT2kox5TcbxLI3hldG8tdit&#10;v83d8zRfe2/99fNQuu291YWltqNg129r8kc0U/lP5X9xvlbctYdFc31irzEc8zafxBF9j1S2gsY7&#10;aK+aLasUrbYvKf8A8equ2sb/AA/Fpvl/6q5a483d/sbdmyk1rQ5dCkWK5urd7r5fNgiZmlXcu75v&#10;l2/+PVnUVJVY81OQpSnzG1ouuW2m6fe2V3ZfbIrxlZts/lMu3d935P8AapLjUG1q1stJ07T2hjjZ&#10;mWJG81pZf4mZtq/wr/dqnNpc8MtrFOqw/bIllieaVdm1v42/u1XuYfs11LB5sc3lNt86FtyN/uNV&#10;qtVUeWXwmnNLlOn8e6hJL/ZthMyPLZwKs+z/AJ67Pn/8dVV/GsXwzY3t9q1p/Z6t5sUqy+ai/Ivz&#10;/eb/AGazaKXtuat7SREp8x0/iPxTLJ4ybUrJl22rbINq/LtX/wBlf5/++6hj8TWunzXdzYaX9nvJ&#10;UZEmebcsW77+1dv/ALM1c9VzT9FvdUhuJbaBXit/9bKzKqr/AMCZ1WnGvXnLlgV7ScpcxoQ+ILSX&#10;T7K0v9Pa4+xu3lyrc+V8rPu2t8rfxf7tJq2v22rand3cmn7PNhWOOFZfkiZVVUb7vzfd+7UP/CN6&#10;lHrEWlyweTdMy7UZvk/39392q76ar6t9ispft26XyoplXZ5rVcqteUeSX/pP2h81WMQ0XV5NG1CG&#10;7hRZGTcrJN9xlb5WV61LTxFpun35vbLSWS5X5oBLc7lib+9t2q3/AH21Y19Yz6XeS2lyuyeJtrLv&#10;+7VesI1qtL3Ykc0oe6bkXiCG50uKy1Kya8WKVmjmWXypYt3zun3W3LVbXtbbW7iLbAtnb28X2eC3&#10;Rt+1f/ZqzKKcq1WceWQvaTNJ9Y3+HYtK8r/VXLXHnbv9jbs21oN4u3Xl7P8AZP8Aj4sfsGzzfu/K&#10;q7/uf7P3a52il7ar/X90PaSiaunapbW+mz2l3Y/bIpW81XVtssTf7DbW/wC+auf8JWsN3pDWll5N&#10;rp7fuoml3O29tz7m/wDsa56inGtVjy8o+aXLym1H4gt7aHVILeyZRfRIu1p9235t391d1a13Nd6H&#10;4DOnXa+VNdXO6OJl/erF8rP/AMBZ1X865eaz8m1gn8+Gbz1ZvJil3PFtf+Jf4ar1ft6sYyj/AHeX&#10;/t0v2kogj+W1dJdeLo5Na/tJNP2yyxtFd28su6KdWXayfd+X/wAerm6KwpVqlH4COacTUur7Tms5&#10;oLXSxbyytv8ANlufNeJf7q/Kv/s1Xb/xZ9vm1eUWez+0Y4l/1v8AqvK2/wCx833a56itvrNUOeZp&#10;aFq/9i6j9pMXnfKy7N2z7ysv/s1Gm6v9hs7+DyN/2mNV37tnlfMrf+y1m0VjGtVj/X8wuaUTSs9a&#10;ks9HlsootkzXMV0k277rKv8Acq5c+INOvLuW7n0ZHvJVbzP9Jfyml/v7du7/AMerBorT6zV5eQIy&#10;lH3S7ouqSaLqcF7Gqu0DbtjfxVtWvinTdNi1BbTRpElvIpYmla83bVb+78tcxRRTrVaUeWIRlKBp&#10;aprH9pf2ftXyXs7aK3+9v3bd/wA//j1X7rxFYX90l7d6T9ovNn71kudsUrf32Xb/AOgtXPUUvrNX&#10;3h88x7/O39ymUUVzmQUUUUAFerfAf/j61n/rnF/7PXlNerfAf/j61n/rnF/7PXtZN/vcTrw38SJ7&#10;JS0lLX6ce6eb/Gb/AJBFv/13X/0CWvIa9e+M3/IIt/8Aruv/AKBLXkNAHQfD/wD5Gyy/7a/+inrC&#10;jrd+H/8AyNll/wBtf/RT1iwfdoA9M+Cf+s1r6Qf+1a9Uryv4J/6zWvpB/wC1a9UoAj/iFeEfGn/k&#10;b4v+vVP/AEN693/iFeEfGn/kb4v+vVP/AEN6+ezv/dDjxX8I8/ooor84PDCuh063j1TwzqUSRR/b&#10;LNluo3RfnaL7rLu/2flauerqfh9Fc22r/wBqMNmnQJL9plZf3WzZ93/e+7Xdh4xlU5ZfDI0p/Eak&#10;mn2OlbkltIZpdIsllnidf9bPKy/63+8q7qy7WaLxDoeqefaW8N1ZxrcRS2sCxbl3bXRtvyt96qFn&#10;4oktdVvb2aNbyG+3Jc27P8rI38H+zTrjXLeHSbjT9OshaG5dfPmkn82VkX5kT7q7Vrr9tSk/+3fh&#10;/vG/NA0NYsYYfiJHbLbxJA11bJ5Kxps+ZYt3y1h68i23iDUEiVUSK6l2rt+Rfn/uVrL4uspNUtdS&#10;utJa5vo0i3S/adqs6/cfbt+98v8AerB1K8/tLUbi52+T587S7N2/bufdXJiJUvijL7REuTlO4urX&#10;+3tb8NWFysKW8unxSSbIVRvlVm27lX5V+X7v3aq7YtRh1OK9ttItI/LZ7Z7WeDdFKv3F+Vtz7v8A&#10;arDm8TS/btKu4I/JlsIIok3tu83b/wDF76juNW01vtbw6QIpJV2ozXG5Yv8AaVdq/wDjzNXasTSn&#10;GVy/aROkurFNBm0y2t7TSpovIWW5e8ng3ysybn/1rblX/dqDVLO2tNC1aG0ZZbRdUi8plfcu3Y38&#10;VY8niC1vo7E6lp32ieBViWWK58rzYl+4jLtb/wAd21HNriyWF1araRwpPdrOvkt8kW1W+Xb/AMCq&#10;pYih73L8JpzQOrvLW00q/wDF8/8AZ9tMlr9n8mF4k2KzNWda2UHiTRtKkkhgt7htTWykltY1i3RM&#10;m/7q/LuqhfeLPt39uf6Ns/tPyv8Alpu27G3f3PmqlZ67Jb6Tb2MC+TLFfLerceb91tmyop1qXuxl&#10;8P8AwTOpUjzHU6HfWl942OlnS7D7B5rRKr2ybl2I2xt33mb5P4q4axka3vIpFWN2Vv8AlrGsq/8A&#10;fLfLXo+lqum+JJtWvtH+x7Y2nkvVud0G5kbLxLt+Zn/u7m615sj7GRqK1o8vNL3uYK3wo7jXpWu/&#10;iDcQf2auqeXJ+7t0iVNz7P8Alqyr8y/79RXFnJ/wj2rT31ppkN3YSRSxtaeRuXc+11ZV/h/3qym8&#10;XBvEl1qj2avDeRtFLb+b/Cy7W+amr4jsodDv9MtdLkiN5t3TNc7pflff/dX5acK1Lllzy/m/4BXt&#10;IylI2tauheal4VtZ47d4p7W1Zk+zL83zN8nyL93/AGfu1DfJbaFYaxdx2lu91LqstrH50SMkUS/N&#10;8it8tZDeIo5f7Ima1b7Tp6RRKyy/LKqvu27dv3v9rdWrY3V14gsdaT+zBfWstz9q+zxTbbiBm3/O&#10;vytu/u/dqlUhVlJRl7xMZc0i9GtpqMvhCf8As+1ha8mnWdIYFRG2sq/MtYXhm2jm1bUopII5lW0n&#10;dUdd+1lX5a1vFOonRR4bjgt1tLmxEsjWby+bs3OrqrP/AHvl/wDHqow+LNNsJdQktNGaGW8iliZ2&#10;vNyruT+FdtFSVD2nLKXwl+5ze8XprEaLa6PFaW2mTPLAtxPNfyQbm3fwbZX3Ku3+7VK+sf7Q17+w&#10;9LuI/sEsi3CIjK0Sts+f5l+9t+aqDa7b3NhaQajp7XctqvlRzRz+U/lf3G+Vt1U/t9o2rPPLpq/Z&#10;W3bbWKdl2/J8nzVjUr0ub3COaHKdXFqVtcyapc2m5otO0r7FBKx+dvm2+b/s/easrwTazLLf6pDb&#10;SStYwfu1hVmdpG+VfkX/AL6/4DUHg6WP7dPZTMqRX0DWvnP/AAs33f8Ax5Vqpd6jLb6Ouj/Z2tzH&#10;ctLMzN80jfdVdv8ADt/pVe3h7tWX8v8A5MHN9s1/FFjcT2mk6ldW0kUkq/ZZ1uFZWZ4vut8395f/&#10;AEGti6uLT/hPG0b+yLD7GZPKZBAm/wCf+Pd95f8AgNcdp2tfY9MvbKWDzop3ili+bb5Uq/xf98/L&#10;Vp/ExbxV/bf2fnz/ADfI8z/x3dspxrUOaMv5pe8HtVy+78Rp6LDbf2PcQWj6f/ai3Lbv7TVW82L+&#10;FIt3y1NPZx3F1rNlLpMem3rWSyqm1flli+ZvK/uqy7qw49dtJrH7Ne6b9oKytLFNBJ5Uq7vvIzbW&#10;3VZbxc3/AAkVlqUVssMVnEtvFa+bu/dKu3azf8DelGtQ5YxlIvnpmzd+GYbjSLCxtoyl/bSwLebV&#10;G4ef83zf7v3ad9mtJLjXtStrWyf7POtraRS7Vt1/2/mZVZvlrG0vxpPpuualqXlq7Xit+5dvutv3&#10;I3/AaoaPry6bFd21zbfb7K62+ZF5u19y/cdW/hatPbUJy5vh/wDbSOakdXo9jY32q6C1zBp32xpp&#10;YJ7e1aKVJYtm5WZU+Va47V9X/tS4PlWlvZxL/q4beNV+X/ab+L/gVX7HxFaaXqFhc2ml7DbMzNun&#10;3NLuTZ8z7dv/AI7WDXJiK0JR5YfzEVJe7yneeHtNtJ7zwiJLaFluFuPNVo1+bazfe/vVn6bdWviC&#10;HXYW0+zhijs2uIHigVWVk2/xfeb/AIFVTTfF39ny6JL9k3/2Ysq/6zZ5m4N/sfL96qGi6v8A2P8A&#10;bf3e/wC1W0tv97Zt3fx1rLE0+Xlj5/kV7SPukvhWa2XWoor2KOa1n3QNuXdt3fLu/wCA1tad4fWz&#10;s5ba7jj+1X2oLYRu67nVFf8Aesv/AI6tctY2NzqEyw28clxI33dq7mrp/H2tTy65axrOvm2Maq0s&#10;X3PN+8z/APfX/oFRhpU4U+aUf6Y4/DI03t7T+3JLCez0e20b5rdW+0weau37ku7du3f7NU9Khgm0&#10;uwi0mPSbm9V2+0296q+bK27+Hzf4dv8AdrHuPEGnXl1Ldz6Mj3kqt5n+kv5TS/39u3d/49TV1qxm&#10;hsVvdJE0lquxWgm8rzV/uMu1t3+98tbRrUub4i5VIcxS11Y01i6WO0ksV8z/AI95fvr/ALFb2tX0&#10;HhfVItNh0+1ljtFXz3uIVledmVWb5m+Zfvfw1z+tapLr2qXF9IqwvK27av8ADWpJ4ls7+Sxn1HTE&#10;uLm3VYnZZtqyqv3Ny7W3f99LXPTqQjzcsuUx5o80uU6CSxsvDf8Awk86WMN4tutq1sl1F5u3zf8A&#10;9r/x2uGa4+3X3mNHHDub5kiiVU/75WtSbxXNeQ6ys6q8uptEzTK21F8p/ubf/HaxkfZKjf3WrOVa&#10;M6keX4YhUlzfCehXdxaP48bR10ixSxMnlMkcKb/n/j3feX/gNYckcHh3w7azR20Nze38sq+bdRqy&#10;xRRPt2KrfLuql/wkx/4Sr+2/s/Pneb5Hm/8Aju7ZRF4ghfS5tPvbT7RB57SwOsm1omb7/wA21vl/&#10;4DXV7aEo/F73vGzqRlKRL4ihtbjTNK1aC2js5bndFLDEmyLdE/31X+H71c9WlrWtf2p9nighW0sr&#10;WPbBbq2/b/eZm/iZqza8+tKMqnNE5anxBRRRXOZhRRRQAV6t8B/+PrWf+ucX/s9eU16t8B/+PrWf&#10;+ucX/s9e1k3+9xOvDfxInslLSUtfpx7p5v8AGb/kEW//AF3X/wBAlryGvXvjN/yCLf8A67r/AOgS&#10;15DQB0Hw/wD+Rssv+2v/AKKesWD7tbXw/wD+Rssv+2v/AKKesWD7tAHpnwT/ANZrX0g/9q16pXlf&#10;wT/1mtfSD/2rXqlAEf8AEK8I+NP/ACN8X/Xqn/ob17v/ABCvCPjT/wAjfF/16p/6G9fPZ3/uhx4r&#10;+Eef0UUV+cHhhRRXQ6QkGm+F7jVmto7y6e5W1jW4XdFF8m5n2/datqVP2ppGPNI56iu0so7bXLPR&#10;79rS2huotSW1mSKNVilVvm+793dU8Nxa6j4sv9JfTbKGz/fwxbYE3Kyqzb933v4f92uv6n/eNI0u&#10;Y5G40uS20yyvWaPyrxpfKRPvrtf593/fVV4UieWJZZfJiZvmdF37V/3K7GyuLe20vwg93HHNaytd&#10;RSRyru2qzou7/gNUn0VPD+ma413Crzef9jgaVd3+0zL/AMB2/N/tVpUwfL70fh5Q9lzGHrGly6Pf&#10;NAzK67VeKVfuSq33GWqVdDrX+keF9DuW/wBavmwO/wDeVW3J/wChVz1efWp+ylyxM5BRRRWRmFFF&#10;FABRRRQAUUUUAFFFFABRRRQAUUUUAFSzTSXEjyTytNK33mlbe7VFRVgFFFFQAUUUUAFFFFABRRRQ&#10;AUUUUAFFFFABRRRQAUUUUAFFFFABRRRQAUUUUAFFFFABRRRQAV6t8B/+PrWf+ucX/s9eU16t8B/+&#10;PrWf+ucX/s9e1k3+9xOvDfxInslLSUtfpx7p5v8AGb/kEW//AF3X/wBAlryGvXvjN/yCLf8A67r/&#10;AOgS15DQB0Hw/wD+Rssv+2v/AKKesWD7tbXw/wD+Rssv+2v/AKKesKOgD0/4J/6zWvpB/wC1a9Ur&#10;yv4J/wCs1r6Qf+1a9UoAj/iFeEfGn/kb4v8Ar1T/ANDevd/4hXhHxp/5G+L/AK9U/wDQ3r57Ov8A&#10;dDjxX8I8/ooor84PDCtXSNcisbaeyu7b7dYT7WaLzfKeKVfusrVlUVrTqSoy5oD+A6JvFKp/ZsFp&#10;ZfZrKxnW4eJpdzyy/wB9m2/+y1XsPEf2PxJLqnkb9zyv5Pm/d83f/F/wKsWirlXqzlzF+1ka5vJt&#10;a03StJtrSRpbVpdu35mbc+/7v/Aa1fH2oyXl1YWDFZbm1gVJ/K/jlZV3f8C+VVrk6fDNLDKksTND&#10;Krb1dG2utafWZez5Zfa5f/JQ5/dN/wAUSfYbPStI/wCWtnAzz/7LStvdf+A/LXO093aaV2Zt7t87&#10;O/8AFTKwqVOeXMRKXMFFFFZCCiiigAooooAKKKKACiiigAooooAKKKKACiiigAooooAKKKKACiii&#10;gAooooAKKKKACiiigAooooAKKKKACiiigAooooAKKKKACiiigAooooAK9W+A/wDx9az/ANc4v/Z6&#10;8pr1b4D/APH1rP8A1zi/9nr2sn/3uJ14b+JE9kpaSlr9OPdPN/jN/wAgi3/67r/6BLXkNevfGb/k&#10;EW//AF3X/wBAlryGgDoPh/8A8jZZf9tf/RT1hR1u/D//AJGyy/7a/wDop6wo6APT/gn/AKzWvpB/&#10;7Vr1SvK/gn/rNa+kH/tWvVKAI27V4P8AGz/kb4f+vVP/AEN695rgfHnwxHi/UYr2K++xyrH5T/ut&#10;+5a8fNKFXEYbkp/Ec2Jpyq0+WJ4LRXq//ChZ/wDoMx/+Av8A9nR/woWf/oMx/wDgL/8AZ18T/Y2L&#10;/l/8mPL+rVP5TyiivV/+FCz/APQZj/8AAX/7Oj/hQs//AEGY/wDwF/8As6P7Gxf8v/kwfVqn8p5R&#10;RXq//ChZ/wDoMx/+Av8A9nR/woWf/oMx/wDgL/8AZ0f2Ni/5f/Jg+rVP5TyiivV/+FCz/wDQZj/8&#10;Bf8A7Oj/AIULP/0GY/8AwF/+zo/sbF/y/wDkwfVqn8p5RRXq/wDwoWf/AKDMf/gL/wDZ0f8AChZ/&#10;+gzH/wCAv/2dH9jYv+X/AMmD6tU/lPKKK9X/AOFCz/8AQZj/APAX/wCzo/4ULP8A9BmP/wABf/s6&#10;P7Gxf8v/AJMH1ap/KeUUV6v/AMKFn/6DMf8A4C//AGdH/ChZ/wDoMx/+Av8A9nR/Y2L/AJf/ACYP&#10;q1T+U8oor1f/AIULP/0GY/8AwF/+zo/4ULP/ANBmP/wF/wDs6P7Gxf8AL/5MH1ap/KeUUV6v/wAK&#10;Fn/6DMf/AIC//Z0f8KFn/wCgzH/4C/8A2dH9jYv+X/yYPq1T+U8oor1f/hQs/wD0GY//AAF/+zo/&#10;4ULP/wBBmP8A8Bf/ALOj+xsX/L/5MH1ap/KeUUV6v/woWf8A6DMf/gL/APZ0f8KFn/6DMf8A4C//&#10;AGdH9jYv+X/yYPq1T+U8oor1f/hQs/8A0GY//AX/AOzo/wCFCz/9BmP/AMBf/s6P7Gxf8v8A5MH1&#10;ap/KeUUV6v8A8KFn/wCgzH/4C/8A2dH/AAoWf/oMx/8AgL/9nR/Y2L/l/wDJg+rVP5TyiivV/wDh&#10;Qs//AEGY/wDwF/8As6P+FCz/APQZj/8AAX/7Oj+xsX/L/wCTB9WqfynlFFer/wDChZ/+gzH/AOAv&#10;/wBnR/woWf8A6DMf/gL/APZ0f2Ni/wCX/wAmD6tU/lPKKK9X/wCFCz/9BmP/AMBf/s6P+FCz/wDQ&#10;Zj/8Bf8A7Oj+xsX/AC/+TB9WqfynlFFer/8AChZ/+gzH/wCAv/2dH/ChZ/8AoMx/+Av/ANnR/Y2L&#10;/l/8mD6tU/lPKKK9X/4ULP8A9BmP/wABf/s6P+FCz/8AQZj/APAX/wCzo/sbF/y/+TB9WqfynlFF&#10;er/8KFn/AOgzH/4C/wD2dH/ChZ/+gzH/AOAv/wBnR/Y2L/l/8mD6tU/lPKKK9X/4ULP/ANBmP/wF&#10;/wDs6P8AhQs//QZj/wDAX/7Oj+xsX/L/AOTB9WqfynlFFer/APChZ/8AoMx/+Av/ANnR/wAKFn/6&#10;DMf/AIC//Z0f2Ni/5f8AyYPq1T+U8oor1f8A4ULP/wBBmP8A8Bf/ALOj/hQs/wD0GY//AAF/+zo/&#10;sbF/y/8AkwfVqn8p5RRXq/8AwoWf/oMx/wDgL/8AZ0f8KFn/AOgzH/4C/wD2dH9jYv8Al/8AJg+r&#10;VP5TyiivV/8AhQs//QZj/wDAX/7Oj/hQs/8A0GY//AX/AOzo/sbF/wAv/kwfVqn8p5RRXq//AAoW&#10;f/oMx/8AgL/9nR/woWf/AKDMf/gL/wDZ0f2Ni/5f/Jg+rVP5TyiivV/+FCz/APQZj/8AAX/7Oj/h&#10;Qs//AEGY/wDwF/8As6P7Gxf8v/kwfV6n8p5RXqvwI/4/NZ/3Yv8A2el/4ULP/wBBpf8AwF/+zrsP&#10;APgFfBcVwz3P2mefbvZV2r8telluW4nD4mNSpH3TXD4apCpzTO1ooor7w9g83+M3/IIt/wDruv8A&#10;6BLXkNe1fE/S7nWNPt4LOHz5VlVmXei/Ltf+9Xmv/CAa/wD8+P8A5Hi/+LoAPh//AMjZZf8AbX/0&#10;U9YUddr4S8JarpXiO0ubm28m3i3bn81H/gf/AG64qOgD0/4J/wCs1r6Qf+1a9Uryv4J/6zWvpB/7&#10;Vr1SgApKWigAooooAKKKKACiiigAooooAKKKKACiiigAooooAKKKKACiiigAooooAKKKKACiiigA&#10;ooooAKKKKACiiigAooooAKKKKACiiigAooooAKKKKACiiigAooooAKKKKACiiigAooooAKKKKACi&#10;iigAooooAx9V/wCPhP8AdqjV7Vf+PhP92qNABXgUde+14RB92gD0n4J/6zWvpB/7Vr1SvK/gn/rN&#10;a+kH/tWvVKACq015BC215NjVZrnNR/4/pf8AgP8A6DQBq/2lbf8APX/xxqP7Stv+ev8A441YVFAG&#10;7/aVt/z1/wDHGo/tK2/56/8AjjVhUUAbv9pW3/PX/wAcaj+0rb/nr/441YVFAG7/AGlbf89f/HGo&#10;/tK2/wCev/jjVhUUAbv9pW3/AD1/8caj+0rb/nr/AOONWFRQBvLqVu3SU/8AfLVdrlK6O0/49Yf9&#10;xaALFFFFABRRRQAUUUUAFFFFABRRRQAUUUUAFFFFABRRRQAUUUUAFFFFABRRRQAUUUUAFFFFABRR&#10;RQAUUUUAFFFFABRRRQAUUUUAFFFFABRRRQAUUUUAFFFFAGPqv/Hwn+7VGr2q/wDHwn+7VGgArwiD&#10;7te714RB92gD0v4Lf6zWvpB/7Vr1KvLfgt/rNa+kH/tWvUqACuc1H/j+l/4D/wCg10dc5qP/AB/S&#10;/wDAf/QaAK9FFFABRRRQAUUUUAFFFFABRRRQAV0dp/x6w/7i1zldHaf8esP+4tAFiiiigAooooAK&#10;KKKACiiigAooooAKKKKACiiigAooooAKKKKACiiigAooooAKKKKACiiigAooooAKKKKACiiigAoo&#10;ooAKKKKACiiigAooooAKKKKACiiigDH1X/j4T/dqjV7Vf+PhP92qNABXhEH3a93rwWOgD074Lf6z&#10;WvpB/wC1a9Sry34Lf6zWvpB/7Vr1KgArnNR/4/pf+A/+g10dc5qP/H9L/wAB/wDQaAK9FFFABXGa&#10;x4g1DQfifoNtPc79C1u1ntYonVP3V/F+9T5tu797F9o/i/5d0/v12dedfH6GWb4d3H2G5Wz8QRXV&#10;vLos23e/2/zU8pNn8Su/yt/su9H2wOU8S/GS50PSNQ1a61rTdH0/VvEn9haPfat5UVpZxRI6y3Er&#10;Nt3/ADxXGze21v3X9+rHgn4qWM3jq08OaV8SNN+JcV/Z3FwrxXVlLd2dxFsbY/2VEXynRn++m5WT&#10;77b/AJetvPhx9m8F+HdK0W5Wz1Dw49vLp13cReajSxRPE/mr95vNSWVW/i/e7q0NE/4TTUp5v7cg&#10;0fRLfymiiTSbmW9laVvuS+bLFEq7Pn+TY3+//ev3eWQfynm/gzxZr/iK40x/+E9jTxkzRTah4I1a&#10;CC1iii3r5qRL5X2r5E3bJfNlRtn91q9zrybVfBnjrxjYaTofiCPw89pYXlrdP4ht55Wu5WilWXfF&#10;a+UiwSvs27/tDbd7fK9es0S5SAoooqCwro7T/j1h/wBxa5yujtP+PWH/AHFoAsUUUUAFFFFABRRR&#10;QAUUUUAFFFFABRRRQAUUUUAFFFFABRRRQAUUUUAFFFFABRRRQAUUUUAFFFFABRRRQAUUUUAFFFFA&#10;BRRRQAUUUUAFFFFABRRRQAUUUUAY+q/8fCf7tUavar/x8J/u1RoAK8Hjr3ivCIPu0Ael/Bb/AFmt&#10;fSD/ANq16lXl/wAGfvax/wBsf5y16hQAVzmo/wDH9L/wH/0GujrnNR/4/pf+A/8AoNAFeiiigArP&#10;m8N6Veazaavc6VaTaxaxNFBqEsCPLErffRJfvKr1oUUAFFFFABRRRQAUUUUAFdHaf8esP+4tc5XR&#10;2n/HrD/uLQBYooooAKKKKACiiigAooooAKKKKACiiigAooooAKKKKACiiigAooooAKKKKACiiigA&#10;ooooAKKKKACiiigAooooAKKKKACiiigAooooAKKKKACiiigAooooAx9V/wCPhP8AdqjV7Vf+PhP9&#10;2qNABXhUde614VB92gD0v4M/e1j/ALY/zlr1CvL/AIN/e1r/ALZfzlr1CgArJvrGSaZmRd27/arW&#10;ooA57+y7n/ngf++lo/su5/54H/vpa6GigDnv7Luf+eB/76Wj+y7n/ngf++lroaKAOe/su5/54H/v&#10;paP7Luf+eB/76WuhooA57+y7n/ngf++lo/su5/54H/vpa6GigDnv7Luf+eB/76Wj+y7n/ngf++lr&#10;oaKAOeTTbn/nl/48tbkMeyNV/urtqWigAooooAKKKKACiiigAooooAKKKKACiiigAooooAKKKKAC&#10;iiigAooooAKKKKACiiigAooooAKKKKACiiigAooooAKKKKACiiigAooooAKKKKACiiigAooooAx9&#10;V/4+E/3ao1e1X/j4T/dqjQAV4bHXuVeGx/dFAHpPwb+9q/8A2x/9q16fXmHwd+9rX/bL/wBq16fQ&#10;AUUUUAFFFFABRRRQAUUUUAFFFFABRRRQAmKMVC08ULbWkVW/2mpv2yH/AJ6x/wDfVRzLuBZoqt9s&#10;h/56x/8AfVH2yH/nrH/31S54dxXLNFVvtkP/AD1j/wC+qPtkP/PWP/vqjnh3C5Zoqt9sh/56x/8A&#10;fVH2yH/nrH/31Rzw7hcs0VW+2Q/89Y/++qPtkP8Az1j/AO+qOeHcLlmiq32yH/nrH/31R9sh/wCe&#10;sf8A31Rzw7hcs0VW+2Q/89Y/++qPtkP/AD1j/wC+qOeHcLlmiq32yH/nrH/31R9sh/56x/8AfVHP&#10;DuFyzRVb7ZD/AM9Y/wDvqj7ZD/z1j/76o54dwuWaKrfbIf8AnrH/AN9UfbIf+esf/fVHPDuFyzRV&#10;b7ZD/wA9Y/8Avqj7ZD/z1j/76o54dwuWaKrfbIf+esf/AH1R9sh/56x/99Uc8O4XLNFVvtkP/PWP&#10;/vqj7ZD/AM9Y/wDvqjnh3C5Zoqt9sh/56x/99UfbIf8AnrH/AN9Uc8O4XLNFVvtkP/PWP/vqj7ZD&#10;/wA9Y/8Avqjnh3C5Zoqt9sh/56x/99UfbIf+esf/AH1Rzw7hcs0VW+2Q/wDPWP8A76o+2Q/89Y/+&#10;+qOeHcLlmiq32yH/AJ6x/wDfVH2yH/nrH/31Rzw7hcs0VW+2Q/8APWP/AL6o+2Q/89Y/++qOeHcL&#10;lmiq32yH/nrH/wB9UfbIf+esf/fVHPDuFyzRVb7ZD/z1j/76o+2Q/wDPWP8A76o54dwuWMUYqv8A&#10;bIf+esf/AH1UqzLJ91lf/daq5kMkoooqgMfVf+PhP92qNXtV/wCPhP8AdqjQAV4fHXuFeIx9KAPS&#10;Pg79/VP+2P8A7Vr0yvNPhD9/V/8Atl/OWvS6ACiiigAooooAKKKKACiiigAooooAKSlpKAPnH4oT&#10;SSeNtSWSRnEbKqJu+6uxK5Ouo+J3/I9ar/11X/0BK5evybHVJ/WZf4j56o/3sgooorj9pMxuwooo&#10;o9pMLsKKKKPaTC7Ciiij2kwuwoooo9pMLsKKKKPaTC7Ciiij2kwuwoooo9pMLsKKKKPaTC7Ciiij&#10;2kwuwoooo9pMLsKKKKPaTC7Ciiij2kwuwoooo9pMLsKKKKPaTC7Ciiij2kwuwoooo9pMLsKKKKPa&#10;TC7Ciiij2kwuwoooo9pMLsK9Z+BkksjarA0jPFEsTKhb7rfPXk1erfAP/j61j/di/wDZ69vJ5v63&#10;E6sP/EieyUtJS1+lHumPqv8Ax8J/u1Rq9qv/AB8J/u1RoAK8Uj6V7XXi8dAHo3wh/wCYr/2y/wDZ&#10;69Irzf4Q/wDMV/7Zf+z16RQAUUUUAFFFFABRRRQAUUUUAFFFFABRRRQB82fE7/ketV/66r/6Alcv&#10;XUfE7/ketV/66r/6AlcvX5Ljv95l/iPmq38WQUUUVwkBRW/4Oto/7Te9mXfBp0TXUv8AtMv3U/76&#10;21L4qRb6ew1RV2Jqcas23+GVflb/AOK/4FXZHCynSjI15Pd5jm6K7PUPCmlt4i/seylu/PVv3s8r&#10;J5UUarub5dtZsej6Zqltqbac90s9nF9o/wBKZWWSJPv/AHVXa3/fVKWElEPZS+E56itfw7pEetXE&#10;1szSJP5LNbbX+9KvzbG/4Duq3oXhddX06JmZluLy7WCD+7tVN7M3+7UU8NUq/CKMZSOdorptP0fS&#10;Na1CbT7KW6S62t9nllZWikZf+A/Lv/3mrO1LSo7PQdKvlaTzbzzfNRvuLtfb8tOVCUY832S/ZSMq&#10;pZreeGKKVoJIYpV3xO6/I3+5Wh4g0uDS5LJYGkfzbOK4bzf7zJW3f/2Wnhfw9Le/aZZfLZVWAKu1&#10;fNb52Zlb/vmtYYa/NGUvhHGkcfRXSXmi6XpmsXEdxdzfYoo1kiWJf3su5VZU/ur9771Sw6LpN5a2&#10;F6r3VtZy3f2K5V2V2Xcm5XVtv/stEcJUkuX7RHsjlqlmhlh2ebE0PmrvXeuzcv8Afrct/DSw3msx&#10;XrSGLTI23Mv8Uu/bEv8AwOtCHw3BfalpVrd3dz5UulfavNaXd5XyN8qf7Py/dp08HVlEXspc3Kcd&#10;RXQf2Xpl9pepXNgbpZLPazJcMrLJEzbf4VXa3/fVW5tB0fTdStNNvZbx7yVI/NkjZfKjdvuLt2/N&#10;97+9Sjhqkh8hylFaXiCxj0vWr+ygZmiglaJWl+9WncaTpWm31vYXkl2t2yqJ50ZUigZl3fxL823d&#10;83zLWNOhKQKlKMpRkc1RXQyeHrLR9Ne7v55LgyzyxWsVqyr5qr999zK3y1dt/Cmn32raV5Elw+l6&#10;isrLv2+arRK+9H/hq/q1Qr2UjkaK1ND0uPUY9UaRpE+zWjzx7f4mVl+9/wB9Vfn0fTNLj0+O9e6m&#10;urqBbiUW7Kixq33OWX5m/wCBLRHDVJe8Tye7zGCtvM0csiwSPFHt82VF+Rd33N1RV6H/AGHpukxe&#10;LrK4km+wW/2X502+a38W3/vquY1PS7L+xbXUbIzKsk7QSxXDJvVlXd8jKq1dXDSpR5hSpyiYdFaO&#10;mQ6Z9lu5L+eZpF2rBawDazf7W5lZVWthfDNneXWhtBLcJZ6ozoyuF81XVtrfNt2/+O1FPDVKvLyj&#10;5Pd5jlqK6mHRdHvptStLWa8Fza28ssUkrLtlMX3/AJdu5f8Avqq8mj6Zpdjp0uom6lnvIvtG21ZV&#10;WOL+D7ytub/vmn9Vlfm5vdL9lIw5rae2l8qeCSGXbv2TLsepbbS7u8gaSC0mmij+8yxM6L/vVt/E&#10;JFXxQ6q26LyItr7fv/IlWbx4X8E6VFFDcbp55NuyZfvfL8zLt+b/AHf/AB6tfq0eaUf5Rcseblkc&#10;jRXV/wDCN6RDrkOiST3T3jfumulC+Usv93bt3bf4d26qeo+HPJj0sWnmO94zW8qO+/bOr7HX/wBB&#10;rGWDqfZH7KUTAorq7zwzpmnLqVzJLcNYW0q2sCqyrLPPs+b5tvyr/wABp9h4TsNS1DSDBcTGx1ES&#10;q+5l82J4k+ZN235v++av6pU5uUPZSORorpIdasdFa6XRYLn7XOvlRXVw67ovm+8qKny76d4xeT7L&#10;pUF627V4o3+0v99lV3/dKzf3ttT7CPs+aMhcpzNFFFcZgFerfAf/AI+tZ/65xf8As9eU16t8B/8A&#10;j61n/rnF/wCz17WTf73E68N/EieyUtJS1+nHumPqv/Hwn+7VGr2q/wDHwn+7VGgArxeOvaK8aVKA&#10;PRfhJ/zFv+2X/s9ejV558J/+Yr/2y/8AZ69DoAKKKKACiiigAooooAKKKKACiiigAooooA+bPid/&#10;yPWq/wDXVf8A0BK5euo+J3/I9ar/ANdV/wDQErl6/Jsd/vMv8Uj5qt/FkFFFFcBBv2mtQaT4ZaK0&#10;aN7+8n3zpLArKsS/dT5l2/e+apI/EEeoaHPaX7RxXEEqz2nlWyqjfwsv7pf7v/oNc5RXdHF1Iysa&#10;e1kdY3iaC08dXWqRs01lKzLuh+VtrJt3p/tUzUb7/RLtX8VXuoqy7IoF835/97d8v/oVctRU/Wqn&#10;Lyl+1kW9LvpdN1S1uYP9bFKrr/tV2HiLXodC8aWYto/9C0x33Rf7UvzN/wChbf8AgNcdp2qXOkTe&#10;daNGkv8AC7Rq2z/vpKgmmlmlaeRmmllbezv/ABNVU60qVKMI/wA3MOM+SJ02lSaN4f1R9Rjv/tfl&#10;bntrVYmVnb+HduXb8n+y1RG6stW8P6bb3N+tjdWcku7zImdXWV9+9dqt81c3RU/WtOXl90Pam74u&#10;v7S/1C1+xTtcQRWkcXm7dvzKv92matfQXei6NDFJvlgjlWVNv3WZmasWis/bSXN/elzGftTu18SW&#10;H9rXVxFcLZyyWUUVteNGz+Wyqu/5du7/AGd1Utf1iG58LJYvrUmr3i3KTM7rLtVdrr8rN/8AY1yN&#10;FdTx1SUZRl9ov2suU6zxH4mtNS0OCOFm+33TK198v8USbV/76+9UsPiCwW/sJWm+WLRmtZf3b/LL&#10;sb5P/Hq46is5YqrKUpfzEe1lzRkbWi30Fpo+uQSybJbmOJYk2/ebcrVtN/Z3iDxDYX8t69vcS+V5&#10;kDwMzPKu1cJ8u3a3+9XF1tW/i7V7OOJYrlf3C+VG7RKzqv8AcVmTctXRxMY8sav2TSM48vLIPGTq&#10;/irVWVt6/aW/9Dq/qM2k+INUi1K5vzB5qr9ptfKZm3Ku3906rt+bb/ermXdnZ2dt7t956ZXPHEcv&#10;2RSqc0pS/mOmuLzS9W0OKyaU6a9nLK9qJFZlaKVt+xtqs25auW3iPT9H1TQ4bWRrmwsGlaW48rZ5&#10;rS/edV/2K42ito4mXxcv8oe1kdZpp0nRbHWdmrR3Et1bNFDEsEq/xL97ctMu/wCz9fbSrie9exuP&#10;LjglieF3dtvyo67V2tv/ANrbXLVrWnirVLWG3SOddtv/AKppY4pWi/3WZdy1tTxkeePNH3Yj9r9k&#10;6nxhq1suoeL7Zpdklw1qsabfvbfvVzLX0DeEI7JZP9IW+aVotv8AD5SrurJmmlmleWVmmlZt7O7f&#10;eplc1TEyq8394zlV5pcx03hvWIdP0a9jivF0rUpZVdb1oGfdF/FFvVWZa138Rael54ZdtWkvnsZJ&#10;WubiWOXf8zJ/f+bbXBUVrTxsoQio/ZNPay5eQ3/D+pW1jq2oTyS+TFLbTxRPtb5mZflqe6n07xBZ&#10;aU09+unXVnF9lnVopW3RL9xl2r/tfxVzNFZRxU4x5ZR90j2sjd8ZX1pqWuvLaSNLb+UqKzLt+6iL&#10;STapHH4f0iGKXfdW1zIzJsf5d23Z/wCg1h0UlianNKX8wpT5pHcal4jj1S/+1p4lv7G1n/eyWW+X&#10;dE39xdvy7f8AgS1V8L+JrWxt7xb12eSKX7baM67t8uxl+b/vpW/4DXI0Vt9bqc3MX7eXNzHU6H4j&#10;T+xrrT5dRm0y4aX7RFdQtLtZ9u1kbb81WNL16Cw8RaVdXmu3OoxRJK8srbniiZkdPl3fN/47XHUV&#10;H1uq+X+6EasolrTpvJ1G1k89bPypVfzWi3bfn+/t/ipt8zTX11I0n2lmlZ/N27PN+f79V6K5+f3e&#10;UwuFFFFYgFerfAf/AI+tZ/65xf8As9eU16t8B/8Aj61n/rnF/wCz17eTf73E68N/EieyUtJS1+mn&#10;umPqv/Hwn+7VGr2q/wDHwn+7VGgArx9Ur2CvIlSgD0L4U/e1X/tl/wCz16DXn/wr/wCYp/2y/wDZ&#10;69AoAKKKKACiiigAooooAKKKKACiiigApKWkoA+bfid/yPWq/wDXVf8A0BK5evTPH3w/1nUvFV1f&#10;WNp9piuNrK6uny/Jt/irnv8AhWPij/oESf8Af2L/AOKr8uxmDxM8TKcYy+I8GpTqe0l7pylFdX/w&#10;rLxR/wBAqT/v7F/8XR/wrLxR/wBAqT/v7F/8XXP9RxP8sv8AwEx9jV/lOUorq/8AhWXij/oFSf8A&#10;f2L/AOLo/wCFZeKP+gVJ/wB/Yv8A4uj6jif5Zf8AgIexq/ynKUV1f/CsvFH/AECpP+/sX/xdH/Cs&#10;vFH/AECpP+/sX/xdH1HE/wAsv/AS/Y1f5TlKK6v/AIVl4o/6BUn/AH9i/wDi6P8AhWXij/oFSf8A&#10;f2L/AOLo+pYn+WX/AICR7Gr/ACnKUV1f/CsvFH/QKk/7+xf/ABdH/CsvFH/QKk/7+xf/ABdH1HE/&#10;yy/8BD2NX+U5Siur/wCFZeKP+gVJ/wB/Yv8A4uj/AIVl4o/6BUn/AH9i/wDi6PqOJ/ll/wCAh7Cp&#10;/KcpRXV/8Ky8Uf8AQKk/7+xf/F0f8Ky8Uf8AQKk/7+xf/F0fUcT/ACy/8BD2NX+U5Siur/4Vl4o/&#10;6BUn/f2L/wCLo/4Vl4o/6BUn/f2L/wCLo+pYn+WX/gIewqfynKUV1f8AwrLxR/0CpP8Av7F/8XR/&#10;wrLxR/0CpP8Av7F/8XR9RxP8sv8AwEPYVP5TlKK6v/hWXij/AKBUn/f2L/4uj/hWXij/AKBUn/f2&#10;L/4uj6jif5Zf+Ah7Cp/KcpRXV/8ACsvFH/QKk/7+xf8AxdH/AArLxR/0CpP+/sX/AMXR9SxP8sv/&#10;AAEv2NX+U5Siur/4Vl4o/wCgVJ/39i/+Lo/4Vl4o/wCgVJ/39i/+Lo+o4n+WX/gJHsKn8pylFdX/&#10;AMKy8Uf9AqT/AL+xf/F0f8Ky8Uf9AqT/AL+xf/F0fUcT/LL/AMBD2FT+U5Siur/4Vl4o/wCgVJ/3&#10;9i/+Lo/4Vl4o/wCgVJ/39i/+Lo+o4n+WX/gIexq/ynKUV1f/AArLxR/0CpP+/sX/AMXR/wAKy8Uf&#10;9AqT/v7F/wDF0fUsT/LL/wABD2NX+U5Siur/AOFZeKP+gVJ/39i/+Lo/4Vl4o/6BUn/f2L/4uj6j&#10;if5Zf+Ah7Cp/KcpRXV/8Ky8Uf9AqT/v7F/8AF0f8Ky8Uf9AqT/v7F/8AF0fUcT/LL/wEPY1f5TlK&#10;K6v/AIVl4o/6BUn/AH9i/wDi6P8AhWXij/oFSf8Af2L/AOLo+o4n+WX/AICHsav8pylFdX/wrLxR&#10;/wBAqT/v7F/8XR/wrLxR/wBAqT/v7F/8XR9RxP8ALL/wEPY1f5TlKK6v/hWXij/oFSf9/Yv/AIuj&#10;/hWXij/oFSf9/Yv/AIuj6jif5Zf+Ah7Gr/KcpXqvwH/4+tY/3Yv/AGeuV/4Vj4o/6BEn/f2L/wCK&#10;r0D4SeE9Q8Ofb5tQi+zvcbFVN3zYXP8A8VXqZXha1PFxlOMonZQp1IyjzRPUKKKK/RT2DH1X/j4T&#10;/dqjV7Vf+PhP92vl340fs/8AxG8QePrLUvA/xH17SNF1K6/4mdpNrE+yw/jaW3TzfmRvueV/CzJt&#10;2xP+6APpSvJ1SvQ/C/hyLwp4estKS91DVFtYtn2vVLl7i4lfPzPLK33mb/vn+FVVflrzxUoA7j4c&#10;XkVn/aG9Zn3eV/qoml/v/wB1K7X+2Lb/AJ53f/gHL/8AEVyvw0/5iX/bL/2eu7oAzv7Ytv8Annd/&#10;+Acv/wARR/bFt/zzu/8AwDl/+IrRooAzv7Ytv+ed3/4By/8AxFH9sW3/ADzu/wDwDl/+IrRooAzv&#10;7Ytv+ed3/wCAcv8A8RR/bFt/zzu//AOX/wCIrRooAzv7Ytv+ed3/AOAcv/xFH9sW3/PO7/8AAOX/&#10;AOIrRooAzv7Ytv8Annd/+Acv/wARR/bFt/zzu/8AwDl/+IrRooAzv7Ytv+ed3/4By/8AxFH9sW3/&#10;ADzu/wDwDl/+IrRooAzv7Ytv+ed3/wCAcv8A8RR/bFt/zzu//AOX/wCIrRooAzv7Ytv+ed3/AOAc&#10;v/xFH9sW3/PO7/8AAOX/AOIrRooAzv7Ytv8Annd/+Acv/wARR/bFt/zzu/8AwDl/+IrRooAzv7Yt&#10;v+ed3/4By/8AxFH9sW3/ADzu/wDwDl/+IrRooAzv7Ytv+ed3/wCAcv8A8RR/bFt/zzu//AOX/wCI&#10;rRooAzv7Ytv+ed3/AOAcv/xFH9sW3/PO7/8AAOX/AOIrRooAzv7Ytv8Annd/+Acv/wARR/bFt/zz&#10;u/8AwDl/+IrRooAzv7Ytv+ed3/4By/8AxFH9sW3/ADzu/wDwDl/+IrRooAzv7Ytv+ed3/wCAcv8A&#10;8RR/bFt/zzu//AOX/wCIrRooAzv7Ytv+ed3/AOAcv/xFH9sW3/PO7/8AAOX/AOIrRooAzv7Ytv8A&#10;nnd/+Acv/wARR/bFt/zzu/8AwDl/+IrRooAzv7Ytv+ed3/4By/8AxFH9sW3/ADzu/wDwDl/+IrRo&#10;oAzv7Ytv+ed3/wCAcv8A8RR/bFt/zzu//AOX/wCIrRooAzv7Ytv+ed3/AOAcv/xFH9sW3/PO7/8A&#10;AOX/AOIrRooAzv7Ytv8Annd/+Acv/wARR/bFt/zzu/8AwDl/+IrRooAzv7Ytv+ed3/4By/8AxFH9&#10;sW3/ADzu/wDwDl/+IrRooAzv7Ytv+ed3/wCAcv8A8RR/bFt/zzu//AOX/wCIrRooAzv7Ytv+ed3/&#10;AOAcv/xFH9sW3/PO7/8AAOX/AOIrRooAzv7Ytv8Annd/+Acv/wARR/bFt/zzu/8AwDl/+IrRooAz&#10;v7Ytv+ed3/4By/8AxFH9sW3/ADzu/wDwDl/+IrRooAzv7Ytv+ed3/wCAcv8A8RR/bFt/zzu//AOX&#10;/wCIrRooAzv7Ytv+ed3/AOAcv/xFH9sW3/PO7/8AAOX/AOIrRooAzv7Ytv8Annd/+Acv/wARR/bF&#10;t/zzu/8AwDl/+IrRooA5y/v1muEZY7t02/8APnL/APEVX87/AKYXf/gLL/8AEV1dFAHKed/0wu//&#10;AAFl/wDiK8xVK95rwxUoA7r4af8AMS/7Zf8As9dzXEfDf72pf9sv/Zq7egAooooAKKKKACiiigAo&#10;oooAKKKKACiiigAooooAKKKKACiiigAooooAKKKKACiiigAooooAKKKKACiiigAooooAKKKKACii&#10;igAooooAKKKKACiiigAooooAKKKKACiiigAooooAKKKKACiiigAooooAKKKKACiiigArxFUr26vF&#10;FSgDt/h3/wAxD6Rf+zV2lcX8Pet//wBsv/Zq7SgAr4Y/Zr8VXnh7wr+0JBpE/ka7q3xw13TdObar&#10;bZpWt/n2t/dXe/8AwGvuSvzv/ZT0vxV4n+MHxqj8Pvp0MXh34peItQLatFK9u0s7xRJ8qOrb1SJ9&#10;v1o5eYD7Q+D/AIsuvFPgr/ibyI+t6XPPpupts2fv4n2s23/aXY//AAOlsfjP4L1LVrawt9cV7i6n&#10;8i2ZoJkt53/uRTMvlO3+61ea6HJr3gL4q63Z+K1sbqLxjYyXcSaHHKiS3ECbWiVZH/1rxf7X3ttY&#10;djrs/hPwV4cu9K8SaV418JPdWsFn4b1uziXU7XEqKkMTRN808X+0vy7KXxSCXuxPUdC8dT2fi74l&#10;DW9UEWh6DLamB5lRVgjeHc/zKu5vm/vbq9A0TVLfxBp0GoWjyPaTpuiZ4nidl/3WVWWvmHxl4c1S&#10;++JnxD1+2H9pWHh/UNOv7vw+8W9b9Ft/nb/eVdzKtfUHh/XrHxNotlq2nyrc2N5EssEq/wAStTCW&#10;5y3iD4xeEfCup3NhqWrlLi12C48q1lnS33fd81olZYv+B7a0fEPxC8P+G9LttQ1DVIUgutv2Z4Fa&#10;4efd/wA8ki3M/wDwGvG79rmw8QeO7vwx4ssdE8q7ll1fw54otont55di/vVZW8xYpUqbwz4mt5Pi&#10;F4A8QaxYw+H9N1Hwu1vp1u6+VbwXXm7nWL+Fd0W3b/s0o+9yhL3T1Sx+KHhjUPDOoa7baqs2m6ar&#10;Ndv5UqywbPvb4tu9f93bWfF8b/A0l4LX/hIYI22ysss0TxW7iL7+yZl8ptv+y9eU/EC8tta1/wCL&#10;moaTJHc2EXhRbW/mt23I9187qu7+Jli/75zXXeONKtY9L+EFsYFaK31qySJdv3dlu+z/ANBWlzBL&#10;3TvvCvxI8P8AjaS8g0i9NxPZhPPhmglt5k3fdbZKqtt/2qoWXxo8F32sxabba/DJcSzfZ4pfKl+z&#10;yy/3EuNnlO3+yrVwvxEtL64+Jni+HS1b+0LjwHKkCxfeaXzZdn/Aq4e+um1D4C2FmfHOkvpU9tb2&#10;kGk6foStercb02RIv2pP3qN/u/3qqPvAerw/FVbr4uav4V864SKGxieFfsNwD5++XfubZt27VXa3&#10;3W/2qzPhv8ftAu/Bvh8+IvEMUmu3USrdXH2dliSVmfYkrovlRN/ssy1c026+y/HLxBBczKbibwzZ&#10;bN3yvKyvcbvlrjLKztof2L5kWNVRtKllb5fvP5rPu/76qOb3Q+1ynr1xra2/xJ+wtr+yJNHa7bRP&#10;sf3lWXabj7R/475X/Aqyo/jt4Evms0j8Qxut6ypHc+RKsIdvuo8u3bE/+y7K1cwHZvjNp7M25m8B&#10;s7P/ANvCVzt1ZwWv7FaKqqif2TFL93+NpVfd/wB9Vf8AiCPvSPZPFnxM8PeCbq2ttX1Dybq4Rnit&#10;4YJbiZlX+Lyoldtv+1U/hbxxonjiC+n0HUY9Tt7aXypZrdG2K+xXxu/i+Vk+7XnfhfV7TRfjT4rk&#10;1y8htrvUNN06XT5rwrFut1jfzURm/wCmu9mWofgj4g0Ff+Fkaxa3ltZ6F/wkUsq3TypFD/qot77/&#10;ALu1mpf4iT3SisWTXtNt7qyt21C3W4vF3WsLSrvuFVdzNEv8Xy/3amsNYstUkuorS+gvJrR/KuEi&#10;lV2ifH3X2/damUalFFFABRRRQAUUUUAFFFFABRRRQAUUUUAFFFFABRRRQAUUUUAFFFFABRRRQAUU&#10;UUAFFFFABRRRQAUUUUAFFFFABRRRQAUUVRv4ZLixuIIpGhmkRkWZf4W2/eoA8j+Nl9P/AGxZWyzs&#10;kSweb5O75d29/m/8dr0LwLfSX3g7Sp55WmlePDM/3m+bbXnHiTT4PEC2UWq6guj61ZweROt8rbJ1&#10;X/lqjfxV1ng4S3VzZR6bPM+gabA0XnMrKt5K3+z/AHVq/s8pH2uY9DoooqCwrxlUr2avHlSgDsPA&#10;H3r/AP7Zf+zV2Nch4D/5ffpF/wCzV19ABXzp+yT8K/Enwvm+ND+ItKTTpfEXxH1jXtPl+0RStdWE&#10;pi8iX90zbd22X5W2sv8Adr6LooAyLzR7HUbq1mvrC2vJbWXzbaWaJXeF/wC+jN91v92qlv4I8P2m&#10;sPrFvoWmwau25m1BbSNbht33v3m3dXRUUAY9vo1lZ3V9dQ2UME942+5lijUPPtXau9v4vl/vUuj6&#10;Lp+g2KWmn2UFhaR7ttvaxLFEu75mwq1r0UAc9q3gnw/4gu4rvVdC03UryJdsdxd2cUsqf7rOtXNa&#10;0XT/ABDYvZ6np9tqVq33re7gWVG/4C1atFAGFH4X0a30d9Fg0iyh0hkZGsUtlW3ZW+8uwLtqWbQ7&#10;G6W0+0WMFx9jdZLbzo1fyHVflZf7rf7tbFFAGX/Zdp/aX9o/Y4f7R8vyPtflL53l7t2zd97Zu+bb&#10;61SXwP4eh1htYi0HS4dYc7mvltI1nZv+uu3dXQ0UAY1x4d0rUdRtNQudKtLnULVf3F3Nbo00X+47&#10;fMtL/wAI7pf9i/2R/Zdp/ZXleT/Z/kJ9n2f3fK+7trYooAyf7B077cl3/Z1qLpYPsqzeQu9Yv7m7&#10;+5/s0x/DumPon9kNpdm+k+V5P2HyE+z7P7vlfd21s0UAeVePvBfiHXNcQ29l4b8Q6MYF8rS/EVth&#10;LWRf44mWJ/vcfK392tHwP8OY9C8O6rpuuLZapLrN5Le38SW3+iFn2/ukibd+6VUVfmr0SigDFk0P&#10;TZ7yyuW0+2FxZrttZmiXfbqy7WWJv4fl/u1Np+j2WlPdT2ljBZzXknm3DxRKjSv/AHn2/eatSigA&#10;ooooAKKKKACiiigAooooAKKKKACiiigAooooAKKKKACiiigAooooAKKKKACiiigAooooAKKKKACi&#10;iigAooooAKKKKACiiigDA8U+G18TWcEDTeT5Vwlxu27vu/w1ubdq7Vp9FABRRRQAV5IqV63XkypQ&#10;B1vgf7179Iv/AGausrgtH1k6T5mIjP523o23bWg3jof8+Y/7+/8A2NAHW0VyP/CdN/z4/wDkf/7G&#10;oX+IRT/mH/8Akf8A+xoA7SiuL/4WIf8AoH/+R/8A7Gom+JOz/mGj/v8A/wD2NAHc0Vwj/Ez/AKhv&#10;/kf/AOwqNvikP+gX/wCTH/2NAHf0V59/wtcf9Az/AMj/AP2FRP8AFsL/AMwv/wAj/wD2FAHo1Fec&#10;t8XD30j/AMmf/sKa3xf/AOoR/wCTP/2FAHpFFeZf8Lm/6g//AJM//YUz/hdX/UG/8mv/ALCgD1Ci&#10;vLP+F2N/0Bv/ACa/+wpv/C7j/wBAQ/8AgX/9hQB6rRXkv/C9G/6A4/8AAz/7VTP+F8n/AKAo/wDA&#10;z/7VQB67RXj/APwvz/qCj/wM/wDtVJ/wv/8A6gY/8DP/ALVQB7DRXj//AAv/AP6go/8AAz/7VTf+&#10;GgP+oL/5Of8A2qgD2KivGv8AhoUf9AMf+Bn/ANqpP+GiP+oEP/A3/wC1UAezUV4z/wANEf8AUCH/&#10;AIG//aqT/hoc/wDQAH/gb/8AaqAPZ6K8Y/4aHP8A0AB/4G//AGqj/hoc/wDQAH/gb/8AaqAPZ6K8&#10;Y/4aHP8A0AB/4G//AGqmf8NFn/oXx/4G/wD2qgD2qivFf+Giz/0L4/8AA3/7VR/w0Wf+hfH/AIG/&#10;/aqAPaqK8V/4aLP/AEL4/wDA3/7VR/w0Wf8AoXx/4G//AGqgD2qivFf+Giz/ANC+P/A3/wC1U/8A&#10;4aHP/QAH/gb/APaqAPZ6K8Y/4aHP/QAH/gb/APaqP+Ghz/0AB/4G/wD2qgD2eivGf+GiB/0AR/4G&#10;/wD2qj/hoj/qBD/wN/8AtVAHs1FeM/8ADRH/AFAh/wCBv/2ql/4aDH/QCH/gZ/8AaqAPZaK8d/4a&#10;A/6gv/k5/wDaqd/wv/8A6go/8DP/ALVQB7BRXj//AAv/AP6go/8AAz/7VTv+F9/9QUf+Bn/2qgD1&#10;6ivJ/wDheR/6AZ/8DP8A7Cn/APC7j/0BD/4F/wD2FAHqtFeWL8bv+oN/5Nf/AGFO/wCF2f8AUG/8&#10;mf8A7CgD1GivMv8Ahc3/AFB//Jn/AOwpyfGL/qD/APkz/wDYUAel0V5uvxf/AOoR/wCTP/2FSf8A&#10;C2D/ANAj/wAmf/sKAPRKK87X4tD/AKBf/kx/9hT0+Kob/mF/+TH/ANhQB6DRXBr8Tv8AqG/+R/8A&#10;7Gn/APCyv+od/wCR/wD7GgDuaK4n/hZH/UP/API//wBjTv8AhYJ/58P/ACP/APY0AdpRXHf8J8f+&#10;fH/yP/8AY07/AIT0f8+X/kb/AOxoA6+vLFSum/4Tgf8APmP+/v8A9jXPKtAH/9lQSwMECgAAAAAA&#10;AAAhAJcN+S3SBgAA0gYAABQAAABkcnMvbWVkaWEvaW1hZ2UzLnBuZ4lQTkcNChoKAAAADUlIRFIA&#10;AABaAAAAcQgGAAAAVcO09wAAAAFzUkdCAK7OHOkAAAAEZ0FNQQAAsY8L/GEFAAAACXBIWXMAAA7D&#10;AAAOwwHHb6hkAAAGZ0lEQVR4Xu2dy27qSBCGg7HNLSE5oBESK0Dsssyz8JQ8S7ZZIdiShEAQ4eYb&#10;8/8dtw+EcCbSaGoxrk+qdLeNO/LnctGs+kqRoZC2f+Inn1E+OaTtGZckfj1uxoPBQKUfMRwOrdiv&#10;gi8KP4YyGQ7EFtG6Dw8PHlofUdI4CT9146auHIT1d8LXA2aMixw8LSObgcmcx8dHp9FocHzV7XbP&#10;JsoTk8nEZOx8Pk/gJoGbBMMD+71eL4E7jkmW2cfCMsnj8ZhiTTbf3t66/X7fxaTFOI6dJEmM7HK5&#10;nFvZu93u4DhOUiwWEyRfPBqNouVyGeFUBNnxd7KtrOOWIt1ms+l1Op3Sy8uLX6lUSpjYi6LIxeTF&#10;w+FQYJgrckahUDgwKBpEvu+Hi8Vi32q19sj0AAkZUDYSNcbHbUZnskyblgxmst9ut0sQXHVdt4pJ&#10;qxBbRt9HVlO2k3fRlIxhCB/bWq22Qd8EBO94HC6j46w+EQ1suSjX6/UquIHcOqTeYPIaooJwEcxq&#10;U0JAnoRbyTHuP0ICUuoab/oKrpbPz88rsEYZ2eN4iDC121yHP4RtASlP0fwWrc5ms2s8qTv0G5j8&#10;Fya9Qb+G8K1ogGF+REPwp7RCgaL3aLee562CIFiEYThH//319XU1nU43cBkc1epT0QgX4WNVweyt&#10;o/40USb+gtAmjt+hvcY/KOGcm+OMTpjN6AeINeId4zc8hBkWCG9I0PePj4/129vbHuUjtqKtLPtj&#10;pIAvwQJXFxDMEuFDLsVWcK6KYEZT9jWOsZzkLnDvbOv0QB8QXEWU0fc2m00Rffv9dZKAmWgLP8RA&#10;bWZpMKUEYyMcbRn/hFFh/2ici7D3i5bJZ36wICE99D0I5vLXrMi++51xJprww0fhYCJOYL4Ecdq0&#10;CJYZ/gM3L8F7JmxTH+a4ych0JcbfF1hX/0w04UW8GF3zGqRwzAkpP5eBFUZ2/2zphq4Yto/2jIui&#10;v5BN8s2EZpyHsPePBObYgD6bbHyJn4pW/iUqWggVLYSKFkJFC6GihVDRQqhoIVS0ECpaCBUthIoW&#10;QkULoaKFUNFCqGghVLQQKloIFS2EihZCRQuhooVQ0UKoaCFUtBAqWggVLYSKFkJFC6GihVDRQqho&#10;IVS0ECpaCBUthIoWQkULoaKFUNFCqGghVLQQKloIFS2EihZCRQuhooVQ0UKoaCFUtBAqWggVLYSK&#10;FkJFC6GihVDRQqhoIVS0ECpaCBUthIoWQkULoaKFUNFCqGghVLQQKloIFS2EihZCRQuhooVQ0UKo&#10;aCFUtBAqWggVLYSKFkJFC6GihVDRQqhoIVS0ECpaiJ+KthuPm7B9cyY9l4ew9598bsRuQJ9NNr7E&#10;RdGcMI7jbEv8FI4TnOMm5LkM13Wz+2dLN3TFsH20Z3wr2l6YBieN0UZscdq0CO72HjqOE+UleM+E&#10;berDHEdWJ0xK+trtdod+v38m+0x0KpczmutxKMQ4QH+PdofJGVv2j8a5CHu/aPdo93ATQHCIPhMu&#10;LhaLTMjDZDI5E80N1Unh6emJrbPdbouNRoO723u40OzojvBwjpuuc1tmPjk+zRD9IGfBZKPkLfqM&#10;NcYrBo59VCqVNfxtwzAM0ET39/cHeDXS7X7WZt/rh4cHiqfU6mw2u67VanfoNzDRLzyxG/RrCB9j&#10;7nyPQ+aF+Mc9sf8v4K22dZilk9K3nuetgiBYQO4c/ffX19fVdDrdwGXQ6/WS4XD4WcfNDL9lUbR7&#10;e3tbrtfrVXCD4l/HpDeYtIaoILiVvhH9eUl+RANTVllScf+szzscW6PMruBq+fz8vALr5XLJssI3&#10;PltMnIgeDAYOngBl++12u4RXoQrRVUxYxcRl9H3UJBclhdvp50lwBkWnss1iAD62ePM36Jt4fHyk&#10;/BAuozSbyVlGs2Wmus1m0+t0OqWXlxcfwkuQ7eHJUTKz2Wytb67IGVY0fMB1Evm+Hy4Wi32r1drj&#10;SzCYz+cBykYM4VxI2C/FE1mmz6wej8cOPmjLiIvliosJinh6nN2UjHK5nEvRhEs4ikbOJVg4xKPR&#10;KEK5YIZHlHxUm8nJl6Elk40Psk+pDi6meAeTGsndbje3koldviH5ErhJ4MbUYva/k3wJSjSSIdxk&#10;NSbgSsRHlDROwk/duKkrJqL1d8KlzPx63Iwx2aXP5xJkblaD09Zylsk/Eadyf84fS4Xyn3N19TfM&#10;c47qquJoHAAAAABJRU5ErkJgglBLAwQKAAAAAAAAACEAlNnoQ3yZAAB8mQAAFAAAAGRycy9tZWRp&#10;YS9pbWFnZTQuanBn/9j/4AAQSkZJRgABAQEAeAB4AAD/2wBDAAMCAgMCAgMDAwMEAwMEBQgFBQQE&#10;BQoHBwYIDAoMDAsKCwsNDhIQDQ4RDgsLEBYQERMUFRUVDA8XGBYUGBIUFRT/2wBDAQMEBAUEBQkF&#10;BQkUDQsNFBQUFBQUFBQUFBQUFBQUFBQUFBQUFBQUFBQUFBQUFBQUFBQUFBQUFBQUFBQUFBQUFBT/&#10;wAARCAKaAfc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4qooor1Tk1CiiigNQooooDUKKKKYahRRRSDUKKKKA1CiiigNQooooDUKKKKA1Ciii&#10;gNQooooDUKKKKA1CiiigNQooooDUKKKKA1CiiigNQooooDUKKKKA1CiiigNQooooDUKKKKA1Ciii&#10;gNQooooDUKKKKA1CiiigNQooooDUKKKKA1CiiigNQooooDUKKKKA1CiiigNT70/4JYfd+KP/AHC/&#10;/bqij/glp934nfTS/wD26orjn8R1U/hPguiiiuw5dQooooDUKKltrae/uIra2gkmuJX2RQwrvd2r&#10;334a/so6lrCxX3i2dtKtG+dbGH/Wt/v/AMK18/mmfYHJ6ftMTPl/9Kl/26ergstxOYS5aEeY+faK&#10;+xfHn7KvhnW7Dd4e3aDexL8ibmlil/393zf8Cr5f8c/DfxD8PdS8jWrGSFGb91cJ88Uv+49eZk3F&#10;mW517tCryy/llod2Y5Fjsu96pD3f5onNUUUV9mfOahRRRQGoUUUUBqFFFFAahRRRQGoUUUUBqFFF&#10;FAahRRRQGoUUUUBqFFFFAahRRRQGoUUUUBqFFFFAahRRRQGoUUUUBqFFFFAahRRRQGoUUUUBqFFF&#10;FAahRRRQGoUUUUBqFFFFAahRRRQGoUUUUBqFFFFAahRRRQGoUUUUBqfeP/BLf7vxO+ml/wDt3RTf&#10;+CXP3fid/wBwv/26orjn8R1U/hPhCiiiuw5QoopE+/WVT+Gzan/EVz7e+C/g/wALeD9BspbWzjXW&#10;JYFee+uPneVm/uN/Cv8AsV63/wAs68e8Pf8AIv6f/wBcIv8A0Gun03XrmxVE3b4P7r1/F2dRr43F&#10;TqTnzS5j+p8FgadDCwdCPLE7qsnxAulXunS22rQQXlrIvzW8q793/Aayr7xY0ke22i2f3maudd3u&#10;WeRmZ2b+J68XC4erTnz83KdqwarR5Kp8qfG/wrpnhHxvLBpETQ2VxAtxFCzb/K3O6bN//AK8/r1X&#10;9o3/AJHa1/68V/8AQ3ryqv7M4cqVKuV0Kspc0uU/mXP6NOhmVWlSjyxjIKKKK+kPnz1z9k3wLoPx&#10;G+O2haB4l09dU0W4gvZZbVp5Yt3lWtxKnzxMrffVPutW14P8X/Bvx5rFv4e174bR+CYtSlS3i8Q6&#10;LrV5LLYM3yrK0U8sqyxbtu77vy7qn/YY/wCTnPDP/XrqP/pvuK8U8N6LeeJPEGmaVpkDXOoX88Vv&#10;BCn35ZWfYiVq4xlUjGX2ohL3Y8x1Hiz4J+L/AAz468S+GItD1DWLvQbxbW6m0+1llRN77bd/l3bP&#10;N3pt/vb65rxJ4T1zwbqj6b4g0jUNB1JVWVrTULWW3lVH+4+2VEavunxl8QLnQfG37XOveF9R+zXt&#10;naaXaRX1o/zxSq0UEro38Lo/m/N/A1fB2q63qfiG8e81XULnUrtl2PNdzvLK3/A2rhp1JcsTSUfc&#10;lP8Avcp9NfHub4U/BP4vXvhOD4N6brFjZwWsrXE2u6jFLL5tvFK//LxtX7/92vLP2gvhjpfgbxto&#10;i+Fku30jxHo9nrunWNx+9uIEul/493dfvOrIy7v9yvdv2rvib4P8H/tEahHqvws0XxVqFra2DS6h&#10;qGo3iNL/AKLE+14ll8j7nyfdrppIzc/EW/8Ai/p8s02oXnw1uvEWgafqCxM+jTxOsHlRIiKvlRLu&#10;aL5f/Hvmqubl96Rpy+9yx/lPjnxJ8JfHXg3S11LxD4M1/QdPZkRbvU9Mnt4mZ/4N7Ii13Fr+y/41&#10;1D4Ir8QbfRNdneTVEtI9Lh0WV/Ms/s/m/b1l/wCeH8O7Zt/2q679j/x54j8W/HO08Na5q+oa34f8&#10;UQXlrrtjqE73EU8X2eV3lff/ABo6I2/71YkyrD+xRdqrb4l+JCor/wB7/iWvTlKXL9xHu8x4VRRR&#10;WxkFFFFAahRRRQGoUUUUBqFFFFAahRRRQGoUUUUBqFFFFAahRRRQGoUUUUBqFFFFAahRRRQGoUUU&#10;UBqFFFFAahRRRQGoUUUUBqFFFFAahRRRQGoUUUUBqFFFFAahRRRQGp93/wDBLv7vxO/7hf8A7dUU&#10;z/gl9934mfTS/wD26orjn8R1U/hPhOiiiuw5dQooopTV1Y2puzufa3heaK68N6bLE6vE0EWxl/3K&#10;0q+PPBnxF1rwTL/oM++03fNaTfPE1fW2g6k2saDp+otF5L3VrFcbP7u5N+yv5e4m4fr5NX9rKXNG&#10;UvdP6U4bz6hm+HVKEeWUfiLv0orK8Q+KNK8K2f2rVbyO2i/h3/fb/dSvBvHPx+1DWN9toatptp/z&#10;2f8A4+G/+Jrgynh7HZvL9zD3f5pHfm3EGByuH76fvfyx+Iq/tFXMU3jyJYpVd4rNUl2fwtvd/wD2&#10;evL6dNNLNK8srNNKzb2d2+9Ta/p/K8D/AGfgoYbm5uWJ/NWZYz+0MXPE8vLzSCiiivSPL1Ov+Efx&#10;O1L4O+PtP8XaRbWN/qFgtwsUWoRSvbsssTxNuRXVvuyt/FXcWP7UGoeHI7iXwj4F8FeCdYkjaJNb&#10;0bT5WvYFb5H8qWeWXym2fxKm6vGKKJe98RZ2Xhj4r6v4V8JeNfD0EVtc2ni2K3i1Ga7V3uF8qXzU&#10;eJ9/3nf72/dWZceMvtHgSy8Nf2DosP2W+a9/tiK12anLuTb5Usu75ol+8qbawKKOWAuaR7v4m/aw&#10;l8ZeIH13xD8L/h/rGqyrEkt1d2d+7S+UqKm5ftW37ip/DXL3/wC0l46uvifp/jyHULbTtY02JLWw&#10;tLKBYrG1tUTb9lSL7vkbWZdv+3XmFFRyxH9k9kvP2ndXi0nWrbw14P8ACHge71uNoL7U/DenSxXb&#10;QN/rYkaWWVYkf+LykWsLwP8AG7UfBngPWPB0/h/QvEfh+/uk1D7PrcEsv2WdYvK82J4pYmVtn9/d&#10;9yvOKKPZx+EXNIKKKKsnUKKKKA1CiiigNQooooDUKKKKA1CiiigNQooooDUKKKKA1CiiigNQoooo&#10;DUKKKKA1CiiigNQooooDUKKKKA1CiiigNQooooDUKKKKA1CiiigNQooooDUKKKKA1CiiigNT7p/4&#10;Jf8A3fiZ9NL/APbqim/8Exfu/Ez6aX/7d0Vxz+I6qfwnwxRRRXYcuoUUUUBqFe0TftBLpXhHStM0&#10;Wzb7bb2cVvLcXC/IrKm35E/irxeivIx+V4TMuX6zHm5fePXwGZYnLeb6tLl5i/rGt33iG8e51C5k&#10;vLhv45mqhRRXp0qUKMOSlDliedVqzrT56suaQUUUVoY6hRRRQGoUUUUBqFFFFAahRRRQGoUUUUBq&#10;FFFFAahRRRQGoUUUUBqFFFFAahRRRQGoUUUUBqFFFFAahRRRQGoUUUUBqFFFFAahRRRQGoUUUUBq&#10;FFFFAahRRRQGoUUUUBqFFFFAahRRRQGoUUUUBqFFFFAahRRRQGoUUUUBqfcn/BMn7vxK+ml/+3dF&#10;L/wTH+/8SP8AuG/+3VFcc/iOqn8J8NUUUV2HLqFFFFAahRRRQGoUUUUAFFFFAahRRRQGoUUUUBqF&#10;FFFAahRRRQGoUUUUBqFFFFAahRRRQGoUUUUBqFFFFAahRRRQGoUUUUBqFFFFAahRRRQGoUUUUBqF&#10;FFFAahRRRQGoUUUUBqFFFFAahRRRQGoUUUUBqFFFFAahRRRQGoUUUUBqFFFFAahRRRQGoUUUUBqf&#10;cf8AwTM+/wDEj/uG/wDt1RUf/BNH73xG/wC4b/7dUVxz+I6qfwn1j/w79+An/Qhf+Vi//wDjtH/D&#10;v34Cf9CF/wCVi/8A/jtfQtFY80yeWB89f8O/fgJ/0IX/AJWL/wD+O0f8O/fgJ/0IX/lYv/8A47X0&#10;LRRzTDlgfPX/AA79+An/AEIX/lYv/wD47R/w79+An/Qhf+Vi/wD/AI7X0LRRzTDlgfPX/Dv34Cf9&#10;CF/5WL//AOO0f8O/fgJ/0IX/AJWL/wD+O19C0Uc0w5YHz1/w79+An/Qhf+Vi/wD/AI7R/wAO/fgJ&#10;/wBCF/5WL/8A+O19C0Uc0w5YHz1/w79+An/Qhf8AlYv/AP47R/w79+An/Qhf+Vi//wDjtfQtFHNM&#10;OWB89f8ADv34Cf8AQhf+Vi//APjtH/Dv34Cf9CF/5WL/AP8AjtfQtFHNMOWB89f8O/fgJ/0IX/lY&#10;v/8A47R/w79+An/Qhf8AlYv/AP47X0LRRzTDlgfPX/Dv34Cf9CF/5WL/AP8AjtH/AA79+An/AEIX&#10;/lYv/wD47X0LRRzTDlgfPX/Dv34Cf9CF/wCVi/8A/jtH/Dv34Cf9CF/5WL//AOO19C0Uc0w5YHz1&#10;/wAO/fgJ/wBCF/5WL/8A+O0f8O/fgJ/0IX/lYv8A/wCO19C0Uc0w5YHz1/w79+An/Qhf+Vi//wDj&#10;tH/Dv34Cf9CF/wCVi/8A/jtfQtFHNMOWB89f8O/fgJ/0IX/lYv8A/wCO0f8ADv34Cf8AQhf+Vi//&#10;APjtfQtFHNMOWB89f8O/fgJ/0IX/AJWL/wD+O0f8O/fgJ/0IX/lYv/8A47X0LRRzTDlgfPX/AA79&#10;+An/AEIX/lYv/wD47R/w79+An/Qhf+Vi/wD/AI7X0LRRzTDlgfPX/Dv34Cf9CF/5WL//AOO0f8O/&#10;fgJ/0IX/AJWL/wD+O19C0Uc0w5YHz1/w79+An/Qhf+Vi/wD/AI7R/wAO/fgJ/wBCF/5WL/8A+O19&#10;C0Uc0w5YHz1/w79+An/Qhf8AlYv/AP47R/w79+An/Qhf+Vi//wDjtfQtFHNMOWB89f8ADv34Cf8A&#10;Qhf+Vi//APjtH/Dv34Cf9CF/5WL/AP8AjtfQtFHNMOWB89f8O/fgJ/0IX/lYv/8A47R/w79+An/Q&#10;hf8AlYv/AP47X0LRRzTDlgfPX/Dv34Cf9CF/5WL/AP8AjtH/AA79+An/AEIX/lYv/wD47X0LRRzT&#10;DlgfPX/Dv34Cf9CF/wCVi/8A/jtH/Dv34Cf9CF/5WL//AOO19C0Uc0w5YHz1/wAO/fgJ/wBCF/5W&#10;L/8A+O0f8O/fgJ/0IX/lYv8A/wCO19C0Uc0w5YHz1/w79+An/Qhf+Vi//wDjtH/Dv34Cf9CF/wCV&#10;i/8A/jtfQtFHNMOWB89f8O/fgJ/0IX/lYv8A/wCO0f8ADv34Cf8AQhf+Vi//APjtfQtMmmitYpZ5&#10;WWGKJdzO7fIq0vayWrkXynz7/wAO/fgJ/wBCF/5WL/8A+O0f8O/fgJ/0IX/lYv8A/wCO10Pi79oC&#10;309/I0SCO7lVvmuJd3lf8B/vV0Hgf4x6X4saK1n/ANB1CX5FiZvlZv8AZavk6PFOXV8X9TpV/e/8&#10;lPaqZLjaVD6xKl7p59/w79+An/Qhf+Vi/wD/AI7R/wAO/fgJ/wBCF/5WL/8A+O17rqXiTStKnigv&#10;tTtLC4lXesNxOsTt/wB9VOt7bNcJAs8b3DReasW/59v97Z/dr6zmkeFywPA/+HfvwE/6EL/ysX//&#10;AMdo/wCHfvwE/wChC/8AKxf/APx2vf2vYIbiK1aSNLiRWaKF2+dlX/ZqanzTDlgfPX/Dv34Cf9CF&#10;/wCVi/8A/jtH/Dv34Cf9CF/5WL//AOO177eahBptq895PHbW8X3pppdiL/wKnW15BfRebBPHNFu2&#10;74W30c0w5YHgH/Dv34Cf9CF/5WL/AP8AjtH/AA79+An/AEIX/lYv/wD47X0LRRzTDlgfPX/Dv34C&#10;f9CF/wCVi/8A/jtH/Dv34Cf9CF/5WL//AOO19C0Uc0w5YHh2i/AH4f8AwJjuf+EM8Pf2PHqm37bH&#10;9rnu/OEX+q4uJW27fNf7v9+ivQvH33tO/wC2v/stFQWdfRRRQAUUUUAFFFFABRRRQAUUUUAFFFFA&#10;BRRRQAUUUUAFFFFABRRRQAUUUUAFFFFABRRRQAUUUUAFFFFABRRRQAUUUUAFFFFABRRRQAP9yvPt&#10;N0+T+xrKfT9H+wXUUHmtfful8391/sPubf8A7deg0yGFYY1iiVYYlXYqIu1EoA5H+zdMit9Hnski&#10;e4upUVpV+/OrJ+93f3vlqK2ml/0e5Zvl0bbby/7Xz+VL/wCOIrV1cOk2NtcPPBZ20NxL96aGBEdv&#10;+BVL9jtdssfkR7Jf9Yuz/Wf7396r5iDiodNa8v7Rn02xv5ZbN7hkvm2bfNl3/wBx/wC9tpNSt7S3&#10;vL7z9AivFitotvlLEEt/v/xNtZV/2lWuxvNH06/ZGubG2ufKXavnRI+2nw6fBZrtgghhTbt2QxKn&#10;y0vslnI22lS3Wo3az6dpurzRRwJLNdy/xeV/B+6en3Wm6etnrt5JBBDdRTt5FwibZVbyk2bW/wDZ&#10;a6Obw3pVyyNLpVpM6rsTfAj7Vp6aJpkd0k66fbJdr92byE3/APfdPmAy/EkL3kWixS21teSvP80N&#10;w2yJm8qX/Yesq2LaVb3t5awQw3FnO0TW8LfutjInyK3+/sb+H+OuuvLC21KLy7yCG5iVt2yaNXTd&#10;/wACpkOm20Nr5EVtBDaf88UiRE/75oJDTdP/ALNs0i3edL9+Wb/nqzfeesP4lj/i33iX/sG3P/op&#10;q6eo54IrqJopVV4pF2srLuRlrlxFL2tKVL+Y1pS5asZv7J+ddj4gubBNv+ui/hVv4a6P4a6lNffE&#10;zw4ztz9tj2on3F+avTviV+zvdan8QltfC2nrY6XNGss8rNsiibf/AA//ABK16p8M/gDofw/kivZY&#10;xqOpr0upV+63+yv8Nfg+WcJYtZjzzjyxjL4v5j9yzLifL3gLQ+KUfhIvEl54ft/jQ/8Awkc+mw2r&#10;eG0Rf7TeJUb/AEh/79cZYeLbzwlZt5DLZ2UsF0mj3HkK8sVu2oIkXzy/di2P8u/5NuyvoCbTba6l&#10;Wee2hmlX7ryxKzrT7nT4LyJlnggmSWLymSWJG3r/AHP92v35aI/Cj5pb4hauPFEV5LqFtf3ekreW&#10;8WobYpUWJvs7PLL5Hyt5Xmtu2bfuV19x8QNV0+8udLg8WQ6lZSy2qS+I3gib7B5m/fv8r91/Amzf&#10;93f81eyWum2dtt+z20MOxdi+VEq7F+7/AOy1l6t4Ptb7Q5dKsSdHilbzcWMSIm7/AG0+66t/Erfe&#10;pgeL6rfav401S30xvFkepWdj4mgt4LuG0glWX/R2l3t8m1mRk/3f++at6T4kv7PVNT0pPEdt4Wt1&#10;ury8W6uY4m+1SrLt8pPN+Xanyu235vmr1Xwf4Ks/CVrKVb7ZLcSrLLM8Sp8yptTai/Kqqv8AdrZv&#10;NH0+/jSK5sba5hSXzVWaJHTd/f8A96gDxKP4seLHtYrZFj/taWKLV4v3HyfYFifzf/IsW3+9+9Sv&#10;U/h3r1z4n8Of2vcy77e/nluLNNuzyrff+6/8dTd/wOuj+zQPJ5rRR79vlb9v8P8Acp0MKQxpEqqi&#10;L91EX7tAD6KKKAON+IPXTv8Atr/7JRTPiP8Ae0//ALa/+yUUAdrRWnRQBmUVJqX/AB4y/wDAf/Qq&#10;w6ANiiseigDYorHooA2KKx6KANiiseigDYorHooA2KKraN/x+P8A9c/61uUAZlFadFAGZRWnRQBm&#10;UVp0UAZlFadFAGZRWnRQBmUVp0UAZlFadFAGZRWnRQBmUVp0UAZlFadFAGZRWnRQBmUVp0UAZlFa&#10;dFAGZRWnRQBmUVp0UAZlFadFAGZRWnRQBmUVp0UAZlFadFAGZRWnRQBmUVp0UAZlFadQXH/HvL/u&#10;NQBTorMooA534lf8wz/tr/7JRVXx997Tv+2v/stFAHqVFFFAFDUv+PGX/gP/AKFWHW5qX/HjL/wH&#10;/wBCrDoAKKKKACiiigAooooAKKKKACiiigC/o3/H4/8A1z/rW5WHo3/H4/8A1z/rW5QAUUUUAFFF&#10;FABRRRQAUUUUAFFFFABRRRQAUUUUAFFFFABRRRQAUUUUAFFFFABRRRQAUUUUAFFFFABRRRQAUUUU&#10;AFFFFABRRRQAUUUUAFFFFABRRRQAVBcf8e8v+41T1Bcf8e8v+41AHnHxI1rxNoPhK7n8IeHP+Ek8&#10;Qt+6trR54ooomb/lrK8rp8qf3U+ZvkX5fvL5T+znffGvS7670f4n+H5bvT7iWW4g1z7davLbys7s&#10;8UqxS/NE/wDBtX91937m3yvfqKAON+In3tO/7a/+yUUfEHrp3/bX/wBkooA9YooooAoal/x4y/8A&#10;Af8A0KsOtzUv+PGX/gP/AKFWHQAUUUUAVNV0q217Sb3TL6BZrS8ga3nhf7ksTJsdK8S03UrnxV4c&#10;8H+AL6XztTtdTa11pnf55bfTnR/Nf/r4/wBF/wCA3Fe5zTLbW8s7KzpErO3kxO7/APAEX5mrzn4c&#10;+HoNV8eeK/Hq6Vc6b/a0UFlapfQS29xLFEnzSvFLtaJ3bYm11VttvFV0/iHL4Tzy0UeO9S8S6l4h&#10;+Feu+MrpdYvbKw1GKfTtlhBBK0SfZfPvYpYH/dbmZFV977t23bW9eeDfEviLw14KufFXh6Pxglhp&#10;0tvq3hbUJ4Hee4byvKuHRneCWVEif5HfZ+9dkeu81L4aJPq91qGleI9a8MPfTebfRaXLA0N0+zZv&#10;dJ4pfKbYq/NF5TNS6x8Nba//ALMn07V9Y0HVbC2+xR6pY3Cy3DW/y74pfPSVZfuI26VWb/vpqPsx&#10;Jl8Uil8H10aGw1q10W11LR4oL/ZP4f1BUT+yJfKi/dRIu5Viddkq+U7RfO+3+7XoFc/4P8F23g+C&#10;9eO6vNS1C/n+0X2p6hKjXFxLsRd77UVV+VEXaiKv+zXQUSJiFFFFQWX9G/4/H/65/wBa3Kw9G/4/&#10;H/65/wBa3KACiiigAooooAKKKKACiiigAooooAKKKKACiiigAooooAKKKKACiiigAooooAKKKKAC&#10;iiigAooooAKKKKACiiigAooooAKKKKACiiigAooooAKKKKACoLj/AI95f9xqnqC4/wCPeX/cagDA&#10;ooooA434ife07/tr/wCyUUz4kf8AMM/7a/8AslFAHrdFFFAFDUv+PGX/AID/AOhVh1ual/x4y/8A&#10;Af8A0KsOgAooooAKKKKACiiigAooooAKKKKAL+jf8fj/APXP+tblYejf8fj/APXP+tblABRRRQAU&#10;UUUAFFFFABRRRQAUUUUAFFFFABRRRQAUUUUAFFFFABRRRQAUUUUAFFFFABRRRQAUUUUAFFFFABRR&#10;RQAUUUUAFFFFABRRRQAUUUUAFFFFABUFx/x7y/7jVPUFx/x7y/7jUAYFFFFAHFfEr/mGf9tf/ZKK&#10;b8Sv+YZ/21/9kooA9dooooAjmhWaNo2+61Zv9h/9Nf8Ax2taigDG/sX/AKbf+QqP7F/6bf8AkKtm&#10;igDG/sX/AKbf+QqP7F/6bf8AkKtmigDG/sX/AKbf+QqP7F/6bf8AkKtmigDG/sX/AKbf+QqP7F/6&#10;bf8AkKtmigDG/sX/AKbf+QqP7F/6bf8AkKtmigCjZ2K2bM27e3+7V6iigAooooAKKKKACiiigAoo&#10;ooAKKKKACiiigAooooAKKKKACiiigAooooAKKKKACiiigAooooAKKKKACiiigAooooAKKKKACiii&#10;gAooooAKKKKACiiigAqC4/495f8Acap6guP+PeX/AHGoAwKKKKAOI+J3/MM/7a/+yUVH8TvvaZ/2&#10;1/8AZKKAPYaKKKACiiigAooooAKKKKACiiigAooooAKQ0VU1LUoNJs5bq7kWG3iXc7tU6RQFjmjm&#10;uJ/4W54Y/wCf6T/vw/8A8TT/APhb/hj/AJ/Jf/AaX/4iuD67hv54mPtqf8x2fNHNcZ/wt/wx/wA/&#10;kv8A4DS//EUf8Lf8Mf8AP5L/AOA0v/xFH13DfzxD21P+Y7PmjmuM/wCFv+GP+fyX/wABpf8A4ij/&#10;AIW/4Y/5/Jf/AAGl/wDiKPruG/niHtqf8x2fNHNcZ/wt/wAMf8/kv/gNL/8AEUf8Lf8ADH/P5L/4&#10;DS//ABFH13DfzxD21P8AmOz5o5rjP+Fv+GP+fyX/AMBpf/iKP+Fv+GP+fyX/AMBpf/iKPruG/niH&#10;tqf8x2fNHNcZ/wALf8Mf8/kv/gNL/wDEUf8AC3/DH/P5L/4DS/8AxFH13DfzxD21P+Y7PmjmuM/4&#10;W/4Y/wCfyX/wGl/+Io/4W/4Y/wCfyX/wGl/+Io+u4b+eIe2p/wAx2fNHNcZ/wt/wx/z+S/8AgNL/&#10;APEUf8Lf8Mf8/kv/AIDS/wDxFH13DfzxD21P+Y7PmjmuM/4W/wCGP+fyX/wGl/8AiKP+Fv8Ahj/n&#10;8l/8Bpf/AIij67hv54h7an/MdnzRzXGf8Lf8Mf8AP5L/AOA0v/xFH/C3/DH/AD+S/wDgNL/8RR9d&#10;w388Q9tT/mOz5o5rjP8Ahb/hj/n8l/8AAaX/AOIo/wCFv+GP+fyX/wABpf8A4ij67hv54h7an/Md&#10;nzRzXGf8Lf8ADH/P5L/4DS//ABFH/C3/AAx/z+S/+A0v/wARR9dw388Q9tT/AJjs+aOa4z/hb/hj&#10;/n8l/wDAaX/4ij/hb/hj/n8l/wDAaX/4ij67hv54h7an/MdnzRzXGf8AC3/DH/P5L/4DS/8AxFH/&#10;AAt/wx/z+S/+A0v/AMRR9dw388Q9tT/mOz5o5rjP+Fv+GP8An8l/8Bpf/iKP+Fv+GP8An8l/8Bpf&#10;/iKPruG/niHtqf8AMdnzRzXGf8Lf8Mf8/kv/AIDS/wDxFH/C3/DH/P5L/wCA0v8A8RR9dw388Q9t&#10;T/mOz5o5rjP+Fv8Ahj/n8l/8Bpf/AIij/hb/AIY/5/Jf/AaX/wCIo+u4b+eIe2p/zHZ80c1xn/C3&#10;/DH/AD+S/wDgNL/8RR/wt/wx/wA/kv8A4DS//EUfXcN/PEPbU/5js+aOa4z/AIW/4Y/5/Jf/AAGl&#10;/wDiKP8Ahb/hj/n8l/8AAaX/AOIo+u4b+eIe2p/zHZ80c1xn/C3/AAx/z+S/+A0v/wARR/wt/wAM&#10;f8/kv/gNL/8AEUfXcN/PEPbU/wCY7PmjmuM/4W/4Y/5/Jf8AwGl/+Io/4W94Y/5/Jf8AwGl/+Io+&#10;u4b+eIe2p/zHZ8U/NcVb/FXw7cXEUKXvzyttXdG22uyV/l3V0061Or8EuYuMoy+EkqC4/wCPeX/c&#10;ap6guP8Aj3l/3GroLMCiiigDhfih/wAw3/tr/wCyUUfFL72mf9tf/ZKKAPYKKKKACiiigAooooAK&#10;KKKACiiigAooooAj71xPxc/5ES9/34//AENK7bvXE/Fz/kRL3/fj/wDQ0rz8Z/u0/wDCY1f4cj5+&#10;ooor8oPnQooopAFFFFABRRRQAUUUUAFFFFABRRRQAUUUUAFFFFABRRRQAUUUUAFFFFABRRRQAUUU&#10;UAFFFFABRRRQAUUUUAFFFFABRRRQAUUUUAFFFFABX1ja/wDHrD/uLXydX1ja/wDHrD/uLX2vD/2/&#10;kengftFmobj/AI95f9xqmqG4/wCPeX/cavsz1TAooooA4L4qf8wz/tr/AOyUUfFT7uk/9tf/AGSi&#10;gD2OiiigAooooAKKKKACiiigAooooAKKKKAI+9cT8XP+REvf9+P/ANDSu271xPxc/wCREvf9+P8A&#10;9DSvOxn+7T/wmNX+HI+fqKKK/KD50KKKPv8A3atAXV0i7m0yXUlhZ7OOXa0u/wC61Uq9Oh0m9hnt&#10;fDj2Vx/Z72LxTy+Qzp5svz7t/wB35W+Wud0XbpGh67cz2Ntc3UE8cS/aIll2v82+vRqYTll/XxHR&#10;7A5Oiu3+zC20XTrm2ttMe9vi08j3TwKkS7tqrEkr/Kn+7WL4ut7SLU0ex8lEljillit5FaKKVvvo&#10;jLWVTDSpR5pBKl7vMYVFdjHoUHiCXw9cwxxxRT/uLvyl2KrR/Ozf8CX5qNWu7Oy0mLUbSxtfN1Se&#10;VovNgVlgiifaiqrfLuq3g+XmlKQey93mOOor0HR7Cx1TVvDuoNZW0S3izxT26RfumaJH+ZVrnfC9&#10;tHcw620kcb+Vp8rx7l37W3L8y1m8JKP/AJMR7P4TN0nS5NZvPs0LRpL5bS/vfufKu7/2WqVdL8On&#10;VfFETMu9PIl3J/e+R6mhuotc0bWjPYWcLwxrLA1vCsTRfMq7Ny/eX5v4qv6tGdKMoy973v8AyUuN&#10;PmicpRXd6dZ3PmaWP7H063sLjajfbGi82fd95tzbW/3dtZupaTBNYatbW0K+fpl8yAKvzNEz7U3f&#10;39rL/wCPVcsHKMfdD2XunPWdn9saVVnhh8qJpf30u3dt/gX/AGqr13bWNjHqep2C20L/AGHRpEaX&#10;yl+aVV3O/wDvbnqjqN9Fo2j6D5On2T3E1v5sk0sKtu+Zvk+b/wBC+9UrBxjHmlIPZHJUV3d5pVnp&#10;Op63frZRvFawRSw2syb1Vpdv8P8AEq/NWbNcx6p4JnuWsbSG6ivFi823gSLcu1v7tKWE5VLml70Q&#10;9mctRXQ+GraCHTtU1SeGO7ls44kjilTfFulbbuZf4ttWtF+w+KrnTbG4tI4brz/mmtY1iSWLY7sj&#10;Kv8AF8n92sqeF5uX3vekRyHKUV12g31n4i1v+y59NtYbW83RR+XAqywfJ8j7vvN/wKqGtWccPhfQ&#10;JVjjS4l8/wA2ZU+dtsv8VEsLrzRl7pfsvd5jAoru5LKxtryO7ltIZkt9GjuVi8r5JZW2rvZf4vvV&#10;WhuI9X8Ha1PPp9lDdW8sXlyxQIr7Wl/2a2WD97l5vhD2RzWsaXJoOqS2M7RvLFt3PF9z5k3VSr0j&#10;XNTgk+ISWD6fZvBJKsUjSQq0su9F+bd95f8AgNcFeQrbapcQKrPFFO8Wz+Nl31nWoxjL3Zfa5RVI&#10;8vwlSivRtN0qW81qK0vtH02wsLiNkW3ZovtCrt+Vt33masRbyDTPBdnKtjaTXlxcSRedLErbVXb/&#10;AAt97/gVaPB8sZSlL3Q9mcpV2x0uS+s7y5Vo0is41ll3ffbc235a66PTbK51S11GSygSJNKa/ktI&#10;U2xSMu5fu/3fu/LVXTdabVPC/iJGtLWGVY4nWW3gWP5dy/J8v3qSwkYylGUu440o+6ctptjJql9F&#10;aQrvlll2rUmoWK6fJ5ZuIbr+8Ldm2o3/AAJVrV+H9w0Piqw2qr+a21t0St/3xu+5Wno9r9rs9V1R&#10;oLKa6t5Ft4FuFigiXdu3u6/KrNWlPDQrUoyj8XvfgFOPMcXRXd29rZXP9l/bY9OS7uWawnjtHil+&#10;Vl+SXavyqyvVLTvD6w6f5F2saXd9qC2EbMu54lV/3rL/AOOrWf1KXNyxD2RyNFehta2ja5LZXFto&#10;9tovzW6t9pg81dv3Jd27du/2ayrm7g0XwlovkWVnNcXPnq1xLArNtWX/AGv/AEKnLB8sebmL9hyf&#10;EZCeEdXkh85bP5Wi81V8xdzRf39u/d/47WRXWaDfSWs1x4pv5GaWJ/Kgh2/62Xytu3/ZVVrk6wxN&#10;OnDl5DOUY8oUUUVyGAV9Y2v/AB6w/wC4tfJ1fWNr/wAesP8AuLX2vD/2/wDt09PA/aLNQ3H/AB7y&#10;/wC41TVDcf8AHvL/ALjV9meqYFFFFAHBfFT/AJhf/bX/ANkoo+Kn3dJ/7a/+yUUAex0UUUAFFFFA&#10;BRRRQAUUUUAFFFFABRRRQBH3rifi5/yIl7/vx/8AoaV23euJ+Ln/ACIl7/vx/wDoaV52M/3af+Ex&#10;q/w5Hz9RRRX5SfOhVrSb6PTdQguZIPtCxSrLt3bd22qtFOMpRlzRAnuL6S4vpb5m/eyy+azf7W/d&#10;WxqnihdSj1JUsvszXzRSyjzd21l3bv4P4t1YFFbxqzjHlNPazNm31yGTSbfT7+ya4igZmgmin8qW&#10;Ld99PutuWqGpXMF5eNJbWi2FvtRFiRnfb/wOqtFEqsqseWQc8jsdNmu/DvgzUmnXykvnVbRHX5m3&#10;J8zL/s7flrItddhXRf7MvLT7XBFL5sDrJtaJm+/821vl/wCA1i0VcsTLm93+XlL9p/KdC3jGWHU9&#10;NntLSO2tbH5YLXfu+V/v7m/iZqfD4m06ws7+Ky0mSGW8iaJ5mu921f8AZ+Va5uio+s1eWUf5g9rI&#10;0tC1f+xdR+0mLzvlZdm7Z95WX/2ajTdX+w2d/B5G/wC0xqu/ds8r5lb/ANlrNorOFarD+v5iOeUT&#10;qf8AhLrK51KDUrnSfO1KNYtzfadis6/cfbt/2f71V9K8XPpXiS61RbdXjumld7d5P7z7vvbP4W21&#10;z1FdP1urzfEHtZmrY69JZ3WpTyRedLfwSxM+7ZtaX+KodR1b+0LWwj8rZ9mg8rdu37vmZt//AI9V&#10;Cisvaz5eX7I+eR2GlatPrusXflWUdzFPaLHJZST7XlVVVfkb+98u6n64kel+CYbRrBtOnnuVZYp5&#10;d0rqqt87fIu3/vmuMoroli5SpSjL4pFxq8ppaLrX9l+fHPAt5ZXMflTws+zd/Ejq38LVaj8THT4r&#10;WPS7T7IsEv2hnkk82WVv9ttq/L/s1h0VzRxFSEeWJHPI6SPxNa2dxd3mn6X9nv5VZElafcsW777q&#10;u3/2Zqr2+u276Vaaff2DXa2sjNFLFP5TKrfeVvlbdWHRT+s1f6iV7WR2Nr4gk1rxEjWenwpE1l9i&#10;axafaksSr9xW/vf3anulg0jwNfwS6dJpkt5JFtWeTzZZdr72+TYvyp/u1w9FdKxcuWXN8UuYftTd&#10;vfE323xYut/Ztm2SJvJ83+7s/i2f7NZs2pN/az3yrsl8/wC0Kj/Pt+ffVSiuKVSpKX/kxnzSkdXa&#10;+MLCz1p9WXSGe9kZmbF3hVZh87Kuz/0LdWNcat52i2tgsezyJJW3b/vbtvyf+O1m0VpLE1ZR5ZF+&#10;1kb0Pi1ra406RbZXS2tvs0sUrblnibdu/wB371PHiKwttJ1Cxs9La3N4qq1w1zuZdr7v7q/LXPUV&#10;X1mp/XmRGrKJoaFqn9kata3e3zvIbds3bN1T6Xry2KXcFzbLeWF588sPm7XV1+46t/C1ZFFYxrVY&#10;R5YhGUol++vrdobSK1tPsjxfO8zSbnlb/e2qv/jtXdc8Vz65eWtyq/ZHtVXbsb/lrv3M3/AmrDor&#10;T6xV5eUfPI3rjxBpt5dS3c+jI95KreZ/pL+U0v8Af27d3/j1U77WPtmk6bY+Xs+x+b+93/63c26s&#10;2is5V5yF7WUyx50P2FIPIb7V5u9rjzf4dn3Nv/s9V6KKiUuYzCiiipAK+srX/j1i/wBxa+Ta+srX&#10;/j1i/wBxa+14c/5ef9unp4H7RZqC4/495f8Acap6guP+PeX/AHGr7M9UwKKpTa9pkMrxNqFsjq2x&#10;kedPlpn/AAkWlf8AQTs/+/60Acf8WP8AmFf9tf8A2Sij4mXUFxHpEsMscsLebteF9yt9yigD2aii&#10;igAooooAKKKKACiiigAooooAKKKKAI/4a4n4uf8AIk6h9Y//AENK7esXxPoMXifRbiwaRo9/3XX+&#10;Fq4sTTlVoShEiUeaPKfMNFer/wDChZ/+gzH/AOAv/wBnR/woWf8A6DMf/gL/APZ1+f8A9jYv+X/y&#10;Y8X6tU/lPKKK9X/4ULP/ANBmP/wF/wDs6P8AhQs//QZj/wDAX/7Ol/Y2L/l/8mD6tU/lPKKK9X/4&#10;ULP/ANBmP/wF/wDs6P8AhQs//QZj/wDAX/7Oj+xsX/L/AOTB9WqfynlFFer/APChZ/8AoMx/+Av/&#10;ANnR/wAKFn/6DMf/AIC//Z0f2Ni/5f8AyYPq1T+U8oor1f8A4ULP/wBBmP8A8Bf/ALOj/hQs/wD0&#10;GY//AAF/+zo/sbF/y/8AkwfVqn8p5RRXq/8AwoWf/oMx/wDgL/8AZ0f8KFn/AOgzH/4C/wD2dH9j&#10;Yv8Al/8AJg+rVP5TyiivWP8AhQs3/Qaj/wDAX/7Ok/4ULN/0Go//AAF/+zq/7Hxf8v8A5MH1ep/K&#10;eUUV6v8A8KFn/wCgzH/4C/8A2dH/AAoWf/oMx/8AgL/9nUf2Ni/5f/Jg+rVP5TyiivWP+FCzf9Bq&#10;P/wF/wDs6T/hQs3/AEGo/wDwF/8As6v+x8X/AC/+TB9XqfynlFFer/8AChZ/+gzH/wCAv/2dH/Ch&#10;Z/8AoMx/+Av/ANnUf2Ni/wCX/wAmD6tU/lPKKK9X/wCFCz/9BmP/AMBf/s6P+FCz/wDQZj/8Bf8A&#10;7Oj+xsX/AC/+TB9WqfynlFFesf8AChZv+g1H/wCAv/2dJ/woWb/oNR/+Av8A9nV/2Pi/5f8AyYPq&#10;9T+U8oor1f8A4ULP/wBBmP8A8Bf/ALOj/hQs/wD0GY//AAF/+zqP7Gxf8v8A5MH1ap/KeUUV6x/w&#10;oWb/AKDUf/gL/wDZ0n/ChZv+g1H/AOAv/wBnV/2Pi/5f/JhfV6n8p5RRXq//AAoWf/oMx/8AgL/9&#10;nR/woWf/AKDMf/gL/wDZ1H9jYv8Al/8AJh/Vqn8p5RRXrH/ChZv+g1H/AOAv/wBnSf8AChZv+g1H&#10;/wCAv/2dX/Y+L/l/8mF9XqfynlFFer/8KFn/AOgzH/4C/wD2dH/ChZ/+gzH/AOAv/wBnUf2Ni/5f&#10;/Jh/Vqn8p5RRXq//AAoWf/oMx/8AgL/9nR/woWf/AKDMf/gL/wDZ0f2Ni/5f/Jg+rVP5TyiivV/+&#10;FCz/APQZj/8AAX/7Oj/hQs//AEGY/wDwF/8As6P7Gxf8v/kwfVqn8p5RRXq//ChZ/wDoMx/+Av8A&#10;9nR/woWf/oMx/wDgL/8AZ0f2Ni/5f/Jg+rVP5TyiivV/+FCz/wDQZj/8Bf8A7Oj/AIULP/0GY/8A&#10;wF/+zo/sbF/y/wDkwfVqn8p5RX1jaf8AHrEf9ha8ni+Buy4iafVVmi3ZZVg2M3/j1etxx+XGqr/C&#10;u2vpsnwlbC83tY8vMd2Gpypc3MT1Bcf8e8v+41T1Bcf8e8v+41fUHefOHiH/AJGDU/8Ar6l/9DrP&#10;rQ8Q/wDIwan/ANfUv/odZ9AHRaz/AMif4e+lx/6Noo1n/kT/AA99Lj/0bRQB9CUUUUAFFFFABRRR&#10;QAUUUUAFFFFABRRRQAUUUUAFFFFABRRRQAUUUUAFFFFABRRRQAUUUUAFFFFABRRRQAUUUUAFFFFA&#10;BRRRQAUUUUAFFFFABRRRQAUUUUAFFFFABRRRQAUUUUAFFFFABRRRQAUUUUAFFFFABUFx/wAe8v8A&#10;uNU9QXH/AB7y/wC41AHzh4h/5GDU/wDr6l/9DrPrQ8Q/8jBqf/X1L/6HWfQBv65/yJ/h76XH/o2i&#10;jXP+RP8AD30uP/RtFAH0PRRRQBHvVV3NxVX+0rb/AJ6/+ONSal/x4y/8B/8AQqw6AN3+0rb/AJ6/&#10;+ONR/aVt/wA9f/HGrCooA3f7Stv+ev8A441H9pW3/PX/AMcasKigDd/tK2/56/8AjjUf2lbf89f/&#10;ABxqwqKAN3+0rb/nr/441H9pW3/PX/xxqwqKAN3+0rb/AJ6/+ONViG6iuP8AVtvrmqv6N/x+P/1z&#10;/rQBuUUUUAFFFFABRRRQAUUUUAFFFFABRRRQAUUUUAFFFFABRRRQAUUUUAFFFFABRRRQAUUUUAFF&#10;FFABRRRQAUUUUAFFFFABRRRQAUUUUAFFFFABRRRQAUUUUAFQXH/HvL/uNU9QXH/HvL/uNQB84eIf&#10;+Rg1P/r6l/8AQ6z60PEP/Iwan/19S/8AodZ9AG/rn/In+Hvpcf8Ao2ijXP8AkT/D30uP/RtFAH0P&#10;RRRQBQ1L/jxl/wCA/wDoVYdbmpf8eMv/AAH/ANCrDoAKKKKACiiigAooooAKKKKACr+jf8fj/wDX&#10;P+tUKv6N/wAfj/8AXP8ArQBuUUUUAFFFFABRRRQAUUUUAFFFFABRRRQAUUUUAFFFFABRRRQAUUUU&#10;AFFFFABRRRQAUUUUAFFFFABRRRQAUUUUAFFFFABRRRQAUUUUAFFFFABRRRQAUUUUAFQXH/HvL/uN&#10;U9QXH/HvL/uNQB84eIf+Rg1P/r6l/wDQ6z60PEP/ACMGp/8AX1L/AOh1n0Ab+uf8if4e+lx/6Noo&#10;1z/kT/D30uP/AEbRQB9D0UUUAUNS/wCPGX/gP/oVYdbmpf8AHjL/AMB/9CrDoAKKKKAGP91q+f8A&#10;SvEnj3/hQtl8Sr7xfJ/aFno66rLpMNjb/ZLyJYvNdJX8rzfNdEf54niVWf7jbPm+g3+5Xl6fDHVU&#10;/ZzfwF59p/bbeHW0rzvNf7P9o8ryt+/Zu27/APYq48v5Fx5Ze7Iu6tqGueNvGOoeH9I1m58MaZpd&#10;rb3FzfWMFvLd3FxLvdIk8+KWJFRE3N+6Zm81Nu3Z813wHrWq/wBs+IPDWuXMepahozxSwagsSRPd&#10;W86P5TyqvyrLvilVtnyNs3bE37ar6z4Z8R6H4nm8SeFU0vULi/s4rXUdL1OeW1ileLf5UqSxRSsj&#10;7HdWTym3fJ9zZ82h4G8K6jpd9rWta1PDLrusyxPOlpu+z28USbYoonf5mVdztvbbuZ3+VPu0GPve&#10;7zHXUUUVBYVf0b/j8f8A65/1qhV/Rv8Aj8f/AK5/1oA3KKKKACiiigAooooAKKKKACiiigAooooA&#10;KKKKACiiigAooooAKKKKACiiigAooooAKKKKACiiigAooooAKKKKACiiigAooooAKKKKACiiigAo&#10;oooAKKKKACoLj/j3l/3GqeoLj/j3l/3GoA+cPEP/ACMGp/8AX1L/AOh1n1oeIf8AkYNT/wCvqX/0&#10;Os+gDf1z/kT/AA99Lj/0bRRrn/In+Hvpcf8Ao2igD6HooooAoal/x4y/8B/9CrDrc1L/AI8Zf+A/&#10;+hVh0AFFFFABRRRQAUUUUAFFFFABV/Rv+Px/+uf9aoVf0b/j8f8A65/1oA3KKKKACiiigAooooAK&#10;KKKACiiigAooooAKKKKACiiigAooooAKKKKACiiigAooooAKKKKACiiigAooooAKKKKACiiigAoo&#10;ooAKKKKACiiigAooooAKKKKACoLj/j3l/wBxqnqC4/495f8AcagD5w8Q/wDIwan/ANfUv/odZ9aH&#10;iH/kYNT/AOvqX/0Os+gDf1z/AJE/w99Lj/0bRRrn/In+Hvpcf+jaKAPoeiiigCteQ+davGv8VY/9&#10;l3P/ADy/8eWuhooA57+y7n/ngf8AvpaP7Luf+eB/76WuhooA57+y7n/ngf8AvpaP7Luf+eB/76Wu&#10;hooA57+y7n/ngf8AvpaP7Luf+eB/76WuhooA57+y7n/ngf8AvpaP7Luf+eB/76WuhooA57+y7n/n&#10;gf8Avpau6bYyQs0sny/Lt2VqUUAFFFFABRRRQAUUUUAFFFFABRRRQAUUUUAFFFFABRRRQAUUUUAF&#10;FFFABRRRQAUUUUAFFFFABRRRQAUUUUAFFFFABRRRQAUUUUAFFFFABRRRQAUUUUAFFFFABUFx/wAe&#10;8v8AuNU9QXH/AB7y/wC41AHzh4h/5GDU/wDr6l/9DrPrQ8Q/8jBqf/X1L/6HWfQBv65/yJ/h76XH&#10;/o2ijXP+RP8AD30uP/RtFAH0PRRRQAUUVW+2Q/8APWP/AL6pXS3As0VW+2Q/89Y/++qPtkP/AD1j&#10;/wC+qjnh3Fcs0VW+2Q/89Y/++qPtkP8Az1j/AO+qOeHcLlmiq32yH/nrH/31R9sh/wCesf8A31Rz&#10;w7hcs0VW+2Q/89Y/++qPtkP/AD1j/wC+qOeHcLlmiq32yH/nrH/31R9sh/56x/8AfVHPDuFyzRVb&#10;7ZD/AM9Y/wDvqj7ZD/z1j/76o54dwuWaKrfbIf8AnrH/AN9UfbIf+esf/fVHPDuFyzRVb7ZD/wA9&#10;Y/8Avqj7ZD/z1j/76o54dwuWaKrfbIf+esf/AH1R9sh/56x/99Uc8O4XLNFVvtkP/PWP/vqj7ZD/&#10;AM9Y/wDvqjnh3C5Zoqt9sh/56x/99UfbIf8AnrH/AN9Uc8O4XLNFVvtkP/PWP/vqj7ZD/wA9Y/8A&#10;vqjnh3C5Zoqt9sh/56x/99UfbIf+esf/AH1Rzw7hcs0VW+2Q/wDPWP8A76o+2Q/89Y/++qOeHcLl&#10;miq32yH/AJ6x/wDfVH2yH/nrH/31Rzw7hcs0VW+2Q/8APWP/AL6o+2Q/89Y/++qOeHcLlmiq32yH&#10;/nrH/wB9UfbIf+esf/fVHPDuFyzRVb7ZD/z1j/76o+2Q/wDPWP8A76o54dwuWaKrfbIf+esf/fVH&#10;2yH/AJ6x/wDfVHPDuFyzRVb7ZD/z1j/76o+2Q/8APWP/AL6o54dwuWaKrfbIf+esf/fVH2yH/nrH&#10;/wB9Uc8O4XLNFVvtkP8Az1j/AO+qPtkP/PWP/vqjnh3C5Zoqt9sh/wCesf8A31R9sh/56x/99Uc8&#10;O4XLNFVvtkP/AD1j/wC+qPtkP/PWP/vqjnh3C5Zoqt9sh/56x/8AfVH2yH/nrH/31Rzw7hcs0VW+&#10;2Q/89Y/++qPtkP8Az1j/AO+qOeHcLlmioPtUbfdljP8AwKp6u6ewwqC4/wCPeX/cap6guP8Aj3l/&#10;3GpgfOHiH/kYNT/6+pf/AEOs+tDxD/yMGp/9fUv/AKHWfQBv65/yJ/h76XH/AKNoo1z/AJE/w99L&#10;j/0bRQB9D0UUUAc/4yme38K6rPGzJKlrKyOv8PyV8yO+9tzfO9fTfjj/AJFHWv8Ar1l/9ANfMlfD&#10;8QNqpGx5WN+KIUUUV8l7SZ5t2FFFFHtJhdhRRRR7SYXYUUUUe0mF2FFFFHtJhdhRRRR7SYXYUUUU&#10;e0mF2FFFFHtJhdhRRRR7SYXYUUUUe0mF2FFFFHtJhdhRRRR7SYXCiiij2kwuwoooo9pMLsKKKKPa&#10;TC7Ciiij2kwuwoooo9pMLsKKKKPaTC7Ciiij2kwuwoooo9pMLsKKKKPaTC7Ciiij2kwuwoooo9pM&#10;LsKKKKPaTC7Ciiij2kwuwoooo9pMLslhmltpUniZoZYn3q6fw19WW3/HtF/urXydX1hZ/wDHtD/1&#10;zWvs+H27Tv5Hq4L7RaqG4/495f8AcapqhuP+PeX/AHGr7I9I+cPEP/Iwan/19S/+h1n1oeIf+Rg1&#10;P/r6l/8AQ6z6AN/XP+RP8PfS4/8ARtFGuf8AIn+Hvpcf+jaKAPoeiiigDA8c/wDIo6z/ANesn/oB&#10;r5jr6c8df8ijrP8A16yf+gGvmOvhuIPjiePjviiFFFFfIHnhRRXUfEb/AJGq4/65xf8AoK1t7P8A&#10;dyqGkY80eY5epZree0kaCaOSGVfvRSrtda6e4ay/4V7a7YZt32xlR/PX73lL8/3fu/7P/j1aniix&#10;0e88YJaTNeC7uTGrtGyqkbNEqJ8rL83/AI7XX9U+zGX8v/kxp7L3eY4TyZfKefym8pW2NNt+TdUV&#10;dFJo7W2h36tczZt9QW3aJJf3TfI3zbf73y1oyeGdDTxONBEt55rfJ9o3RbVb+BNm35v975an6jU9&#10;3l+0HspcpyP2edLdJ2gk+zs2xZtvyM39zfUVdjY6DNq3hG1tlKosV9I080rfuolWJdzPXN6olil4&#10;0entI8C/Kssv3m/2/wDZrOvQlS97/CKVPkiUqK6K48NLNdaGtk0jW+pxLteV9+yXftlT/gFSX2ha&#10;TpdrLezy3c1rLM0VpErKjSrF9+Vm2/d/4DTWGqe9zB7KRzNFdfa+FNP1DVtKEEty+laisrLv2ear&#10;RI+5W/hrF0LS49Sj1RpGkT7LaPPHt/iZWX73/fVZyw1SP/k3/koeykZVFXdLhtJrxVvp2trX53kl&#10;Vdz/AO4taLabp13oWoX1g91FLZtFuiumVtys21XXaq7WqYUJzjzRJjDnMGius1Lw3pdvdWWm2zXc&#10;uqXSxurOyeVEzIv3vl3NRD4d0i/1a70q0uLp7+JG8qeVl2yyr99Nu3cv3P71dEsJUhLlK9lI5Oit&#10;Lw/pa61rFraNJ5SyNtZquahpumQ2t0oN5p2oW7JtivGVvNX/AICq7WrKFCU48xMY85g1LaWNzfT+&#10;XaQSXMv92KJ2etXVNFgsdbt7GJpHilWJmZ3+f5lRn/8AQq39PhsdFj8U26rcP5C+UzrOiu0W5U2f&#10;dropYa8pRq/Z5vwKjS945OHRr+4lkijsrhpYf9Yqxszr/vf3apV2Elxar4BV4oLiMS6g33blTvby&#10;l2s3y/MvT5f/AB6q83h7S7HVrbS724uBfMq+bJGV8qB2+4u3bub7/wA3zLRPCe9y0v7v/kxUqUeX&#10;mOXqWaGWGKJmiZElXfE7r96ukbw3p2j6Tc3OptdNcRXzWXl2rKu/aifPuZasaf4fj1m48NwT3d35&#10;V5HOzI8u7ytrN9z5fl+7UvC1F7v2vd/En2EjjqK6KPS9L1K01L7G90k9pB5qNOy7ZFVtr/Kq/L97&#10;+81LNo+laXHp8d695Nc3UC3Eot2VFjVvucsvzN/wJaj6nIfspHOVah0u7uLVrmC0meBfvSrEzKv+&#10;81W/Fmjx+HvEF1p8DSPFEy7Xl++3yI9b+sPaTeG/DVtFFdwpKsu3/SV2r821ty7fm/8AHaqlhueU&#10;oy+KIlHl5ub7JxdFdjqHhfSG1yXSbOe7MsDM89xIybIlVdzfdXduqja6PpWtLfQacbqK6gja4i+1&#10;MoWRF+/91V2t/wB9U/qcg9lLm5TnKK6a80vRtItdKa4a/lluraK4lSNol2hv95fm/wB3/wAeq1d+&#10;GdIs/EaaIZ7yWdmVTOrKqq7fc+Xb833l/iWq+qy5rf8Abv8A28P2Rx9SwwyXEiwwRtNLK21Yol3O&#10;1Pms5Yb97P78qy+V/vNv2V2eg6bpGl+NrOxV7xryCRUa4AXa0v8AEu3Zu2/7W6scPhvbyj/LKRCh&#10;I4n7NOkTytFJ5StsZ9vybv7lRV0U1j5nh2Wd7mSFW1P7O0Xm/uvuM+/b/eqSw0fRdY1V9NtJ7p53&#10;ibyLp2XymZU3fd27lX5f71P6rKRUqXvcpzz286RxTtBIkUu7ypnX5G2/f2VFXXXX9nL4M0Br1bhn&#10;3TpEsDKv8a72dmVqb/wiNm2pJItzJ/YptPt7Suqeaq/d2f7275a1ng5fZ/uj9lL7JydFdF/ZWl3O&#10;kTahaLe7bOVUubeaRdzK33HVtvy/981reJ9Lh1zxtNaRO1udqtNcO6siqsSNuVdi/wAP+1U/U5Sj&#10;zc38oeyOHoroBpemajY37ac90stmvmhLrayyxbtrt8qrtf5v9qr194Z0nS72Kyu3vEDRqy6l8v2d&#10;3Zd3yLt+Zf8AgVL6nU+IPZSORoof5G/v0VwnOFFFFABRRRQAUUUUAFfWNr/x6w/7i18nV9Y2v/Hr&#10;D/uLX2vD/wBv5Hp4H7RZqG4/495f9xqmqG4/495f9xq+zPVPnDxD/wAjBqf/AF9S/wDodZ9aHiH/&#10;AJGDU/8Ar6l/9DrPoA6LWf8AkT/D30uP/RtFGs/8if4e+lx/6NooA+hKKKKAMDx1/wAijrP/AF6y&#10;f+gGvmOvpzx1/wAijrP/AF6yf+gGvmOvhuIPjiePjviiFFFFfIHnhW5401G21TxBLc2cvnW7qq7t&#10;rJ91UX+KsOitfaS9n7I05vd5TcW4s7jwn9ia7Nvdw3LSqsqv+8RkVflZV/2f4qt6xrFpc+O4tTin&#10;32qywO0u1/uqib/l/wCAVzFSzW09tL5U8EkL7d+yZdny10+2q/Fy/wAv/ko+aco8p0V9rVpNp2rw&#10;LJvln1X7REm1/mi+b5v/AB6nTa3at8Qv7V8z/Q/tKt521vu/7v3q5aij6zV5oy/lKlVly8p1lj4u&#10;bR9GijtJw8v26SWS3dG2yxMqr8//AI9WLriaf9u83TZWe1lXzViZH3RP/wA8v9qs2isquJlWjyyI&#10;lVlP4jtPCeqrZ+E9SnkRvNsZd1pN/cllTymX/wBmrMjvbLU/DtrYXc62V1YyyNAzRMysr/fX5VZl&#10;bdWVcatd3FjHaSSH7LH86xKqr8/95tq/M3+01U66ZYzmfL9nl5TT2vuxidja+ItP0fVNDhtma5sL&#10;FpWkuPK2ea0v3mVf9iodO/snRbHWdmrR3Et1bNBDEsEq/wAS/e3LXKUVn9clyShy9yPam14R1K00&#10;3WPPvdqL5TJFM8Xm+VLt+WXb/FWzd65BN4b1S3u9fbVL668p4otsu1dsu75dyfe/4D2rjKKKWMlR&#10;p8pUasoR5TpNS8QRr4q0/UrdvOWCKD+HbuZVXclXbzW1kmuJ4/FmoJasrNFa75fNVv8Ank38P/At&#10;1cmkMrxPKsTPFF950T5FqKrli6nvc32veH7SUS7o/wBh/tGL+0PMS1/iaL76/wC3W/eapAmg39pc&#10;az/bTSMv2ZXif938/wB7cy/L8vy7VrmPs0/2fz/Ik8rd5Xnbfk3f3N9RVlDESpR5eUUZcp1c0+k6&#10;pqlhqU2o/Z/Kii8+DyGZt67V+Xau35tn96luNatGk8Uss/y3/wDqPlf9782//gPy1ydSzW88MUTS&#10;wSQrKu6JmXZuX++tayxdSXvcv83/AJMP2sjVfUoP+EPislk/0pb5pfK2/wAPlKu+t7UPESaxeJeL&#10;4lu9LWVUE9rul+Rtn8O35fm/4DXD0VEcXUj/AOS/+Si9rKJv6lqkNz4cjtvPlmn/ALQklbzt+9lZ&#10;V2u7VpaH4gsrW68MvLPsSzjlWf8AdP8Aumbzdn/oVcdRUvFVebn/AMJHt5cxteG9SgsYNXWeTY89&#10;i8UXy/ebcvyVfvHsNffSrma9exn8uOCeJ4Xd22/KjrtTa2//AGttctWxpuvawDaW9pL5zw/6hPJW&#10;Vl/3WZWZf+A11UcTH3eY0hP3eUu/ESRZPGmq7fu+Yi/+OJUN3qNs2l+Go0l3y2fm+amxvl/e7qw5&#10;ppZpXllZppWbezu33qZXJ7aXtZy/7eM5S96X946keILOLxpf6gQ0un3TSRMyLsdll+Xem6mafPpf&#10;hw6hdw3/ANuuPKaK2VY2X76bd7bk/wDHV3VzNFOOKlCP9dS/aS5rf9vG14jv4NS/svyZN/kWMUUn&#10;y7drKzfLV/UtbspvH8WpJPus1nilaba33VRN3y/e/hrlqKmOIq81/wC9zE85oXN/s1y4vIG3/wCl&#10;NcRP/wAD3pXTWt5osfiyLW/7U8qJpPtDQGFnZXb7yfc27f8Ab3VxNFKjipUeXlj8JUKnvSOlh1iy&#10;j0LyJ/3w/tVbh4dr/NFs+et/T/FloniB7yfxFILFNyQWMUcqoVZG2oy7dvy/7O6vO6K6aeMqRjyh&#10;7aXNzHUmTS9U8LaVZy6mtpeWbSuytHK6bWf+8q1dj8WWVpeR2ltczwWC2P2P7bEjLKjb93mqn3tu&#10;7+H+7XE0Uo46pH4Yj9rKJv6pfM2lvG3iS51SWRsJD+92bP7zbtvzVry+J7KLxYNWhuGmiuo1ikij&#10;Vllg+RFb5/u7v91q4miojjJRlzRD2sjptQvv9DulfxVd6io+WK3Tzf3q/wC15vy/+hVp6drGn6Xq&#10;CNBrUj6K0W5tLliaV2/2Nuzb/wAC3Vw1FXHHSjLm5Q9qPeRXldlXYm75UplFFeduc4UVah0+7uIW&#10;mjtppoI/vSrGzKv+81VarllD4gCiiipAKKKKACvrG1/49Yf9xa+Tq+sbX/j1h/3Fr7Xh/wC38j08&#10;D9os1Dcf8e8v+41TVDcf8e8v+41fZnqnzh4h/wCRg1P/AK+pf/Q6z66vWPBOs3WrXs8VnvhlnldW&#10;82L5l3/79VP+EA1//nx/8jxf/F0AO1n/AJE/w99Lj/0bRVjxNp91pvh/QLO5j8m4iFxuTdu/iSig&#10;D3yiiigDA8df8ijrP/XrJ/6Aa+Y6+nPHX/Io6z/16yf+gGvmOvhuIPjiePjviiFFFFfIHnhVq11a&#10;909WS0u7i3RuW8qRl3f981VqxfQwW9zKttc/a4l+7KsTLu/4C1aw5ovmiM6nx3rmpJqzwLe3SRNb&#10;RbkSdtjbkXd8lWvEVlo765p8F0901xPDArtbsuyP5FVfvK27/wAdrnvFl9DqWsefbS+dF5cS79u3&#10;5lVVerGtapbXniK1uYZd8USwKz7X+Xaq7q9eVeMnLm973o/+AnS6kveHN4Zt9Lh1S51OWRrezums&#10;oFg2o8sv+827au2rth4U0/UrzTZIJ5l0u+ildt2zzYpY13Mv3PmqxJ4ogvDrVmmqTaYs9411bXsO&#10;5Ufd/C235v7tV9P12Cz1i1ludduNTRYZzKz7niiZ1ZVRd3zf+O1UY0ImnLT5v7pn/wBl6ZqWm6lP&#10;YG8SSzRJf9IkVlki3bf4V+Vv++qp+GdLg168ls2aRbiWCVrXY33pVXdtepdCvoLPS9ajnl2S3UCx&#10;RJt+825WrN028n02+tbmD/WxSrKtcdqftYSX2viMeaHuyNnSPC/9o6Ys7NIl1dXa2tsv8P8AtM3+&#10;7Vq20XQ77VH0u2uLxLlvliupSvlNL/u7dyq/+9Wh4q1yPSPFlitpGUi0+XzWiz/FK/myr/49t/4D&#10;VCwfQdI17+1I79rmGJvNgtfIZG3fwI7bdvy/391dHs6UfdXL7suWX/2pfLGMuWJlaro8VjoulXf7&#10;zzbppVlR/uL5TqlL4g0uDS/7N8tpH+1WMVw2/wDvNV+XULTXPD9pDd362V3azys26JmVllff/Crf&#10;NVfxlf2V5eaethO1zFb2MVv5zRuvzLvrnq04RjzLyIlGPvcpKdL0mx8O6bqF0byW4vGl/dRSqqfK&#10;+3duZWqxqWiaBo97ZwSS39zHeKsquoVfLib7m75W3N/3zWbql9BceHdDtopd9xbeb5q7fu7pdyU/&#10;xHqUF9eabLDL5yRWcUUvyv8AKyr81bOVOPL7sfsl+7ylq40NtOsfEkX2m5/0O5ii8qFtkUu52+Z0&#10;qeTw/o9nrdrpNzLeNdSCOKWePbsWVv4duz5vvfe3U/WPEFhc/wDCSeRPua8uYJYP3b/vVXduqxD/&#10;AGbrXjOw1L7b9mlnkgla1aB93m/L9z5du1v7+6t6dOnOXLHlkXLl+yRvYWFj4Z1SG7aZ7a11Z4ol&#10;R081tqsqfN91f++abpeladY6z4bvoVuprS8lXy1aRVeORG2/M2z5l/75qDxHqNs1jq9osm+4bWpZ&#10;1Xb/AMstjJv3VFDr1pb2vhX97vexnllnVF+4vmo3/oNKNSn7b3uX3SZcsfdMrxG8L61e+SsiHzW3&#10;qzbt77/91a6DWP7M/sHw5JefapZmtNirahV2pub59zK3/fNc/wCIFgOrXEttdx3cVxK0qssTJs3v&#10;9z5lqfXNRgu7HRo4Jd7w2nlSpt+625mrhpVFGnLm+ISl+8kWLrQ9K0nWL2O9u5ntYo1lgSFf3su5&#10;dyp/dX71Sw6LpNxaabqCy3cNnLefZblZWV2ifZv3K237v/Aa1D4m03+0tQlgult7iW0gitr1o2by&#10;mVF3r93cv+9tqn4g1a1uPC8Vl/bEmrXq3f2h3ZZdqrt2/Kzfw/413SjQipSjyy5R+4Urfw0iXWtL&#10;etItvpkTbmX+OXftiX/gdSPoOladqFpp+oy3TXkqr5rRldsDN9xNu3c33/m+Zan8SeJrbUtDgjgZ&#10;v7QumVr75f4ok2r/AN9feq5e+Il1i4iuj4lu9JLRKlzb7pflZV+8u35fm/4DWcY0Iy5fi5eX/t4X&#10;7r7Jyd5YrpOqy2lwrOkEjRMqybHbb/dbY1d6Hth8TNKWOORZvKXc7Srs2+V8nybVrzu/m828lbzJ&#10;Jt0rNul/1rf7bf7VdkmtaYni7TdZ+2r5PlKksPlNvjZYtv8Ad+b/AIDUYapCMX/iQo8vNLlMuDR9&#10;K1KHU1sprrz7O3a4SSVl2yKv3/l27l/76aiTR9K0hdPj1F7r7VdRLcS/Z2VVgib7n3lbc3/fNVvD&#10;OpQab/avnts8+xlii+XduZtmxK2bjxAmsWtlIviC40WVYlint/3uz5fl3r5X/oPy1rT9hKPN7vMV&#10;HllE5zWtLbQdWuLGVt7xNt3f3l/get658N6VpstnHe/bkW6iVvt6sv2dXZP4V2fMi/71c3qk32nU&#10;bhluZrxGb5Zbj/Wsv+1XWaXqmn6XdRSW2uSw6Vt3T6bNFK7t/fXZt2tu/vVz4eNKUp83/kwocvtJ&#10;GHqWgwpotlfWMkk3mzy28/8A11X7m3/eWtk+FdGtV1k3M926aZHEsnkun72R/vL9z+98tP8ABGpW&#10;qXGrmeD/AECJft8S/wDPJon+X/0LbWRZ6vE2i+IormT/AEq+liliTa/71lld3rR+yhGMv5o/+kh7&#10;vxFptL0JNBi1b/T9rSNb/Yt0W7zfvfe2fd2/7NS2/hTT7zVtN8qS4XTby3lnXdt82Jolben+18y1&#10;ltfQN4Pjslk/0hb5pWi2/wAPlKu6ui8K31td6hoEBlbEFpdLPsX7u/c3/oNa03TlLl5Y/ZLp8s5R&#10;5jHg0rR9UsdQlsDeJPYxea0NxIreZF/H91flb/vqtLXLOHVofDFlawzLcT2qKHadXRV3N975V3f7&#10;3/jtZ9vNpvh/TtVEN+upXV5E1rFtiZflb7ztuT/x1d1S/wBtWkI8P38FyHnsYliks2ibe3zM339u&#10;37jf3qa9ny8suXpzE/C5f4Rttouh32qPpdvcXiXTfLHdTBdrS/7u3cqt/vVFJo+mab4dsNQvftrX&#10;U8kkTQRMn8L7N25larFjJoeka5/akd/9phjbzYLXyGVt38CO23b8n97dVDW9Wj1LQtHgWXfdRSzv&#10;Km37u51day/dRjzS5eYUuW0i/qmj6BpFxZLLLf3EV5Etwu0KrxxN/e+Vtzf980+Pwvp9pJ4hOpSX&#10;Lw6ZLEsX2fYrtvb/AGv+AVleINSgvm0jyJPO8jT4opflf5WX7611JubDWo/GMn2vybKVrfFx5bP/&#10;ABf3PvVS9nOXuxj1LjyyOfbw/ZahYafd2M8kEctytnOl0yt5bN91tyqu5adqGhaXY3F/azLfWN1A&#10;rPEbplaKfb/sqvy7v4fmalkutLsdJtdN89tRVrlZ7uaBHi2KqbNq7l/3qux6xaWNpqVtNrT6tZyQ&#10;MttatG25X/hb5l2rs/2Wo5afLL4SY8n2jntD0kazqcVs9x5MW1pZZnXdtiVdzNWja6PpWtLfQacb&#10;yK6gja4i+1MuyVV+/wDdVdrf99VR8M6pBo+qJJcqz28sTRSov39rJtbbWpp82l+Hf7Qu4b/7ddtE&#10;0VqqxMu3cm3e25f/AB1d1c1KMfZ+9y/a5v8A20zp8v2v6iS69cWieC/D4iiuIfN89l/0ldqtu+Zm&#10;Xb83/jtcjW1ql/BceHNCtopN9xa+b5q7fu7n3JWLWGJqc9Tm/uxM6kgooorkMwooooAK+sbX/j1h&#10;/wBxa+Tq+sbX/j1h/wBxa+14f+38j08D9os1Dcf8e8v+41TVDcf8e8v+41fZnqmBRRRQBwXxX+7p&#10;X/bX/wBkoo+Kn3dJ/wC2v/slFAHsdFFFAGB46/5FHWf+vWT/ANANfMdfTnjr/kUdZ/69ZP8A0A18&#10;x18NxB8cTx8d8UQooor5A88KKsWaQPeW63O77P5q+bt+/t/jrqdN8Crc61rVlJJJDFZ/LA29PmZv&#10;9Un/AAJa6KdGrV+E0jGU/hOOorpdN8Jrf2Om7Wkhvb+8aKJW+4sSp87UkOj6Tqh1CCwluvtNrA1x&#10;E0rK0U6r9/7q/wDszVp9Tq8vMaeykYE0MsKxM0TIkq713r95airq10BNQn0aOW+m8prJp5Xlff5U&#10;S7tyRf8AfNRWuj6Nqmm6rPafb4pLOPzVWVomVhu/2V/8d/8AHqtYOQey5jnprae3ZFnjkhdlV1SZ&#10;dm5W/jqXTdSn0e58+2aNJdvyuyo23/vpK67xDBpU1/o8V79qaWW0gV/s7LsjTyv9pG3f+O02xs7T&#10;S9P8U2MkczTQKqtKs6ruXzV2bfkbb/49WsMJKNSUYy+HmK9l7xyNwlzN/pc6SP58rfvWX/Wt/H81&#10;V67G30ca7oOg2UQ2G4u5/nb+FPl3N/3zVTT9H0jWru4sdPkulutrNatOytFO6pu2/Kvy/wDfTVMs&#10;NL7JPspSOZoro18P2dppGn6hex3lwlzueWW02mKD5tm35lbc3/fNPsfDlpdSavLDPNqEFns8hbVP&#10;ml3f7yttVf4vlqPq1Tm5Q9lI5mitLVrbTY7e0ksJ5D5qsk9vcfM0TL/tKq7qntdLtYtDOqXzzASy&#10;NFBBAFVmZfvu7MrbV/4DWEaEpylD+Ujl97lMatqHxdq8McSxXa71i8qJmiVnVf7qts3f+PVqWHhP&#10;T9S1HSGtrib+zr5pVfdt82KVU+Zd23bWBq/9mxyqum/aHRflkluGX5v9pVVflrb2VShHm5uUrllD&#10;3ihUttbz3Pm+XBJN5S+bLsXftX+/W3JpenaTY2EmovdS3V5F9oSO3ZV2x/ws7MrbmatzQ9Ft9L1b&#10;VFeaSXTbjRZbiOVF/e+U2z+H+9RHDS5ryCNKUpHB0V0K6PYapo93c6Ybpbi1lVZbe4ZW81WfYjqy&#10;qv8AFVr/AIRvR11yHRJJ7p7x/wB010u3yll/u7du7b/Du3U44SpL4ftfD/eH7KRylSwwyzLKyxM6&#10;RLvbYv3Vrol8N29jokWoXsd1cO08sUv2Vl2QbX2fOzK3zf8AfNFvptt52traahNNaxWPmq0T+Vu+&#10;Zfkl/wC+qj6rO9v7vML2UjmKK7HVP7Lm0nwzFJBcRRSq3zfaVbyovNbf/D89Uk8Lx2+tavbXskiW&#10;unrIzMr/ADt/zy/763LVVMNKMuWA/Z/+2nN0VpeH9HXWr54pZfs1vFE0s823dtiX71X4NK0zWrbU&#10;G043UV1ZxNKkV0ysskS/f+6q7W/76rKNCco8xEYymc9RXSa1pek6Rp9lua9lv7y0iuFRWRYlZv8A&#10;gPzVS0HR4L6O8u76SVNPs41aX7P/AK1mZtqItL6tL2nKL2cjIoroW0fTH0y31WA3SWfn/Z7yNmVp&#10;Yv496tt/9lqxqXhWDRbe9u7uZ5rdtq6e8TL+/wB3zb/91V+9Wn1Sry8xp7KRi/21d/2abBJVS1dt&#10;zoqqu7/ebbub/gVUK6W50XS9MvrewvJLtbtlUTzoypFAzLu/iX5tu75vmWo5PD1lpemvd6jcSXBl&#10;nlitVtWVfNRfvvuZW+Wqlhqrl70vhDkkc9Vix1KfTrjz7Ztsu1l3bd/ysu1q6qHwbZ3OqL5Uk82n&#10;tYtfxQqi/aG/h2f726syTS9MuIbVbeeaxu2uVt57e6ZW8pW/5a7lVaPq1SP+IOScfeMCpZoZYViZ&#10;omRJV3rvX7y10eo6DpdhdXtpcfbrGeNW8qe42+VOy/8AAfl3fw/M1TR+H4NSOnWslxcPcT6a0tqk&#10;su9FlVm2L/u/LT+rSD2c+blORorf0vwz9u0fz2aRJ57uK1s1/hZ/4nersPh3R7/VrvSrS4unv4kb&#10;yp5WXbLKv3027dy/c/vVn9Uqcoo0pSOTqxDfT29ncW0bbIrrb5i7PvbfnSq9Fc3NyGAUUUVIBRRR&#10;QAUUUUAFFFFABRRRQAV9Y2v/AB6w/wC4tfJ1fWNr/wAesP8AuLX2vD/2/kengftFmobj/j3l/wBx&#10;qmqG4/495f8Acavsz1TAooooA4L4qf8AML/7a/8AslFHxU/5hn/bX/2SigD2OiiigDA8df8AIo6z&#10;/wBesn/oBr5jr6c8df8AIo6z/wBesn/oBr5jr4biD44nj474ohRRRXyB54V1+reLom03SGs2T+0I&#10;pYri8+X+KJNq/wDjtchTpoZLeRo5o5IZYvlaKVdrrXTSxNWjGUYmkZSgdlqnjCytfFlheaerNYWa&#10;79m3b80ru0v/AKF/47Va61T91dZ8WX9xF5X7i33y7m3fwNu+X/x5q5SitVjqnLKP8xftpcx2Nj4g&#10;tVutLibzGtxp7WV2sKvvXdu/76/hanaPYWNj4f8AEksOpLfO1tt+WNlVV3Ls3blX5q5G0vp7G6in&#10;tpWiljbcrL/DV2+8RahqVq1tPOqW7Sea0UUSxKzf3n2ou6t4YyKjLm+I0p1Ix+L7Jd1rUra81bTZ&#10;Y5d8UVtBFK+1/lZV+arz6xYT33idWuFjjvh+4naJtv3t3zbV3f8AjtclRWCxMuaUv5uYz9rL/wBJ&#10;Os07xFbaPbaL8/2n7Hcz+bCiN8ysqr/F/s7qj0ubSfDuozalBftdNbq32O3WNlbcybfm3Lt+T/Z3&#10;Vy9FNYuX8vw/5D9qdTpd/bWcNpJY67Posv8Ay8xMrMjN/fXarK3+61E+paTfavqVzbXEmiytJutJ&#10;0V1X/bRli+Zd/wB6uWooWMly8vKHtfd5TpPFGrw31np0f2n+0byBW8+98p13f3V+b5m2/wB5qitb&#10;yx1Dw5/Zt3cLZXFrI0sErRs0Tq330bbuZfu1ipbzvHLOsEjxRbfNlRfkXd9zdTURppUVV3u3yKif&#10;xVn9ZlKpKco/EL2kubnOz0nxBpui32h2kdzus7NpZZ7vymVWlZNvyp97bXE0+aFoZniZWR1bYyOv&#10;3aZU1K0qvxEynze6dJdXWn6/pum+df8A2G9s4ltZUljZ1eJfuuu1W+ata38Q6S+pywNO1vpq6U2m&#10;xSvHudm/v7f++64Witfrcv5So1ZROmg1Cy8O6Pex2l6b29vJYl+WBkVYlbd/Eq/M1aV/4ii1TUPt&#10;aeJ7+xtZ/wB7JZK8u+Jv7i7fl2/8CWuHoq/r1SMeX7I/a8p0mm6hDDDFPaa7c6Xf+a32nzdzLL83&#10;yv8AKrf98tVm71zTm1PXpIX2xXVj5Sv5e3zZdy7m2r93dtZq5Kip+uS9ny8oRqyibmo3NpfeG9LR&#10;btUurWKVZIHibc25925G27f4q2PEGrI/g6wwoS9vo1Sdm/iii3qrf5/u1yEMzwypKu3fE25d670/&#10;74apdQ1S51aYSXc/nSomxcqqqq/3FVflWq+s/upfzSCNUveF9Ug02+l+1q32W6glt5XX76q38dW9&#10;PutO8Pw6hJBefbrmeJ7eBY42VFVvvO25V/75XdXOUVzRxMoR5SIy5Da8TalBqX9leQ2/7Pp8UUvy&#10;7drLv3pVjwprsWnW+oWlxdzWKXirsurfdviZW+T7vzba52nojOyKi73b7qJRGtVjU9rEOb3uY6C+&#10;uo7yG1trzxLPfI0n73/WvFEv/AvmZv8AgNWdU1zTdasbqy2LYRWa/wDEvm8v+H+NW2/3vvf71cxN&#10;DJbyNBJE0MsTbWRl2utD206W6TtBIlvK2xZdvyM3+/W/1qrKMvdL9rI6TUp9J8QavFqVzfvb+aq/&#10;aYPKZm3Kuz906rt+bZ/eqWHxHHc6OLG21KbQmtZJXg2M2yWJn3bG2/NuX/drlktp5reWdYJHt4tv&#10;myovyLup/wDZtzulX7NNvji82T903yr/AH2/2ar6zV5pSjH4g9rI3/tmny6r/pet6hcusG2DUv3v&#10;7qX/AHPvbanvdasZtHsrfUL19ZliufNeRVZXii/iTcyqzbq5Gip+uS5eXlF7WR2cOsWVjb6hBLrT&#10;6pprQNHBZSxs7K/8P3l2rs/2WrOvtdihm0Ce0bfLYwIsvyv8rKzNsrnaKqWLqSH7U6/XfFNpFrWm&#10;yaTuFlZy+eqhdu5mfcy/+y/8Bp13rivNcTx+LdQjt9rNFa75fNVv+eTfw/8AAt1cdRUfXqnvQF7e&#10;XNzBRRUsNvPcM6wQSTOqs7LCu/av9+uQwIqKKl8mXynn8pvKVtjTbfk3UARUUUVABRRRQAUUUUAF&#10;FFFABX1ja/8AHrD/ALi18nV9Y2v/AB6w/wC4tfa8P/b+R6eB+0WahuP+PeX/AHGqaobj/j3l/wBx&#10;q+zPVMCiiigDhfil97TP+2v/ALJRR8UP+Yb/ANtf/ZKKAPYKKKKAMDx1/wAijrP/AF6yf+gGvmOv&#10;pzx1/wAijrP/AF6yf+gGvmOvhuIPjiePjviiFFFFfIHnksP+ui/367vXNN0fVPHU1k0179pnkZDM&#10;rIsUcv8AAu3bub/vquChfZKjN/erppNatH+IX9qeb/of2hZfO2t93/d+9XqUZU+SMZfzf+SnRSly&#10;xlczbjS4ofD8V7uk+1/a2gZd/wAm1VVv/Zq1NK8KWV5qGjQSzyJDeWUk87Js+Vl3fd+T7vy1BHea&#10;fqGgy2U16tjcLfNPFK0TMsqsmz+FW+b5a2P7Z0iw1bSPLvmltbOxlgeZonX5mRv4f+BVuo0vj937&#10;JrGMea/2TEfS9J1HTdSnsPtkMlmqSj7RIrLLFu2/wr8rf99VLNomlabdWVlevdPeTxK87RMvlR+b&#10;9xNuz5v++lqnot9BaaXrMc8uyW5gWKJNv3m3K1a1w9hr2rabeyXbwXEqxrPbyQuzM67V3LtXa27Z&#10;/E1XTjSq/wAvNInTl5vtEd/4VstLm1ee5uJvsdrP9ngiXb5ssuzf97btX/vmksPCdhql7oohuLj7&#10;DfNLFKrMvmxSqnzLu27W/wC+a2NW8SRLquv6b/aM+mO1350F1Ezbd6ptZG2/NtrP03XYLPXtIurv&#10;XLnUY42d5Wm3NFFuT+Hd83/jtHLQ5jaUacZHN6v/AGbHKq6b9odF+Vpbhl+b/aVVX5a6y60iDWNY&#10;8PWly0kMT6REzSp99dqSt/7LXFwwwtY3UjXPkyxMvlReUz+b/e+b+HbXWQ+ILD+2dGnabENvpf2W&#10;R/Kf5Zdkq7P/AB5a5qMo+9zcpzU+Xm94zRpWk6lpupz2BvEksUSUfaJFZZIt23+Fflb/AL6qb4c+&#10;T/wl1kJFkeXe3lurbUX5X+98vzf+O1S0K+gtNJ1mOeXZLdQLFEm377blameE9Uj0fxJYXdyzLHFJ&#10;8zKu7auzZSjKEa1OS/7eDmj7sjX8N/YG8PeI2mM1vZ4t3ddys332+XdsVf8Ax2q9votpNBot7YS3&#10;Vus98lrLuZd6t8vzKyov97+7UVrc2Wn6Jr1kt7HcPP5BgZY5UVtrbn+8vy1JpOsWkOj6VA02yWLV&#10;ftEq7X+WLYvz1rGVOceWXL7v/wAkX/dkTf8ACORzSa9cym8vnsbloEWJl81/nb55W2t/d/u1ja1b&#10;abC1pLps8jxSxb2il/1sTf3H2/erX+3WFxqGr3MGqT6dey3cssF0u7ypYmf7vyruWoPF+qQak1l5&#10;c/2+4t49k995flea2/8A76+T+9Wdf2Xs/dCXLyyIbfSrKx0OLUNR86V7yVlgitWVfkX77uzK1TTa&#10;bokN35janJNprQebFDFt81n/ALjfwq3+1SLc6fq3h21srm6XT7uzll8pmiZopVlff/CrbWrQ0vVN&#10;G0u5uY7G5a2uPsyRR6lLEz/vd/zvt+Zl3fdq4xp+58IR5TMm0eyuNDtdQsnmty119llW6ZRtbbv3&#10;blVfl/4DV3UPD+k6ffXFldfbLOZYm8i6uNvlSMv+zs+63+81WNW1axk8P29pNrE2tTreLLcf63/V&#10;7XV1iZqdZ6xYafJdqdZlvtHaBli02aOVm+58qfMu1dn95WraVOl73wlx5OYypNH0zSbPT21N7hp7&#10;yNLgxW4VfLib7rfMjbn/ANn5ao65pI0XVri0EvnIm1opv7ysm5Wrf/4SD+0dL0/br9zpFxawLayw&#10;/vdkqr/Gvlfxbay7yx/tK31XVP7QnvI7Vooopbtfnn3f8C/2axrU6co/uv6iRyx5fdLfxL/5Gy4/&#10;65Rf+gJUFr4ai1BvDzWwk26i7RS7n+6yt8//AI7lqi8b6jbav4glubOXzrd1Vd21k+6qr/FVzw/4&#10;itdO8N6lDOQt7G7PaZX+KRfKb/x2soOhKtJS/m5hS5JVBZvC9nb6xqkTTyNYWtp9qimVl3yqyLt+&#10;bZ/eaobnStK0U2kepPeS3Usa3E/2VlVYFb7ifMrbm/75qe88R203g2K0V/8AiZNtt5fl/wCWUTuy&#10;/N/wL/x2o76bS/ErWV3Nf/2dceUsF0rRM33V2712r/4622uiUaUfg5enxD9z7IuoeEV0231xmlab&#10;7CsUsEq/IjLK33m/4DVfStLg/smy1LdJ5v8Aaa2+z+Dbs31pTeJLLVJ9XtJZGsbK6giitpZYmfb5&#10;WzbvVf71RNeaXY+H9PsoNQW7nXUFupWWKVFVdmz5dy/NSjGlGXNGXu/8EiUY8suUk1bS7NtU8Q6l&#10;qLSC1gu2iiht2RXllZm/jb7v3aj8QfZP+EN0hrHzEia5k+W4dXdX2r/Ev3qdeavpuryazaT3X2aK&#10;e5+2W100bOm75k+ZfvfMrVS12401PDem6baXv26WOSWWV0iZF+ZV+7upT5fZy5eX4f8At74jWUo3&#10;lIfpX/Ik+IP+usH/AKG1byabOmqeILOKSe8lbSl2/aH82Vmbb8tcvpupQQ+GNVs2l2XFxJE8Sbfv&#10;bXbfW63iq2h1TVbm3u9jS6atvBKiur+btX5f9n7jVrh5UuX97L7P6MmnKPulBvCts2oWukrcs+of&#10;M17KW3RQKq7mRf7zL/vVANK0zVLbU20t7pZ7OL7R/pTKyyxL977qrtf/AL6q/H4osWu7XWGZodT+&#10;aC8iiXa0qsu3zVb7qt/7NUGo3w+yXa/8JVd6irLsit0835/97d8v/oVRKNLkly8v9bB+6G/DloP+&#10;EssvMjkeXe3lurbUX5H+98vzf+O1Xs9L02bT7rVJzcQ2KssUFusiu0srJu27tu3/AMdqv4T1KPR/&#10;EVhd3LMkUTfMyru2rs2Vdt59N/se90ae/XZ5i3dteLE23ds2MjLt3fc/2axpSjKjGMuX7Qo/CV9T&#10;0e0/sO31TTnmMDT+RPFOys0Uu3f95du5aqaZDpf2W7kv55mkXakFrbjazf7e5lZVWtHUb+xsfDkO&#10;k2Vz9reWf7RPcLG6Lu2bERd3zVJ4b1iCw0e9givF0zUpZVdbpomfdF/FFuVWZaFGl7f7Pw/+TE+7&#10;zRFk8LwXr6KdOlmht9TZ123GxniZG+f5l+9V/wANx6Ql9qy2H2oyLZz+U0sissibP7qqu3/x6pbz&#10;xVbWc3h2SHUJNWexkl+0zSo29lfZ93d/s7qpaO2iaLcanMuqrcJJbSxQRLBLv+ZP4ty//FV0/u6U&#10;vd5TZcvNH5FC48OrJdaKlk0jxanEu1pvn2y79sq/8Aq1c6JG+n3ken3Nw8S6ktvGjy/um+RvmZf7&#10;1P8ADPiaz03RbiOZm+3WrNLYnb/FKm1v/iqpaXrUGm+HZY1l/wBKS+iuIotv3lVGqP3H/gXvf/ak&#10;+5cnk0TQodYl0trq4hmXcjXrtEkSy/7u3dt/2t1VzpGnaXpdrc6m9xLcXhZo4rUqu2JW27mdlb/v&#10;mrV2vh+61mXUZL5ntpGa4aySJvN81vm2btu3738W6rEevR3+iWUK61No1xZq8Xk/vfKlXduV/wB1&#10;/EtEI0ve5uXmK9zmMHxBpKaTqHlxStNaSxLLHMy7XZWXctZtaWu3AuNTdkvZtURVVUuLjdvb/vr+&#10;Gs2vJqcvtJcpy1PiCiiisjMKKKKACvrG1/49Yf8AcWvk6vrG1/49Yf8AcWvteH/t/I9PA/aLNQ3H&#10;/HvL/uNU1Q3H/HvL/uNX2Z6pgUUUUAcJ8TvvaZ/21/8AZKKX4lf8wz/tr/7JRQB7BRRRQBgeOv8A&#10;kUdZ/wCvWT/0A18x19OeOv8AkUdZ/wCvWT/0A18x18NxB8cTx8d8UQooor5A88KKsWKwNeRLc+Yl&#10;v5q+b5X39v8AHW/D4USHxBqVpdvJ9isY2lZlf52X+H/vrctdEaEq0eaBpGMpnMUV0d1pelaL9kg1&#10;F7yW6ljW4n+ysu2BW+4nzK25v++aW+8Jx2NrrjNKz/YFilglX5UZZW++3/AauWGqQNPZSObrXt/F&#10;2rWkduIrlf8AR12xNLHE0qr/ALLMu5aX+yov+EV/tPdJ5v277Pt/g2+VvrT8Ftb/AGDXPMgmd/7P&#10;l3Os6/Mu5fl+63zf7X/jtXQhUjOUObl93mIpxlzROXd2mldmbe7fOzv/ABUyt9dL02z0aLULw3G2&#10;8Z0trWKRVfar/M7sy/8AstV9d0iCxjsruxklfT7yJmg+0f61WX5XRqylRlGPOHLL4jNe2nS3SdoJ&#10;Et5W2LLt+Rm/36irrmjsF8A2DXnnCRbmXyo4GUsz7V/iZW2/981VvtF0uz1Syla7mh0u6tvtSsy7&#10;5f8Ad+X+Pcv3q6KmDlH4Zfy/+TF+y905uiuhj0vS77SZ9QtzeRJZzxJPFKytuiZ9m5GVV2tU0fha&#10;NfFV3Yzyyf2bbxNcPKh+bytm5W/9BrH6pV+yL2UjmKK6OTR9M0m3099Re6ae8XzTFbsv7uJvus25&#10;W3P/AN81na5pI0bVbi0EvnIm1opf7ysu5WpvDyj8RPJ7pSmtp7ZkWeKWF2VXVJl2blb+Ooq7bxKu&#10;i/bNKW/+2ea1jB5ogdVSNdn91l+b/wAdrHuNEsNFvNQg1GeaWaBtsEUA2tL/ALe5lZVXbWtTCcsp&#10;R5vdjIuVIxIYZbmRII4meWVtioq73ZqHRoWdWXY6/IyN/DXXadpVpba14Y1CyeT7PeTr+6uGRnVl&#10;dEb5l+9WbcQ6SrahPfyzS3f2plitLdtvy/32ZlaplheWMeaX8wey90wKK66HwnYXOvWEEU05sLy0&#10;a6Vn2+bFtVvlb+/8y1S/svS9S03U57A3iSWaJKPtEisskW7b/Cvyt/31RLCVY/F/Vg9lI56n+dL5&#10;flea3lbt+zd8m6t+60XSNJvLeyvpbprpo1aeSMqsUG5dyfKy/N975vmWg+HrLTdNuL6/nkuIvPa3&#10;tlsmVfN2/fl3Nu+Wj6tVjzf+TB7KRztSrbzvHLOsEjxRbfNlRfkXd93dXTp4Usrm8juYrmZNGaze&#10;8Z3RfNVUba0X93duqSz/ALObwZ4haz+1q+6DzVnZW/5a/IysqrS+rSj8QeyOPqVLed45Z1gkeKLb&#10;5sqL8i7vu7q0PDmkR6veXH2mRobW1ga4naH7+1f7v+1W5Z/2b/whniF7I3avug81Z2Vv+WvyMrKq&#10;1NPDc8eaREY8xyc0MsLIssTQuy713rs+Woq7G48OQTTfab29uW0+10+C4nlZt0vzL8sS1n/2bpb6&#10;bb6pbLdvBFP5U9q0i+arsm9HVtv/ALLWv1SfNyl+ykc9RXSfEIQjxZe+XGyypL8zPKrK3yJ91dq7&#10;f/HqZJo+maXp+nS6ibqWe8i+0bLVlVY4v4PvK25v++ayWH55y974QlS96UTDmtp7aXyp4JIZdu/Z&#10;Mux6iru/Emi2134g1C7u52TSrO2gdniX9629VVUX+7urn5NHs7zQZb+weZZrWRFuoJ2Vtqt911ZU&#10;X/0GqqYaVKUiJUpGJRWvoWkQXy3tzfSSw6fZr5srw/fbc21EX/fq02l6S2m2+pQG6SBblbe7ilZX&#10;dd3zK6tt2/8AjtTHCznHmDkmc9RXS6l4Vh0W3vLu4maa0famnvEy/wCk7vm3f7qr97/ap82g6XY6&#10;tb6Xe3F0L6RV82SMr5UDt9xdu3c33vm+Zar6jU5uWRfspR+I5eiusbw3p2j6Tc3OqNdtPFfNZeXa&#10;si79qL8+5lqvdaVpOjrp8d+byaW6iW4f7PIqpFE33PvL8zf980fU5Q+KX9MPZSj8RgJDK8TyrEzx&#10;RfedE+RairpG0eOz0nX/ACL2WaK1kiVfs8v7qRW3fM6/xVauvDOk6ZexWV294gaNWXUvl+zu7Lu+&#10;RdvzL/wKj6tIPZSORoreXR7DTtJtb3UXuJZrx28qK1CrtiV9u5mZW/75qn4j0ePSL5I4J2mtZ4Fu&#10;IJWXazRN/erKpQlSjzSI9lIzaK6S003QptQsdPE91NLPtie6VlVVlb+Day7mX/gVPh8PafZ6Pe3e&#10;pS3Ly2t89qi27Ku75P8AaT5f96r+qS/mK9lKRzFS21vPc+b5cEk3lL5suxd+1f79dJ/widvfXWi/&#10;YJ5EtdRWVm+0bWaPyvvfd27qteHv7K8vX/7PN0ZF0+42/aGUKyfL8/you3/x6qhhpfa/vBGl7xxl&#10;FFFcJgFFFFABX1ja/wDHrD/uLXydX1ja/wDHrD/uLX2vD/2/kengftFmobj/AI95f9xqmqG4/wCP&#10;eX/cavsz1TAooooA4j4nf8wz/tr/AOyUUfEr/mGf9tf/AGSigD12iiigDA8df8ijrP8A16yf+gGv&#10;mOvpzx1/yKOs/wDXrJ/6Aa+Y6+G4g+OJ4+O+KIUUUV8geeFdprurq3gnTd4ZLy/VYpGx96KJ22f+&#10;hL/3zXHQzNDKkq7d0Tb13ruqfUNTuNVmR7uUzMieUu1VVVX+4qr8q12Uq/saco/zGsZchuahNpfi&#10;JrK7mv1064WJbe6Vo2b7qbdy7V/8dbbVt/Elhq82r2ksj2NldQRRW0ssbPt8rZt3Kv8Aerjqlmtp&#10;7byvNgkh81fNXeuzev8AfrVYmp70uX/EX7WRv6jNptn4Qi0+01Bbu6+3faJNsTKq/utny7kqDwnf&#10;21s2pR3c32eK8s5YklZWdVb5Pvbfm/hrCorGWKl7Tn5f7pn7T3oyOkNzp+qaHb2U16tvdWEsqxS+&#10;UzLcRM+7+Fdy/wDfNV/Eeo2k1rpum2UrTWtmrf6Qy7N0rPuZ9v8AdrDooliZSjyco/am1eX8L+Fr&#10;C2WXfPFPK0kO37qtt2/+gVu6b4g02G60Z5ZNjwae1ukzR+b5Eu5tr7f4q4iirjiKjlzf4f8AyUUa&#10;sonaXevQf8IrqNtc6/Jq97cMrqjpLtTa/wDDuX/4mq9x4ls5fCKwLu/tVo1s5Pl/5ZK25fm/75X/&#10;AIDXMW9vJeTrHBBJNK33YkXe7U24tpbGdo545IZV+8rLtdf+AVpLGVZRvy/3TT2s/iOu/wCEg/tD&#10;S9P2a/c6RcWsC2ssP73ypVX+NfK/i21zetXH2jUZWW7mv03bFuLj/WtVKisamJlU+IzlUlKPKdfr&#10;J0TVp9MnbWBAkVtFFPCIJWf5V/h2rVn/AISy2vpNXngujpV/dTK0c7RMzmJU27NyqzL/AAtXD0+G&#10;GWaVIolaaVm2KiLvdq1+tyUpSjH4i/ayO1vPEGn/AGrwuzavJfPYzs9zcSxS79u5G/i/h+Sq9rr1&#10;tHpl4lnqP9k3st28sk4jbfLE33PmVWZdv92uSdWV3Vl2Ov30plP67Ukae1md9N4j0/8AtvSp21KS&#10;7S3sZbeS4lil3tKyN/8AFVzei30Fnpesxzy7JbqBViTb95tytWLRWcsZUlLm/wARnKvKXKdTqU2k&#10;+Ir631C51E2ryxqlzbtGzvuVdvy7V2/Nt/2altPEEEmky6fbahcaF5U7S2zIzbHVv+WUu35t3+1X&#10;I0Vf16XNKXL8Q/anXw67Zw3zQXerXeqWt1ZtBLdSqzeQ7/NvVG+bb8q1Wjk0vS/DGq2keord3V40&#10;W1FjZF2q/wDeZV+auZoqPrcv5Re1kbXhnUraxurqK7ZltbyBoJJlXd5W77r7P95avxyaXpfhfVbS&#10;PUY7u6vGi2osbIu1X/vMq/NXLUVMcVKEeXl/ukxqcsTuIfFlt5z20d7NZ289jBE91bq6tHLEv/fW&#10;37y/LWNq1+01jEsuu3erS+buaHdLtVP+Bbfm/wCA1gUVrUxdSXxF+1lynWanaWnirxJcXNteq0Uk&#10;bTy5gbfBsX7rbtv+78tQzTab4gsdKae/XTrq1i+yzq0cr7ol+4y7V/2v4q5yGaWHftlZPNXY2xvv&#10;rTKn61H+UPa/aO5vvEGkalqGpWjXLR2F5BAsV35T74miX5dy/wDfVY7XNlpnh26sre4W+uryVfNZ&#10;YmVYlR9235lVmbdXPUUqmMlV5pSj7wvam/4U1qLTk1C2uLiaxivIlX7Vb7t8Tq25H+X5ttS3d1He&#10;QwQXniae+3SfvP8AWvFEv/AvmZv+A1zdFRHFz9nGMifay5eU6zVPEFhrVncWO1bGKzO/T5vK3fKv&#10;30b/AHvvf71XbzxEmsXUV4via70tZVQT2u6X5W2/w7fl+b/gNcNRW312p9o19rI39S1SG58Nx23n&#10;yzT/ANoSyt52/eysq7XZqsahPpfiRdPmn1H+zpY4IredWiZsbP4l2r/4622uYorH6zL7Ueb4fwI9&#10;rI6JtS01NJ1y2tvMhinkia2ibezOqu2/5q1tL1jT9L1BJINalfRWi3NpcsTSu3+xt2bf+Bbq4eir&#10;p4yUZc3KP2p10XiBLzRLW2j1ibRbiz3qqI0uyWJm3J/qv4l/3apX9n/a39o3Q1Sa/hsY4v8ASLtW&#10;+Zmfbt+Z/l/irnqek0qRPEsrJE3zsm75GpyxXtY8sg9rzfEd/H4msn1Wzmg1xtN0uFVf+zbeNlC7&#10;du9G2rtb/e3Vg65rFpc6PqUEUm+WXWHuol2t80Wxvmrm6KVTGylHlkHtZHX6b4mtNOt/De5mmNn5&#10;6XMKr86rK/8A8TTNNOj6Lb6uyastw1xaS28EKwSp97+9uX5a5Oij63Ll+EXtZBRRRXCYBRRRQAV9&#10;Y2v/AB6w/wC4tfJ1fWNr/wAesP8AuLX2vD/2/kengftFmobj/j3l/wBxqmqG4/495f8Acavsz1TA&#10;ooooA4r4kf8AMM/7a/8AslFP+I/3tP8A+2v/ALJRQB6xRRRQBgeOv+RR1n/r1k/9ANfMdfTnjr/k&#10;UdZ/69ZP/QDXzHXw3EHxxPHx3xRCiiivkDzx0TxrOrTxyPFu+ZYpNrt/wLY1dh4vh0+88VQQStJa&#10;L5cfm3Dtu+Tav3EVfv1xtdk2raTJ4mtNTluVli8uKJo3iZngZYtu5lZdrbG+b5a9KjyzpcsuX4om&#10;tIzY9N0zVNP1KSwe6ins180JdMrK0W7b/Cq7W+b/AGq3NW0Fb+HSr69kaz0q30yDzZk+/K/z/uov&#10;9qk/4SCH+y9WW78QyajPdQvFHCscuxPmX+8nyt/wGo5vGVtImm6fPI13pDadFb3MW3/VS/31/wBp&#10;a7H7CPu/1zHT+6j8RktpWmWmixaleLdCO8kdLW1jZVbav3ndmX/2WqfiTR49LurdraSSayuoFuIG&#10;lX59rfwN/tVtxa1H/Y0Om22uSWL2csvlSr5qrcxM+75tvzK3/AawdfuxcXibNSn1TbEq/aLjd/47&#10;u+bbXNXjS5fd/u/8ExlychpSaVo1jomm3d0b2W4vFZmWJl2Ltd137mVv++atah4f0LS9YtNPkuL2&#10;58/a5lVlXyll+5uXa25v++ay9XvoLzRNFgil3y20cqypt+6zMzVY1rVLa88RWtzDLviiWBWfa/y7&#10;VXdWvNTt8Mfij/4D1LlKEY+7/KOPhm30231K51GWR7ezumsolg2q8sv+827au2tfw5pdhZ67oV7b&#10;C4a3vGZY1ZlV4pF++jfJ8y/9801vFUN4NYtI9Vn0tZbtrq2u4dyo+7+Ftvzf3ao2uuRWevaRPNrV&#10;zq0ULb52m810i/3d3zf+O1pD2EZRlAtxpR+Es+EriyS+1+SO2u4SmnSv/wAfK7lX5N/zbfvf7VZX&#10;9l6dDpKape/a3W6keKztVkXdtX7zszJ/wH7tWNNurLSLvWl+2x3EVxp0sUTLFL8zN9xPmWoY72y1&#10;Pwzaafd3H2K6sZWeBmiZlZX++vyqzK26soyjOMYy5eaMf/Jri5o/+lGhZ+FdPvtY0jyJ5v7L1FZd&#10;rNt81WiR9yt/DVfTdI8P6hcX7Ry6gtpbWzytMzIzsysq/Km35fvVd03xBpum6todvHcs9hYrKzXb&#10;xMm6SVX/AIfvbfurWH4fvoLGz1eOeXY09i8UXy/ebcv/AMTVfu4/y/a/Ij3PdLi6VodzodxqiveQ&#10;xQSeU1q7K7M7fc2tt+X/AL5anW2i2j32g3Gnz3dul9N5T7mTzYmV13bGVf8Aa/u1Rt76BPCl7aNL&#10;/pDXassO37yqrb//AEKtLSNasbe28NrLJte2vWln+V/lXevz/wDjtKnKnKpHm5ehXucsRjaLpcOl&#10;Xuo3sl28sV68Cqsi7pPk3feZfl/3qoeINLtLG3027smm+y3kbMq3DKzqyttdNy1Y1LVLabw7d2yy&#10;b5ZdVe4Vdrf6rZs30lxcafqOneHrGW++z+RHcLPK0bvt3NuT/erknySjyxFLl9456inv975Pnplc&#10;ByBRRRQAUUUUAFFFFABRRRQAUUUUAFFFFABRRRQAUUUUAFFFFABRRRQAUUUUAFFFFABRRRQAUUUU&#10;AFFFFABX1ja/8esP+4tfJ1fWNr/x6w/7i19rw/8Ab/7dPTwP2izUNx/x7y/7jVNUNx/x7y/7jV9m&#10;eqYFFFFAHG/ET72nf9tf/ZKKPiJ97Tv+2v8A7JRQB6xRRRQBgeOv+RR1n/r1k/8AQDXzHX0545/5&#10;FHWf+vWT/wBANfMdfDcQfHA8fHfFEKKKK+QPPCiiigAooooAKKKKACiiigAooooAKKKKACiiigAo&#10;oooAKKKKACiiigAooooAKKKKACiiigAooooAKKKKACiiigAooooAKKKKACiiigAooooAKKKKACii&#10;igAooooAKKKKACiiigAr6ytf+PWL/cWvk2vrK1/49Yv9xa+14c/5ef8Abp6eB+0WaguP+PeX/cap&#10;6guP+PeX/cavsz1TAooooA5Px997Tv8Atr/7LRTPHn39O/7a/wDslFAHqtFZ39vab/0EbT/v+tH9&#10;vab/ANBG0/7/AK0AQeJdNfV9Av7OMqss8TIu6vBH+GPihW/5BTP/ANtU/wDi6+gf7e03/oI2n/f9&#10;aP7e03/oI2n/AH/X/GvKxeXUsbKMqn2TGpSjV+I8B/4Vl4o/6BUn/f2L/wCLo/4Vl4o/6BUn/f2L&#10;/wCLr33+3tO/6CFr/wB/1o/t7Tv+gha/9/1rzP7Bw/8ANI5vqtI8C/4Vl4o/6BUn/f2L/wCLo/4V&#10;l4o/6BUn/f2L/wCLr33+3tO/6CFr/wB/1o/t7Tv+gha/9/1o/sHD/wA0g+q0jwL/AIVl4o/6BUn/&#10;AH9i/wDi6P8AhWXij/oFSf8Af2L/AOLr33+3tO/6CFr/AN/1o/t7Tv8AoIWv/f8AWj+wcP8AzSD6&#10;rSPAv+FZeKP+gVJ/39i/+Lo/4Vl4o/6BUn/f2L/4uvff7e07/oIWv/f9aP7e07/oIWv/AH/Wj+wc&#10;P/NIPqtI8C/4Vl4o/wCgVJ/39i/+Lo/4Vl4o/wCgVJ/39i/+Lr33+3tO/wCgha/9/wBaP7e07/oI&#10;Wv8A3/Wj+wcP/NIPqtI8C/4Vl4o/6BUn/f2L/wCLo/4Vl4o/6BUn/f2L/wCLr33+3tO/6CFr/wB/&#10;1o/t7Tv+gha/9/1o/sHD/wA0g+q0jwL/AIVl4o/6BUn/AH9i/wDi6P8AhWXij/oFSf8Af2L/AOLr&#10;33+3tO/6CFr/AN/1o/t7Tv8AoIWv/f8AWj+wcP8AzSD6rSPAv+FZeKP+gVJ/39i/+Lo/4Vl4o/6B&#10;Un/f2L/4uvff7e07/oIWv/f9aP7e07/oIWv/AH/Wj+wcP/NIPqtI8C/4Vl4o/wCgVJ/39i/+Lo/4&#10;Vl4o/wCgVJ/39i/+Lr33+3tO/wCgha/9/wBaP7e07/oIWv8A3/Wj+wcP/NIPqtI8C/4Vl4o/6BUn&#10;/f2L/wCLo/4Vl4o/6BUn/f2L/wCLr33+3tO/6CFr/wB/1o/t7Tv+gha/9/1o/sHD/wA0g+q0jwL/&#10;AIVl4o/6BUn/AH9i/wDi6P8AhWXij/oFSf8Af2L/AOLr33+3tO/6CFr/AN/1o/t7Tv8AoIWv/f8A&#10;Wj+wcP8AzSD6rSPAv+FZeKP+gVJ/39i/+Lo/4Vl4o/6BUn/f2L/4uvff7e07/oIWv/f9aP7e07/o&#10;IWv/AH/Wj+wcP/NIPqtI8C/4Vl4o/wCgVJ/39i/+Lo/4Vl4o/wCgVJ/39i/+Lr33+3tO/wCgha/9&#10;/wBaP7e07/oIWv8A3/Wj+wcP/NIPqtI8C/4Vl4o/6BUn/f2L/wCLo/4Vl4o/6BUn/f2L/wCLr33+&#10;3tO/6CFr/wB/1o/t7Tv+gha/9/1o/sHD/wA0g+q0jwL/AIVl4o/6BUn/AH9i/wDi6P8AhWXij/oF&#10;Sf8Af2L/AOLr33+3tO/6CFr/AN/1o/t7Tv8AoIWv/f8AWj+wcP8AzSD6rSPAv+FZeKP+gVJ/39i/&#10;+Lo/4Vl4o/6BUn/f2L/4uvff7e07/oIWv/f9aP7e07/oIWv/AH/Wj+wcP/NIPqtI8C/4Vl4o/wCg&#10;VJ/39i/+Lo/4Vl4o/wCgVJ/39i/+Lr33+3tO/wCgha/9/wBaP7e07/oIWv8A3/Wj+wcP/NIPqtI8&#10;C/4Vl4o/6BUn/f2L/wCLo/4Vl4o/6BUn/f2L/wCLr33+3tO/6CFr/wB/1o/t7Tv+gha/9/1o/sHD&#10;/wA0g+q0jwL/AIVl4o/6BUn/AH9i/wDi6P8AhWXij/oFSf8Af2L/AOLr33+3tO/6CFr/AN/1o/t7&#10;Tv8AoIWv/f8AWj+wcP8AzSD6rSPAv+FZeKP+gVJ/39i/+Lo/4Vl4o/6BUn/f2L/4uvff7e07/oIW&#10;v/f9aP7e07/oIWv/AH/Wj+wcP/NIPqtI8C/4Vl4o/wCgVJ/39i/+Lo/4Vl4o/wCgVJ/39i/+Lr33&#10;+3tO/wCgha/9/wBaP7e07/oIWv8A3/Wj+wcP/NIPqtI8C/4Vl4o/6BUn/f2L/wCLo/4Vl4o/6BUn&#10;/f2L/wCLr33+3tO/6CFr/wB/1o/t7Tv+gha/9/1o/sHD/wA0g+q0jwL/AIVl4o/6BUn/AH9i/wDi&#10;6P8AhWXij/oFSf8Af2L/AOLr33+3tO/6CFr/AN/1o/t7Tv8AoIWv/f8AWj+wcP8AzSD6rSPAv+FZ&#10;eKP+gVJ/39i/+Lo/4Vl4o/6BUn/f2L/4uvff7e07/oIWv/f9aP7e07/oIWv/AH/Wj+wcP/NIPqtI&#10;8C/4Vl4o/wCgVJ/39i/+Lo/4Vl4o/wCgVJ/39i/+Lr33+3tO/wCgha/9/wBaP7e07/oIWv8A3/Wj&#10;+wcP/NIPqtI8C/4Vl4o/6BUn/f2L/wCLo/4Vl4o/6BUn/f2L/wCLr33+3tO/6CFr/wB/1o/t7Tv+&#10;gha/9/1o/sHD/wA0g+q0jwSL4X+JZp4o309oUZvnZpF2r/4/X0LBH5MMa/3Vqr/b2n/9BC0/7/rT&#10;v7e0/wD6CFp/3/WvVwmX08Fzey+0dNOjGl8Jo1Bcf8e8v+41Vf7e03/oI2n/AH/WoZte01reXbqN&#10;r91v+W616ZscR8SNF8Ta94Su4PCHiH/hG/ECfvba7eCKWKVl/wCWUqSo/wAr/wB9PmX5G+b7reU/&#10;s52Pxr1S+u9Y+J/iCW00+3llt4ND+w2qS3Equ6vLK0UXyxJ/Btb97977m3zfc/7Ws/8An8tv+/q0&#10;f2tZ/wDP5bf9/VoA53xz10//ALa/+yUUzxpcR3Udr5U8cxXfu2Nu/uUUAerUUUUAFFFFABRRRQAU&#10;UUUAFFFFABRRRQAUUUUAFFFFABRRRQAUUUUAFFFFABRRRQAUUUUAFFFFABRRRQAUUUUAFFFFABRR&#10;RQAUUUUAFFFFABRRRQAUUUUAFFFFABRRRQAUUUUAFFFFABRRRQAUUUUAFFFFABRRRQAUUUUAcJ8U&#10;P+YZ/wBtf/ZKKf8AEr72m/8AbX/2SigDuKKKKAGmj+Gvmb9tDxVrnhUfAn+xtZ1DRzqPxW0LTrwW&#10;N1JB9qtZfP328u1vnibau5G+Vttdovxeu2+MA0I21t/wirXTaQup/N5v9pLEsvlb923bzt27fvUf&#10;a5Q6Hs9FY+teI9K8N2aXOq6naaXAzbFmvrhYk3f3dzVx/wASviR/YHw1uPEmgS2Gqp5tvFFMW8+3&#10;ZZJkiY7o2/2/71AHpFFZD63YQ6pDp8t9bJqU8TSxWbyL5rov3mRPvMtWr69g021lubmaO3t4l3ST&#10;SttVV/3qALtFYei+KtF8TLK2i6vYayqttd9PuY5tn+9tao/+E10Fta/sX+3tN/tnO3+zvtkX2j/v&#10;3u3UAdBRXOap4y0LRpLhdS1mwsHt0V51u7qOIRK+7bu3N8u7a3/fJouPHHhqzjsWuPEGlwLqC/6G&#10;0t9Ev2j/AK5fN83/AAGgDoKCKzNZ17TfDtn9r1TUbTTbYNt82+nWJN3+81cz42+JmneGfh/eeJ7a&#10;7sr63jgeW1dblPKum/gRH/i3f7NTKXLHmDl5ju19aQivLf8AhbFsuu+D44L/AEyXRNTsbq6vNQ8z&#10;ckTRLF9yUNtX5nbdurrJPE1hrHhu/wBQ0LVtL1COKKUpd/alltFdV/5aujfdH8VOXugjp6WuS03x&#10;dZWuh6Zc65rOjxXVxYrdyTW90iW7JtTfLEzN80W51+f/AGkrX0XXtM8Q2f2vStRtNRtd23zbGdJY&#10;t3+8tMDWorlI/H/hu4mlij8RaTO0UyW7JFfROySs21Ub5vvM3y7a6ugAooooAKKKKACiiigAoooo&#10;AKKKKACiiigAooooAKKKKACiiigAooooAKKKKACiiigAooooAKKKKACiiigAooooAKKKKACiiigA&#10;oorM1q8ax0m+uIv9bFBLKu7+8q0AaVLXiXwx8WatqXiz7NeX013b3EbMyTNv2uvzfL/dr2yiUeUi&#10;MuYWiiigs4n4kfe03/tr/wCy0U/4ife07/tr/wCy0UAdnRRRQB8d/wDBSDXv+EX8K/A7VxF5qad8&#10;VtCuin9/y0um2/8AjtaTeG/iH/wpuOy/4QqP+0Irr+3l1j+2IvtH2jzfN83yvK+/s+Xbuq/+3B4F&#10;1Lx9p/wUsrLQ77XrWD4oaJdamtlatcfZ7JFuFlll2fciXd8zt8q76+oP4KX5gfPutX7fE7VvBfiL&#10;wze6PP4hbSJbqDR9et5Wt5YndFlZHX7sqMuz/wCxrl/GWowL8JfiBpMHhmHwtrdjq9nLfWMV19ot&#10;2llliZJYv7u9F+6qrXtC/BnwbJotpp39jbbSzne6thHczI1u8v3/ACnV9yK391W21ZX4U+FoPDM3&#10;h1NJVNKuJVuJ4Ull3zSKyvueXdvZtyr8zN2p+7zAcX8GfP03xl4t07xOkb+PvNW4uL6Nyy3Vm/8A&#10;qvK3fciT7u3+9W98ctPt9c8J2ljPqtvpVxPqdr9ja+gaW2nnV96RSqv/ACzbZ/FXW3Xg/S9S1zTt&#10;buLUyatYK0UNwsro6q33kba3zr/stuq9r3h7TfFWk3WmavaR31hOu2WGZfkal9kPtHhU2o6z4d8S&#10;apBqPhTS9L8b3Xh68ay1jw9OzRXXlLu2PE21lbdt2s26kufDfhdP2WP7QigtPMXR11BdQ+Tzft+z&#10;du8373m+b8v/AI7XrXhn4aeHPCF1LeaXpu29lTynurmeW4m2/wB3fK7Nt/2aoL8EfBP9rf2j/YUH&#10;m+f9o+z+bL9n83+/5G/yt3/Aaf2Qj8XMcH4U0WLxJ8Zvt2t2cdxqFv4U05mS4jVtssrTb32t/F99&#10;f+BtWH4f8E6Inwd+KjDS7R2jvNWSLfAjeUkW/wApE/uqrfMte9xeG9Ph8R3OtrBs1O6t47WWbe3z&#10;RIzsibfu/wAbVSXwPo1pouq6PBZlbDVGne8h8+X960v+t+bduXdu/hqQ+0eHIuta78SPBscVhpOt&#10;PB4QgurOHXbuWKHzWZfNlTbFLul+5/wGoNS0mew8P/Ge2nTRbdf7PiuJdJ0aWWVLKfyn/e/NEiqz&#10;psb5P7le3638MvDXiDS9OsNQ03zbfS0VbNo55YprdVXb8kqMrr8u3+Kn6R8O/D2g+HbvRLHSYU0m&#10;83/aoW3O9xu+8ZXY7mb/AGmbNVII+6eb614X07WviJ8JbO8tIJ7WLTL24+zzRI0TMsVvs+X/AHvm&#10;qrqVjb6P46+L9pYwLZwT+GYrqRbdNitL5Vwu7b/er0/R/h3oGgS6ObLTpkfSY5YrF5ryeXyVl27k&#10;+Z24+RPvfd/hq1d+BdHu9Q1S9ksmku9Ts1sLx/tEv723w/y/e+X77fMvzc0S94InjHhnQbHXvEHw&#10;Tjv4IriKDws9wsUq70Z0it9ny/8AAt1UPiF5nhy8+NUOiwfY1bTtOlb7ImzYr70mbav/AEy3fNXu&#10;mn+BNH0240i5trLyJtJs20+zb7RK/lRNs+X73zfcX5m+biqviDwmqR+IdU0Wwsn8R6raLbv/AGiz&#10;y286oPkSVN33fmZfl/vUSCPunmfxi8I+FtH8P+A59NsrK0eLXdNi06W3VVaWJpfnXcv3l2/NXvtf&#10;OWm/B+bV9W0BY/AK+E4tNvor+5vrjV1vVVYm3/Z7RNz+Wrts/wCeXy17fa+E9LtdevtbitNmrX0C&#10;W9zcGZzuRfurt3bV/wCA0fZJOkoriD8LPDEfhfTvDi6Z/wASiwnW6tbf7RL8sqPvV927c3zN/E1d&#10;vQUFFFFABRRRQAUUUUAFFFFABRRRQAUUUUAFFFFABRRRQAUUUUAFFFFABRRRQAUUUUAFFFFABRRR&#10;QAUUUUAFFFFABRRRQAVxXjDUZbG+SG7l8rRb62e1abZ8kUrfdZmrtaq3MMV5bvFPGssT/KyOu5Wo&#10;A8X8M6E3gTUJdX1C7t3SKJltoredZXumb5U2LXrfh976TRrVtS/4/Wj3S/Jt2tWH4V8EQ6Lq2pXb&#10;W1rlp91oUT5oosfd/wBmuyqpSJiLRRRUlHGfED72n/8AbX/2Sin+Ovvaf/21/wDZaKAOwooooAKK&#10;KKACiiigAooooAKKKKACiiigAooooAKKKKACiiigAooooAKKKKACiiigAooooAKKKKACiiigAooo&#10;oAKKKKACiiigAooooAKKKKACiiigAooooAKKKKACiiigAooooAKKKKACiiigAooooAKKKKACiiig&#10;AooooA5Hxx/rNP8A+2v/ALLRS+Ov+XP/AIH/AOy0UAW/+E0tP+eFx/3yv/xVN/4Tez/55XH/AHyn&#10;/wAVXJyVXkoA7H/hPLH/AJ5XP/fKf/FUf8J/Yf8APC5/75T/AOKri5KryUAd1/wsLTv+eNz/AN8p&#10;/wDFUz/hYum/88Lv/vlf/iq4OSoZKAO//wCFmab/AM8Lv/v2v/xVN/4Wdpf/AD73f/ftf/iq86kp&#10;slAHov8AwtDSP+fe7/79p/8AFUn/AAtfSf8An2vv+/a//FV5nJVeSgD1D/hbWkf8+19/36T/AOLp&#10;P+FuaR/z7X3/AH6T/wCLryqSopKAPVf+FvaP/wA+2of9+4v/AIuk/wCFxaN/z7ah/wB+4v8A4uvJ&#10;pKhkoA9d/wCFyaL/AM+2of8AfuL/AOLpf+F1aH/z7ah/36X/AOLrxySmSUAex/8AC7ND/wCfTUP+&#10;/Sf/ABdRf8Lv0X/ny1D/AL4i/wDjteOSVFJQB7T/AMLy0T/n01H/AL4i/wDi6Z/wvXRP+fPUf+/c&#10;X/x2vFpKikoA9u/4XpoP/PpqX/fqL/4umf8AC+tC/wCfPUf+/cX/AMdrxSSoZKAPcf8AhfWhf8+e&#10;o/8AfuL/AOO0f8L70H/nz1H/AL9xf/Ha8MkooA9x/wCF/aD/AM+Opf8AfqL/AOO0f8L+0L/nx1T/&#10;AL9xf/Ha8LokoA90/wCF/aF/z46p/wB+4v8A47R/wv7QP+fLU/8Av3F/8drwiigD3f8A4X9oH/Pl&#10;qf8A37i/+O0n/DQGg/8APhqn/fqL/wCO14TTaAPeP+GgNB/58NU/79Rf/HaP+GgNB/58NU/79Rf/&#10;AB2vB6KAPeP+GgNB/wCfDVP+/UX/AMdpf+F/aB/z5an/AN+4v/jteDUUAe8/8L+0D/ny1P8A79xf&#10;/HaP+F/aF/z46p/37i/+O14NHTqAPd/+F/aF/wA+Oqf9+4v/AI7R/wAL+0H/AJ8dS/79Rf8Ax2vC&#10;KKAPef8Ahfeg/wDPnqP/AH7i/wDjtH/C+tC/58dS/wC/cX/x2vCY6fQB7n/wvrQv+fPUf+/cX/x2&#10;n/8AC+ND/wCfPUf+/cX/AMdrwun0Ae4/8L10T/nz1H/v3F/8do/4Xron/PnqP/fuL/47XiNSx0Ae&#10;2f8AC8tE/wCfTUf++Iv/AIupP+F36H/z6ah/36T/AOLrw+OpY6APa/8Ahdmh/wDPtqH/AH6T/wCL&#10;p3/C5tD/AOfbUP8Av0n/AMXXjEdSx0Aeyf8AC5NF/wCfbUP+/cf/AMXS/wDC5NG/59dQ/wC/Sf8A&#10;xdePx0+OgD2D/hbmkf8APtqH/fpP/i6f/wALa0j/AJ9r7/v0n/xdeQx0+OgD13/ha2lf8+97/wB+&#10;k/8Ai6d/wtPSP+fe7/79p/8AFV5RHViOgD1L/hZ+mf8APC7/AO/a/wDxdO/4WZpv/PC7/wC/a/8A&#10;xVeYR1NHQB6T/wALK03/AJ9rz/v2v/xVS/8ACxNO/wCeN1/3yn/xVecx06OgD0f/AIT+w/54XP8A&#10;3yn/AMVR/wAJ5Yf88Ln/AL5T/wCKrgI6mjoA7z/hOrL/AJ43H/fK/wDxVH/CaWX/ADwuP++V/wDi&#10;q4uOpY6ANrxFrEesJb/Z1kQrv3bl/wByisqOigD/2VBLAwQUAAYACAAAACEApHiupd0AAAAGAQAA&#10;DwAAAGRycy9kb3ducmV2LnhtbEyPT0vDQBDF74LfYRnBm92kxn8xm1KKeioFW0G8TZNpEpqdDdlt&#10;kn57Ry96GXi8x5vfyxaTbdVAvW8cG4hnESjiwpUNVwY+dq83j6B8QC6xdUwGzuRhkV9eZJiWbuR3&#10;GrahUlLCPkUDdQhdqrUvarLoZ64jFu/geotBZF/pssdRym2r51F0ry02LB9q7GhVU3HcnqyBtxHH&#10;5W38MqyPh9X5a3e3+VzHZMz11bR8BhVoCn9h+MEXdMiFae9OXHrVGpAh4feK95REMmMvoXnykIDO&#10;M/0fP/8GAAD//wMAUEsDBBQABgAIAAAAIQB/1tJx1wAAAK0CAAAZAAAAZHJzL19yZWxzL2Uyb0Rv&#10;Yy54bWwucmVsc7ySwWrDMAyG74O9g9F9cZKWMUadXsag19E9gLAVx1ssG9st69vPMAYttNstR0no&#10;+z+ENtsvP4sjpewCK+iaFgSxDsaxVfC+f314ApELssE5MCk4UYbtcH+3eaMZS13Kk4tZVApnBVMp&#10;8VnKrCfymJsQietkDMljqWWyMqL+REuyb9tHmc4ZMFwwxc4oSDuzArE/xZr8PzuMo9P0EvTBE5cr&#10;EdL5ml2BmCwVBZ6Mw5/mqolsQV536Jdx6JuPeNOhW8ah++sO62Uc1r93kBdPNnwDAAD//wMAUEsB&#10;Ai0AFAAGAAgAAAAhAAbt++4VAQAARgIAABMAAAAAAAAAAAAAAAAAAAAAAFtDb250ZW50X1R5cGVz&#10;XS54bWxQSwECLQAUAAYACAAAACEAOP0h/9YAAACUAQAACwAAAAAAAAAAAAAAAABGAQAAX3JlbHMv&#10;LnJlbHNQSwECLQAUAAYACAAAACEAPTIlkPcDAAAGEQAADgAAAAAAAAAAAAAAAABFAgAAZHJzL2Uy&#10;b0RvYy54bWxQSwECLQAKAAAAAAAAACEABPmMN84tAADOLQAAFAAAAAAAAAAAAAAAAABoBgAAZHJz&#10;L21lZGlhL2ltYWdlMS5wbmdQSwECLQAKAAAAAAAAACEA3zBFFomXAACJlwAAFAAAAAAAAAAAAAAA&#10;AABoNAAAZHJzL21lZGlhL2ltYWdlMi5qcGdQSwECLQAKAAAAAAAAACEAlw35LdIGAADSBgAAFAAA&#10;AAAAAAAAAAAAAAAjzAAAZHJzL21lZGlhL2ltYWdlMy5wbmdQSwECLQAKAAAAAAAAACEAlNnoQ3yZ&#10;AAB8mQAAFAAAAAAAAAAAAAAAAAAn0wAAZHJzL21lZGlhL2ltYWdlNC5qcGdQSwECLQAUAAYACAAA&#10;ACEApHiupd0AAAAGAQAADwAAAAAAAAAAAAAAAADVbAEAZHJzL2Rvd25yZXYueG1sUEsBAi0AFAAG&#10;AAgAAAAhAH/W0nHXAAAArQIAABkAAAAAAAAAAAAAAAAA320BAGRycy9fcmVscy9lMm9Eb2MueG1s&#10;LnJlbHNQSwUGAAAAAAkACQBCAgAA7W4BAAAA&#10;">
                <v:rect id="Rectangle 2172" o:spid="_x0000_s1076" style="position:absolute;left:32421;top:40308;width:140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JCUxgAAAN0AAAAPAAAAZHJzL2Rvd25yZXYueG1sRI9Li8JA&#10;EITvwv6HoRe86cQcfERHkV1Fjz4WXG9NpjcJm+kJmdFEf70jCB6LqvqKmi1aU4or1a6wrGDQj0AQ&#10;p1YXnCn4Oa57YxDOI2ssLZOCGzlYzD86M0y0bXhP14PPRICwS1BB7n2VSOnSnAy6vq2Ig/dna4M+&#10;yDqTusYmwE0p4ygaSoMFh4UcK/rKKf0/XIyCzbha/m7tvcnK1Xlz2p0m38eJV6r72S6nIDy1/h1+&#10;tbdaQTwYxfB8E56AnD8AAAD//wMAUEsBAi0AFAAGAAgAAAAhANvh9svuAAAAhQEAABMAAAAAAAAA&#10;AAAAAAAAAAAAAFtDb250ZW50X1R5cGVzXS54bWxQSwECLQAUAAYACAAAACEAWvQsW78AAAAVAQAA&#10;CwAAAAAAAAAAAAAAAAAfAQAAX3JlbHMvLnJlbHNQSwECLQAUAAYACAAAACEAYbiQlMYAAADdAAAA&#10;DwAAAAAAAAAAAAAAAAAHAgAAZHJzL2Rvd25yZXYueG1sUEsFBgAAAAADAAMAtwAAAPoCAAAAAA==&#10;" filled="f" stroked="f">
                  <v:textbox inset="0,0,0,0">
                    <w:txbxContent>
                      <w:p w14:paraId="1E3C85D6" w14:textId="77777777" w:rsidR="00F21869" w:rsidRDefault="005C4AF3">
                        <w:pPr>
                          <w:spacing w:after="160" w:line="259" w:lineRule="auto"/>
                          <w:ind w:left="0" w:right="0" w:firstLine="0"/>
                        </w:pPr>
                        <w:r>
                          <w:t xml:space="preserve">  </w:t>
                        </w:r>
                      </w:p>
                    </w:txbxContent>
                  </v:textbox>
                </v:rect>
                <v:rect id="Rectangle 2173" o:spid="_x0000_s1077" style="position:absolute;left:33536;top:40308;width:674;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DUPxgAAAN0AAAAPAAAAZHJzL2Rvd25yZXYueG1sRI9Li8JA&#10;EITvwv6HoRe86UQFH9FRZFX06GPB3VuTaZOwmZ6QGU301zuCsMeiqr6iZovGFOJGlcstK+h1IxDE&#10;idU5pwq+T5vOGITzyBoLy6TgTg4W84/WDGNtaz7Q7ehTESDsYlSQeV/GUrokI4Oua0vi4F1sZdAH&#10;WaVSV1gHuClkP4qG0mDOYSHDkr4ySv6OV6NgOy6XPzv7qNNi/bs978+T1WnilWp/NsspCE+N/w+/&#10;2zutoN8bDeD1JjwBOX8CAAD//wMAUEsBAi0AFAAGAAgAAAAhANvh9svuAAAAhQEAABMAAAAAAAAA&#10;AAAAAAAAAAAAAFtDb250ZW50X1R5cGVzXS54bWxQSwECLQAUAAYACAAAACEAWvQsW78AAAAVAQAA&#10;CwAAAAAAAAAAAAAAAAAfAQAAX3JlbHMvLnJlbHNQSwECLQAUAAYACAAAACEADvQ1D8YAAADdAAAA&#10;DwAAAAAAAAAAAAAAAAAHAgAAZHJzL2Rvd25yZXYueG1sUEsFBgAAAAADAAMAtwAAAPoCAAAAAA==&#10;" filled="f" stroked="f">
                  <v:textbox inset="0,0,0,0">
                    <w:txbxContent>
                      <w:p w14:paraId="48E43624" w14:textId="77777777" w:rsidR="00F21869" w:rsidRDefault="005C4AF3">
                        <w:pPr>
                          <w:spacing w:after="160" w:line="259" w:lineRule="auto"/>
                          <w:ind w:left="0" w:right="0" w:firstLine="0"/>
                        </w:pPr>
                        <w:r>
                          <w:t xml:space="preserve"> </w:t>
                        </w:r>
                      </w:p>
                    </w:txbxContent>
                  </v:textbox>
                </v:rect>
                <v:rect id="Rectangle 2175" o:spid="_x0000_s1078" style="position:absolute;left:5900;top:81081;width:28058;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QjgxgAAAN0AAAAPAAAAZHJzL2Rvd25yZXYueG1sRI9Li8JA&#10;EITvwv6HoRe86UTBV3QUWRU9+lhw99Zk2iRspidkRhP99Y4g7LGoqq+o2aIxhbhR5XLLCnrdCARx&#10;YnXOqYLv06YzBuE8ssbCMim4k4PF/KM1w1jbmg90O/pUBAi7GBVk3pexlC7JyKDr2pI4eBdbGfRB&#10;VqnUFdYBbgrZj6KhNJhzWMiwpK+Mkr/j1SjYjsvlz84+6rRY/27P+/NkdZp4pdqfzXIKwlPj/8Pv&#10;9k4r6PdGA3i9CU9Azp8AAAD//wMAUEsBAi0AFAAGAAgAAAAhANvh9svuAAAAhQEAABMAAAAAAAAA&#10;AAAAAAAAAAAAAFtDb250ZW50X1R5cGVzXS54bWxQSwECLQAUAAYACAAAACEAWvQsW78AAAAVAQAA&#10;CwAAAAAAAAAAAAAAAAAfAQAAX3JlbHMvLnJlbHNQSwECLQAUAAYACAAAACEA7lEI4MYAAADdAAAA&#10;DwAAAAAAAAAAAAAAAAAHAgAAZHJzL2Rvd25yZXYueG1sUEsFBgAAAAADAAMAtwAAAPoCAAAAAA==&#10;" filled="f" stroked="f">
                  <v:textbox inset="0,0,0,0">
                    <w:txbxContent>
                      <w:p w14:paraId="2810C989" w14:textId="77777777" w:rsidR="00F21869" w:rsidRDefault="005C4AF3">
                        <w:pPr>
                          <w:spacing w:after="160" w:line="259" w:lineRule="auto"/>
                          <w:ind w:left="0" w:right="0" w:firstLine="0"/>
                        </w:pPr>
                        <w:r>
                          <w:t xml:space="preserve">                                      </w:t>
                        </w:r>
                      </w:p>
                    </w:txbxContent>
                  </v:textbox>
                </v:rect>
                <v:shape id="Picture 17552" o:spid="_x0000_s1079" type="#_x0000_t75" style="position:absolute;left:335;top:-40;width:31821;height:41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36kxQAAAN4AAAAPAAAAZHJzL2Rvd25yZXYueG1sRE/NasJA&#10;EL4LfYdlCt7MpqJWUleRtlLFg1R9gDE7TUJ3Z9Ps1kSfvlsQvM3H9zuzRWeNOFPjK8cKnpIUBHHu&#10;dMWFguNhNZiC8AFZo3FMCi7kYTF/6M0w067lTzrvQyFiCPsMFZQh1JmUPi/Jok9cTRy5L9dYDBE2&#10;hdQNtjHcGjlM04m0WHFsKLGm15Ly7/2vVRC2ZnT62KztcvL2875ZXXdGtlKp/mO3fAERqAt38c29&#10;1nH+83g8hP934g1y/gcAAP//AwBQSwECLQAUAAYACAAAACEA2+H2y+4AAACFAQAAEwAAAAAAAAAA&#10;AAAAAAAAAAAAW0NvbnRlbnRfVHlwZXNdLnhtbFBLAQItABQABgAIAAAAIQBa9CxbvwAAABUBAAAL&#10;AAAAAAAAAAAAAAAAAB8BAABfcmVscy8ucmVsc1BLAQItABQABgAIAAAAIQBmv36kxQAAAN4AAAAP&#10;AAAAAAAAAAAAAAAAAAcCAABkcnMvZG93bnJldi54bWxQSwUGAAAAAAMAAwC3AAAA+QIAAAAA&#10;">
                  <v:imagedata r:id="rId38" o:title=""/>
                </v:shape>
                <v:shape id="Picture 2180" o:spid="_x0000_s1080" type="#_x0000_t75" style="position:absolute;left:1949;top:1529;width:26835;height:36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nahvgAAAN0AAAAPAAAAZHJzL2Rvd25yZXYueG1sRE9LCsIw&#10;EN0L3iGM4EY0rQsp1SgiCCKC3wMMzdhWm0lpolZPbxaCy8f7zxatqcSTGldaVhCPIhDEmdUl5wou&#10;5/UwAeE8ssbKMil4k4PFvNuZYarti4/0PPlchBB2KSoovK9TKV1WkEE3sjVx4K62MegDbHKpG3yF&#10;cFPJcRRNpMGSQ0OBNa0Kyu6nh1Hwifn2sIPPfsf5ViZ0PsS2PSjV77XLKQhPrf+Lf+6NVjCOk7A/&#10;vAlPQM6/AAAA//8DAFBLAQItABQABgAIAAAAIQDb4fbL7gAAAIUBAAATAAAAAAAAAAAAAAAAAAAA&#10;AABbQ29udGVudF9UeXBlc10ueG1sUEsBAi0AFAAGAAgAAAAhAFr0LFu/AAAAFQEAAAsAAAAAAAAA&#10;AAAAAAAAHwEAAF9yZWxzLy5yZWxzUEsBAi0AFAAGAAgAAAAhAK/WdqG+AAAA3QAAAA8AAAAAAAAA&#10;AAAAAAAABwIAAGRycy9kb3ducmV2LnhtbFBLBQYAAAAAAwADALcAAADyAgAAAAA=&#10;">
                  <v:imagedata r:id="rId39" o:title=""/>
                </v:shape>
                <v:shape id="Picture 2182" o:spid="_x0000_s1081" type="#_x0000_t75" style="position:absolute;left:26700;top:41680;width:32584;height:412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q+xgAAAN0AAAAPAAAAZHJzL2Rvd25yZXYueG1sRI9Ba8JA&#10;FITvBf/D8gRvdZM9FImuIkqh0IOYFvX4yD6TYPZtmt0m0V/fLRR6HGbmG2a1GW0jeup87VhDOk9A&#10;EBfO1Fxq+Px4fV6A8AHZYOOYNNzJw2Y9eVphZtzAR+rzUIoIYZ+hhiqENpPSFxVZ9HPXEkfv6jqL&#10;IcqulKbDIcJtI1WSvEiLNceFClvaVVTc8m+r4XFLDnn6fupd/mWuh8ug9vKstJ5Nx+0SRKAx/If/&#10;2m9Gg0oXCn7fxCcg1z8AAAD//wMAUEsBAi0AFAAGAAgAAAAhANvh9svuAAAAhQEAABMAAAAAAAAA&#10;AAAAAAAAAAAAAFtDb250ZW50X1R5cGVzXS54bWxQSwECLQAUAAYACAAAACEAWvQsW78AAAAVAQAA&#10;CwAAAAAAAAAAAAAAAAAfAQAAX3JlbHMvLnJlbHNQSwECLQAUAAYACAAAACEAfr3avsYAAADdAAAA&#10;DwAAAAAAAAAAAAAAAAAHAgAAZHJzL2Rvd25yZXYueG1sUEsFBgAAAAADAAMAtwAAAPoCAAAAAA==&#10;">
                  <v:imagedata r:id="rId40" o:title=""/>
                </v:shape>
                <v:shape id="Picture 2184" o:spid="_x0000_s1082" type="#_x0000_t75" style="position:absolute;left:28657;top:43628;width:26873;height:35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ok0xQAAAN0AAAAPAAAAZHJzL2Rvd25yZXYueG1sRI9PS8NA&#10;EMXvQr/DMgUvwW4apMTYbSmCKB6CVr0P2XETm50N2TGN394VBI+P9+fH2+5n36uJxtgFNrBe5aCI&#10;m2A7dgbeXu+vSlBRkC32gcnAN0XY7xYXW6xsOPMLTUdxKo1wrNBAKzJUWsemJY9xFQbi5H2E0aMk&#10;OTptRzyncd/rIs832mPHidDiQHctNafjl0/c2jl5unko6uds2oR3qbPyMzPmcjkfbkEJzfIf/ms/&#10;WgPFuryG3zfpCejdDwAAAP//AwBQSwECLQAUAAYACAAAACEA2+H2y+4AAACFAQAAEwAAAAAAAAAA&#10;AAAAAAAAAAAAW0NvbnRlbnRfVHlwZXNdLnhtbFBLAQItABQABgAIAAAAIQBa9CxbvwAAABUBAAAL&#10;AAAAAAAAAAAAAAAAAB8BAABfcmVscy8ucmVsc1BLAQItABQABgAIAAAAIQDVtok0xQAAAN0AAAAP&#10;AAAAAAAAAAAAAAAAAAcCAABkcnMvZG93bnJldi54bWxQSwUGAAAAAAMAAwC3AAAA+QIAAAAA&#10;">
                  <v:imagedata r:id="rId41" o:title=""/>
                </v:shape>
                <w10:anchorlock/>
              </v:group>
            </w:pict>
          </mc:Fallback>
        </mc:AlternateContent>
      </w:r>
      <w:r w:rsidR="005C4AF3" w:rsidRPr="007D568A">
        <w:t xml:space="preserve"> </w:t>
      </w:r>
    </w:p>
    <w:p w14:paraId="0CAE1517" w14:textId="5AB4F27C" w:rsidR="004C1B06" w:rsidRPr="007D568A" w:rsidRDefault="004C1B06" w:rsidP="008D4981">
      <w:pPr>
        <w:spacing w:after="235" w:line="259" w:lineRule="auto"/>
        <w:ind w:right="0"/>
        <w:rPr>
          <w:b/>
          <w:bCs/>
        </w:rPr>
      </w:pPr>
      <w:r w:rsidRPr="007D568A">
        <w:rPr>
          <w:b/>
          <w:bCs/>
        </w:rPr>
        <w:t>Figure 5: screenshots of our bot</w:t>
      </w:r>
    </w:p>
    <w:p w14:paraId="15B839DB" w14:textId="77777777" w:rsidR="00F21869" w:rsidRPr="007D568A" w:rsidRDefault="005C4AF3">
      <w:pPr>
        <w:pStyle w:val="Heading1"/>
        <w:spacing w:after="167"/>
        <w:ind w:left="211" w:right="0"/>
      </w:pPr>
      <w:r w:rsidRPr="007D568A">
        <w:rPr>
          <w:rFonts w:ascii="Segoe UI Symbol" w:eastAsia="Wingdings" w:hAnsi="Segoe UI Symbol" w:cs="Segoe UI Symbol"/>
          <w:b w:val="0"/>
          <w:u w:val="none"/>
        </w:rPr>
        <w:lastRenderedPageBreak/>
        <w:t>❖</w:t>
      </w:r>
      <w:r w:rsidRPr="007D568A">
        <w:rPr>
          <w:rFonts w:eastAsia="Arial"/>
          <w:b w:val="0"/>
          <w:u w:val="none"/>
        </w:rPr>
        <w:t xml:space="preserve"> </w:t>
      </w:r>
      <w:r w:rsidRPr="007D568A">
        <w:t>Future-proofing of chatbot</w:t>
      </w:r>
      <w:r w:rsidRPr="007D568A">
        <w:rPr>
          <w:b w:val="0"/>
          <w:u w:val="none"/>
        </w:rPr>
        <w:t xml:space="preserve"> </w:t>
      </w:r>
    </w:p>
    <w:p w14:paraId="57904F3D" w14:textId="77777777" w:rsidR="00F21869" w:rsidRPr="007D568A" w:rsidRDefault="005C4AF3">
      <w:pPr>
        <w:spacing w:after="289" w:line="247" w:lineRule="auto"/>
        <w:ind w:left="638" w:right="1151"/>
        <w:jc w:val="both"/>
      </w:pPr>
      <w:r w:rsidRPr="007D568A">
        <w:t xml:space="preserve">Technology moves at a frighteningly fast pace, so I guess it’s important to avoid the perils of obsolescence by future-proofing chatbot though integrated Artificial intelligence represents the next generation of communication, it might not be the chatbot that </w:t>
      </w:r>
      <w:proofErr w:type="spellStart"/>
      <w:r w:rsidRPr="007D568A">
        <w:t>hyperevolves</w:t>
      </w:r>
      <w:proofErr w:type="spellEnd"/>
      <w:r w:rsidRPr="007D568A">
        <w:t xml:space="preserve">, but the hardware used by customers. If incorporated machine learning protocols into chatbot then it should be able to keep pace with external technology advances. </w:t>
      </w:r>
    </w:p>
    <w:p w14:paraId="563CB857" w14:textId="77777777" w:rsidR="00F21869" w:rsidRPr="007D568A" w:rsidRDefault="005C4AF3">
      <w:pPr>
        <w:spacing w:after="289"/>
        <w:ind w:right="1135"/>
      </w:pPr>
      <w:r w:rsidRPr="007D568A">
        <w:t xml:space="preserve">We should also work to update our tech and keep us abreast of developments. However, we can also make sure: </w:t>
      </w:r>
    </w:p>
    <w:p w14:paraId="7278D1FF" w14:textId="77777777" w:rsidR="00F21869" w:rsidRPr="007D568A" w:rsidRDefault="005C4AF3">
      <w:pPr>
        <w:ind w:left="999" w:right="1135"/>
      </w:pPr>
      <w:r w:rsidRPr="007D568A">
        <w:rPr>
          <w:rFonts w:eastAsia="Segoe UI Symbol"/>
          <w:sz w:val="20"/>
        </w:rPr>
        <w:t>•</w:t>
      </w:r>
      <w:r w:rsidRPr="007D568A">
        <w:rPr>
          <w:rFonts w:eastAsia="Arial"/>
          <w:vertAlign w:val="subscript"/>
        </w:rPr>
        <w:t xml:space="preserve"> </w:t>
      </w:r>
      <w:r w:rsidRPr="007D568A">
        <w:t xml:space="preserve">We shall employ the very latest generation of Natural </w:t>
      </w:r>
    </w:p>
    <w:p w14:paraId="201D0F29" w14:textId="77777777" w:rsidR="00F21869" w:rsidRPr="007D568A" w:rsidRDefault="005C4AF3">
      <w:pPr>
        <w:pStyle w:val="Heading2"/>
        <w:spacing w:after="0"/>
        <w:ind w:left="10" w:right="1134"/>
        <w:jc w:val="center"/>
      </w:pPr>
      <w:r w:rsidRPr="007D568A">
        <w:rPr>
          <w:b w:val="0"/>
          <w:sz w:val="32"/>
          <w:u w:val="none"/>
        </w:rPr>
        <w:t xml:space="preserve">Language Processing software and update it regularly </w:t>
      </w:r>
    </w:p>
    <w:p w14:paraId="15DB648D" w14:textId="77777777" w:rsidR="00F21869" w:rsidRPr="007D568A" w:rsidRDefault="005C4AF3">
      <w:pPr>
        <w:numPr>
          <w:ilvl w:val="0"/>
          <w:numId w:val="16"/>
        </w:numPr>
        <w:ind w:right="1135" w:hanging="360"/>
      </w:pPr>
      <w:r w:rsidRPr="007D568A">
        <w:t xml:space="preserve">We have </w:t>
      </w:r>
      <w:proofErr w:type="gramStart"/>
      <w:r w:rsidRPr="007D568A">
        <w:t>to  plan</w:t>
      </w:r>
      <w:proofErr w:type="gramEnd"/>
      <w:r w:rsidRPr="007D568A">
        <w:t xml:space="preserve"> ahead for new platforms such as next-gen hardware </w:t>
      </w:r>
    </w:p>
    <w:p w14:paraId="1CAD21BC" w14:textId="77777777" w:rsidR="00F21869" w:rsidRPr="007D568A" w:rsidRDefault="005C4AF3">
      <w:pPr>
        <w:numPr>
          <w:ilvl w:val="0"/>
          <w:numId w:val="16"/>
        </w:numPr>
        <w:spacing w:after="267"/>
        <w:ind w:right="1135" w:hanging="360"/>
      </w:pPr>
      <w:r w:rsidRPr="007D568A">
        <w:t xml:space="preserve">Keep a close watch on chatbot development and if </w:t>
      </w:r>
      <w:proofErr w:type="gramStart"/>
      <w:r w:rsidRPr="007D568A">
        <w:t>our  chatbot</w:t>
      </w:r>
      <w:proofErr w:type="gramEnd"/>
      <w:r w:rsidRPr="007D568A">
        <w:t xml:space="preserve"> is on a supported platform, ensure the provider issues regular updates. </w:t>
      </w:r>
    </w:p>
    <w:p w14:paraId="65D9DA12" w14:textId="24C088CD" w:rsidR="0036681A" w:rsidRDefault="0036681A" w:rsidP="0036681A">
      <w:pPr>
        <w:pStyle w:val="Heading1"/>
        <w:spacing w:after="167"/>
        <w:ind w:left="211" w:right="0"/>
      </w:pPr>
      <w:r w:rsidRPr="007D568A">
        <w:rPr>
          <w:rFonts w:ascii="Segoe UI Symbol" w:eastAsia="Wingdings" w:hAnsi="Segoe UI Symbol" w:cs="Segoe UI Symbol"/>
          <w:b w:val="0"/>
          <w:u w:val="none"/>
        </w:rPr>
        <w:lastRenderedPageBreak/>
        <w:t>❖</w:t>
      </w:r>
      <w:r w:rsidRPr="007D568A">
        <w:rPr>
          <w:rFonts w:eastAsia="Arial"/>
          <w:b w:val="0"/>
          <w:u w:val="none"/>
        </w:rPr>
        <w:t xml:space="preserve"> </w:t>
      </w:r>
      <w:r w:rsidR="001526C0">
        <w:t>W</w:t>
      </w:r>
      <w:r>
        <w:t xml:space="preserve">ord order similarity among </w:t>
      </w:r>
      <w:r w:rsidR="001526C0">
        <w:t>sentence’s</w:t>
      </w:r>
      <w:r>
        <w:t>:</w:t>
      </w:r>
    </w:p>
    <w:p w14:paraId="457DAB58" w14:textId="63AB201A" w:rsidR="0036681A" w:rsidRPr="001526C0" w:rsidRDefault="001526C0" w:rsidP="0036681A">
      <w:pPr>
        <w:pStyle w:val="Heading1"/>
        <w:numPr>
          <w:ilvl w:val="0"/>
          <w:numId w:val="21"/>
        </w:numPr>
        <w:spacing w:after="167"/>
        <w:ind w:right="0"/>
        <w:rPr>
          <w:b w:val="0"/>
          <w:bCs/>
          <w:sz w:val="28"/>
          <w:szCs w:val="16"/>
          <w:u w:val="none"/>
        </w:rPr>
      </w:pPr>
      <w:r>
        <w:rPr>
          <w:b w:val="0"/>
          <w:bCs/>
          <w:sz w:val="28"/>
          <w:szCs w:val="16"/>
          <w:u w:val="none"/>
        </w:rPr>
        <w:t>T</w:t>
      </w:r>
      <w:r w:rsidR="0036681A" w:rsidRPr="001526C0">
        <w:rPr>
          <w:b w:val="0"/>
          <w:bCs/>
          <w:sz w:val="28"/>
          <w:szCs w:val="16"/>
          <w:u w:val="none"/>
        </w:rPr>
        <w:t>he order of words is important too because change in order of words would result in wrong outputs, for example :</w:t>
      </w:r>
      <w:r w:rsidR="0036681A" w:rsidRPr="001526C0">
        <w:rPr>
          <w:b w:val="0"/>
          <w:bCs/>
          <w:sz w:val="28"/>
          <w:szCs w:val="16"/>
          <w:u w:val="none"/>
        </w:rPr>
        <w:br/>
      </w:r>
      <w:r w:rsidR="0036681A" w:rsidRPr="001526C0">
        <w:rPr>
          <w:b w:val="0"/>
          <w:bCs/>
          <w:sz w:val="28"/>
          <w:szCs w:val="16"/>
          <w:u w:val="none"/>
        </w:rPr>
        <w:sym w:font="Wingdings" w:char="F0E0"/>
      </w:r>
      <w:r w:rsidR="0036681A" w:rsidRPr="001526C0">
        <w:rPr>
          <w:b w:val="0"/>
          <w:bCs/>
          <w:sz w:val="28"/>
          <w:szCs w:val="16"/>
          <w:u w:val="none"/>
        </w:rPr>
        <w:t xml:space="preserve"> “chicken can’t swim but dogs can” lets change its order: “dogs cant swim but chicken can” th</w:t>
      </w:r>
      <w:r w:rsidR="0036681A" w:rsidRPr="001526C0">
        <w:rPr>
          <w:rFonts w:ascii="time New Roman" w:hAnsi="time New Roman"/>
          <w:b w:val="0"/>
          <w:bCs/>
          <w:sz w:val="30"/>
          <w:szCs w:val="28"/>
          <w:u w:val="none"/>
        </w:rPr>
        <w:t>us the meaning of both sentences is completely different</w:t>
      </w:r>
      <w:r w:rsidR="0036681A" w:rsidRPr="001526C0">
        <w:rPr>
          <w:rFonts w:ascii="time New Roman" w:hAnsi="time New Roman"/>
          <w:b w:val="0"/>
          <w:bCs/>
          <w:sz w:val="30"/>
          <w:szCs w:val="28"/>
          <w:u w:val="none"/>
        </w:rPr>
        <w:br/>
      </w:r>
      <w:r w:rsidR="0036681A" w:rsidRPr="001526C0">
        <w:rPr>
          <w:rFonts w:ascii="time New Roman" w:hAnsi="time New Roman"/>
          <w:b w:val="0"/>
          <w:bCs/>
          <w:sz w:val="30"/>
          <w:szCs w:val="28"/>
          <w:u w:val="none"/>
        </w:rPr>
        <w:sym w:font="Wingdings" w:char="F0E0"/>
      </w:r>
      <w:r w:rsidR="0036681A" w:rsidRPr="001526C0">
        <w:rPr>
          <w:rFonts w:ascii="time New Roman" w:hAnsi="time New Roman"/>
          <w:b w:val="0"/>
          <w:bCs/>
          <w:sz w:val="30"/>
          <w:szCs w:val="28"/>
          <w:u w:val="none"/>
        </w:rPr>
        <w:t xml:space="preserve"> </w:t>
      </w:r>
      <w:r w:rsidR="0036681A" w:rsidRPr="001526C0">
        <w:rPr>
          <w:b w:val="0"/>
          <w:bCs/>
          <w:sz w:val="28"/>
          <w:szCs w:val="16"/>
          <w:u w:val="none"/>
        </w:rPr>
        <w:t xml:space="preserve">Therefore we must form word order vectors for both sentences, namely r1 and r2. </w:t>
      </w:r>
      <w:r w:rsidR="0036681A" w:rsidRPr="001526C0">
        <w:rPr>
          <w:b w:val="0"/>
          <w:bCs/>
          <w:sz w:val="28"/>
          <w:szCs w:val="16"/>
          <w:u w:val="none"/>
        </w:rPr>
        <w:br/>
        <w:t xml:space="preserve">For the very first sentence, this is achieved by doing the following for each word w in the joint word set: </w:t>
      </w:r>
    </w:p>
    <w:p w14:paraId="3D06BD31" w14:textId="599FF5BA" w:rsidR="0036681A" w:rsidRPr="001526C0" w:rsidRDefault="0036681A" w:rsidP="0036681A">
      <w:pPr>
        <w:pStyle w:val="Heading1"/>
        <w:numPr>
          <w:ilvl w:val="0"/>
          <w:numId w:val="20"/>
        </w:numPr>
        <w:spacing w:after="167"/>
        <w:ind w:right="0"/>
        <w:rPr>
          <w:b w:val="0"/>
          <w:bCs/>
          <w:sz w:val="28"/>
          <w:szCs w:val="16"/>
          <w:u w:val="none"/>
        </w:rPr>
      </w:pPr>
      <w:r w:rsidRPr="001526C0">
        <w:rPr>
          <w:b w:val="0"/>
          <w:bCs/>
          <w:sz w:val="28"/>
          <w:szCs w:val="16"/>
          <w:u w:val="none"/>
        </w:rPr>
        <w:t>1. If the first sentence contains v, we fill the entry in “</w:t>
      </w:r>
      <w:r w:rsidR="001526C0">
        <w:rPr>
          <w:b w:val="0"/>
          <w:bCs/>
          <w:sz w:val="28"/>
          <w:szCs w:val="16"/>
          <w:u w:val="none"/>
        </w:rPr>
        <w:t>r</w:t>
      </w:r>
      <w:r w:rsidRPr="001526C0">
        <w:rPr>
          <w:b w:val="0"/>
          <w:bCs/>
          <w:sz w:val="28"/>
          <w:szCs w:val="16"/>
          <w:u w:val="none"/>
        </w:rPr>
        <w:t xml:space="preserve">1” with the corresponding index of v in the first sentence. </w:t>
      </w:r>
    </w:p>
    <w:p w14:paraId="1AFECB9E" w14:textId="37274B8F" w:rsidR="0036681A" w:rsidRPr="001526C0" w:rsidRDefault="0036681A" w:rsidP="0036681A">
      <w:pPr>
        <w:pStyle w:val="Heading1"/>
        <w:numPr>
          <w:ilvl w:val="0"/>
          <w:numId w:val="20"/>
        </w:numPr>
        <w:spacing w:after="167"/>
        <w:ind w:right="0"/>
        <w:rPr>
          <w:b w:val="0"/>
          <w:bCs/>
          <w:sz w:val="28"/>
          <w:szCs w:val="16"/>
          <w:u w:val="none"/>
        </w:rPr>
      </w:pPr>
      <w:r w:rsidRPr="001526C0">
        <w:rPr>
          <w:b w:val="0"/>
          <w:bCs/>
          <w:sz w:val="28"/>
          <w:szCs w:val="16"/>
          <w:u w:val="none"/>
        </w:rPr>
        <w:t>2. If the first sentence does not contain v, we find the word from the first sentence, which is most similar to v. This word is denoted as ~v. If the similarity of those is greater than the pre-set threshold, we fill the first sentence’s vector entry with the corresponding index of ~v in the first sentence. If the similarity between them is not greater than the threshold, we fill the vector’s entry with 0.</w:t>
      </w:r>
    </w:p>
    <w:p w14:paraId="6BFD0193" w14:textId="601660E9" w:rsidR="0036681A" w:rsidRPr="001526C0" w:rsidRDefault="001526C0" w:rsidP="0036681A">
      <w:pPr>
        <w:pStyle w:val="ListParagraph"/>
        <w:numPr>
          <w:ilvl w:val="0"/>
          <w:numId w:val="22"/>
        </w:numPr>
        <w:rPr>
          <w:sz w:val="28"/>
          <w:szCs w:val="20"/>
        </w:rPr>
      </w:pPr>
      <w:r>
        <w:rPr>
          <w:sz w:val="28"/>
          <w:szCs w:val="20"/>
        </w:rPr>
        <w:t xml:space="preserve">The </w:t>
      </w:r>
      <w:r w:rsidR="0036681A" w:rsidRPr="001526C0">
        <w:rPr>
          <w:sz w:val="28"/>
          <w:szCs w:val="20"/>
        </w:rPr>
        <w:t>Threshold is very important because we are calculating the word similarity of different words and therefore the similarity measures could be very low. Since that mean “s” the words are not similar, we do not want to introduce such noise into our calculation. When we increase the threshold, we might potentially introduce more noise to our calculations, which is not desirable. We’ll repeat the process for both sentences, so we obtain word order vectors for both sentences. The final value of/for the word order similarity measure is evaluated using the following formula:</w:t>
      </w:r>
    </w:p>
    <w:p w14:paraId="6B6F2938" w14:textId="395D5D69" w:rsidR="001526C0" w:rsidRDefault="001526C0" w:rsidP="001526C0">
      <w:pPr>
        <w:pStyle w:val="ListParagraph"/>
        <w:ind w:left="1494" w:firstLine="0"/>
        <w:jc w:val="center"/>
      </w:pPr>
      <w:r w:rsidRPr="0036681A">
        <w:rPr>
          <w:noProof/>
        </w:rPr>
        <w:drawing>
          <wp:inline distT="0" distB="0" distL="0" distR="0" wp14:anchorId="4DD544C2" wp14:editId="09BBA87D">
            <wp:extent cx="3071126" cy="12574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1126" cy="1257409"/>
                    </a:xfrm>
                    <a:prstGeom prst="rect">
                      <a:avLst/>
                    </a:prstGeom>
                  </pic:spPr>
                </pic:pic>
              </a:graphicData>
            </a:graphic>
          </wp:inline>
        </w:drawing>
      </w:r>
    </w:p>
    <w:p w14:paraId="5FDA79F9" w14:textId="285115BA" w:rsidR="0036681A" w:rsidRDefault="0036681A" w:rsidP="0036681A">
      <w:pPr>
        <w:pStyle w:val="ListParagraph"/>
        <w:numPr>
          <w:ilvl w:val="0"/>
          <w:numId w:val="22"/>
        </w:numPr>
      </w:pPr>
      <w:r>
        <w:t>Word</w:t>
      </w:r>
      <w:r w:rsidR="001526C0">
        <w:t xml:space="preserve">s </w:t>
      </w:r>
      <w:r>
        <w:t xml:space="preserve">order similarity </w:t>
      </w:r>
      <w:r w:rsidR="001526C0">
        <w:t xml:space="preserve">is </w:t>
      </w:r>
      <w:r>
        <w:t>measure</w:t>
      </w:r>
      <w:r w:rsidR="001526C0">
        <w:t>d</w:t>
      </w:r>
      <w:r>
        <w:t xml:space="preserve"> among two sentences is calculated as a normalized differentiation of word order. The measure is</w:t>
      </w:r>
      <w:r w:rsidR="001526C0">
        <w:t xml:space="preserve"> very</w:t>
      </w:r>
      <w:r>
        <w:t xml:space="preserve"> sensitive to the distance between two words of the word pair. If the distance increases</w:t>
      </w:r>
      <w:r w:rsidR="001526C0">
        <w:t xml:space="preserve"> </w:t>
      </w:r>
      <w:proofErr w:type="gramStart"/>
      <w:r w:rsidR="001526C0">
        <w:t xml:space="preserve">then </w:t>
      </w:r>
      <w:r>
        <w:t xml:space="preserve"> the</w:t>
      </w:r>
      <w:proofErr w:type="gramEnd"/>
      <w:r>
        <w:t xml:space="preserve"> measure decreases.</w:t>
      </w:r>
    </w:p>
    <w:p w14:paraId="4A3F88BB" w14:textId="77777777" w:rsidR="008D3EA3" w:rsidRDefault="008D3EA3" w:rsidP="008D3EA3">
      <w:pPr>
        <w:pStyle w:val="ListParagraph"/>
        <w:ind w:left="1494" w:firstLine="0"/>
      </w:pPr>
    </w:p>
    <w:p w14:paraId="5451ED29" w14:textId="660433AE" w:rsidR="008D3EA3" w:rsidRPr="008D3EA3" w:rsidRDefault="00B27625" w:rsidP="008D3EA3">
      <w:pPr>
        <w:ind w:left="774" w:firstLine="0"/>
        <w:jc w:val="center"/>
        <w:rPr>
          <w:b/>
          <w:bCs/>
          <w:sz w:val="40"/>
          <w:szCs w:val="28"/>
        </w:rPr>
      </w:pPr>
      <w:r w:rsidRPr="008D3EA3">
        <w:rPr>
          <w:b/>
          <w:bCs/>
          <w:sz w:val="40"/>
          <w:szCs w:val="28"/>
        </w:rPr>
        <w:lastRenderedPageBreak/>
        <w:t>H=Σ (Score) / Threshold Value</w:t>
      </w:r>
    </w:p>
    <w:p w14:paraId="042B4813" w14:textId="0F8B7C87" w:rsidR="008D3EA3" w:rsidRDefault="00B27625" w:rsidP="008D3EA3">
      <w:pPr>
        <w:ind w:left="774" w:firstLine="0"/>
      </w:pPr>
      <w:r>
        <w:t>H = It</w:t>
      </w:r>
      <w:r w:rsidR="008D3EA3">
        <w:t>’</w:t>
      </w:r>
      <w:r>
        <w:t xml:space="preserve">s the decision parameter which is used to check if the threshold level was hit. </w:t>
      </w:r>
    </w:p>
    <w:p w14:paraId="31C3925E" w14:textId="2BD099A5" w:rsidR="008D3EA3" w:rsidRDefault="00B27625" w:rsidP="008D3EA3">
      <w:pPr>
        <w:ind w:left="774" w:firstLine="0"/>
      </w:pPr>
      <w:r>
        <w:t>Σ (Score) = It</w:t>
      </w:r>
      <w:r w:rsidR="008D3EA3">
        <w:t>’</w:t>
      </w:r>
      <w:r>
        <w:t xml:space="preserve">s the total score of all the symptoms that the user claims to experience. </w:t>
      </w:r>
    </w:p>
    <w:p w14:paraId="7DE49185" w14:textId="219366F1" w:rsidR="008D3EA3" w:rsidRDefault="00B27625" w:rsidP="008D3EA3">
      <w:pPr>
        <w:ind w:left="774" w:firstLine="0"/>
      </w:pPr>
      <w:r>
        <w:t>Threshold Value = It</w:t>
      </w:r>
      <w:r w:rsidR="008D3EA3">
        <w:t>’</w:t>
      </w:r>
      <w:r>
        <w:t xml:space="preserve">s the upper limit value until which the Chatbot can handle. </w:t>
      </w:r>
    </w:p>
    <w:p w14:paraId="49BB3D0A" w14:textId="44AF93F3" w:rsidR="00B27625" w:rsidRDefault="00B27625" w:rsidP="008D3EA3">
      <w:pPr>
        <w:ind w:left="774" w:firstLine="0"/>
      </w:pPr>
      <w:r>
        <w:t>Condition for triggering= if H &gt;= 1 the chatbot connects the user to the docto</w:t>
      </w:r>
      <w:r w:rsidR="008D3EA3">
        <w:t>r</w:t>
      </w:r>
    </w:p>
    <w:p w14:paraId="3B412E96" w14:textId="1BB1D52C" w:rsidR="0036681A" w:rsidRPr="0036681A" w:rsidRDefault="0036681A" w:rsidP="0036681A">
      <w:pPr>
        <w:pStyle w:val="ListParagraph"/>
        <w:ind w:left="1494" w:firstLine="0"/>
        <w:jc w:val="center"/>
      </w:pPr>
    </w:p>
    <w:p w14:paraId="62DCE604" w14:textId="77777777" w:rsidR="0036681A" w:rsidRPr="0036681A" w:rsidRDefault="0036681A" w:rsidP="0036681A"/>
    <w:p w14:paraId="38F3D8BA" w14:textId="43E573A2" w:rsidR="00F21869" w:rsidRPr="007D568A" w:rsidRDefault="00F21869">
      <w:pPr>
        <w:spacing w:after="333" w:line="259" w:lineRule="auto"/>
        <w:ind w:left="1364" w:right="0" w:firstLine="0"/>
      </w:pPr>
    </w:p>
    <w:p w14:paraId="7DCE3095" w14:textId="77777777" w:rsidR="00F21869" w:rsidRPr="007D568A" w:rsidRDefault="005C4AF3">
      <w:pPr>
        <w:numPr>
          <w:ilvl w:val="0"/>
          <w:numId w:val="17"/>
        </w:numPr>
        <w:spacing w:after="163" w:line="259" w:lineRule="auto"/>
        <w:ind w:right="0" w:hanging="643"/>
      </w:pPr>
      <w:r w:rsidRPr="007D568A">
        <w:rPr>
          <w:b/>
          <w:sz w:val="40"/>
          <w:u w:val="single" w:color="000000"/>
        </w:rPr>
        <w:t>Future-work which can be done on our chatbot:</w:t>
      </w:r>
      <w:r w:rsidRPr="007D568A">
        <w:rPr>
          <w:sz w:val="40"/>
        </w:rPr>
        <w:t xml:space="preserve"> </w:t>
      </w:r>
    </w:p>
    <w:p w14:paraId="6A2ABC3D" w14:textId="77777777" w:rsidR="00F21869" w:rsidRPr="007D568A" w:rsidRDefault="005C4AF3">
      <w:pPr>
        <w:spacing w:after="267"/>
        <w:ind w:right="1135"/>
      </w:pPr>
      <w:r w:rsidRPr="007D568A">
        <w:t xml:space="preserve">Along the time and more deep knowledge, we can add more features to our chatbot like: </w:t>
      </w:r>
    </w:p>
    <w:p w14:paraId="04845099" w14:textId="77777777" w:rsidR="00F21869" w:rsidRPr="007D568A" w:rsidRDefault="005C4AF3">
      <w:pPr>
        <w:spacing w:after="263"/>
        <w:ind w:right="1135"/>
      </w:pPr>
      <w:r w:rsidRPr="007D568A">
        <w:t xml:space="preserve">1)Adding more training data for more accurate prediction. </w:t>
      </w:r>
    </w:p>
    <w:p w14:paraId="6314A84A" w14:textId="77777777" w:rsidR="00F21869" w:rsidRPr="007D568A" w:rsidRDefault="005C4AF3">
      <w:pPr>
        <w:spacing w:after="258"/>
        <w:ind w:right="1135"/>
      </w:pPr>
      <w:r w:rsidRPr="007D568A">
        <w:t xml:space="preserve">2)Adding one more function of booking appointments to the doctors according to the patient’s location </w:t>
      </w:r>
    </w:p>
    <w:p w14:paraId="2A890D41" w14:textId="77777777" w:rsidR="00F21869" w:rsidRPr="007D568A" w:rsidRDefault="005C4AF3">
      <w:pPr>
        <w:spacing w:after="267"/>
        <w:ind w:right="1135"/>
      </w:pPr>
      <w:r w:rsidRPr="007D568A">
        <w:t xml:space="preserve">3)Can provide this chatbot a more segregated and user-friendly interface. </w:t>
      </w:r>
    </w:p>
    <w:p w14:paraId="66CE3F71" w14:textId="77777777" w:rsidR="00F21869" w:rsidRPr="007D568A" w:rsidRDefault="005C4AF3">
      <w:pPr>
        <w:ind w:right="1135"/>
      </w:pPr>
      <w:r w:rsidRPr="007D568A">
        <w:t xml:space="preserve">4)For making it personal healthcare doctor, we can add a function of keeping the record of patient’s data so that chatbot don’t have to ask same questions </w:t>
      </w:r>
      <w:proofErr w:type="spellStart"/>
      <w:r w:rsidRPr="007D568A">
        <w:t>everytime</w:t>
      </w:r>
      <w:proofErr w:type="spellEnd"/>
      <w:r w:rsidRPr="007D568A">
        <w:t xml:space="preserve"> patient visits the platform. </w:t>
      </w:r>
    </w:p>
    <w:p w14:paraId="1164C12C" w14:textId="77777777" w:rsidR="00F21869" w:rsidRPr="007D568A" w:rsidRDefault="005C4AF3">
      <w:pPr>
        <w:spacing w:after="267"/>
        <w:ind w:right="1135"/>
      </w:pPr>
      <w:r w:rsidRPr="007D568A">
        <w:t xml:space="preserve">5) Taking feedback from users on board – if your chatbot isn’t measuring up then react sooner rather than later to adapt the programming and make it more user-friendly. </w:t>
      </w:r>
    </w:p>
    <w:p w14:paraId="615376C5" w14:textId="77777777" w:rsidR="00F21869" w:rsidRPr="007D568A" w:rsidRDefault="005C4AF3">
      <w:pPr>
        <w:spacing w:after="383" w:line="259" w:lineRule="auto"/>
        <w:ind w:left="643" w:right="0" w:firstLine="0"/>
      </w:pPr>
      <w:r w:rsidRPr="007D568A">
        <w:t xml:space="preserve"> </w:t>
      </w:r>
    </w:p>
    <w:p w14:paraId="01CEE418" w14:textId="77777777" w:rsidR="00383EBD" w:rsidRPr="00383EBD" w:rsidRDefault="00383EBD" w:rsidP="00383EBD">
      <w:pPr>
        <w:spacing w:after="161" w:line="259" w:lineRule="auto"/>
        <w:ind w:right="0"/>
      </w:pPr>
    </w:p>
    <w:p w14:paraId="5A004FD6" w14:textId="5C429805" w:rsidR="00F21869" w:rsidRPr="007D568A" w:rsidRDefault="005C4AF3">
      <w:pPr>
        <w:numPr>
          <w:ilvl w:val="0"/>
          <w:numId w:val="17"/>
        </w:numPr>
        <w:spacing w:after="161" w:line="259" w:lineRule="auto"/>
        <w:ind w:right="0" w:hanging="643"/>
      </w:pPr>
      <w:r w:rsidRPr="007D568A">
        <w:rPr>
          <w:b/>
          <w:sz w:val="40"/>
          <w:szCs w:val="28"/>
          <w:u w:val="single" w:color="000000"/>
        </w:rPr>
        <w:lastRenderedPageBreak/>
        <w:t>CONCLUSION</w:t>
      </w:r>
      <w:r w:rsidRPr="007D568A">
        <w:rPr>
          <w:b/>
          <w:u w:val="single" w:color="000000"/>
        </w:rPr>
        <w:t>:</w:t>
      </w:r>
      <w:r w:rsidRPr="007D568A">
        <w:rPr>
          <w:b/>
        </w:rPr>
        <w:t xml:space="preserve"> </w:t>
      </w:r>
    </w:p>
    <w:p w14:paraId="5903B0A3" w14:textId="77777777" w:rsidR="00F21869" w:rsidRPr="007D568A" w:rsidRDefault="005C4AF3">
      <w:pPr>
        <w:spacing w:after="269" w:line="247" w:lineRule="auto"/>
        <w:ind w:left="638" w:right="1151"/>
        <w:jc w:val="both"/>
      </w:pPr>
      <w:r w:rsidRPr="007D568A">
        <w:t xml:space="preserve">The review concludes that the usage of Chatbot is user friendly. </w:t>
      </w:r>
      <w:proofErr w:type="gramStart"/>
      <w:r w:rsidRPr="007D568A">
        <w:t>So</w:t>
      </w:r>
      <w:proofErr w:type="gramEnd"/>
      <w:r w:rsidRPr="007D568A">
        <w:t xml:space="preserve"> by using Chatbot it does not matter how far a person is, the only thing that is required are a simple desktop, tablet and smart mobile etc. The smartness and intelligence of the chatbot can be increased by conducting more study and increasing the database so that Chabot could answer all type of question about every type of disease. </w:t>
      </w:r>
    </w:p>
    <w:p w14:paraId="7D9C4CA1" w14:textId="77777777" w:rsidR="00F21869" w:rsidRPr="007D568A" w:rsidRDefault="005C4AF3">
      <w:pPr>
        <w:spacing w:after="336" w:line="259" w:lineRule="auto"/>
        <w:ind w:left="643" w:right="0" w:firstLine="0"/>
      </w:pPr>
      <w:r w:rsidRPr="007D568A">
        <w:t xml:space="preserve"> </w:t>
      </w:r>
    </w:p>
    <w:p w14:paraId="7034C082" w14:textId="77777777" w:rsidR="00F21869" w:rsidRPr="007D568A" w:rsidRDefault="005C4AF3">
      <w:pPr>
        <w:numPr>
          <w:ilvl w:val="0"/>
          <w:numId w:val="17"/>
        </w:numPr>
        <w:spacing w:after="161" w:line="259" w:lineRule="auto"/>
        <w:ind w:right="0" w:hanging="643"/>
      </w:pPr>
      <w:r w:rsidRPr="007D568A">
        <w:rPr>
          <w:b/>
          <w:sz w:val="40"/>
          <w:u w:val="single" w:color="000000"/>
        </w:rPr>
        <w:t>REFRENCES:</w:t>
      </w:r>
      <w:r w:rsidRPr="007D568A">
        <w:rPr>
          <w:b/>
          <w:sz w:val="40"/>
        </w:rPr>
        <w:t xml:space="preserve"> </w:t>
      </w:r>
    </w:p>
    <w:p w14:paraId="32CA3D87" w14:textId="429FD611" w:rsidR="00F21869" w:rsidRPr="007D568A" w:rsidRDefault="004C1B06" w:rsidP="00AE4E40">
      <w:pPr>
        <w:ind w:left="142" w:right="0" w:hanging="142"/>
      </w:pPr>
      <w:r w:rsidRPr="007D568A">
        <w:t xml:space="preserve">[1] </w:t>
      </w:r>
      <w:r w:rsidR="00681255" w:rsidRPr="007D568A">
        <w:t xml:space="preserve">Javier. (2015). Building </w:t>
      </w:r>
      <w:r w:rsidR="00383EBD">
        <w:t xml:space="preserve">the </w:t>
      </w:r>
      <w:r w:rsidR="00681255" w:rsidRPr="007D568A">
        <w:t xml:space="preserve">Chatbot: analysis &amp; limitations of modern platforms. Retrieved from </w:t>
      </w:r>
      <w:proofErr w:type="spellStart"/>
      <w:r w:rsidR="00681255" w:rsidRPr="007D568A">
        <w:t>tryo</w:t>
      </w:r>
      <w:proofErr w:type="spellEnd"/>
      <w:r w:rsidR="00681255" w:rsidRPr="007D568A">
        <w:t xml:space="preserve"> labs: https://tryolabs.com/blog/2017/01/25/building-a-chatbot-analysis--limitations-of-modernplatforms/</w:t>
      </w:r>
    </w:p>
    <w:p w14:paraId="16A57803" w14:textId="1B90300D" w:rsidR="004C1B06" w:rsidRPr="007D568A" w:rsidRDefault="004C1B06" w:rsidP="00AE4E40">
      <w:pPr>
        <w:ind w:left="142" w:right="305" w:hanging="142"/>
      </w:pPr>
      <w:r w:rsidRPr="007D568A">
        <w:t>[2</w:t>
      </w:r>
      <w:r w:rsidR="00681255" w:rsidRPr="007D568A">
        <w:t xml:space="preserve"> Sameera A. Abdul-Kader, D. J. (2015). Survey</w:t>
      </w:r>
      <w:r w:rsidR="00383EBD">
        <w:t>’s</w:t>
      </w:r>
      <w:r w:rsidR="00681255" w:rsidRPr="007D568A">
        <w:t xml:space="preserve"> on Chatbot Design Techniques in Speech Conversation Systems. International Journal of Advanced Computer Science and Applications.</w:t>
      </w:r>
    </w:p>
    <w:p w14:paraId="13A73917" w14:textId="2DD9C69E" w:rsidR="00F21869" w:rsidRPr="007D568A" w:rsidRDefault="004C1B06" w:rsidP="00AE4E40">
      <w:pPr>
        <w:ind w:left="142" w:right="305" w:hanging="142"/>
      </w:pPr>
      <w:r w:rsidRPr="007D568A">
        <w:t xml:space="preserve">[3] </w:t>
      </w:r>
      <w:r w:rsidR="005C4AF3" w:rsidRPr="007D568A">
        <w:t xml:space="preserve">https://wit.ai/ </w:t>
      </w:r>
      <w:hyperlink r:id="rId43">
        <w:r w:rsidR="005C4AF3" w:rsidRPr="007D568A">
          <w:rPr>
            <w:color w:val="0D0D0D"/>
          </w:rPr>
          <w:t>https://www.luis.ai/home</w:t>
        </w:r>
      </w:hyperlink>
      <w:hyperlink r:id="rId44">
        <w:r w:rsidR="005C4AF3" w:rsidRPr="007D568A">
          <w:rPr>
            <w:color w:val="0D0D0D"/>
          </w:rPr>
          <w:t xml:space="preserve"> </w:t>
        </w:r>
      </w:hyperlink>
    </w:p>
    <w:p w14:paraId="20129729" w14:textId="6083F216" w:rsidR="00AE4E40" w:rsidRPr="007D568A" w:rsidRDefault="004C1B06" w:rsidP="00AE4E40">
      <w:pPr>
        <w:ind w:left="0" w:right="1135" w:firstLine="0"/>
      </w:pPr>
      <w:r w:rsidRPr="007D568A">
        <w:t xml:space="preserve">[4] </w:t>
      </w:r>
      <w:r w:rsidR="00AE4E40" w:rsidRPr="007D568A">
        <w:t xml:space="preserve">Chatbots will serve as health assistants -    http://medicalfuturist.com/chatbots-health-assistants/                      </w:t>
      </w:r>
    </w:p>
    <w:p w14:paraId="26FBF40A" w14:textId="5CDB26C2" w:rsidR="00F21869" w:rsidRPr="007D568A" w:rsidRDefault="004C1B06" w:rsidP="00AE4E40">
      <w:pPr>
        <w:ind w:left="0" w:right="1135" w:firstLine="0"/>
      </w:pPr>
      <w:r w:rsidRPr="007D568A">
        <w:t xml:space="preserve">[5] </w:t>
      </w:r>
      <w:r w:rsidR="005C4AF3" w:rsidRPr="007D568A">
        <w:t xml:space="preserve">https://www.techemergence.com/chatbots-for-healthcare-comparison/  </w:t>
      </w:r>
    </w:p>
    <w:p w14:paraId="5E6AC2A2" w14:textId="334B4BE1" w:rsidR="00AE4E40" w:rsidRPr="007D568A" w:rsidRDefault="00AE4E40" w:rsidP="00AE4E40">
      <w:pPr>
        <w:ind w:left="0" w:right="1135" w:firstLine="0"/>
      </w:pPr>
      <w:r w:rsidRPr="007D568A">
        <w:t xml:space="preserve">[6] </w:t>
      </w:r>
      <w:proofErr w:type="spellStart"/>
      <w:r w:rsidRPr="007D568A">
        <w:t>Akshay</w:t>
      </w:r>
      <w:proofErr w:type="spellEnd"/>
      <w:r w:rsidRPr="007D568A">
        <w:t xml:space="preserve"> Aravind, </w:t>
      </w:r>
      <w:r w:rsidR="00383EBD" w:rsidRPr="007D568A">
        <w:t>Laxmi Priya</w:t>
      </w:r>
      <w:r w:rsidRPr="007D568A">
        <w:t xml:space="preserve"> Neha </w:t>
      </w:r>
      <w:r w:rsidR="00383EBD" w:rsidRPr="007D568A">
        <w:t>Majesty</w:t>
      </w:r>
      <w:r w:rsidRPr="007D568A">
        <w:t xml:space="preserve">, Sanjana </w:t>
      </w:r>
      <w:r w:rsidR="00BE3405" w:rsidRPr="007D568A">
        <w:t>Rajagopal</w:t>
      </w:r>
      <w:r w:rsidRPr="007D568A">
        <w:t>,</w:t>
      </w:r>
      <w:r w:rsidR="00383EBD">
        <w:t xml:space="preserve"> </w:t>
      </w:r>
      <w:r w:rsidRPr="007D568A">
        <w:t xml:space="preserve">Vinutha </w:t>
      </w:r>
      <w:proofErr w:type="spellStart"/>
      <w:r w:rsidRPr="007D568A">
        <w:t>Karanth</w:t>
      </w:r>
      <w:proofErr w:type="spellEnd"/>
      <w:r w:rsidRPr="007D568A">
        <w:t>:  Natural Language Processing IST 664 / CIS 668</w:t>
      </w:r>
    </w:p>
    <w:p w14:paraId="43AB386A" w14:textId="1DB1979D" w:rsidR="00AE4E40" w:rsidRPr="007D568A" w:rsidRDefault="00681255" w:rsidP="00AE4E40">
      <w:pPr>
        <w:ind w:left="0" w:right="1135" w:firstLine="0"/>
      </w:pPr>
      <w:r w:rsidRPr="007D568A">
        <w:t xml:space="preserve">[7] Build natural and rich conversational experiences. (n.d.). Retrieved from Google </w:t>
      </w:r>
      <w:proofErr w:type="spellStart"/>
      <w:r w:rsidRPr="007D568A">
        <w:t>DialogFlow</w:t>
      </w:r>
      <w:proofErr w:type="spellEnd"/>
      <w:r w:rsidRPr="007D568A">
        <w:t xml:space="preserve">: </w:t>
      </w:r>
      <w:hyperlink r:id="rId45" w:history="1">
        <w:r w:rsidRPr="007D568A">
          <w:rPr>
            <w:rStyle w:val="Hyperlink"/>
          </w:rPr>
          <w:t>https://dialogflow.com/</w:t>
        </w:r>
      </w:hyperlink>
    </w:p>
    <w:p w14:paraId="23450DA7" w14:textId="0353CF54" w:rsidR="00681255" w:rsidRPr="007D568A" w:rsidRDefault="00681255" w:rsidP="00AE4E40">
      <w:pPr>
        <w:ind w:left="0" w:right="1135" w:firstLine="0"/>
      </w:pPr>
      <w:r w:rsidRPr="007D568A">
        <w:t>[</w:t>
      </w:r>
      <w:proofErr w:type="gramStart"/>
      <w:r w:rsidRPr="007D568A">
        <w:t>8]</w:t>
      </w:r>
      <w:proofErr w:type="spellStart"/>
      <w:r w:rsidRPr="007D568A">
        <w:t>Woudenberg</w:t>
      </w:r>
      <w:proofErr w:type="spellEnd"/>
      <w:proofErr w:type="gramEnd"/>
      <w:r w:rsidRPr="007D568A">
        <w:t>, A. v. (2014). Chatbots and Dialogue Systems: A Hybrid Approach. Open University of the Netherlands</w:t>
      </w:r>
    </w:p>
    <w:p w14:paraId="41458130" w14:textId="40BD90D6" w:rsidR="00232DD8" w:rsidRPr="007D568A" w:rsidRDefault="00232DD8" w:rsidP="00AE4E40">
      <w:pPr>
        <w:ind w:left="0" w:right="1135" w:firstLine="0"/>
      </w:pPr>
      <w:r w:rsidRPr="007D568A">
        <w:t xml:space="preserve">[9] </w:t>
      </w:r>
      <w:hyperlink r:id="rId46" w:history="1">
        <w:r w:rsidRPr="007D568A">
          <w:rPr>
            <w:rStyle w:val="Hyperlink"/>
          </w:rPr>
          <w:t>https://en.wikipedia.org/wiki/Chatbot</w:t>
        </w:r>
      </w:hyperlink>
    </w:p>
    <w:p w14:paraId="436A391C" w14:textId="45B1FDFC" w:rsidR="00232DD8" w:rsidRPr="007D568A" w:rsidRDefault="00232DD8" w:rsidP="00AE4E40">
      <w:pPr>
        <w:ind w:left="0" w:right="1135" w:firstLine="0"/>
        <w:rPr>
          <w:color w:val="000000" w:themeColor="text1"/>
          <w:szCs w:val="32"/>
        </w:rPr>
      </w:pPr>
      <w:r w:rsidRPr="007D568A">
        <w:t>[10]</w:t>
      </w:r>
      <w:r w:rsidRPr="007D568A">
        <w:rPr>
          <w:color w:val="000000" w:themeColor="text1"/>
        </w:rPr>
        <w:t xml:space="preserve"> </w:t>
      </w:r>
      <w:hyperlink r:id="rId47" w:history="1">
        <w:r w:rsidRPr="007D568A">
          <w:rPr>
            <w:rStyle w:val="Hyperlink"/>
            <w:color w:val="000000" w:themeColor="text1"/>
            <w:szCs w:val="32"/>
            <w:u w:val="none"/>
            <w:shd w:val="clear" w:color="auto" w:fill="FFFFFF"/>
          </w:rPr>
          <w:t>Margaret Rouse</w:t>
        </w:r>
      </w:hyperlink>
      <w:r w:rsidRPr="007D568A">
        <w:rPr>
          <w:color w:val="000000" w:themeColor="text1"/>
          <w:szCs w:val="32"/>
        </w:rPr>
        <w:t xml:space="preserve"> </w:t>
      </w:r>
      <w:r w:rsidRPr="007D568A">
        <w:rPr>
          <w:color w:val="000000" w:themeColor="text1"/>
          <w:szCs w:val="32"/>
          <w:bdr w:val="none" w:sz="0" w:space="0" w:color="auto" w:frame="1"/>
          <w:shd w:val="clear" w:color="auto" w:fill="FFFFFF"/>
        </w:rPr>
        <w:t xml:space="preserve">techtarget.com </w:t>
      </w:r>
      <w:hyperlink r:id="rId48" w:history="1">
        <w:r w:rsidRPr="007D568A">
          <w:rPr>
            <w:rStyle w:val="Hyperlink"/>
            <w:color w:val="000000" w:themeColor="text1"/>
            <w:szCs w:val="32"/>
          </w:rPr>
          <w:t>https://searchdomino.techtarget.com/definition/IM-bot</w:t>
        </w:r>
      </w:hyperlink>
    </w:p>
    <w:p w14:paraId="58697C32" w14:textId="368F7D57" w:rsidR="00232DD8" w:rsidRPr="007D568A" w:rsidRDefault="00232DD8" w:rsidP="00AE4E40">
      <w:pPr>
        <w:ind w:left="0" w:right="1135" w:firstLine="0"/>
      </w:pPr>
      <w:r w:rsidRPr="007D568A">
        <w:rPr>
          <w:color w:val="000000" w:themeColor="text1"/>
          <w:szCs w:val="32"/>
        </w:rPr>
        <w:t xml:space="preserve">[11] Google </w:t>
      </w:r>
      <w:hyperlink r:id="rId49" w:history="1">
        <w:r w:rsidRPr="007D568A">
          <w:rPr>
            <w:rStyle w:val="Hyperlink"/>
          </w:rPr>
          <w:t>https://en.wikipedia.org/wiki/Dialogflow</w:t>
        </w:r>
      </w:hyperlink>
    </w:p>
    <w:p w14:paraId="39C8415B" w14:textId="77777777" w:rsidR="00232DD8" w:rsidRPr="007D568A" w:rsidRDefault="00232DD8" w:rsidP="00AE4E40">
      <w:pPr>
        <w:ind w:left="0" w:right="1135" w:firstLine="0"/>
        <w:rPr>
          <w:color w:val="000000" w:themeColor="text1"/>
        </w:rPr>
      </w:pPr>
    </w:p>
    <w:p w14:paraId="3E11EBCC" w14:textId="77777777" w:rsidR="00AE4E40" w:rsidRPr="007D568A" w:rsidRDefault="00AE4E40" w:rsidP="00AE4E40">
      <w:pPr>
        <w:spacing w:after="249" w:line="259" w:lineRule="auto"/>
        <w:ind w:left="10" w:right="1033"/>
        <w:jc w:val="center"/>
      </w:pPr>
    </w:p>
    <w:p w14:paraId="2ACDEA97" w14:textId="77777777" w:rsidR="00F21869" w:rsidRPr="007D568A" w:rsidRDefault="005C4AF3">
      <w:pPr>
        <w:spacing w:after="0" w:line="421" w:lineRule="auto"/>
        <w:ind w:left="643" w:right="10409" w:firstLine="0"/>
      </w:pPr>
      <w:r w:rsidRPr="007D568A">
        <w:rPr>
          <w:b/>
        </w:rPr>
        <w:lastRenderedPageBreak/>
        <w:t xml:space="preserve"> </w:t>
      </w:r>
      <w:r w:rsidRPr="007D568A">
        <w:t xml:space="preserve"> </w:t>
      </w:r>
    </w:p>
    <w:sectPr w:rsidR="00F21869" w:rsidRPr="007D568A">
      <w:headerReference w:type="even" r:id="rId50"/>
      <w:headerReference w:type="default" r:id="rId51"/>
      <w:headerReference w:type="first" r:id="rId52"/>
      <w:pgSz w:w="11906" w:h="16838"/>
      <w:pgMar w:top="1628" w:right="285" w:bottom="1441" w:left="490" w:header="71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C1189" w14:textId="77777777" w:rsidR="00931EDD" w:rsidRDefault="00931EDD">
      <w:pPr>
        <w:spacing w:after="0" w:line="240" w:lineRule="auto"/>
      </w:pPr>
      <w:r>
        <w:separator/>
      </w:r>
    </w:p>
  </w:endnote>
  <w:endnote w:type="continuationSeparator" w:id="0">
    <w:p w14:paraId="4177D1B6" w14:textId="77777777" w:rsidR="00931EDD" w:rsidRDefault="00931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 New Roma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C8E68C" w14:textId="77777777" w:rsidR="00931EDD" w:rsidRDefault="00931EDD">
      <w:pPr>
        <w:spacing w:after="0" w:line="240" w:lineRule="auto"/>
      </w:pPr>
      <w:r>
        <w:separator/>
      </w:r>
    </w:p>
  </w:footnote>
  <w:footnote w:type="continuationSeparator" w:id="0">
    <w:p w14:paraId="7A8BEBB4" w14:textId="77777777" w:rsidR="00931EDD" w:rsidRDefault="00931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C1B5E" w14:textId="77777777" w:rsidR="00F21869" w:rsidRDefault="005C4AF3">
    <w:pPr>
      <w:tabs>
        <w:tab w:val="center" w:pos="862"/>
        <w:tab w:val="center" w:pos="5307"/>
        <w:tab w:val="center" w:pos="9823"/>
      </w:tabs>
      <w:spacing w:after="0" w:line="259" w:lineRule="auto"/>
      <w:ind w:left="0" w:right="0" w:firstLine="0"/>
    </w:pPr>
    <w:r>
      <w:rPr>
        <w:rFonts w:ascii="Calibri" w:eastAsia="Calibri" w:hAnsi="Calibri" w:cs="Calibri"/>
        <w:sz w:val="22"/>
      </w:rPr>
      <w:tab/>
    </w:r>
    <w:r>
      <w:rPr>
        <w:sz w:val="20"/>
      </w:rPr>
      <w:t xml:space="preserve">`` </w:t>
    </w:r>
    <w:r>
      <w:rPr>
        <w:sz w:val="20"/>
      </w:rPr>
      <w:tab/>
      <w:t xml:space="preserve"> </w:t>
    </w:r>
    <w:r>
      <w:rPr>
        <w:sz w:val="20"/>
      </w:rPr>
      <w:tab/>
      <w:t xml:space="preserve">      </w:t>
    </w:r>
  </w:p>
  <w:p w14:paraId="7282A31D" w14:textId="77777777" w:rsidR="00F21869" w:rsidRDefault="005C4AF3">
    <w:pPr>
      <w:tabs>
        <w:tab w:val="center" w:pos="795"/>
        <w:tab w:val="center" w:pos="5307"/>
        <w:tab w:val="center" w:pos="9772"/>
      </w:tabs>
      <w:spacing w:after="0" w:line="259" w:lineRule="auto"/>
      <w:ind w:left="0" w:right="0" w:firstLine="0"/>
    </w:pPr>
    <w:r>
      <w:rPr>
        <w:rFonts w:ascii="Calibri" w:eastAsia="Calibri" w:hAnsi="Calibri" w:cs="Calibri"/>
        <w:sz w:val="22"/>
      </w:rPr>
      <w:tab/>
    </w:r>
    <w:r>
      <w:rPr>
        <w:sz w:val="20"/>
      </w:rPr>
      <w:t xml:space="preserve"> </w:t>
    </w:r>
    <w:r>
      <w:rPr>
        <w:sz w:val="20"/>
      </w:rPr>
      <w:tab/>
      <w:t xml:space="preserve"> </w:t>
    </w:r>
    <w:r>
      <w:rPr>
        <w:sz w:val="20"/>
      </w:rPr>
      <w:tab/>
    </w:r>
    <w:r>
      <w:fldChar w:fldCharType="begin"/>
    </w:r>
    <w:r>
      <w:instrText xml:space="preserve"> PAGE   \* MERGEFORMAT </w:instrText>
    </w:r>
    <w:r>
      <w:fldChar w:fldCharType="separate"/>
    </w:r>
    <w:r>
      <w:rPr>
        <w:sz w:val="20"/>
      </w:rPr>
      <w:t>1</w:t>
    </w:r>
    <w:r>
      <w:rPr>
        <w:sz w:val="20"/>
      </w:rPr>
      <w:fldChar w:fldCharType="end"/>
    </w:r>
    <w:r>
      <w:rPr>
        <w:sz w:val="20"/>
      </w:rPr>
      <w:t xml:space="preserve"> </w:t>
    </w:r>
  </w:p>
  <w:p w14:paraId="18B871B2" w14:textId="77777777" w:rsidR="00F21869" w:rsidRDefault="005C4AF3">
    <w:pPr>
      <w:spacing w:after="0" w:line="259" w:lineRule="auto"/>
      <w:ind w:left="0" w:right="462" w:firstLine="0"/>
      <w:jc w:val="center"/>
    </w:pPr>
    <w:r>
      <w:rPr>
        <w:sz w:val="20"/>
      </w:rPr>
      <w:t xml:space="preserve"> </w:t>
    </w:r>
  </w:p>
  <w:p w14:paraId="76EE6B57" w14:textId="77777777" w:rsidR="00F21869" w:rsidRDefault="005C4AF3">
    <w:pPr>
      <w:spacing w:after="0" w:line="259" w:lineRule="auto"/>
      <w:ind w:left="0" w:right="462" w:firstLine="0"/>
      <w:jc w:val="center"/>
    </w:pPr>
    <w:r>
      <w:rPr>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DE4EB" w14:textId="77777777" w:rsidR="00F21869" w:rsidRDefault="005C4AF3">
    <w:pPr>
      <w:tabs>
        <w:tab w:val="center" w:pos="862"/>
        <w:tab w:val="center" w:pos="5307"/>
        <w:tab w:val="center" w:pos="9823"/>
      </w:tabs>
      <w:spacing w:after="0" w:line="259" w:lineRule="auto"/>
      <w:ind w:left="0" w:right="0" w:firstLine="0"/>
    </w:pPr>
    <w:r>
      <w:rPr>
        <w:rFonts w:ascii="Calibri" w:eastAsia="Calibri" w:hAnsi="Calibri" w:cs="Calibri"/>
        <w:sz w:val="22"/>
      </w:rPr>
      <w:tab/>
    </w:r>
    <w:r>
      <w:rPr>
        <w:sz w:val="20"/>
      </w:rPr>
      <w:t xml:space="preserve">`` </w:t>
    </w:r>
    <w:r>
      <w:rPr>
        <w:sz w:val="20"/>
      </w:rPr>
      <w:tab/>
      <w:t xml:space="preserve"> </w:t>
    </w:r>
    <w:r>
      <w:rPr>
        <w:sz w:val="20"/>
      </w:rPr>
      <w:tab/>
      <w:t xml:space="preserve">      </w:t>
    </w:r>
  </w:p>
  <w:p w14:paraId="43A3B82E" w14:textId="77777777" w:rsidR="00F21869" w:rsidRDefault="005C4AF3">
    <w:pPr>
      <w:tabs>
        <w:tab w:val="center" w:pos="795"/>
        <w:tab w:val="center" w:pos="5307"/>
        <w:tab w:val="center" w:pos="9772"/>
      </w:tabs>
      <w:spacing w:after="0" w:line="259" w:lineRule="auto"/>
      <w:ind w:left="0" w:right="0" w:firstLine="0"/>
    </w:pPr>
    <w:r>
      <w:rPr>
        <w:rFonts w:ascii="Calibri" w:eastAsia="Calibri" w:hAnsi="Calibri" w:cs="Calibri"/>
        <w:sz w:val="22"/>
      </w:rPr>
      <w:tab/>
    </w:r>
    <w:r>
      <w:rPr>
        <w:sz w:val="20"/>
      </w:rPr>
      <w:t xml:space="preserve"> </w:t>
    </w:r>
    <w:r>
      <w:rPr>
        <w:sz w:val="20"/>
      </w:rPr>
      <w:tab/>
      <w:t xml:space="preserve"> </w:t>
    </w:r>
    <w:r>
      <w:rPr>
        <w:sz w:val="20"/>
      </w:rPr>
      <w:tab/>
    </w:r>
    <w:r>
      <w:fldChar w:fldCharType="begin"/>
    </w:r>
    <w:r>
      <w:instrText xml:space="preserve"> PAGE   \* MERGEFORMAT </w:instrText>
    </w:r>
    <w:r>
      <w:fldChar w:fldCharType="separate"/>
    </w:r>
    <w:r>
      <w:rPr>
        <w:sz w:val="20"/>
      </w:rPr>
      <w:t>1</w:t>
    </w:r>
    <w:r>
      <w:rPr>
        <w:sz w:val="20"/>
      </w:rPr>
      <w:fldChar w:fldCharType="end"/>
    </w:r>
    <w:r>
      <w:rPr>
        <w:sz w:val="20"/>
      </w:rPr>
      <w:t xml:space="preserve"> </w:t>
    </w:r>
  </w:p>
  <w:p w14:paraId="7ADD8803" w14:textId="77777777" w:rsidR="00F21869" w:rsidRDefault="005C4AF3">
    <w:pPr>
      <w:spacing w:after="0" w:line="259" w:lineRule="auto"/>
      <w:ind w:left="0" w:right="462" w:firstLine="0"/>
      <w:jc w:val="center"/>
    </w:pPr>
    <w:r>
      <w:rPr>
        <w:sz w:val="20"/>
      </w:rPr>
      <w:t xml:space="preserve"> </w:t>
    </w:r>
  </w:p>
  <w:p w14:paraId="1FB7C9FC" w14:textId="77777777" w:rsidR="00F21869" w:rsidRDefault="005C4AF3">
    <w:pPr>
      <w:spacing w:after="0" w:line="259" w:lineRule="auto"/>
      <w:ind w:left="0" w:right="462" w:firstLine="0"/>
      <w:jc w:val="center"/>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18D05" w14:textId="77777777" w:rsidR="00F21869" w:rsidRDefault="005C4AF3">
    <w:pPr>
      <w:tabs>
        <w:tab w:val="center" w:pos="862"/>
        <w:tab w:val="center" w:pos="5307"/>
        <w:tab w:val="center" w:pos="9823"/>
      </w:tabs>
      <w:spacing w:after="0" w:line="259" w:lineRule="auto"/>
      <w:ind w:left="0" w:right="0" w:firstLine="0"/>
    </w:pPr>
    <w:r>
      <w:rPr>
        <w:rFonts w:ascii="Calibri" w:eastAsia="Calibri" w:hAnsi="Calibri" w:cs="Calibri"/>
        <w:sz w:val="22"/>
      </w:rPr>
      <w:tab/>
    </w:r>
    <w:r>
      <w:rPr>
        <w:sz w:val="20"/>
      </w:rPr>
      <w:t xml:space="preserve">`` </w:t>
    </w:r>
    <w:r>
      <w:rPr>
        <w:sz w:val="20"/>
      </w:rPr>
      <w:tab/>
      <w:t xml:space="preserve"> </w:t>
    </w:r>
    <w:r>
      <w:rPr>
        <w:sz w:val="20"/>
      </w:rPr>
      <w:tab/>
      <w:t xml:space="preserve">      </w:t>
    </w:r>
  </w:p>
  <w:p w14:paraId="610BBD39" w14:textId="77777777" w:rsidR="00F21869" w:rsidRDefault="005C4AF3">
    <w:pPr>
      <w:tabs>
        <w:tab w:val="center" w:pos="795"/>
        <w:tab w:val="center" w:pos="5307"/>
        <w:tab w:val="center" w:pos="9772"/>
      </w:tabs>
      <w:spacing w:after="0" w:line="259" w:lineRule="auto"/>
      <w:ind w:left="0" w:right="0" w:firstLine="0"/>
    </w:pPr>
    <w:r>
      <w:rPr>
        <w:rFonts w:ascii="Calibri" w:eastAsia="Calibri" w:hAnsi="Calibri" w:cs="Calibri"/>
        <w:sz w:val="22"/>
      </w:rPr>
      <w:tab/>
    </w:r>
    <w:r>
      <w:rPr>
        <w:sz w:val="20"/>
      </w:rPr>
      <w:t xml:space="preserve"> </w:t>
    </w:r>
    <w:r>
      <w:rPr>
        <w:sz w:val="20"/>
      </w:rPr>
      <w:tab/>
      <w:t xml:space="preserve"> </w:t>
    </w:r>
    <w:r>
      <w:rPr>
        <w:sz w:val="20"/>
      </w:rPr>
      <w:tab/>
    </w:r>
    <w:r>
      <w:fldChar w:fldCharType="begin"/>
    </w:r>
    <w:r>
      <w:instrText xml:space="preserve"> PAGE   \* MERGEFORMAT </w:instrText>
    </w:r>
    <w:r>
      <w:fldChar w:fldCharType="separate"/>
    </w:r>
    <w:r>
      <w:rPr>
        <w:sz w:val="20"/>
      </w:rPr>
      <w:t>1</w:t>
    </w:r>
    <w:r>
      <w:rPr>
        <w:sz w:val="20"/>
      </w:rPr>
      <w:fldChar w:fldCharType="end"/>
    </w:r>
    <w:r>
      <w:rPr>
        <w:sz w:val="20"/>
      </w:rPr>
      <w:t xml:space="preserve"> </w:t>
    </w:r>
  </w:p>
  <w:p w14:paraId="1A672DB1" w14:textId="77777777" w:rsidR="00F21869" w:rsidRDefault="005C4AF3">
    <w:pPr>
      <w:spacing w:after="0" w:line="259" w:lineRule="auto"/>
      <w:ind w:left="0" w:right="462" w:firstLine="0"/>
      <w:jc w:val="center"/>
    </w:pPr>
    <w:r>
      <w:rPr>
        <w:sz w:val="20"/>
      </w:rPr>
      <w:t xml:space="preserve"> </w:t>
    </w:r>
  </w:p>
  <w:p w14:paraId="0350AE0E" w14:textId="77777777" w:rsidR="00F21869" w:rsidRDefault="005C4AF3">
    <w:pPr>
      <w:spacing w:after="0" w:line="259" w:lineRule="auto"/>
      <w:ind w:left="0" w:right="462" w:firstLine="0"/>
      <w:jc w:val="center"/>
    </w:pPr>
    <w:r>
      <w:rPr>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1A4F"/>
    <w:multiLevelType w:val="hybridMultilevel"/>
    <w:tmpl w:val="186E9882"/>
    <w:lvl w:ilvl="0" w:tplc="55C60906">
      <w:start w:val="1"/>
      <w:numFmt w:val="bullet"/>
      <w:lvlText w:val="o"/>
      <w:lvlJc w:val="left"/>
      <w:pPr>
        <w:ind w:left="2280"/>
      </w:pPr>
      <w:rPr>
        <w:rFonts w:ascii="Courier New" w:eastAsia="Courier New" w:hAnsi="Courier New" w:cs="Courier New"/>
        <w:b w:val="0"/>
        <w:i w:val="0"/>
        <w:strike w:val="0"/>
        <w:dstrike w:val="0"/>
        <w:color w:val="000000"/>
        <w:sz w:val="32"/>
        <w:szCs w:val="32"/>
        <w:u w:val="none" w:color="000000"/>
        <w:bdr w:val="none" w:sz="0" w:space="0" w:color="auto"/>
        <w:shd w:val="clear" w:color="auto" w:fill="auto"/>
        <w:vertAlign w:val="baseline"/>
      </w:rPr>
    </w:lvl>
    <w:lvl w:ilvl="1" w:tplc="9D0204D2">
      <w:start w:val="1"/>
      <w:numFmt w:val="decimal"/>
      <w:lvlText w:val="%2."/>
      <w:lvlJc w:val="left"/>
      <w:pPr>
        <w:ind w:left="3272"/>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5E5EC0D0">
      <w:start w:val="1"/>
      <w:numFmt w:val="lowerRoman"/>
      <w:lvlText w:val="%3"/>
      <w:lvlJc w:val="left"/>
      <w:pPr>
        <w:ind w:left="334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81E6D1EA">
      <w:start w:val="1"/>
      <w:numFmt w:val="decimal"/>
      <w:lvlText w:val="%4"/>
      <w:lvlJc w:val="left"/>
      <w:pPr>
        <w:ind w:left="406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A34E7834">
      <w:start w:val="1"/>
      <w:numFmt w:val="lowerLetter"/>
      <w:lvlText w:val="%5"/>
      <w:lvlJc w:val="left"/>
      <w:pPr>
        <w:ind w:left="478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BDCA6196">
      <w:start w:val="1"/>
      <w:numFmt w:val="lowerRoman"/>
      <w:lvlText w:val="%6"/>
      <w:lvlJc w:val="left"/>
      <w:pPr>
        <w:ind w:left="550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17D00B96">
      <w:start w:val="1"/>
      <w:numFmt w:val="decimal"/>
      <w:lvlText w:val="%7"/>
      <w:lvlJc w:val="left"/>
      <w:pPr>
        <w:ind w:left="622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B418B002">
      <w:start w:val="1"/>
      <w:numFmt w:val="lowerLetter"/>
      <w:lvlText w:val="%8"/>
      <w:lvlJc w:val="left"/>
      <w:pPr>
        <w:ind w:left="694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B5D2EC92">
      <w:start w:val="1"/>
      <w:numFmt w:val="lowerRoman"/>
      <w:lvlText w:val="%9"/>
      <w:lvlJc w:val="left"/>
      <w:pPr>
        <w:ind w:left="7668"/>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1" w15:restartNumberingAfterBreak="0">
    <w:nsid w:val="02EC5863"/>
    <w:multiLevelType w:val="hybridMultilevel"/>
    <w:tmpl w:val="3A10E4E4"/>
    <w:lvl w:ilvl="0" w:tplc="8A42918E">
      <w:start w:val="1"/>
      <w:numFmt w:val="decimal"/>
      <w:lvlText w:val="%1."/>
      <w:lvlJc w:val="left"/>
      <w:pPr>
        <w:ind w:left="134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8A208B60">
      <w:start w:val="1"/>
      <w:numFmt w:val="lowerLetter"/>
      <w:lvlText w:val="%2"/>
      <w:lvlJc w:val="left"/>
      <w:pPr>
        <w:ind w:left="18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7000145A">
      <w:start w:val="1"/>
      <w:numFmt w:val="lowerRoman"/>
      <w:lvlText w:val="%3"/>
      <w:lvlJc w:val="left"/>
      <w:pPr>
        <w:ind w:left="25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02EEE340">
      <w:start w:val="1"/>
      <w:numFmt w:val="decimal"/>
      <w:lvlText w:val="%4"/>
      <w:lvlJc w:val="left"/>
      <w:pPr>
        <w:ind w:left="32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C18A6B94">
      <w:start w:val="1"/>
      <w:numFmt w:val="lowerLetter"/>
      <w:lvlText w:val="%5"/>
      <w:lvlJc w:val="left"/>
      <w:pPr>
        <w:ind w:left="396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7F9AA674">
      <w:start w:val="1"/>
      <w:numFmt w:val="lowerRoman"/>
      <w:lvlText w:val="%6"/>
      <w:lvlJc w:val="left"/>
      <w:pPr>
        <w:ind w:left="468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244AB5A2">
      <w:start w:val="1"/>
      <w:numFmt w:val="decimal"/>
      <w:lvlText w:val="%7"/>
      <w:lvlJc w:val="left"/>
      <w:pPr>
        <w:ind w:left="540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890AC88E">
      <w:start w:val="1"/>
      <w:numFmt w:val="lowerLetter"/>
      <w:lvlText w:val="%8"/>
      <w:lvlJc w:val="left"/>
      <w:pPr>
        <w:ind w:left="612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8174BAFC">
      <w:start w:val="1"/>
      <w:numFmt w:val="lowerRoman"/>
      <w:lvlText w:val="%9"/>
      <w:lvlJc w:val="left"/>
      <w:pPr>
        <w:ind w:left="6840"/>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abstractNum w:abstractNumId="2" w15:restartNumberingAfterBreak="0">
    <w:nsid w:val="0E7609B2"/>
    <w:multiLevelType w:val="hybridMultilevel"/>
    <w:tmpl w:val="2A3249F0"/>
    <w:lvl w:ilvl="0" w:tplc="11C61CD8">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1E2906">
      <w:start w:val="1"/>
      <w:numFmt w:val="bullet"/>
      <w:lvlText w:val="o"/>
      <w:lvlJc w:val="left"/>
      <w:pPr>
        <w:ind w:left="19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DDAB232">
      <w:start w:val="1"/>
      <w:numFmt w:val="bullet"/>
      <w:lvlText w:val="▪"/>
      <w:lvlJc w:val="left"/>
      <w:pPr>
        <w:ind w:left="26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D6664F2">
      <w:start w:val="1"/>
      <w:numFmt w:val="bullet"/>
      <w:lvlText w:val="•"/>
      <w:lvlJc w:val="left"/>
      <w:pPr>
        <w:ind w:left="33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4DEDF3E">
      <w:start w:val="1"/>
      <w:numFmt w:val="bullet"/>
      <w:lvlText w:val="o"/>
      <w:lvlJc w:val="left"/>
      <w:pPr>
        <w:ind w:left="41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9988758">
      <w:start w:val="1"/>
      <w:numFmt w:val="bullet"/>
      <w:lvlText w:val="▪"/>
      <w:lvlJc w:val="left"/>
      <w:pPr>
        <w:ind w:left="48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924BCDA">
      <w:start w:val="1"/>
      <w:numFmt w:val="bullet"/>
      <w:lvlText w:val="•"/>
      <w:lvlJc w:val="left"/>
      <w:pPr>
        <w:ind w:left="5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9160EAA">
      <w:start w:val="1"/>
      <w:numFmt w:val="bullet"/>
      <w:lvlText w:val="o"/>
      <w:lvlJc w:val="left"/>
      <w:pPr>
        <w:ind w:left="62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EAE241E">
      <w:start w:val="1"/>
      <w:numFmt w:val="bullet"/>
      <w:lvlText w:val="▪"/>
      <w:lvlJc w:val="left"/>
      <w:pPr>
        <w:ind w:left="69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EC53577"/>
    <w:multiLevelType w:val="hybridMultilevel"/>
    <w:tmpl w:val="A9886840"/>
    <w:lvl w:ilvl="0" w:tplc="EB7801CA">
      <w:start w:val="1"/>
      <w:numFmt w:val="bullet"/>
      <w:lvlText w:val="•"/>
      <w:lvlJc w:val="left"/>
      <w:pPr>
        <w:ind w:left="360"/>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1" w:tplc="DC1CDC50">
      <w:start w:val="1"/>
      <w:numFmt w:val="bullet"/>
      <w:lvlText w:val="▪"/>
      <w:lvlJc w:val="left"/>
      <w:pPr>
        <w:ind w:left="3130"/>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2" w:tplc="67549012">
      <w:start w:val="1"/>
      <w:numFmt w:val="bullet"/>
      <w:lvlText w:val="▪"/>
      <w:lvlJc w:val="left"/>
      <w:pPr>
        <w:ind w:left="3207"/>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3" w:tplc="A08EDB88">
      <w:start w:val="1"/>
      <w:numFmt w:val="bullet"/>
      <w:lvlText w:val="•"/>
      <w:lvlJc w:val="left"/>
      <w:pPr>
        <w:ind w:left="3927"/>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4" w:tplc="A3C657A0">
      <w:start w:val="1"/>
      <w:numFmt w:val="bullet"/>
      <w:lvlText w:val="o"/>
      <w:lvlJc w:val="left"/>
      <w:pPr>
        <w:ind w:left="4647"/>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5" w:tplc="28EE81EA">
      <w:start w:val="1"/>
      <w:numFmt w:val="bullet"/>
      <w:lvlText w:val="▪"/>
      <w:lvlJc w:val="left"/>
      <w:pPr>
        <w:ind w:left="5367"/>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6" w:tplc="5094C12A">
      <w:start w:val="1"/>
      <w:numFmt w:val="bullet"/>
      <w:lvlText w:val="•"/>
      <w:lvlJc w:val="left"/>
      <w:pPr>
        <w:ind w:left="6087"/>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7" w:tplc="0882AAC4">
      <w:start w:val="1"/>
      <w:numFmt w:val="bullet"/>
      <w:lvlText w:val="o"/>
      <w:lvlJc w:val="left"/>
      <w:pPr>
        <w:ind w:left="6807"/>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lvl w:ilvl="8" w:tplc="90A0B23A">
      <w:start w:val="1"/>
      <w:numFmt w:val="bullet"/>
      <w:lvlText w:val="▪"/>
      <w:lvlJc w:val="left"/>
      <w:pPr>
        <w:ind w:left="7527"/>
      </w:pPr>
      <w:rPr>
        <w:rFonts w:ascii="Wingdings" w:eastAsia="Wingdings" w:hAnsi="Wingdings" w:cs="Wingdings"/>
        <w:b w:val="0"/>
        <w:i w:val="0"/>
        <w:strike w:val="0"/>
        <w:dstrike w:val="0"/>
        <w:color w:val="000000"/>
        <w:sz w:val="32"/>
        <w:szCs w:val="32"/>
        <w:u w:val="none" w:color="000000"/>
        <w:bdr w:val="none" w:sz="0" w:space="0" w:color="auto"/>
        <w:shd w:val="clear" w:color="auto" w:fill="auto"/>
        <w:vertAlign w:val="baseline"/>
      </w:rPr>
    </w:lvl>
  </w:abstractNum>
  <w:abstractNum w:abstractNumId="4" w15:restartNumberingAfterBreak="0">
    <w:nsid w:val="2CAA441E"/>
    <w:multiLevelType w:val="hybridMultilevel"/>
    <w:tmpl w:val="D6AAAE7A"/>
    <w:lvl w:ilvl="0" w:tplc="40090001">
      <w:start w:val="1"/>
      <w:numFmt w:val="bullet"/>
      <w:lvlText w:val=""/>
      <w:lvlJc w:val="left"/>
      <w:pPr>
        <w:ind w:left="1494" w:hanging="360"/>
      </w:pPr>
      <w:rPr>
        <w:rFonts w:ascii="Symbol" w:hAnsi="Symbol" w:hint="default"/>
      </w:rPr>
    </w:lvl>
    <w:lvl w:ilvl="1" w:tplc="40090003" w:tentative="1">
      <w:start w:val="1"/>
      <w:numFmt w:val="bullet"/>
      <w:lvlText w:val="o"/>
      <w:lvlJc w:val="left"/>
      <w:pPr>
        <w:ind w:left="1745" w:hanging="360"/>
      </w:pPr>
      <w:rPr>
        <w:rFonts w:ascii="Courier New" w:hAnsi="Courier New" w:cs="Courier New" w:hint="default"/>
      </w:rPr>
    </w:lvl>
    <w:lvl w:ilvl="2" w:tplc="40090005" w:tentative="1">
      <w:start w:val="1"/>
      <w:numFmt w:val="bullet"/>
      <w:lvlText w:val=""/>
      <w:lvlJc w:val="left"/>
      <w:pPr>
        <w:ind w:left="2465" w:hanging="360"/>
      </w:pPr>
      <w:rPr>
        <w:rFonts w:ascii="Wingdings" w:hAnsi="Wingdings" w:hint="default"/>
      </w:rPr>
    </w:lvl>
    <w:lvl w:ilvl="3" w:tplc="40090001" w:tentative="1">
      <w:start w:val="1"/>
      <w:numFmt w:val="bullet"/>
      <w:lvlText w:val=""/>
      <w:lvlJc w:val="left"/>
      <w:pPr>
        <w:ind w:left="3185" w:hanging="360"/>
      </w:pPr>
      <w:rPr>
        <w:rFonts w:ascii="Symbol" w:hAnsi="Symbol" w:hint="default"/>
      </w:rPr>
    </w:lvl>
    <w:lvl w:ilvl="4" w:tplc="40090003" w:tentative="1">
      <w:start w:val="1"/>
      <w:numFmt w:val="bullet"/>
      <w:lvlText w:val="o"/>
      <w:lvlJc w:val="left"/>
      <w:pPr>
        <w:ind w:left="3905" w:hanging="360"/>
      </w:pPr>
      <w:rPr>
        <w:rFonts w:ascii="Courier New" w:hAnsi="Courier New" w:cs="Courier New" w:hint="default"/>
      </w:rPr>
    </w:lvl>
    <w:lvl w:ilvl="5" w:tplc="40090005" w:tentative="1">
      <w:start w:val="1"/>
      <w:numFmt w:val="bullet"/>
      <w:lvlText w:val=""/>
      <w:lvlJc w:val="left"/>
      <w:pPr>
        <w:ind w:left="4625" w:hanging="360"/>
      </w:pPr>
      <w:rPr>
        <w:rFonts w:ascii="Wingdings" w:hAnsi="Wingdings" w:hint="default"/>
      </w:rPr>
    </w:lvl>
    <w:lvl w:ilvl="6" w:tplc="40090001" w:tentative="1">
      <w:start w:val="1"/>
      <w:numFmt w:val="bullet"/>
      <w:lvlText w:val=""/>
      <w:lvlJc w:val="left"/>
      <w:pPr>
        <w:ind w:left="5345" w:hanging="360"/>
      </w:pPr>
      <w:rPr>
        <w:rFonts w:ascii="Symbol" w:hAnsi="Symbol" w:hint="default"/>
      </w:rPr>
    </w:lvl>
    <w:lvl w:ilvl="7" w:tplc="40090003" w:tentative="1">
      <w:start w:val="1"/>
      <w:numFmt w:val="bullet"/>
      <w:lvlText w:val="o"/>
      <w:lvlJc w:val="left"/>
      <w:pPr>
        <w:ind w:left="6065" w:hanging="360"/>
      </w:pPr>
      <w:rPr>
        <w:rFonts w:ascii="Courier New" w:hAnsi="Courier New" w:cs="Courier New" w:hint="default"/>
      </w:rPr>
    </w:lvl>
    <w:lvl w:ilvl="8" w:tplc="40090005" w:tentative="1">
      <w:start w:val="1"/>
      <w:numFmt w:val="bullet"/>
      <w:lvlText w:val=""/>
      <w:lvlJc w:val="left"/>
      <w:pPr>
        <w:ind w:left="6785" w:hanging="360"/>
      </w:pPr>
      <w:rPr>
        <w:rFonts w:ascii="Wingdings" w:hAnsi="Wingdings" w:hint="default"/>
      </w:rPr>
    </w:lvl>
  </w:abstractNum>
  <w:abstractNum w:abstractNumId="5" w15:restartNumberingAfterBreak="0">
    <w:nsid w:val="30AF7674"/>
    <w:multiLevelType w:val="hybridMultilevel"/>
    <w:tmpl w:val="11FEB6F0"/>
    <w:lvl w:ilvl="0" w:tplc="B0B6EC9E">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DB812A0">
      <w:start w:val="1"/>
      <w:numFmt w:val="bullet"/>
      <w:lvlText w:val="o"/>
      <w:lvlJc w:val="left"/>
      <w:pPr>
        <w:ind w:left="1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8C5D5A">
      <w:start w:val="1"/>
      <w:numFmt w:val="bullet"/>
      <w:lvlText w:val="▪"/>
      <w:lvlJc w:val="left"/>
      <w:pPr>
        <w:ind w:left="2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8585A96">
      <w:start w:val="1"/>
      <w:numFmt w:val="bullet"/>
      <w:lvlText w:val="•"/>
      <w:lvlJc w:val="left"/>
      <w:pPr>
        <w:ind w:left="33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9441758">
      <w:start w:val="1"/>
      <w:numFmt w:val="bullet"/>
      <w:lvlText w:val="o"/>
      <w:lvlJc w:val="left"/>
      <w:pPr>
        <w:ind w:left="40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C040810">
      <w:start w:val="1"/>
      <w:numFmt w:val="bullet"/>
      <w:lvlText w:val="▪"/>
      <w:lvlJc w:val="left"/>
      <w:pPr>
        <w:ind w:left="47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EA68DE0">
      <w:start w:val="1"/>
      <w:numFmt w:val="bullet"/>
      <w:lvlText w:val="•"/>
      <w:lvlJc w:val="left"/>
      <w:pPr>
        <w:ind w:left="54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5A81D5A">
      <w:start w:val="1"/>
      <w:numFmt w:val="bullet"/>
      <w:lvlText w:val="o"/>
      <w:lvlJc w:val="left"/>
      <w:pPr>
        <w:ind w:left="6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854F6F6">
      <w:start w:val="1"/>
      <w:numFmt w:val="bullet"/>
      <w:lvlText w:val="▪"/>
      <w:lvlJc w:val="left"/>
      <w:pPr>
        <w:ind w:left="6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47B20DE"/>
    <w:multiLevelType w:val="hybridMultilevel"/>
    <w:tmpl w:val="1F44BC62"/>
    <w:lvl w:ilvl="0" w:tplc="AD366386">
      <w:start w:val="1"/>
      <w:numFmt w:val="bullet"/>
      <w:lvlText w:val="●"/>
      <w:lvlJc w:val="left"/>
      <w:pPr>
        <w:ind w:left="1349"/>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1" w:tplc="66FE7922">
      <w:start w:val="1"/>
      <w:numFmt w:val="bullet"/>
      <w:lvlText w:val="o"/>
      <w:lvlJc w:val="left"/>
      <w:pPr>
        <w:ind w:left="144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2" w:tplc="996400B6">
      <w:start w:val="1"/>
      <w:numFmt w:val="bullet"/>
      <w:lvlText w:val="▪"/>
      <w:lvlJc w:val="left"/>
      <w:pPr>
        <w:ind w:left="216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3" w:tplc="990AC4D8">
      <w:start w:val="1"/>
      <w:numFmt w:val="bullet"/>
      <w:lvlText w:val="•"/>
      <w:lvlJc w:val="left"/>
      <w:pPr>
        <w:ind w:left="288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4" w:tplc="3572A29C">
      <w:start w:val="1"/>
      <w:numFmt w:val="bullet"/>
      <w:lvlText w:val="o"/>
      <w:lvlJc w:val="left"/>
      <w:pPr>
        <w:ind w:left="360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5" w:tplc="C89CBD20">
      <w:start w:val="1"/>
      <w:numFmt w:val="bullet"/>
      <w:lvlText w:val="▪"/>
      <w:lvlJc w:val="left"/>
      <w:pPr>
        <w:ind w:left="432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6" w:tplc="29B21CDE">
      <w:start w:val="1"/>
      <w:numFmt w:val="bullet"/>
      <w:lvlText w:val="•"/>
      <w:lvlJc w:val="left"/>
      <w:pPr>
        <w:ind w:left="504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7" w:tplc="E5D83C98">
      <w:start w:val="1"/>
      <w:numFmt w:val="bullet"/>
      <w:lvlText w:val="o"/>
      <w:lvlJc w:val="left"/>
      <w:pPr>
        <w:ind w:left="576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8" w:tplc="F34A0772">
      <w:start w:val="1"/>
      <w:numFmt w:val="bullet"/>
      <w:lvlText w:val="▪"/>
      <w:lvlJc w:val="left"/>
      <w:pPr>
        <w:ind w:left="648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abstractNum>
  <w:abstractNum w:abstractNumId="7" w15:restartNumberingAfterBreak="0">
    <w:nsid w:val="41C60D90"/>
    <w:multiLevelType w:val="hybridMultilevel"/>
    <w:tmpl w:val="E1B2ED50"/>
    <w:lvl w:ilvl="0" w:tplc="C952EA02">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C8A5CCC">
      <w:start w:val="1"/>
      <w:numFmt w:val="bullet"/>
      <w:lvlText w:val="o"/>
      <w:lvlJc w:val="left"/>
      <w:pPr>
        <w:ind w:left="1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6C834D2">
      <w:start w:val="1"/>
      <w:numFmt w:val="bullet"/>
      <w:lvlText w:val="▪"/>
      <w:lvlJc w:val="left"/>
      <w:pPr>
        <w:ind w:left="2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F72EC46">
      <w:start w:val="1"/>
      <w:numFmt w:val="bullet"/>
      <w:lvlText w:val="•"/>
      <w:lvlJc w:val="left"/>
      <w:pPr>
        <w:ind w:left="33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868C040">
      <w:start w:val="1"/>
      <w:numFmt w:val="bullet"/>
      <w:lvlText w:val="o"/>
      <w:lvlJc w:val="left"/>
      <w:pPr>
        <w:ind w:left="40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E4E9D06">
      <w:start w:val="1"/>
      <w:numFmt w:val="bullet"/>
      <w:lvlText w:val="▪"/>
      <w:lvlJc w:val="left"/>
      <w:pPr>
        <w:ind w:left="47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6502348">
      <w:start w:val="1"/>
      <w:numFmt w:val="bullet"/>
      <w:lvlText w:val="•"/>
      <w:lvlJc w:val="left"/>
      <w:pPr>
        <w:ind w:left="54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EA87C72">
      <w:start w:val="1"/>
      <w:numFmt w:val="bullet"/>
      <w:lvlText w:val="o"/>
      <w:lvlJc w:val="left"/>
      <w:pPr>
        <w:ind w:left="6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6C21CE0">
      <w:start w:val="1"/>
      <w:numFmt w:val="bullet"/>
      <w:lvlText w:val="▪"/>
      <w:lvlJc w:val="left"/>
      <w:pPr>
        <w:ind w:left="6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A013DB2"/>
    <w:multiLevelType w:val="hybridMultilevel"/>
    <w:tmpl w:val="20EC689E"/>
    <w:lvl w:ilvl="0" w:tplc="EF82D1B2">
      <w:start w:val="1"/>
      <w:numFmt w:val="bullet"/>
      <w:lvlText w:val="❖"/>
      <w:lvlJc w:val="left"/>
      <w:pPr>
        <w:ind w:left="705"/>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1" w:tplc="3FA064F0">
      <w:start w:val="1"/>
      <w:numFmt w:val="bullet"/>
      <w:lvlText w:val="o"/>
      <w:lvlJc w:val="left"/>
      <w:pPr>
        <w:ind w:left="108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2" w:tplc="CBFC21F0">
      <w:start w:val="1"/>
      <w:numFmt w:val="bullet"/>
      <w:lvlText w:val="▪"/>
      <w:lvlJc w:val="left"/>
      <w:pPr>
        <w:ind w:left="180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3" w:tplc="64101262">
      <w:start w:val="1"/>
      <w:numFmt w:val="bullet"/>
      <w:lvlText w:val="•"/>
      <w:lvlJc w:val="left"/>
      <w:pPr>
        <w:ind w:left="252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4" w:tplc="9DE29888">
      <w:start w:val="1"/>
      <w:numFmt w:val="bullet"/>
      <w:lvlText w:val="o"/>
      <w:lvlJc w:val="left"/>
      <w:pPr>
        <w:ind w:left="324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5" w:tplc="078608DA">
      <w:start w:val="1"/>
      <w:numFmt w:val="bullet"/>
      <w:lvlText w:val="▪"/>
      <w:lvlJc w:val="left"/>
      <w:pPr>
        <w:ind w:left="396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6" w:tplc="CF3E1542">
      <w:start w:val="1"/>
      <w:numFmt w:val="bullet"/>
      <w:lvlText w:val="•"/>
      <w:lvlJc w:val="left"/>
      <w:pPr>
        <w:ind w:left="468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7" w:tplc="EF8EA0C4">
      <w:start w:val="1"/>
      <w:numFmt w:val="bullet"/>
      <w:lvlText w:val="o"/>
      <w:lvlJc w:val="left"/>
      <w:pPr>
        <w:ind w:left="540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lvl w:ilvl="8" w:tplc="F2BCDE7E">
      <w:start w:val="1"/>
      <w:numFmt w:val="bullet"/>
      <w:lvlText w:val="▪"/>
      <w:lvlJc w:val="left"/>
      <w:pPr>
        <w:ind w:left="6120"/>
      </w:pPr>
      <w:rPr>
        <w:rFonts w:ascii="Wingdings" w:eastAsia="Wingdings" w:hAnsi="Wingdings" w:cs="Wingdings"/>
        <w:b w:val="0"/>
        <w:i w:val="0"/>
        <w:strike w:val="0"/>
        <w:dstrike w:val="0"/>
        <w:color w:val="000000"/>
        <w:sz w:val="40"/>
        <w:szCs w:val="40"/>
        <w:u w:val="none" w:color="000000"/>
        <w:bdr w:val="none" w:sz="0" w:space="0" w:color="auto"/>
        <w:shd w:val="clear" w:color="auto" w:fill="auto"/>
        <w:vertAlign w:val="baseline"/>
      </w:rPr>
    </w:lvl>
  </w:abstractNum>
  <w:abstractNum w:abstractNumId="9" w15:restartNumberingAfterBreak="0">
    <w:nsid w:val="4D0C197C"/>
    <w:multiLevelType w:val="hybridMultilevel"/>
    <w:tmpl w:val="D21290E0"/>
    <w:lvl w:ilvl="0" w:tplc="4E06B9A4">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D4A3BD4">
      <w:start w:val="1"/>
      <w:numFmt w:val="bullet"/>
      <w:lvlText w:val="o"/>
      <w:lvlJc w:val="left"/>
      <w:pPr>
        <w:ind w:left="189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A089A86">
      <w:start w:val="1"/>
      <w:numFmt w:val="bullet"/>
      <w:lvlText w:val="▪"/>
      <w:lvlJc w:val="left"/>
      <w:pPr>
        <w:ind w:left="261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53A30DC">
      <w:start w:val="1"/>
      <w:numFmt w:val="bullet"/>
      <w:lvlText w:val="•"/>
      <w:lvlJc w:val="left"/>
      <w:pPr>
        <w:ind w:left="33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71C9EC6">
      <w:start w:val="1"/>
      <w:numFmt w:val="bullet"/>
      <w:lvlText w:val="o"/>
      <w:lvlJc w:val="left"/>
      <w:pPr>
        <w:ind w:left="405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61E146A">
      <w:start w:val="1"/>
      <w:numFmt w:val="bullet"/>
      <w:lvlText w:val="▪"/>
      <w:lvlJc w:val="left"/>
      <w:pPr>
        <w:ind w:left="477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0FC4EA6">
      <w:start w:val="1"/>
      <w:numFmt w:val="bullet"/>
      <w:lvlText w:val="•"/>
      <w:lvlJc w:val="left"/>
      <w:pPr>
        <w:ind w:left="54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9DA5700">
      <w:start w:val="1"/>
      <w:numFmt w:val="bullet"/>
      <w:lvlText w:val="o"/>
      <w:lvlJc w:val="left"/>
      <w:pPr>
        <w:ind w:left="621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0565180">
      <w:start w:val="1"/>
      <w:numFmt w:val="bullet"/>
      <w:lvlText w:val="▪"/>
      <w:lvlJc w:val="left"/>
      <w:pPr>
        <w:ind w:left="693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58852697"/>
    <w:multiLevelType w:val="hybridMultilevel"/>
    <w:tmpl w:val="4736449E"/>
    <w:lvl w:ilvl="0" w:tplc="C1DA57DA">
      <w:start w:val="1"/>
      <w:numFmt w:val="bullet"/>
      <w:lvlText w:val="➢"/>
      <w:lvlJc w:val="left"/>
      <w:pPr>
        <w:ind w:left="1349"/>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1" w:tplc="C74A087C">
      <w:start w:val="1"/>
      <w:numFmt w:val="bullet"/>
      <w:lvlText w:val="o"/>
      <w:lvlJc w:val="left"/>
      <w:pPr>
        <w:ind w:left="144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2" w:tplc="001815BC">
      <w:start w:val="1"/>
      <w:numFmt w:val="bullet"/>
      <w:lvlText w:val="▪"/>
      <w:lvlJc w:val="left"/>
      <w:pPr>
        <w:ind w:left="216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3" w:tplc="11F41E02">
      <w:start w:val="1"/>
      <w:numFmt w:val="bullet"/>
      <w:lvlText w:val="•"/>
      <w:lvlJc w:val="left"/>
      <w:pPr>
        <w:ind w:left="288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4" w:tplc="8A48744A">
      <w:start w:val="1"/>
      <w:numFmt w:val="bullet"/>
      <w:lvlText w:val="o"/>
      <w:lvlJc w:val="left"/>
      <w:pPr>
        <w:ind w:left="360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5" w:tplc="C9263B56">
      <w:start w:val="1"/>
      <w:numFmt w:val="bullet"/>
      <w:lvlText w:val="▪"/>
      <w:lvlJc w:val="left"/>
      <w:pPr>
        <w:ind w:left="432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6" w:tplc="CACEB834">
      <w:start w:val="1"/>
      <w:numFmt w:val="bullet"/>
      <w:lvlText w:val="•"/>
      <w:lvlJc w:val="left"/>
      <w:pPr>
        <w:ind w:left="504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7" w:tplc="10CEEFDC">
      <w:start w:val="1"/>
      <w:numFmt w:val="bullet"/>
      <w:lvlText w:val="o"/>
      <w:lvlJc w:val="left"/>
      <w:pPr>
        <w:ind w:left="576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lvl w:ilvl="8" w:tplc="5F8037DA">
      <w:start w:val="1"/>
      <w:numFmt w:val="bullet"/>
      <w:lvlText w:val="▪"/>
      <w:lvlJc w:val="left"/>
      <w:pPr>
        <w:ind w:left="6480"/>
      </w:pPr>
      <w:rPr>
        <w:rFonts w:ascii="Wingdings" w:eastAsia="Wingdings" w:hAnsi="Wingdings" w:cs="Wingdings"/>
        <w:b w:val="0"/>
        <w:i w:val="0"/>
        <w:strike w:val="0"/>
        <w:dstrike w:val="0"/>
        <w:color w:val="0D0D0D"/>
        <w:sz w:val="26"/>
        <w:szCs w:val="26"/>
        <w:u w:val="none" w:color="000000"/>
        <w:bdr w:val="none" w:sz="0" w:space="0" w:color="auto"/>
        <w:shd w:val="clear" w:color="auto" w:fill="auto"/>
        <w:vertAlign w:val="baseline"/>
      </w:rPr>
    </w:lvl>
  </w:abstractNum>
  <w:abstractNum w:abstractNumId="11" w15:restartNumberingAfterBreak="0">
    <w:nsid w:val="59A12E34"/>
    <w:multiLevelType w:val="hybridMultilevel"/>
    <w:tmpl w:val="7F7644E6"/>
    <w:lvl w:ilvl="0" w:tplc="001815BC">
      <w:start w:val="1"/>
      <w:numFmt w:val="bullet"/>
      <w:lvlText w:val="▪"/>
      <w:lvlJc w:val="left"/>
      <w:pPr>
        <w:ind w:left="1494" w:hanging="360"/>
      </w:pPr>
      <w:rPr>
        <w:rFonts w:ascii="Wingdings" w:eastAsia="Wingdings" w:hAnsi="Wingdings" w:cs="Wingdings" w:hint="default"/>
        <w:b w:val="0"/>
        <w:i w:val="0"/>
        <w:strike w:val="0"/>
        <w:dstrike w:val="0"/>
        <w:color w:val="0D0D0D"/>
        <w:sz w:val="26"/>
        <w:szCs w:val="26"/>
        <w:u w:val="none" w:color="000000"/>
        <w:bdr w:val="none" w:sz="0" w:space="0" w:color="auto"/>
        <w:shd w:val="clear" w:color="auto" w:fill="auto"/>
        <w:vertAlign w:val="baseline"/>
      </w:rPr>
    </w:lvl>
    <w:lvl w:ilvl="1" w:tplc="40090003" w:tentative="1">
      <w:start w:val="1"/>
      <w:numFmt w:val="bullet"/>
      <w:lvlText w:val="o"/>
      <w:lvlJc w:val="left"/>
      <w:pPr>
        <w:ind w:left="1745" w:hanging="360"/>
      </w:pPr>
      <w:rPr>
        <w:rFonts w:ascii="Courier New" w:hAnsi="Courier New" w:cs="Courier New" w:hint="default"/>
      </w:rPr>
    </w:lvl>
    <w:lvl w:ilvl="2" w:tplc="40090005" w:tentative="1">
      <w:start w:val="1"/>
      <w:numFmt w:val="bullet"/>
      <w:lvlText w:val=""/>
      <w:lvlJc w:val="left"/>
      <w:pPr>
        <w:ind w:left="2465" w:hanging="360"/>
      </w:pPr>
      <w:rPr>
        <w:rFonts w:ascii="Wingdings" w:hAnsi="Wingdings" w:hint="default"/>
      </w:rPr>
    </w:lvl>
    <w:lvl w:ilvl="3" w:tplc="40090001" w:tentative="1">
      <w:start w:val="1"/>
      <w:numFmt w:val="bullet"/>
      <w:lvlText w:val=""/>
      <w:lvlJc w:val="left"/>
      <w:pPr>
        <w:ind w:left="3185" w:hanging="360"/>
      </w:pPr>
      <w:rPr>
        <w:rFonts w:ascii="Symbol" w:hAnsi="Symbol" w:hint="default"/>
      </w:rPr>
    </w:lvl>
    <w:lvl w:ilvl="4" w:tplc="40090003" w:tentative="1">
      <w:start w:val="1"/>
      <w:numFmt w:val="bullet"/>
      <w:lvlText w:val="o"/>
      <w:lvlJc w:val="left"/>
      <w:pPr>
        <w:ind w:left="3905" w:hanging="360"/>
      </w:pPr>
      <w:rPr>
        <w:rFonts w:ascii="Courier New" w:hAnsi="Courier New" w:cs="Courier New" w:hint="default"/>
      </w:rPr>
    </w:lvl>
    <w:lvl w:ilvl="5" w:tplc="40090005" w:tentative="1">
      <w:start w:val="1"/>
      <w:numFmt w:val="bullet"/>
      <w:lvlText w:val=""/>
      <w:lvlJc w:val="left"/>
      <w:pPr>
        <w:ind w:left="4625" w:hanging="360"/>
      </w:pPr>
      <w:rPr>
        <w:rFonts w:ascii="Wingdings" w:hAnsi="Wingdings" w:hint="default"/>
      </w:rPr>
    </w:lvl>
    <w:lvl w:ilvl="6" w:tplc="40090001" w:tentative="1">
      <w:start w:val="1"/>
      <w:numFmt w:val="bullet"/>
      <w:lvlText w:val=""/>
      <w:lvlJc w:val="left"/>
      <w:pPr>
        <w:ind w:left="5345" w:hanging="360"/>
      </w:pPr>
      <w:rPr>
        <w:rFonts w:ascii="Symbol" w:hAnsi="Symbol" w:hint="default"/>
      </w:rPr>
    </w:lvl>
    <w:lvl w:ilvl="7" w:tplc="40090003" w:tentative="1">
      <w:start w:val="1"/>
      <w:numFmt w:val="bullet"/>
      <w:lvlText w:val="o"/>
      <w:lvlJc w:val="left"/>
      <w:pPr>
        <w:ind w:left="6065" w:hanging="360"/>
      </w:pPr>
      <w:rPr>
        <w:rFonts w:ascii="Courier New" w:hAnsi="Courier New" w:cs="Courier New" w:hint="default"/>
      </w:rPr>
    </w:lvl>
    <w:lvl w:ilvl="8" w:tplc="40090005" w:tentative="1">
      <w:start w:val="1"/>
      <w:numFmt w:val="bullet"/>
      <w:lvlText w:val=""/>
      <w:lvlJc w:val="left"/>
      <w:pPr>
        <w:ind w:left="6785" w:hanging="360"/>
      </w:pPr>
      <w:rPr>
        <w:rFonts w:ascii="Wingdings" w:hAnsi="Wingdings" w:hint="default"/>
      </w:rPr>
    </w:lvl>
  </w:abstractNum>
  <w:abstractNum w:abstractNumId="12" w15:restartNumberingAfterBreak="0">
    <w:nsid w:val="5CE202B7"/>
    <w:multiLevelType w:val="hybridMultilevel"/>
    <w:tmpl w:val="B9543D4E"/>
    <w:lvl w:ilvl="0" w:tplc="40090005">
      <w:start w:val="1"/>
      <w:numFmt w:val="bullet"/>
      <w:lvlText w:val=""/>
      <w:lvlJc w:val="left"/>
      <w:pPr>
        <w:ind w:left="1494" w:hanging="360"/>
      </w:pPr>
      <w:rPr>
        <w:rFonts w:ascii="Wingdings" w:hAnsi="Wingdings" w:hint="default"/>
      </w:rPr>
    </w:lvl>
    <w:lvl w:ilvl="1" w:tplc="40090003" w:tentative="1">
      <w:start w:val="1"/>
      <w:numFmt w:val="bullet"/>
      <w:lvlText w:val="o"/>
      <w:lvlJc w:val="left"/>
      <w:pPr>
        <w:ind w:left="1745" w:hanging="360"/>
      </w:pPr>
      <w:rPr>
        <w:rFonts w:ascii="Courier New" w:hAnsi="Courier New" w:cs="Courier New" w:hint="default"/>
      </w:rPr>
    </w:lvl>
    <w:lvl w:ilvl="2" w:tplc="40090005" w:tentative="1">
      <w:start w:val="1"/>
      <w:numFmt w:val="bullet"/>
      <w:lvlText w:val=""/>
      <w:lvlJc w:val="left"/>
      <w:pPr>
        <w:ind w:left="2465" w:hanging="360"/>
      </w:pPr>
      <w:rPr>
        <w:rFonts w:ascii="Wingdings" w:hAnsi="Wingdings" w:hint="default"/>
      </w:rPr>
    </w:lvl>
    <w:lvl w:ilvl="3" w:tplc="40090001" w:tentative="1">
      <w:start w:val="1"/>
      <w:numFmt w:val="bullet"/>
      <w:lvlText w:val=""/>
      <w:lvlJc w:val="left"/>
      <w:pPr>
        <w:ind w:left="3185" w:hanging="360"/>
      </w:pPr>
      <w:rPr>
        <w:rFonts w:ascii="Symbol" w:hAnsi="Symbol" w:hint="default"/>
      </w:rPr>
    </w:lvl>
    <w:lvl w:ilvl="4" w:tplc="40090003" w:tentative="1">
      <w:start w:val="1"/>
      <w:numFmt w:val="bullet"/>
      <w:lvlText w:val="o"/>
      <w:lvlJc w:val="left"/>
      <w:pPr>
        <w:ind w:left="3905" w:hanging="360"/>
      </w:pPr>
      <w:rPr>
        <w:rFonts w:ascii="Courier New" w:hAnsi="Courier New" w:cs="Courier New" w:hint="default"/>
      </w:rPr>
    </w:lvl>
    <w:lvl w:ilvl="5" w:tplc="40090005" w:tentative="1">
      <w:start w:val="1"/>
      <w:numFmt w:val="bullet"/>
      <w:lvlText w:val=""/>
      <w:lvlJc w:val="left"/>
      <w:pPr>
        <w:ind w:left="4625" w:hanging="360"/>
      </w:pPr>
      <w:rPr>
        <w:rFonts w:ascii="Wingdings" w:hAnsi="Wingdings" w:hint="default"/>
      </w:rPr>
    </w:lvl>
    <w:lvl w:ilvl="6" w:tplc="40090001" w:tentative="1">
      <w:start w:val="1"/>
      <w:numFmt w:val="bullet"/>
      <w:lvlText w:val=""/>
      <w:lvlJc w:val="left"/>
      <w:pPr>
        <w:ind w:left="5345" w:hanging="360"/>
      </w:pPr>
      <w:rPr>
        <w:rFonts w:ascii="Symbol" w:hAnsi="Symbol" w:hint="default"/>
      </w:rPr>
    </w:lvl>
    <w:lvl w:ilvl="7" w:tplc="40090003" w:tentative="1">
      <w:start w:val="1"/>
      <w:numFmt w:val="bullet"/>
      <w:lvlText w:val="o"/>
      <w:lvlJc w:val="left"/>
      <w:pPr>
        <w:ind w:left="6065" w:hanging="360"/>
      </w:pPr>
      <w:rPr>
        <w:rFonts w:ascii="Courier New" w:hAnsi="Courier New" w:cs="Courier New" w:hint="default"/>
      </w:rPr>
    </w:lvl>
    <w:lvl w:ilvl="8" w:tplc="40090005" w:tentative="1">
      <w:start w:val="1"/>
      <w:numFmt w:val="bullet"/>
      <w:lvlText w:val=""/>
      <w:lvlJc w:val="left"/>
      <w:pPr>
        <w:ind w:left="6785" w:hanging="360"/>
      </w:pPr>
      <w:rPr>
        <w:rFonts w:ascii="Wingdings" w:hAnsi="Wingdings" w:hint="default"/>
      </w:rPr>
    </w:lvl>
  </w:abstractNum>
  <w:abstractNum w:abstractNumId="13" w15:restartNumberingAfterBreak="0">
    <w:nsid w:val="5D08519A"/>
    <w:multiLevelType w:val="hybridMultilevel"/>
    <w:tmpl w:val="9CA62A6A"/>
    <w:lvl w:ilvl="0" w:tplc="AB1E0DA0">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7669852">
      <w:start w:val="1"/>
      <w:numFmt w:val="bullet"/>
      <w:lvlText w:val="o"/>
      <w:lvlJc w:val="left"/>
      <w:pPr>
        <w:ind w:left="1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DF478CE">
      <w:start w:val="1"/>
      <w:numFmt w:val="bullet"/>
      <w:lvlText w:val="▪"/>
      <w:lvlJc w:val="left"/>
      <w:pPr>
        <w:ind w:left="2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F86AF06">
      <w:start w:val="1"/>
      <w:numFmt w:val="bullet"/>
      <w:lvlText w:val="•"/>
      <w:lvlJc w:val="left"/>
      <w:pPr>
        <w:ind w:left="33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730B3A0">
      <w:start w:val="1"/>
      <w:numFmt w:val="bullet"/>
      <w:lvlText w:val="o"/>
      <w:lvlJc w:val="left"/>
      <w:pPr>
        <w:ind w:left="40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0A1F24">
      <w:start w:val="1"/>
      <w:numFmt w:val="bullet"/>
      <w:lvlText w:val="▪"/>
      <w:lvlJc w:val="left"/>
      <w:pPr>
        <w:ind w:left="47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DCEADEE">
      <w:start w:val="1"/>
      <w:numFmt w:val="bullet"/>
      <w:lvlText w:val="•"/>
      <w:lvlJc w:val="left"/>
      <w:pPr>
        <w:ind w:left="54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C56C1EA">
      <w:start w:val="1"/>
      <w:numFmt w:val="bullet"/>
      <w:lvlText w:val="o"/>
      <w:lvlJc w:val="left"/>
      <w:pPr>
        <w:ind w:left="6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E848734">
      <w:start w:val="1"/>
      <w:numFmt w:val="bullet"/>
      <w:lvlText w:val="▪"/>
      <w:lvlJc w:val="left"/>
      <w:pPr>
        <w:ind w:left="6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3020EA0"/>
    <w:multiLevelType w:val="hybridMultilevel"/>
    <w:tmpl w:val="2A186366"/>
    <w:lvl w:ilvl="0" w:tplc="40090003">
      <w:start w:val="1"/>
      <w:numFmt w:val="bullet"/>
      <w:lvlText w:val="o"/>
      <w:lvlJc w:val="left"/>
      <w:pPr>
        <w:ind w:left="1363" w:hanging="360"/>
      </w:pPr>
      <w:rPr>
        <w:rFonts w:ascii="Courier New" w:hAnsi="Courier New" w:cs="Courier New" w:hint="default"/>
      </w:rPr>
    </w:lvl>
    <w:lvl w:ilvl="1" w:tplc="40090003" w:tentative="1">
      <w:start w:val="1"/>
      <w:numFmt w:val="bullet"/>
      <w:lvlText w:val="o"/>
      <w:lvlJc w:val="left"/>
      <w:pPr>
        <w:ind w:left="2083" w:hanging="360"/>
      </w:pPr>
      <w:rPr>
        <w:rFonts w:ascii="Courier New" w:hAnsi="Courier New" w:cs="Courier New" w:hint="default"/>
      </w:rPr>
    </w:lvl>
    <w:lvl w:ilvl="2" w:tplc="40090005" w:tentative="1">
      <w:start w:val="1"/>
      <w:numFmt w:val="bullet"/>
      <w:lvlText w:val=""/>
      <w:lvlJc w:val="left"/>
      <w:pPr>
        <w:ind w:left="2803" w:hanging="360"/>
      </w:pPr>
      <w:rPr>
        <w:rFonts w:ascii="Wingdings" w:hAnsi="Wingdings" w:hint="default"/>
      </w:rPr>
    </w:lvl>
    <w:lvl w:ilvl="3" w:tplc="40090001" w:tentative="1">
      <w:start w:val="1"/>
      <w:numFmt w:val="bullet"/>
      <w:lvlText w:val=""/>
      <w:lvlJc w:val="left"/>
      <w:pPr>
        <w:ind w:left="3523" w:hanging="360"/>
      </w:pPr>
      <w:rPr>
        <w:rFonts w:ascii="Symbol" w:hAnsi="Symbol" w:hint="default"/>
      </w:rPr>
    </w:lvl>
    <w:lvl w:ilvl="4" w:tplc="40090003" w:tentative="1">
      <w:start w:val="1"/>
      <w:numFmt w:val="bullet"/>
      <w:lvlText w:val="o"/>
      <w:lvlJc w:val="left"/>
      <w:pPr>
        <w:ind w:left="4243" w:hanging="360"/>
      </w:pPr>
      <w:rPr>
        <w:rFonts w:ascii="Courier New" w:hAnsi="Courier New" w:cs="Courier New" w:hint="default"/>
      </w:rPr>
    </w:lvl>
    <w:lvl w:ilvl="5" w:tplc="40090005" w:tentative="1">
      <w:start w:val="1"/>
      <w:numFmt w:val="bullet"/>
      <w:lvlText w:val=""/>
      <w:lvlJc w:val="left"/>
      <w:pPr>
        <w:ind w:left="4963" w:hanging="360"/>
      </w:pPr>
      <w:rPr>
        <w:rFonts w:ascii="Wingdings" w:hAnsi="Wingdings" w:hint="default"/>
      </w:rPr>
    </w:lvl>
    <w:lvl w:ilvl="6" w:tplc="40090001" w:tentative="1">
      <w:start w:val="1"/>
      <w:numFmt w:val="bullet"/>
      <w:lvlText w:val=""/>
      <w:lvlJc w:val="left"/>
      <w:pPr>
        <w:ind w:left="5683" w:hanging="360"/>
      </w:pPr>
      <w:rPr>
        <w:rFonts w:ascii="Symbol" w:hAnsi="Symbol" w:hint="default"/>
      </w:rPr>
    </w:lvl>
    <w:lvl w:ilvl="7" w:tplc="40090003" w:tentative="1">
      <w:start w:val="1"/>
      <w:numFmt w:val="bullet"/>
      <w:lvlText w:val="o"/>
      <w:lvlJc w:val="left"/>
      <w:pPr>
        <w:ind w:left="6403" w:hanging="360"/>
      </w:pPr>
      <w:rPr>
        <w:rFonts w:ascii="Courier New" w:hAnsi="Courier New" w:cs="Courier New" w:hint="default"/>
      </w:rPr>
    </w:lvl>
    <w:lvl w:ilvl="8" w:tplc="40090005" w:tentative="1">
      <w:start w:val="1"/>
      <w:numFmt w:val="bullet"/>
      <w:lvlText w:val=""/>
      <w:lvlJc w:val="left"/>
      <w:pPr>
        <w:ind w:left="7123" w:hanging="360"/>
      </w:pPr>
      <w:rPr>
        <w:rFonts w:ascii="Wingdings" w:hAnsi="Wingdings" w:hint="default"/>
      </w:rPr>
    </w:lvl>
  </w:abstractNum>
  <w:abstractNum w:abstractNumId="15" w15:restartNumberingAfterBreak="0">
    <w:nsid w:val="64AB3383"/>
    <w:multiLevelType w:val="hybridMultilevel"/>
    <w:tmpl w:val="AA7A979E"/>
    <w:lvl w:ilvl="0" w:tplc="04E29738">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178671E">
      <w:start w:val="1"/>
      <w:numFmt w:val="bullet"/>
      <w:lvlText w:val="o"/>
      <w:lvlJc w:val="left"/>
      <w:pPr>
        <w:ind w:left="1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F22C53C">
      <w:start w:val="1"/>
      <w:numFmt w:val="bullet"/>
      <w:lvlText w:val="▪"/>
      <w:lvlJc w:val="left"/>
      <w:pPr>
        <w:ind w:left="2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10EA10A">
      <w:start w:val="1"/>
      <w:numFmt w:val="bullet"/>
      <w:lvlText w:val="•"/>
      <w:lvlJc w:val="left"/>
      <w:pPr>
        <w:ind w:left="33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E7EA786">
      <w:start w:val="1"/>
      <w:numFmt w:val="bullet"/>
      <w:lvlText w:val="o"/>
      <w:lvlJc w:val="left"/>
      <w:pPr>
        <w:ind w:left="40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0DAEB48">
      <w:start w:val="1"/>
      <w:numFmt w:val="bullet"/>
      <w:lvlText w:val="▪"/>
      <w:lvlJc w:val="left"/>
      <w:pPr>
        <w:ind w:left="47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F28A18">
      <w:start w:val="1"/>
      <w:numFmt w:val="bullet"/>
      <w:lvlText w:val="•"/>
      <w:lvlJc w:val="left"/>
      <w:pPr>
        <w:ind w:left="54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F42299C">
      <w:start w:val="1"/>
      <w:numFmt w:val="bullet"/>
      <w:lvlText w:val="o"/>
      <w:lvlJc w:val="left"/>
      <w:pPr>
        <w:ind w:left="6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B0E77C8">
      <w:start w:val="1"/>
      <w:numFmt w:val="bullet"/>
      <w:lvlText w:val="▪"/>
      <w:lvlJc w:val="left"/>
      <w:pPr>
        <w:ind w:left="69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659C4D15"/>
    <w:multiLevelType w:val="hybridMultilevel"/>
    <w:tmpl w:val="A9FA5434"/>
    <w:lvl w:ilvl="0" w:tplc="A6A20EFC">
      <w:start w:val="1"/>
      <w:numFmt w:val="bullet"/>
      <w:lvlText w:val="●"/>
      <w:lvlJc w:val="left"/>
      <w:pPr>
        <w:ind w:left="1349"/>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1" w:tplc="31E81418">
      <w:start w:val="1"/>
      <w:numFmt w:val="bullet"/>
      <w:lvlText w:val="o"/>
      <w:lvlJc w:val="left"/>
      <w:pPr>
        <w:ind w:left="144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2" w:tplc="4482A464">
      <w:start w:val="1"/>
      <w:numFmt w:val="bullet"/>
      <w:lvlText w:val="▪"/>
      <w:lvlJc w:val="left"/>
      <w:pPr>
        <w:ind w:left="216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3" w:tplc="08B68B8A">
      <w:start w:val="1"/>
      <w:numFmt w:val="bullet"/>
      <w:lvlText w:val="•"/>
      <w:lvlJc w:val="left"/>
      <w:pPr>
        <w:ind w:left="288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4" w:tplc="BA3ACD48">
      <w:start w:val="1"/>
      <w:numFmt w:val="bullet"/>
      <w:lvlText w:val="o"/>
      <w:lvlJc w:val="left"/>
      <w:pPr>
        <w:ind w:left="360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5" w:tplc="DA22F2FA">
      <w:start w:val="1"/>
      <w:numFmt w:val="bullet"/>
      <w:lvlText w:val="▪"/>
      <w:lvlJc w:val="left"/>
      <w:pPr>
        <w:ind w:left="432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6" w:tplc="2C1A525C">
      <w:start w:val="1"/>
      <w:numFmt w:val="bullet"/>
      <w:lvlText w:val="•"/>
      <w:lvlJc w:val="left"/>
      <w:pPr>
        <w:ind w:left="504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7" w:tplc="E8F0CAB2">
      <w:start w:val="1"/>
      <w:numFmt w:val="bullet"/>
      <w:lvlText w:val="o"/>
      <w:lvlJc w:val="left"/>
      <w:pPr>
        <w:ind w:left="576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8" w:tplc="BEB01226">
      <w:start w:val="1"/>
      <w:numFmt w:val="bullet"/>
      <w:lvlText w:val="▪"/>
      <w:lvlJc w:val="left"/>
      <w:pPr>
        <w:ind w:left="648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abstractNum>
  <w:abstractNum w:abstractNumId="17" w15:restartNumberingAfterBreak="0">
    <w:nsid w:val="71162BE6"/>
    <w:multiLevelType w:val="hybridMultilevel"/>
    <w:tmpl w:val="B5CE35B0"/>
    <w:lvl w:ilvl="0" w:tplc="E92CC232">
      <w:start w:val="1"/>
      <w:numFmt w:val="bullet"/>
      <w:lvlText w:val="❖"/>
      <w:lvlJc w:val="left"/>
      <w:pPr>
        <w:ind w:left="856"/>
      </w:pPr>
      <w:rPr>
        <w:rFonts w:ascii="Wingdings" w:eastAsia="Wingdings" w:hAnsi="Wingdings" w:cs="Wingdings"/>
        <w:b w:val="0"/>
        <w:i w:val="0"/>
        <w:strike w:val="0"/>
        <w:dstrike w:val="0"/>
        <w:color w:val="000000"/>
        <w:sz w:val="36"/>
        <w:szCs w:val="36"/>
        <w:u w:val="none" w:color="000000"/>
        <w:bdr w:val="none" w:sz="0" w:space="0" w:color="auto"/>
        <w:shd w:val="clear" w:color="auto" w:fill="auto"/>
        <w:vertAlign w:val="baseline"/>
      </w:rPr>
    </w:lvl>
    <w:lvl w:ilvl="1" w:tplc="A5065162">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8A66EC9E">
      <w:start w:val="1"/>
      <w:numFmt w:val="bullet"/>
      <w:lvlText w:val="▪"/>
      <w:lvlJc w:val="left"/>
      <w:pPr>
        <w:ind w:left="1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6005558">
      <w:start w:val="1"/>
      <w:numFmt w:val="bullet"/>
      <w:lvlText w:val="•"/>
      <w:lvlJc w:val="left"/>
      <w:pPr>
        <w:ind w:left="25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15AC5F4">
      <w:start w:val="1"/>
      <w:numFmt w:val="bullet"/>
      <w:lvlText w:val="o"/>
      <w:lvlJc w:val="left"/>
      <w:pPr>
        <w:ind w:left="33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856D2F4">
      <w:start w:val="1"/>
      <w:numFmt w:val="bullet"/>
      <w:lvlText w:val="▪"/>
      <w:lvlJc w:val="left"/>
      <w:pPr>
        <w:ind w:left="40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75A57CE">
      <w:start w:val="1"/>
      <w:numFmt w:val="bullet"/>
      <w:lvlText w:val="•"/>
      <w:lvlJc w:val="left"/>
      <w:pPr>
        <w:ind w:left="47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0724DEC">
      <w:start w:val="1"/>
      <w:numFmt w:val="bullet"/>
      <w:lvlText w:val="o"/>
      <w:lvlJc w:val="left"/>
      <w:pPr>
        <w:ind w:left="54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D425582">
      <w:start w:val="1"/>
      <w:numFmt w:val="bullet"/>
      <w:lvlText w:val="▪"/>
      <w:lvlJc w:val="left"/>
      <w:pPr>
        <w:ind w:left="61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71FA65C7"/>
    <w:multiLevelType w:val="hybridMultilevel"/>
    <w:tmpl w:val="C214F9D4"/>
    <w:lvl w:ilvl="0" w:tplc="F9B8988C">
      <w:start w:val="1"/>
      <w:numFmt w:val="bullet"/>
      <w:lvlText w:val="•"/>
      <w:lvlJc w:val="left"/>
      <w:pPr>
        <w:ind w:left="13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BA8F4D2">
      <w:start w:val="1"/>
      <w:numFmt w:val="bullet"/>
      <w:lvlText w:val="o"/>
      <w:lvlJc w:val="left"/>
      <w:pPr>
        <w:ind w:left="208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747A3E">
      <w:start w:val="1"/>
      <w:numFmt w:val="bullet"/>
      <w:lvlText w:val="▪"/>
      <w:lvlJc w:val="left"/>
      <w:pPr>
        <w:ind w:left="28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068FC76">
      <w:start w:val="1"/>
      <w:numFmt w:val="bullet"/>
      <w:lvlText w:val="•"/>
      <w:lvlJc w:val="left"/>
      <w:pPr>
        <w:ind w:left="35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5A6DFAA">
      <w:start w:val="1"/>
      <w:numFmt w:val="bullet"/>
      <w:lvlText w:val="o"/>
      <w:lvlJc w:val="left"/>
      <w:pPr>
        <w:ind w:left="424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65C47BA">
      <w:start w:val="1"/>
      <w:numFmt w:val="bullet"/>
      <w:lvlText w:val="▪"/>
      <w:lvlJc w:val="left"/>
      <w:pPr>
        <w:ind w:left="496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A3C99DC">
      <w:start w:val="1"/>
      <w:numFmt w:val="bullet"/>
      <w:lvlText w:val="•"/>
      <w:lvlJc w:val="left"/>
      <w:pPr>
        <w:ind w:left="56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912BF0E">
      <w:start w:val="1"/>
      <w:numFmt w:val="bullet"/>
      <w:lvlText w:val="o"/>
      <w:lvlJc w:val="left"/>
      <w:pPr>
        <w:ind w:left="640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1308D7E">
      <w:start w:val="1"/>
      <w:numFmt w:val="bullet"/>
      <w:lvlText w:val="▪"/>
      <w:lvlJc w:val="left"/>
      <w:pPr>
        <w:ind w:left="712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36821EC"/>
    <w:multiLevelType w:val="hybridMultilevel"/>
    <w:tmpl w:val="46A6BB3C"/>
    <w:lvl w:ilvl="0" w:tplc="40090003">
      <w:start w:val="1"/>
      <w:numFmt w:val="bullet"/>
      <w:lvlText w:val="o"/>
      <w:lvlJc w:val="left"/>
      <w:pPr>
        <w:ind w:left="1709" w:hanging="360"/>
      </w:pPr>
      <w:rPr>
        <w:rFonts w:ascii="Courier New" w:hAnsi="Courier New" w:cs="Courier New" w:hint="default"/>
      </w:rPr>
    </w:lvl>
    <w:lvl w:ilvl="1" w:tplc="40090003" w:tentative="1">
      <w:start w:val="1"/>
      <w:numFmt w:val="bullet"/>
      <w:lvlText w:val="o"/>
      <w:lvlJc w:val="left"/>
      <w:pPr>
        <w:ind w:left="2429" w:hanging="360"/>
      </w:pPr>
      <w:rPr>
        <w:rFonts w:ascii="Courier New" w:hAnsi="Courier New" w:cs="Courier New" w:hint="default"/>
      </w:rPr>
    </w:lvl>
    <w:lvl w:ilvl="2" w:tplc="40090005" w:tentative="1">
      <w:start w:val="1"/>
      <w:numFmt w:val="bullet"/>
      <w:lvlText w:val=""/>
      <w:lvlJc w:val="left"/>
      <w:pPr>
        <w:ind w:left="3149" w:hanging="360"/>
      </w:pPr>
      <w:rPr>
        <w:rFonts w:ascii="Wingdings" w:hAnsi="Wingdings" w:hint="default"/>
      </w:rPr>
    </w:lvl>
    <w:lvl w:ilvl="3" w:tplc="40090001" w:tentative="1">
      <w:start w:val="1"/>
      <w:numFmt w:val="bullet"/>
      <w:lvlText w:val=""/>
      <w:lvlJc w:val="left"/>
      <w:pPr>
        <w:ind w:left="3869" w:hanging="360"/>
      </w:pPr>
      <w:rPr>
        <w:rFonts w:ascii="Symbol" w:hAnsi="Symbol" w:hint="default"/>
      </w:rPr>
    </w:lvl>
    <w:lvl w:ilvl="4" w:tplc="40090003" w:tentative="1">
      <w:start w:val="1"/>
      <w:numFmt w:val="bullet"/>
      <w:lvlText w:val="o"/>
      <w:lvlJc w:val="left"/>
      <w:pPr>
        <w:ind w:left="4589" w:hanging="360"/>
      </w:pPr>
      <w:rPr>
        <w:rFonts w:ascii="Courier New" w:hAnsi="Courier New" w:cs="Courier New" w:hint="default"/>
      </w:rPr>
    </w:lvl>
    <w:lvl w:ilvl="5" w:tplc="40090005" w:tentative="1">
      <w:start w:val="1"/>
      <w:numFmt w:val="bullet"/>
      <w:lvlText w:val=""/>
      <w:lvlJc w:val="left"/>
      <w:pPr>
        <w:ind w:left="5309" w:hanging="360"/>
      </w:pPr>
      <w:rPr>
        <w:rFonts w:ascii="Wingdings" w:hAnsi="Wingdings" w:hint="default"/>
      </w:rPr>
    </w:lvl>
    <w:lvl w:ilvl="6" w:tplc="40090001" w:tentative="1">
      <w:start w:val="1"/>
      <w:numFmt w:val="bullet"/>
      <w:lvlText w:val=""/>
      <w:lvlJc w:val="left"/>
      <w:pPr>
        <w:ind w:left="6029" w:hanging="360"/>
      </w:pPr>
      <w:rPr>
        <w:rFonts w:ascii="Symbol" w:hAnsi="Symbol" w:hint="default"/>
      </w:rPr>
    </w:lvl>
    <w:lvl w:ilvl="7" w:tplc="40090003" w:tentative="1">
      <w:start w:val="1"/>
      <w:numFmt w:val="bullet"/>
      <w:lvlText w:val="o"/>
      <w:lvlJc w:val="left"/>
      <w:pPr>
        <w:ind w:left="6749" w:hanging="360"/>
      </w:pPr>
      <w:rPr>
        <w:rFonts w:ascii="Courier New" w:hAnsi="Courier New" w:cs="Courier New" w:hint="default"/>
      </w:rPr>
    </w:lvl>
    <w:lvl w:ilvl="8" w:tplc="40090005" w:tentative="1">
      <w:start w:val="1"/>
      <w:numFmt w:val="bullet"/>
      <w:lvlText w:val=""/>
      <w:lvlJc w:val="left"/>
      <w:pPr>
        <w:ind w:left="7469" w:hanging="360"/>
      </w:pPr>
      <w:rPr>
        <w:rFonts w:ascii="Wingdings" w:hAnsi="Wingdings" w:hint="default"/>
      </w:rPr>
    </w:lvl>
  </w:abstractNum>
  <w:abstractNum w:abstractNumId="20" w15:restartNumberingAfterBreak="0">
    <w:nsid w:val="77F83DF0"/>
    <w:multiLevelType w:val="hybridMultilevel"/>
    <w:tmpl w:val="A726F2AA"/>
    <w:lvl w:ilvl="0" w:tplc="FA5AE7F4">
      <w:start w:val="1"/>
      <w:numFmt w:val="bullet"/>
      <w:lvlText w:val="•"/>
      <w:lvlJc w:val="left"/>
      <w:pPr>
        <w:ind w:left="313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73CDA50">
      <w:start w:val="1"/>
      <w:numFmt w:val="bullet"/>
      <w:lvlText w:val="o"/>
      <w:lvlJc w:val="left"/>
      <w:pPr>
        <w:ind w:left="363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C7A6CCE">
      <w:start w:val="1"/>
      <w:numFmt w:val="bullet"/>
      <w:lvlText w:val="▪"/>
      <w:lvlJc w:val="left"/>
      <w:pPr>
        <w:ind w:left="435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CC62EC0">
      <w:start w:val="1"/>
      <w:numFmt w:val="bullet"/>
      <w:lvlText w:val="•"/>
      <w:lvlJc w:val="left"/>
      <w:pPr>
        <w:ind w:left="50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F86A904">
      <w:start w:val="1"/>
      <w:numFmt w:val="bullet"/>
      <w:lvlText w:val="o"/>
      <w:lvlJc w:val="left"/>
      <w:pPr>
        <w:ind w:left="579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C02A95E">
      <w:start w:val="1"/>
      <w:numFmt w:val="bullet"/>
      <w:lvlText w:val="▪"/>
      <w:lvlJc w:val="left"/>
      <w:pPr>
        <w:ind w:left="651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8F6BB34">
      <w:start w:val="1"/>
      <w:numFmt w:val="bullet"/>
      <w:lvlText w:val="•"/>
      <w:lvlJc w:val="left"/>
      <w:pPr>
        <w:ind w:left="72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D8AE242">
      <w:start w:val="1"/>
      <w:numFmt w:val="bullet"/>
      <w:lvlText w:val="o"/>
      <w:lvlJc w:val="left"/>
      <w:pPr>
        <w:ind w:left="795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E78E570">
      <w:start w:val="1"/>
      <w:numFmt w:val="bullet"/>
      <w:lvlText w:val="▪"/>
      <w:lvlJc w:val="left"/>
      <w:pPr>
        <w:ind w:left="8674"/>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7D3B12E9"/>
    <w:multiLevelType w:val="hybridMultilevel"/>
    <w:tmpl w:val="5DE45E78"/>
    <w:lvl w:ilvl="0" w:tplc="A1FCB00A">
      <w:start w:val="1"/>
      <w:numFmt w:val="decimal"/>
      <w:lvlText w:val="%1."/>
      <w:lvlJc w:val="left"/>
      <w:pPr>
        <w:ind w:left="1349"/>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1" w:tplc="F8C2D078">
      <w:start w:val="1"/>
      <w:numFmt w:val="lowerLetter"/>
      <w:lvlText w:val="%2"/>
      <w:lvlJc w:val="left"/>
      <w:pPr>
        <w:ind w:left="151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2" w:tplc="0A141CD0">
      <w:start w:val="1"/>
      <w:numFmt w:val="lowerRoman"/>
      <w:lvlText w:val="%3"/>
      <w:lvlJc w:val="left"/>
      <w:pPr>
        <w:ind w:left="223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3" w:tplc="9D5089E8">
      <w:start w:val="1"/>
      <w:numFmt w:val="decimal"/>
      <w:lvlText w:val="%4"/>
      <w:lvlJc w:val="left"/>
      <w:pPr>
        <w:ind w:left="295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4" w:tplc="07E8A9F8">
      <w:start w:val="1"/>
      <w:numFmt w:val="lowerLetter"/>
      <w:lvlText w:val="%5"/>
      <w:lvlJc w:val="left"/>
      <w:pPr>
        <w:ind w:left="367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5" w:tplc="2EB2E7A8">
      <w:start w:val="1"/>
      <w:numFmt w:val="lowerRoman"/>
      <w:lvlText w:val="%6"/>
      <w:lvlJc w:val="left"/>
      <w:pPr>
        <w:ind w:left="439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6" w:tplc="D42E61AE">
      <w:start w:val="1"/>
      <w:numFmt w:val="decimal"/>
      <w:lvlText w:val="%7"/>
      <w:lvlJc w:val="left"/>
      <w:pPr>
        <w:ind w:left="511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7" w:tplc="D196F3F0">
      <w:start w:val="1"/>
      <w:numFmt w:val="lowerLetter"/>
      <w:lvlText w:val="%8"/>
      <w:lvlJc w:val="left"/>
      <w:pPr>
        <w:ind w:left="583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lvl w:ilvl="8" w:tplc="DA5C9A58">
      <w:start w:val="1"/>
      <w:numFmt w:val="lowerRoman"/>
      <w:lvlText w:val="%9"/>
      <w:lvlJc w:val="left"/>
      <w:pPr>
        <w:ind w:left="6557"/>
      </w:pPr>
      <w:rPr>
        <w:rFonts w:ascii="Times New Roman" w:eastAsia="Times New Roman" w:hAnsi="Times New Roman" w:cs="Times New Roman"/>
        <w:b w:val="0"/>
        <w:i w:val="0"/>
        <w:strike w:val="0"/>
        <w:dstrike w:val="0"/>
        <w:color w:val="000000"/>
        <w:sz w:val="32"/>
        <w:szCs w:val="32"/>
        <w:u w:val="none" w:color="000000"/>
        <w:bdr w:val="none" w:sz="0" w:space="0" w:color="auto"/>
        <w:shd w:val="clear" w:color="auto" w:fill="auto"/>
        <w:vertAlign w:val="baseline"/>
      </w:rPr>
    </w:lvl>
  </w:abstractNum>
  <w:num w:numId="1">
    <w:abstractNumId w:val="6"/>
  </w:num>
  <w:num w:numId="2">
    <w:abstractNumId w:val="21"/>
  </w:num>
  <w:num w:numId="3">
    <w:abstractNumId w:val="16"/>
  </w:num>
  <w:num w:numId="4">
    <w:abstractNumId w:val="10"/>
  </w:num>
  <w:num w:numId="5">
    <w:abstractNumId w:val="0"/>
  </w:num>
  <w:num w:numId="6">
    <w:abstractNumId w:val="3"/>
  </w:num>
  <w:num w:numId="7">
    <w:abstractNumId w:val="20"/>
  </w:num>
  <w:num w:numId="8">
    <w:abstractNumId w:val="7"/>
  </w:num>
  <w:num w:numId="9">
    <w:abstractNumId w:val="1"/>
  </w:num>
  <w:num w:numId="10">
    <w:abstractNumId w:val="17"/>
  </w:num>
  <w:num w:numId="11">
    <w:abstractNumId w:val="13"/>
  </w:num>
  <w:num w:numId="12">
    <w:abstractNumId w:val="5"/>
  </w:num>
  <w:num w:numId="13">
    <w:abstractNumId w:val="15"/>
  </w:num>
  <w:num w:numId="14">
    <w:abstractNumId w:val="9"/>
  </w:num>
  <w:num w:numId="15">
    <w:abstractNumId w:val="2"/>
  </w:num>
  <w:num w:numId="16">
    <w:abstractNumId w:val="18"/>
  </w:num>
  <w:num w:numId="17">
    <w:abstractNumId w:val="8"/>
  </w:num>
  <w:num w:numId="18">
    <w:abstractNumId w:val="19"/>
  </w:num>
  <w:num w:numId="19">
    <w:abstractNumId w:val="14"/>
  </w:num>
  <w:num w:numId="20">
    <w:abstractNumId w:val="12"/>
  </w:num>
  <w:num w:numId="21">
    <w:abstractNumId w:val="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NDYxsTQytzAwNTdS0lEKTi0uzszPAykwrgUAfZkOCSwAAAA="/>
  </w:docVars>
  <w:rsids>
    <w:rsidRoot w:val="00F21869"/>
    <w:rsid w:val="00037701"/>
    <w:rsid w:val="000D64DE"/>
    <w:rsid w:val="00113C57"/>
    <w:rsid w:val="001526C0"/>
    <w:rsid w:val="00232DD8"/>
    <w:rsid w:val="0036681A"/>
    <w:rsid w:val="00383EBD"/>
    <w:rsid w:val="00444331"/>
    <w:rsid w:val="004C1B06"/>
    <w:rsid w:val="005A5469"/>
    <w:rsid w:val="005C4AF3"/>
    <w:rsid w:val="00681255"/>
    <w:rsid w:val="007D568A"/>
    <w:rsid w:val="008D3EA3"/>
    <w:rsid w:val="008D4981"/>
    <w:rsid w:val="00931EDD"/>
    <w:rsid w:val="0098109A"/>
    <w:rsid w:val="00AE4E40"/>
    <w:rsid w:val="00B27625"/>
    <w:rsid w:val="00BA5B7F"/>
    <w:rsid w:val="00BE3405"/>
    <w:rsid w:val="00F21869"/>
    <w:rsid w:val="00F306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1A171"/>
  <w15:docId w15:val="{A8229B33-A96D-47DE-BC6D-358AD245C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EA3"/>
    <w:pPr>
      <w:spacing w:after="3" w:line="249" w:lineRule="auto"/>
      <w:ind w:left="653" w:right="1160" w:hanging="10"/>
    </w:pPr>
    <w:rPr>
      <w:rFonts w:ascii="Times New Roman" w:eastAsia="Times New Roman" w:hAnsi="Times New Roman" w:cs="Times New Roman"/>
      <w:color w:val="000000"/>
      <w:sz w:val="32"/>
    </w:rPr>
  </w:style>
  <w:style w:type="paragraph" w:styleId="Heading1">
    <w:name w:val="heading 1"/>
    <w:next w:val="Normal"/>
    <w:link w:val="Heading1Char"/>
    <w:uiPriority w:val="9"/>
    <w:qFormat/>
    <w:pPr>
      <w:keepNext/>
      <w:keepLines/>
      <w:spacing w:after="0"/>
      <w:ind w:left="10" w:right="514" w:hanging="10"/>
      <w:outlineLvl w:val="0"/>
    </w:pPr>
    <w:rPr>
      <w:rFonts w:ascii="Times New Roman" w:eastAsia="Times New Roman" w:hAnsi="Times New Roman" w:cs="Times New Roman"/>
      <w:b/>
      <w:color w:val="000000"/>
      <w:sz w:val="40"/>
      <w:u w:val="single" w:color="000000"/>
    </w:rPr>
  </w:style>
  <w:style w:type="paragraph" w:styleId="Heading2">
    <w:name w:val="heading 2"/>
    <w:next w:val="Normal"/>
    <w:link w:val="Heading2Char"/>
    <w:uiPriority w:val="9"/>
    <w:unhideWhenUsed/>
    <w:qFormat/>
    <w:pPr>
      <w:keepNext/>
      <w:keepLines/>
      <w:spacing w:after="163"/>
      <w:ind w:left="720" w:hanging="10"/>
      <w:outlineLvl w:val="1"/>
    </w:pPr>
    <w:rPr>
      <w:rFonts w:ascii="Times New Roman" w:eastAsia="Times New Roman" w:hAnsi="Times New Roman" w:cs="Times New Roman"/>
      <w:b/>
      <w:color w:val="000000"/>
      <w:sz w:val="36"/>
      <w:u w:val="single" w:color="000000"/>
    </w:rPr>
  </w:style>
  <w:style w:type="paragraph" w:styleId="Heading3">
    <w:name w:val="heading 3"/>
    <w:next w:val="Normal"/>
    <w:link w:val="Heading3Char"/>
    <w:uiPriority w:val="9"/>
    <w:unhideWhenUsed/>
    <w:qFormat/>
    <w:pPr>
      <w:keepNext/>
      <w:keepLines/>
      <w:spacing w:after="0"/>
      <w:ind w:left="653" w:hanging="10"/>
      <w:outlineLvl w:val="2"/>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36"/>
      <w:u w:val="single" w:color="000000"/>
    </w:rPr>
  </w:style>
  <w:style w:type="character" w:customStyle="1" w:styleId="Heading1Char">
    <w:name w:val="Heading 1 Char"/>
    <w:link w:val="Heading1"/>
    <w:uiPriority w:val="9"/>
    <w:rPr>
      <w:rFonts w:ascii="Times New Roman" w:eastAsia="Times New Roman" w:hAnsi="Times New Roman" w:cs="Times New Roman"/>
      <w:b/>
      <w:color w:val="000000"/>
      <w:sz w:val="40"/>
      <w:u w:val="single" w:color="000000"/>
    </w:rPr>
  </w:style>
  <w:style w:type="character" w:customStyle="1" w:styleId="Heading3Char">
    <w:name w:val="Heading 3 Char"/>
    <w:link w:val="Heading3"/>
    <w:rPr>
      <w:rFonts w:ascii="Times New Roman" w:eastAsia="Times New Roman" w:hAnsi="Times New Roman" w:cs="Times New Roman"/>
      <w:b/>
      <w:color w:val="000000"/>
      <w:sz w:val="32"/>
    </w:rPr>
  </w:style>
  <w:style w:type="paragraph" w:styleId="ListParagraph">
    <w:name w:val="List Paragraph"/>
    <w:basedOn w:val="Normal"/>
    <w:uiPriority w:val="34"/>
    <w:qFormat/>
    <w:rsid w:val="00037701"/>
    <w:pPr>
      <w:ind w:left="720"/>
      <w:contextualSpacing/>
    </w:pPr>
  </w:style>
  <w:style w:type="character" w:styleId="Hyperlink">
    <w:name w:val="Hyperlink"/>
    <w:basedOn w:val="DefaultParagraphFont"/>
    <w:uiPriority w:val="99"/>
    <w:unhideWhenUsed/>
    <w:rsid w:val="004C1B06"/>
    <w:rPr>
      <w:color w:val="0563C1" w:themeColor="hyperlink"/>
      <w:u w:val="single"/>
    </w:rPr>
  </w:style>
  <w:style w:type="character" w:styleId="UnresolvedMention">
    <w:name w:val="Unresolved Mention"/>
    <w:basedOn w:val="DefaultParagraphFont"/>
    <w:uiPriority w:val="99"/>
    <w:semiHidden/>
    <w:unhideWhenUsed/>
    <w:rsid w:val="004C1B06"/>
    <w:rPr>
      <w:color w:val="605E5C"/>
      <w:shd w:val="clear" w:color="auto" w:fill="E1DFDD"/>
    </w:rPr>
  </w:style>
  <w:style w:type="character" w:styleId="FollowedHyperlink">
    <w:name w:val="FollowedHyperlink"/>
    <w:basedOn w:val="DefaultParagraphFont"/>
    <w:uiPriority w:val="99"/>
    <w:semiHidden/>
    <w:unhideWhenUsed/>
    <w:rsid w:val="00AE4E40"/>
    <w:rPr>
      <w:color w:val="954F72" w:themeColor="followedHyperlink"/>
      <w:u w:val="single"/>
    </w:rPr>
  </w:style>
  <w:style w:type="paragraph" w:styleId="Footer">
    <w:name w:val="footer"/>
    <w:basedOn w:val="Normal"/>
    <w:link w:val="FooterChar"/>
    <w:uiPriority w:val="99"/>
    <w:unhideWhenUsed/>
    <w:rsid w:val="001526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26C0"/>
    <w:rPr>
      <w:rFonts w:ascii="Times New Roman" w:eastAsia="Times New Roman" w:hAnsi="Times New Roman" w:cs="Times New Roman"/>
      <w:color w:val="000000"/>
      <w:sz w:val="32"/>
    </w:rPr>
  </w:style>
  <w:style w:type="table" w:styleId="TableGrid">
    <w:name w:val="Table Grid"/>
    <w:basedOn w:val="TableNormal"/>
    <w:uiPriority w:val="39"/>
    <w:rsid w:val="008D3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0627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jpe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s://www.techtarget.com/contributor/Margaret-Rouse"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jp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g"/><Relationship Id="rId40" Type="http://schemas.openxmlformats.org/officeDocument/2006/relationships/image" Target="media/image28.png"/><Relationship Id="rId45" Type="http://schemas.openxmlformats.org/officeDocument/2006/relationships/hyperlink" Target="https://dialogflow.co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Artificial_intelligence"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www.luis.ai/home" TargetMode="External"/><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wikipedia.org/wiki/Artificial_intelligence" TargetMode="External"/><Relationship Id="rId14" Type="http://schemas.openxmlformats.org/officeDocument/2006/relationships/image" Target="media/image1.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g"/><Relationship Id="rId43" Type="http://schemas.openxmlformats.org/officeDocument/2006/relationships/hyperlink" Target="https://www.luis.ai/home" TargetMode="External"/><Relationship Id="rId48" Type="http://schemas.openxmlformats.org/officeDocument/2006/relationships/hyperlink" Target="https://searchdomino.techtarget.com/definition/IM-bot" TargetMode="External"/><Relationship Id="rId8" Type="http://schemas.openxmlformats.org/officeDocument/2006/relationships/hyperlink" Target="https://en.wikipedia.org/wiki/Artificial_intelligence" TargetMode="Externa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en.wikipedia.org/wiki/Chatbot" TargetMode="External"/><Relationship Id="rId20" Type="http://schemas.openxmlformats.org/officeDocument/2006/relationships/image" Target="media/image8.png"/><Relationship Id="rId41" Type="http://schemas.openxmlformats.org/officeDocument/2006/relationships/image" Target="media/image29.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en.wikipedia.org/wiki/Dialog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2266D-52B5-42D8-BB60-F33380100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7</Pages>
  <Words>4579</Words>
  <Characters>2610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tha</dc:creator>
  <cp:keywords/>
  <cp:lastModifiedBy>Hrithik sagar</cp:lastModifiedBy>
  <cp:revision>10</cp:revision>
  <dcterms:created xsi:type="dcterms:W3CDTF">2020-06-30T14:10:00Z</dcterms:created>
  <dcterms:modified xsi:type="dcterms:W3CDTF">2020-07-02T08:33:00Z</dcterms:modified>
</cp:coreProperties>
</file>